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2E6B9F" w:rsidP="00BB6B84" w:rsidRDefault="002E6B9F" w14:paraId="75C1B484" w14:textId="77777777"/>
    <w:p w:rsidR="002E6B9F" w:rsidP="00E1126D" w:rsidRDefault="002E6B9F" w14:paraId="1494E414" w14:textId="77777777">
      <w:pPr>
        <w:pStyle w:val="Title"/>
      </w:pPr>
    </w:p>
    <w:p w:rsidR="00211273" w:rsidP="00E1126D" w:rsidRDefault="002E6B9F" w14:paraId="2E8CC318" w14:textId="23371E5F">
      <w:pPr>
        <w:pStyle w:val="Title"/>
      </w:pPr>
      <w:r>
        <w:rPr>
          <w:noProof/>
        </w:rPr>
        <w:drawing>
          <wp:inline distT="0" distB="0" distL="0" distR="0" wp14:anchorId="68FAA293" wp14:editId="5CB3A354">
            <wp:extent cx="2764465" cy="276446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69547" cy="2769547"/>
                    </a:xfrm>
                    <a:prstGeom prst="rect">
                      <a:avLst/>
                    </a:prstGeom>
                    <a:noFill/>
                    <a:ln>
                      <a:noFill/>
                    </a:ln>
                  </pic:spPr>
                </pic:pic>
              </a:graphicData>
            </a:graphic>
          </wp:inline>
        </w:drawing>
      </w:r>
    </w:p>
    <w:p w:rsidR="00211273" w:rsidP="00E1126D" w:rsidRDefault="00211273" w14:paraId="78E4A293" w14:textId="77777777">
      <w:pPr>
        <w:pStyle w:val="Title"/>
      </w:pPr>
    </w:p>
    <w:p w:rsidRPr="005742C2" w:rsidR="00D255BF" w:rsidP="005742C2" w:rsidRDefault="00DA3674" w14:paraId="48938B95" w14:textId="763DD683">
      <w:pPr>
        <w:pStyle w:val="Title"/>
        <w:jc w:val="left"/>
        <w:rPr>
          <w:rFonts w:ascii="Arial" w:hAnsi="Arial" w:cs="Arial"/>
        </w:rPr>
      </w:pPr>
      <w:r w:rsidRPr="005742C2">
        <w:rPr>
          <w:rFonts w:ascii="Arial" w:hAnsi="Arial" w:cs="Arial"/>
        </w:rPr>
        <w:t>Project Handover Document</w:t>
      </w:r>
    </w:p>
    <w:p w:rsidR="00211273" w:rsidP="00E1126D" w:rsidRDefault="00211273" w14:paraId="1A8EF793" w14:textId="77777777"/>
    <w:p w:rsidRPr="005000EA" w:rsidR="00777E59" w:rsidP="00E1126D" w:rsidRDefault="13850CFA" w14:paraId="43AB330E" w14:textId="193A5AF8">
      <w:pPr>
        <w:pStyle w:val="Subtitle"/>
      </w:pPr>
      <w:r w:rsidRPr="005000EA">
        <w:t>Data</w:t>
      </w:r>
      <w:r w:rsidRPr="005000EA" w:rsidR="00777E59">
        <w:t xml:space="preserve"> 2 Intelligence Consulting </w:t>
      </w:r>
    </w:p>
    <w:p w:rsidRPr="005000EA" w:rsidR="00777E59" w:rsidP="00E1126D" w:rsidRDefault="00777E59" w14:paraId="19D2738F" w14:textId="77777777">
      <w:pPr>
        <w:pStyle w:val="Subtitle"/>
      </w:pPr>
      <w:r w:rsidRPr="005000EA">
        <w:t>Melbourne City</w:t>
      </w:r>
    </w:p>
    <w:p w:rsidRPr="005000EA" w:rsidR="00211273" w:rsidP="00E1126D" w:rsidRDefault="00211273" w14:paraId="2B262EF8" w14:textId="77777777">
      <w:pPr>
        <w:pStyle w:val="Subtitle"/>
      </w:pPr>
    </w:p>
    <w:p w:rsidRPr="005000EA" w:rsidR="00DA3674" w:rsidP="00E1126D" w:rsidRDefault="00DA3674" w14:paraId="68CD3117" w14:textId="78F51D26">
      <w:pPr>
        <w:pStyle w:val="Subtitle"/>
      </w:pPr>
      <w:r w:rsidRPr="005000EA">
        <w:t>Trimester 3, 202</w:t>
      </w:r>
      <w:r w:rsidRPr="005000EA" w:rsidR="00777E59">
        <w:t>1</w:t>
      </w:r>
    </w:p>
    <w:p w:rsidRPr="005000EA" w:rsidR="001A2F3E" w:rsidP="00E1126D" w:rsidRDefault="001A2F3E" w14:paraId="680C9ADD" w14:textId="77777777">
      <w:pPr>
        <w:sectPr w:rsidRPr="005000EA" w:rsidR="001A2F3E" w:rsidSect="005742C2">
          <w:footerReference w:type="default" r:id="rId12"/>
          <w:pgSz w:w="11900" w:h="16840" w:orient="portrait"/>
          <w:pgMar w:top="1440" w:right="1080" w:bottom="1440" w:left="1080" w:header="708" w:footer="708" w:gutter="0"/>
          <w:cols w:space="708"/>
          <w:docGrid w:linePitch="360"/>
        </w:sectPr>
      </w:pPr>
    </w:p>
    <w:p w:rsidRPr="00AA6085" w:rsidR="00AA6085" w:rsidP="00AA6085" w:rsidRDefault="00AA6085" w14:paraId="5B3BC308" w14:textId="565F698B">
      <w:pPr>
        <w:rPr>
          <w:color w:val="2F5496" w:themeColor="accent1" w:themeShade="BF"/>
          <w:sz w:val="36"/>
          <w:szCs w:val="36"/>
        </w:rPr>
      </w:pPr>
      <w:r w:rsidRPr="00AA6085">
        <w:rPr>
          <w:color w:val="2F5496" w:themeColor="accent1" w:themeShade="BF"/>
          <w:sz w:val="36"/>
          <w:szCs w:val="36"/>
        </w:rPr>
        <w:t>Table of Contents</w:t>
      </w:r>
    </w:p>
    <w:p w:rsidR="00163ADD" w:rsidRDefault="00AA6085" w14:paraId="10EFB040" w14:textId="0AB72E6E">
      <w:pPr>
        <w:pStyle w:val="TOC1"/>
        <w:rPr>
          <w:rFonts w:asciiTheme="minorHAnsi" w:hAnsiTheme="minorHAnsi" w:eastAsiaTheme="minorEastAsia" w:cstheme="minorBidi"/>
          <w:b w:val="0"/>
          <w:bCs w:val="0"/>
          <w:caps w:val="0"/>
          <w:noProof/>
          <w:color w:val="auto"/>
          <w:lang w:eastAsia="en-AU"/>
        </w:rPr>
      </w:pPr>
      <w:r>
        <w:fldChar w:fldCharType="begin"/>
      </w:r>
      <w:r>
        <w:instrText xml:space="preserve"> TOC \o "1-3" \h \z \u </w:instrText>
      </w:r>
      <w:r>
        <w:fldChar w:fldCharType="separate"/>
      </w:r>
      <w:hyperlink w:history="1" w:anchor="_Toc90583474">
        <w:r w:rsidRPr="009125E1" w:rsidR="00163ADD">
          <w:rPr>
            <w:rStyle w:val="Hyperlink"/>
            <w:noProof/>
          </w:rPr>
          <w:t>1.</w:t>
        </w:r>
        <w:r w:rsidR="00163ADD">
          <w:rPr>
            <w:rFonts w:asciiTheme="minorHAnsi" w:hAnsiTheme="minorHAnsi" w:eastAsiaTheme="minorEastAsia" w:cstheme="minorBidi"/>
            <w:b w:val="0"/>
            <w:bCs w:val="0"/>
            <w:caps w:val="0"/>
            <w:noProof/>
            <w:color w:val="auto"/>
            <w:lang w:eastAsia="en-AU"/>
          </w:rPr>
          <w:tab/>
        </w:r>
        <w:r w:rsidRPr="009125E1" w:rsidR="00163ADD">
          <w:rPr>
            <w:rStyle w:val="Hyperlink"/>
            <w:noProof/>
          </w:rPr>
          <w:t>Project Information</w:t>
        </w:r>
        <w:r w:rsidR="00163ADD">
          <w:rPr>
            <w:noProof/>
            <w:webHidden/>
          </w:rPr>
          <w:tab/>
        </w:r>
        <w:r w:rsidR="00163ADD">
          <w:rPr>
            <w:noProof/>
            <w:webHidden/>
          </w:rPr>
          <w:fldChar w:fldCharType="begin"/>
        </w:r>
        <w:r w:rsidR="00163ADD">
          <w:rPr>
            <w:noProof/>
            <w:webHidden/>
          </w:rPr>
          <w:instrText xml:space="preserve"> PAGEREF _Toc90583474 \h </w:instrText>
        </w:r>
        <w:r w:rsidR="00163ADD">
          <w:rPr>
            <w:noProof/>
            <w:webHidden/>
          </w:rPr>
        </w:r>
        <w:r w:rsidR="00163ADD">
          <w:rPr>
            <w:noProof/>
            <w:webHidden/>
          </w:rPr>
          <w:fldChar w:fldCharType="separate"/>
        </w:r>
        <w:r w:rsidR="00163ADD">
          <w:rPr>
            <w:noProof/>
            <w:webHidden/>
          </w:rPr>
          <w:t>4</w:t>
        </w:r>
        <w:r w:rsidR="00163ADD">
          <w:rPr>
            <w:noProof/>
            <w:webHidden/>
          </w:rPr>
          <w:fldChar w:fldCharType="end"/>
        </w:r>
      </w:hyperlink>
    </w:p>
    <w:p w:rsidR="00163ADD" w:rsidRDefault="00163ADD" w14:paraId="564952ED" w14:textId="18434176">
      <w:pPr>
        <w:pStyle w:val="TOC2"/>
        <w:tabs>
          <w:tab w:val="left" w:pos="960"/>
          <w:tab w:val="right" w:leader="dot" w:pos="9010"/>
        </w:tabs>
        <w:rPr>
          <w:rFonts w:eastAsiaTheme="minorEastAsia" w:cstheme="minorBidi"/>
          <w:smallCaps w:val="0"/>
          <w:noProof/>
          <w:sz w:val="22"/>
          <w:szCs w:val="22"/>
          <w:lang w:eastAsia="en-AU"/>
        </w:rPr>
      </w:pPr>
      <w:hyperlink w:history="1" w:anchor="_Toc90583475">
        <w:r w:rsidRPr="009125E1">
          <w:rPr>
            <w:rStyle w:val="Hyperlink"/>
            <w:noProof/>
          </w:rPr>
          <w:t>1.1.</w:t>
        </w:r>
        <w:r>
          <w:rPr>
            <w:rFonts w:eastAsiaTheme="minorEastAsia" w:cstheme="minorBidi"/>
            <w:smallCaps w:val="0"/>
            <w:noProof/>
            <w:sz w:val="22"/>
            <w:szCs w:val="22"/>
            <w:lang w:eastAsia="en-AU"/>
          </w:rPr>
          <w:tab/>
        </w:r>
        <w:r w:rsidRPr="009125E1">
          <w:rPr>
            <w:rStyle w:val="Hyperlink"/>
            <w:noProof/>
          </w:rPr>
          <w:t>Client/Product Owner/s</w:t>
        </w:r>
        <w:r>
          <w:rPr>
            <w:noProof/>
            <w:webHidden/>
          </w:rPr>
          <w:tab/>
        </w:r>
        <w:r>
          <w:rPr>
            <w:noProof/>
            <w:webHidden/>
          </w:rPr>
          <w:fldChar w:fldCharType="begin"/>
        </w:r>
        <w:r>
          <w:rPr>
            <w:noProof/>
            <w:webHidden/>
          </w:rPr>
          <w:instrText xml:space="preserve"> PAGEREF _Toc90583475 \h </w:instrText>
        </w:r>
        <w:r>
          <w:rPr>
            <w:noProof/>
            <w:webHidden/>
          </w:rPr>
        </w:r>
        <w:r>
          <w:rPr>
            <w:noProof/>
            <w:webHidden/>
          </w:rPr>
          <w:fldChar w:fldCharType="separate"/>
        </w:r>
        <w:r>
          <w:rPr>
            <w:noProof/>
            <w:webHidden/>
          </w:rPr>
          <w:t>4</w:t>
        </w:r>
        <w:r>
          <w:rPr>
            <w:noProof/>
            <w:webHidden/>
          </w:rPr>
          <w:fldChar w:fldCharType="end"/>
        </w:r>
      </w:hyperlink>
    </w:p>
    <w:p w:rsidR="00163ADD" w:rsidRDefault="00163ADD" w14:paraId="55FF3978" w14:textId="25DF0CA5">
      <w:pPr>
        <w:pStyle w:val="TOC2"/>
        <w:tabs>
          <w:tab w:val="left" w:pos="960"/>
          <w:tab w:val="right" w:leader="dot" w:pos="9010"/>
        </w:tabs>
        <w:rPr>
          <w:rFonts w:eastAsiaTheme="minorEastAsia" w:cstheme="minorBidi"/>
          <w:smallCaps w:val="0"/>
          <w:noProof/>
          <w:sz w:val="22"/>
          <w:szCs w:val="22"/>
          <w:lang w:eastAsia="en-AU"/>
        </w:rPr>
      </w:pPr>
      <w:hyperlink w:history="1" w:anchor="_Toc90583476">
        <w:r w:rsidRPr="009125E1">
          <w:rPr>
            <w:rStyle w:val="Hyperlink"/>
            <w:noProof/>
          </w:rPr>
          <w:t>1.2.</w:t>
        </w:r>
        <w:r>
          <w:rPr>
            <w:rFonts w:eastAsiaTheme="minorEastAsia" w:cstheme="minorBidi"/>
            <w:smallCaps w:val="0"/>
            <w:noProof/>
            <w:sz w:val="22"/>
            <w:szCs w:val="22"/>
            <w:lang w:eastAsia="en-AU"/>
          </w:rPr>
          <w:tab/>
        </w:r>
        <w:r w:rsidRPr="009125E1">
          <w:rPr>
            <w:rStyle w:val="Hyperlink"/>
            <w:noProof/>
          </w:rPr>
          <w:t>Academic Mentor/Supervisor</w:t>
        </w:r>
        <w:r>
          <w:rPr>
            <w:noProof/>
            <w:webHidden/>
          </w:rPr>
          <w:tab/>
        </w:r>
        <w:r>
          <w:rPr>
            <w:noProof/>
            <w:webHidden/>
          </w:rPr>
          <w:fldChar w:fldCharType="begin"/>
        </w:r>
        <w:r>
          <w:rPr>
            <w:noProof/>
            <w:webHidden/>
          </w:rPr>
          <w:instrText xml:space="preserve"> PAGEREF _Toc90583476 \h </w:instrText>
        </w:r>
        <w:r>
          <w:rPr>
            <w:noProof/>
            <w:webHidden/>
          </w:rPr>
        </w:r>
        <w:r>
          <w:rPr>
            <w:noProof/>
            <w:webHidden/>
          </w:rPr>
          <w:fldChar w:fldCharType="separate"/>
        </w:r>
        <w:r>
          <w:rPr>
            <w:noProof/>
            <w:webHidden/>
          </w:rPr>
          <w:t>4</w:t>
        </w:r>
        <w:r>
          <w:rPr>
            <w:noProof/>
            <w:webHidden/>
          </w:rPr>
          <w:fldChar w:fldCharType="end"/>
        </w:r>
      </w:hyperlink>
    </w:p>
    <w:p w:rsidR="00163ADD" w:rsidRDefault="00163ADD" w14:paraId="3B4C9599" w14:textId="4DBB0E67">
      <w:pPr>
        <w:pStyle w:val="TOC2"/>
        <w:tabs>
          <w:tab w:val="left" w:pos="960"/>
          <w:tab w:val="right" w:leader="dot" w:pos="9010"/>
        </w:tabs>
        <w:rPr>
          <w:rFonts w:eastAsiaTheme="minorEastAsia" w:cstheme="minorBidi"/>
          <w:smallCaps w:val="0"/>
          <w:noProof/>
          <w:sz w:val="22"/>
          <w:szCs w:val="22"/>
          <w:lang w:eastAsia="en-AU"/>
        </w:rPr>
      </w:pPr>
      <w:hyperlink w:history="1" w:anchor="_Toc90583477">
        <w:r w:rsidRPr="009125E1">
          <w:rPr>
            <w:rStyle w:val="Hyperlink"/>
            <w:noProof/>
          </w:rPr>
          <w:t>1.3.</w:t>
        </w:r>
        <w:r>
          <w:rPr>
            <w:rFonts w:eastAsiaTheme="minorEastAsia" w:cstheme="minorBidi"/>
            <w:smallCaps w:val="0"/>
            <w:noProof/>
            <w:sz w:val="22"/>
            <w:szCs w:val="22"/>
            <w:lang w:eastAsia="en-AU"/>
          </w:rPr>
          <w:tab/>
        </w:r>
        <w:r w:rsidRPr="009125E1">
          <w:rPr>
            <w:rStyle w:val="Hyperlink"/>
            <w:noProof/>
          </w:rPr>
          <w:t>Project Team</w:t>
        </w:r>
        <w:r>
          <w:rPr>
            <w:noProof/>
            <w:webHidden/>
          </w:rPr>
          <w:tab/>
        </w:r>
        <w:r>
          <w:rPr>
            <w:noProof/>
            <w:webHidden/>
          </w:rPr>
          <w:fldChar w:fldCharType="begin"/>
        </w:r>
        <w:r>
          <w:rPr>
            <w:noProof/>
            <w:webHidden/>
          </w:rPr>
          <w:instrText xml:space="preserve"> PAGEREF _Toc90583477 \h </w:instrText>
        </w:r>
        <w:r>
          <w:rPr>
            <w:noProof/>
            <w:webHidden/>
          </w:rPr>
        </w:r>
        <w:r>
          <w:rPr>
            <w:noProof/>
            <w:webHidden/>
          </w:rPr>
          <w:fldChar w:fldCharType="separate"/>
        </w:r>
        <w:r>
          <w:rPr>
            <w:noProof/>
            <w:webHidden/>
          </w:rPr>
          <w:t>4</w:t>
        </w:r>
        <w:r>
          <w:rPr>
            <w:noProof/>
            <w:webHidden/>
          </w:rPr>
          <w:fldChar w:fldCharType="end"/>
        </w:r>
      </w:hyperlink>
    </w:p>
    <w:p w:rsidR="00163ADD" w:rsidRDefault="00163ADD" w14:paraId="0413E2BB" w14:textId="7D8CDB27">
      <w:pPr>
        <w:pStyle w:val="TOC1"/>
        <w:rPr>
          <w:rFonts w:asciiTheme="minorHAnsi" w:hAnsiTheme="minorHAnsi" w:eastAsiaTheme="minorEastAsia" w:cstheme="minorBidi"/>
          <w:b w:val="0"/>
          <w:bCs w:val="0"/>
          <w:caps w:val="0"/>
          <w:noProof/>
          <w:color w:val="auto"/>
          <w:lang w:eastAsia="en-AU"/>
        </w:rPr>
      </w:pPr>
      <w:hyperlink w:history="1" w:anchor="_Toc90583478">
        <w:r w:rsidRPr="009125E1">
          <w:rPr>
            <w:rStyle w:val="Hyperlink"/>
            <w:noProof/>
          </w:rPr>
          <w:t>2.</w:t>
        </w:r>
        <w:r>
          <w:rPr>
            <w:rFonts w:asciiTheme="minorHAnsi" w:hAnsiTheme="minorHAnsi" w:eastAsiaTheme="minorEastAsia" w:cstheme="minorBidi"/>
            <w:b w:val="0"/>
            <w:bCs w:val="0"/>
            <w:caps w:val="0"/>
            <w:noProof/>
            <w:color w:val="auto"/>
            <w:lang w:eastAsia="en-AU"/>
          </w:rPr>
          <w:tab/>
        </w:r>
        <w:r w:rsidRPr="009125E1">
          <w:rPr>
            <w:rStyle w:val="Hyperlink"/>
            <w:noProof/>
          </w:rPr>
          <w:t>Project Overview</w:t>
        </w:r>
        <w:r>
          <w:rPr>
            <w:noProof/>
            <w:webHidden/>
          </w:rPr>
          <w:tab/>
        </w:r>
        <w:r>
          <w:rPr>
            <w:noProof/>
            <w:webHidden/>
          </w:rPr>
          <w:fldChar w:fldCharType="begin"/>
        </w:r>
        <w:r>
          <w:rPr>
            <w:noProof/>
            <w:webHidden/>
          </w:rPr>
          <w:instrText xml:space="preserve"> PAGEREF _Toc90583478 \h </w:instrText>
        </w:r>
        <w:r>
          <w:rPr>
            <w:noProof/>
            <w:webHidden/>
          </w:rPr>
        </w:r>
        <w:r>
          <w:rPr>
            <w:noProof/>
            <w:webHidden/>
          </w:rPr>
          <w:fldChar w:fldCharType="separate"/>
        </w:r>
        <w:r>
          <w:rPr>
            <w:noProof/>
            <w:webHidden/>
          </w:rPr>
          <w:t>5</w:t>
        </w:r>
        <w:r>
          <w:rPr>
            <w:noProof/>
            <w:webHidden/>
          </w:rPr>
          <w:fldChar w:fldCharType="end"/>
        </w:r>
      </w:hyperlink>
    </w:p>
    <w:p w:rsidR="00163ADD" w:rsidRDefault="00163ADD" w14:paraId="09EDD2BD" w14:textId="46531F4D">
      <w:pPr>
        <w:pStyle w:val="TOC1"/>
        <w:rPr>
          <w:rFonts w:asciiTheme="minorHAnsi" w:hAnsiTheme="minorHAnsi" w:eastAsiaTheme="minorEastAsia" w:cstheme="minorBidi"/>
          <w:b w:val="0"/>
          <w:bCs w:val="0"/>
          <w:caps w:val="0"/>
          <w:noProof/>
          <w:color w:val="auto"/>
          <w:lang w:eastAsia="en-AU"/>
        </w:rPr>
      </w:pPr>
      <w:hyperlink w:history="1" w:anchor="_Toc90583479">
        <w:r w:rsidRPr="009125E1">
          <w:rPr>
            <w:rStyle w:val="Hyperlink"/>
            <w:noProof/>
          </w:rPr>
          <w:t>3.</w:t>
        </w:r>
        <w:r>
          <w:rPr>
            <w:rFonts w:asciiTheme="minorHAnsi" w:hAnsiTheme="minorHAnsi" w:eastAsiaTheme="minorEastAsia" w:cstheme="minorBidi"/>
            <w:b w:val="0"/>
            <w:bCs w:val="0"/>
            <w:caps w:val="0"/>
            <w:noProof/>
            <w:color w:val="auto"/>
            <w:lang w:eastAsia="en-AU"/>
          </w:rPr>
          <w:tab/>
        </w:r>
        <w:r w:rsidRPr="009125E1">
          <w:rPr>
            <w:rStyle w:val="Hyperlink"/>
            <w:noProof/>
          </w:rPr>
          <w:t>User Manual</w:t>
        </w:r>
        <w:r>
          <w:rPr>
            <w:noProof/>
            <w:webHidden/>
          </w:rPr>
          <w:tab/>
        </w:r>
        <w:r>
          <w:rPr>
            <w:noProof/>
            <w:webHidden/>
          </w:rPr>
          <w:fldChar w:fldCharType="begin"/>
        </w:r>
        <w:r>
          <w:rPr>
            <w:noProof/>
            <w:webHidden/>
          </w:rPr>
          <w:instrText xml:space="preserve"> PAGEREF _Toc90583479 \h </w:instrText>
        </w:r>
        <w:r>
          <w:rPr>
            <w:noProof/>
            <w:webHidden/>
          </w:rPr>
        </w:r>
        <w:r>
          <w:rPr>
            <w:noProof/>
            <w:webHidden/>
          </w:rPr>
          <w:fldChar w:fldCharType="separate"/>
        </w:r>
        <w:r>
          <w:rPr>
            <w:noProof/>
            <w:webHidden/>
          </w:rPr>
          <w:t>8</w:t>
        </w:r>
        <w:r>
          <w:rPr>
            <w:noProof/>
            <w:webHidden/>
          </w:rPr>
          <w:fldChar w:fldCharType="end"/>
        </w:r>
      </w:hyperlink>
    </w:p>
    <w:p w:rsidR="00163ADD" w:rsidRDefault="00163ADD" w14:paraId="03BA55FC" w14:textId="08AA557B">
      <w:pPr>
        <w:pStyle w:val="TOC2"/>
        <w:tabs>
          <w:tab w:val="left" w:pos="960"/>
          <w:tab w:val="right" w:leader="dot" w:pos="9010"/>
        </w:tabs>
        <w:rPr>
          <w:rFonts w:eastAsiaTheme="minorEastAsia" w:cstheme="minorBidi"/>
          <w:smallCaps w:val="0"/>
          <w:noProof/>
          <w:sz w:val="22"/>
          <w:szCs w:val="22"/>
          <w:lang w:eastAsia="en-AU"/>
        </w:rPr>
      </w:pPr>
      <w:hyperlink w:history="1" w:anchor="_Toc90583480">
        <w:r w:rsidRPr="009125E1">
          <w:rPr>
            <w:rStyle w:val="Hyperlink"/>
            <w:noProof/>
          </w:rPr>
          <w:t>3.1.</w:t>
        </w:r>
        <w:r>
          <w:rPr>
            <w:rFonts w:eastAsiaTheme="minorEastAsia" w:cstheme="minorBidi"/>
            <w:smallCaps w:val="0"/>
            <w:noProof/>
            <w:sz w:val="22"/>
            <w:szCs w:val="22"/>
            <w:lang w:eastAsia="en-AU"/>
          </w:rPr>
          <w:tab/>
        </w:r>
        <w:r w:rsidRPr="009125E1">
          <w:rPr>
            <w:rStyle w:val="Hyperlink"/>
            <w:noProof/>
          </w:rPr>
          <w:t>Home Page – Discovery Portal</w:t>
        </w:r>
        <w:r>
          <w:rPr>
            <w:noProof/>
            <w:webHidden/>
          </w:rPr>
          <w:tab/>
        </w:r>
        <w:r>
          <w:rPr>
            <w:noProof/>
            <w:webHidden/>
          </w:rPr>
          <w:fldChar w:fldCharType="begin"/>
        </w:r>
        <w:r>
          <w:rPr>
            <w:noProof/>
            <w:webHidden/>
          </w:rPr>
          <w:instrText xml:space="preserve"> PAGEREF _Toc90583480 \h </w:instrText>
        </w:r>
        <w:r>
          <w:rPr>
            <w:noProof/>
            <w:webHidden/>
          </w:rPr>
        </w:r>
        <w:r>
          <w:rPr>
            <w:noProof/>
            <w:webHidden/>
          </w:rPr>
          <w:fldChar w:fldCharType="separate"/>
        </w:r>
        <w:r>
          <w:rPr>
            <w:noProof/>
            <w:webHidden/>
          </w:rPr>
          <w:t>8</w:t>
        </w:r>
        <w:r>
          <w:rPr>
            <w:noProof/>
            <w:webHidden/>
          </w:rPr>
          <w:fldChar w:fldCharType="end"/>
        </w:r>
      </w:hyperlink>
    </w:p>
    <w:p w:rsidR="00163ADD" w:rsidRDefault="00163ADD" w14:paraId="1E81564D" w14:textId="156F8A63">
      <w:pPr>
        <w:pStyle w:val="TOC2"/>
        <w:tabs>
          <w:tab w:val="left" w:pos="960"/>
          <w:tab w:val="right" w:leader="dot" w:pos="9010"/>
        </w:tabs>
        <w:rPr>
          <w:rFonts w:eastAsiaTheme="minorEastAsia" w:cstheme="minorBidi"/>
          <w:smallCaps w:val="0"/>
          <w:noProof/>
          <w:sz w:val="22"/>
          <w:szCs w:val="22"/>
          <w:lang w:eastAsia="en-AU"/>
        </w:rPr>
      </w:pPr>
      <w:hyperlink w:history="1" w:anchor="_Toc90583481">
        <w:r w:rsidRPr="009125E1">
          <w:rPr>
            <w:rStyle w:val="Hyperlink"/>
            <w:noProof/>
          </w:rPr>
          <w:t>3.2.</w:t>
        </w:r>
        <w:r>
          <w:rPr>
            <w:rFonts w:eastAsiaTheme="minorEastAsia" w:cstheme="minorBidi"/>
            <w:smallCaps w:val="0"/>
            <w:noProof/>
            <w:sz w:val="22"/>
            <w:szCs w:val="22"/>
            <w:lang w:eastAsia="en-AU"/>
          </w:rPr>
          <w:tab/>
        </w:r>
        <w:r w:rsidRPr="009125E1">
          <w:rPr>
            <w:rStyle w:val="Hyperlink"/>
            <w:noProof/>
          </w:rPr>
          <w:t>Example Use Case page</w:t>
        </w:r>
        <w:r>
          <w:rPr>
            <w:noProof/>
            <w:webHidden/>
          </w:rPr>
          <w:tab/>
        </w:r>
        <w:r>
          <w:rPr>
            <w:noProof/>
            <w:webHidden/>
          </w:rPr>
          <w:fldChar w:fldCharType="begin"/>
        </w:r>
        <w:r>
          <w:rPr>
            <w:noProof/>
            <w:webHidden/>
          </w:rPr>
          <w:instrText xml:space="preserve"> PAGEREF _Toc90583481 \h </w:instrText>
        </w:r>
        <w:r>
          <w:rPr>
            <w:noProof/>
            <w:webHidden/>
          </w:rPr>
        </w:r>
        <w:r>
          <w:rPr>
            <w:noProof/>
            <w:webHidden/>
          </w:rPr>
          <w:fldChar w:fldCharType="separate"/>
        </w:r>
        <w:r>
          <w:rPr>
            <w:noProof/>
            <w:webHidden/>
          </w:rPr>
          <w:t>9</w:t>
        </w:r>
        <w:r>
          <w:rPr>
            <w:noProof/>
            <w:webHidden/>
          </w:rPr>
          <w:fldChar w:fldCharType="end"/>
        </w:r>
      </w:hyperlink>
    </w:p>
    <w:p w:rsidR="00163ADD" w:rsidRDefault="00163ADD" w14:paraId="62D892D3" w14:textId="414B741E">
      <w:pPr>
        <w:pStyle w:val="TOC2"/>
        <w:tabs>
          <w:tab w:val="left" w:pos="960"/>
          <w:tab w:val="right" w:leader="dot" w:pos="9010"/>
        </w:tabs>
        <w:rPr>
          <w:rFonts w:eastAsiaTheme="minorEastAsia" w:cstheme="minorBidi"/>
          <w:smallCaps w:val="0"/>
          <w:noProof/>
          <w:sz w:val="22"/>
          <w:szCs w:val="22"/>
          <w:lang w:eastAsia="en-AU"/>
        </w:rPr>
      </w:pPr>
      <w:hyperlink w:history="1" w:anchor="_Toc90583482">
        <w:r w:rsidRPr="009125E1">
          <w:rPr>
            <w:rStyle w:val="Hyperlink"/>
            <w:noProof/>
          </w:rPr>
          <w:t>3.3.</w:t>
        </w:r>
        <w:r>
          <w:rPr>
            <w:rFonts w:eastAsiaTheme="minorEastAsia" w:cstheme="minorBidi"/>
            <w:smallCaps w:val="0"/>
            <w:noProof/>
            <w:sz w:val="22"/>
            <w:szCs w:val="22"/>
            <w:lang w:eastAsia="en-AU"/>
          </w:rPr>
          <w:tab/>
        </w:r>
        <w:r w:rsidRPr="009125E1">
          <w:rPr>
            <w:rStyle w:val="Hyperlink"/>
            <w:noProof/>
          </w:rPr>
          <w:t>More examples</w:t>
        </w:r>
        <w:r>
          <w:rPr>
            <w:noProof/>
            <w:webHidden/>
          </w:rPr>
          <w:tab/>
        </w:r>
        <w:r>
          <w:rPr>
            <w:noProof/>
            <w:webHidden/>
          </w:rPr>
          <w:fldChar w:fldCharType="begin"/>
        </w:r>
        <w:r>
          <w:rPr>
            <w:noProof/>
            <w:webHidden/>
          </w:rPr>
          <w:instrText xml:space="preserve"> PAGEREF _Toc90583482 \h </w:instrText>
        </w:r>
        <w:r>
          <w:rPr>
            <w:noProof/>
            <w:webHidden/>
          </w:rPr>
        </w:r>
        <w:r>
          <w:rPr>
            <w:noProof/>
            <w:webHidden/>
          </w:rPr>
          <w:fldChar w:fldCharType="separate"/>
        </w:r>
        <w:r>
          <w:rPr>
            <w:noProof/>
            <w:webHidden/>
          </w:rPr>
          <w:t>11</w:t>
        </w:r>
        <w:r>
          <w:rPr>
            <w:noProof/>
            <w:webHidden/>
          </w:rPr>
          <w:fldChar w:fldCharType="end"/>
        </w:r>
      </w:hyperlink>
    </w:p>
    <w:p w:rsidR="00163ADD" w:rsidRDefault="00163ADD" w14:paraId="2985941A" w14:textId="312C63DC">
      <w:pPr>
        <w:pStyle w:val="TOC1"/>
        <w:rPr>
          <w:rFonts w:asciiTheme="minorHAnsi" w:hAnsiTheme="minorHAnsi" w:eastAsiaTheme="minorEastAsia" w:cstheme="minorBidi"/>
          <w:b w:val="0"/>
          <w:bCs w:val="0"/>
          <w:caps w:val="0"/>
          <w:noProof/>
          <w:color w:val="auto"/>
          <w:lang w:eastAsia="en-AU"/>
        </w:rPr>
      </w:pPr>
      <w:hyperlink w:history="1" w:anchor="_Toc90583483">
        <w:r w:rsidRPr="009125E1">
          <w:rPr>
            <w:rStyle w:val="Hyperlink"/>
            <w:noProof/>
          </w:rPr>
          <w:t>4.</w:t>
        </w:r>
        <w:r>
          <w:rPr>
            <w:rFonts w:asciiTheme="minorHAnsi" w:hAnsiTheme="minorHAnsi" w:eastAsiaTheme="minorEastAsia" w:cstheme="minorBidi"/>
            <w:b w:val="0"/>
            <w:bCs w:val="0"/>
            <w:caps w:val="0"/>
            <w:noProof/>
            <w:color w:val="auto"/>
            <w:lang w:eastAsia="en-AU"/>
          </w:rPr>
          <w:tab/>
        </w:r>
        <w:r w:rsidRPr="009125E1">
          <w:rPr>
            <w:rStyle w:val="Hyperlink"/>
            <w:noProof/>
          </w:rPr>
          <w:t>GitHub</w:t>
        </w:r>
        <w:r>
          <w:rPr>
            <w:noProof/>
            <w:webHidden/>
          </w:rPr>
          <w:tab/>
        </w:r>
        <w:r>
          <w:rPr>
            <w:noProof/>
            <w:webHidden/>
          </w:rPr>
          <w:fldChar w:fldCharType="begin"/>
        </w:r>
        <w:r>
          <w:rPr>
            <w:noProof/>
            <w:webHidden/>
          </w:rPr>
          <w:instrText xml:space="preserve"> PAGEREF _Toc90583483 \h </w:instrText>
        </w:r>
        <w:r>
          <w:rPr>
            <w:noProof/>
            <w:webHidden/>
          </w:rPr>
        </w:r>
        <w:r>
          <w:rPr>
            <w:noProof/>
            <w:webHidden/>
          </w:rPr>
          <w:fldChar w:fldCharType="separate"/>
        </w:r>
        <w:r>
          <w:rPr>
            <w:noProof/>
            <w:webHidden/>
          </w:rPr>
          <w:t>12</w:t>
        </w:r>
        <w:r>
          <w:rPr>
            <w:noProof/>
            <w:webHidden/>
          </w:rPr>
          <w:fldChar w:fldCharType="end"/>
        </w:r>
      </w:hyperlink>
    </w:p>
    <w:p w:rsidR="00163ADD" w:rsidRDefault="00163ADD" w14:paraId="048F6F0F" w14:textId="53224289">
      <w:pPr>
        <w:pStyle w:val="TOC1"/>
        <w:rPr>
          <w:rFonts w:asciiTheme="minorHAnsi" w:hAnsiTheme="minorHAnsi" w:eastAsiaTheme="minorEastAsia" w:cstheme="minorBidi"/>
          <w:b w:val="0"/>
          <w:bCs w:val="0"/>
          <w:caps w:val="0"/>
          <w:noProof/>
          <w:color w:val="auto"/>
          <w:lang w:eastAsia="en-AU"/>
        </w:rPr>
      </w:pPr>
      <w:hyperlink w:history="1" w:anchor="_Toc90583484">
        <w:r w:rsidRPr="009125E1">
          <w:rPr>
            <w:rStyle w:val="Hyperlink"/>
            <w:noProof/>
          </w:rPr>
          <w:t>5.</w:t>
        </w:r>
        <w:r>
          <w:rPr>
            <w:rFonts w:asciiTheme="minorHAnsi" w:hAnsiTheme="minorHAnsi" w:eastAsiaTheme="minorEastAsia" w:cstheme="minorBidi"/>
            <w:b w:val="0"/>
            <w:bCs w:val="0"/>
            <w:caps w:val="0"/>
            <w:noProof/>
            <w:color w:val="auto"/>
            <w:lang w:eastAsia="en-AU"/>
          </w:rPr>
          <w:tab/>
        </w:r>
        <w:r w:rsidRPr="009125E1">
          <w:rPr>
            <w:rStyle w:val="Hyperlink"/>
            <w:noProof/>
          </w:rPr>
          <w:t>Completed Deliverables</w:t>
        </w:r>
        <w:r>
          <w:rPr>
            <w:noProof/>
            <w:webHidden/>
          </w:rPr>
          <w:tab/>
        </w:r>
        <w:r>
          <w:rPr>
            <w:noProof/>
            <w:webHidden/>
          </w:rPr>
          <w:fldChar w:fldCharType="begin"/>
        </w:r>
        <w:r>
          <w:rPr>
            <w:noProof/>
            <w:webHidden/>
          </w:rPr>
          <w:instrText xml:space="preserve"> PAGEREF _Toc90583484 \h </w:instrText>
        </w:r>
        <w:r>
          <w:rPr>
            <w:noProof/>
            <w:webHidden/>
          </w:rPr>
        </w:r>
        <w:r>
          <w:rPr>
            <w:noProof/>
            <w:webHidden/>
          </w:rPr>
          <w:fldChar w:fldCharType="separate"/>
        </w:r>
        <w:r>
          <w:rPr>
            <w:noProof/>
            <w:webHidden/>
          </w:rPr>
          <w:t>13</w:t>
        </w:r>
        <w:r>
          <w:rPr>
            <w:noProof/>
            <w:webHidden/>
          </w:rPr>
          <w:fldChar w:fldCharType="end"/>
        </w:r>
      </w:hyperlink>
    </w:p>
    <w:p w:rsidR="00163ADD" w:rsidRDefault="00163ADD" w14:paraId="0DA43C1D" w14:textId="0013B5AA">
      <w:pPr>
        <w:pStyle w:val="TOC2"/>
        <w:tabs>
          <w:tab w:val="left" w:pos="960"/>
          <w:tab w:val="right" w:leader="dot" w:pos="9010"/>
        </w:tabs>
        <w:rPr>
          <w:rFonts w:eastAsiaTheme="minorEastAsia" w:cstheme="minorBidi"/>
          <w:smallCaps w:val="0"/>
          <w:noProof/>
          <w:sz w:val="22"/>
          <w:szCs w:val="22"/>
          <w:lang w:eastAsia="en-AU"/>
        </w:rPr>
      </w:pPr>
      <w:hyperlink w:history="1" w:anchor="_Toc90583485">
        <w:r w:rsidRPr="009125E1">
          <w:rPr>
            <w:rStyle w:val="Hyperlink"/>
            <w:noProof/>
          </w:rPr>
          <w:t>5.1.</w:t>
        </w:r>
        <w:r>
          <w:rPr>
            <w:rFonts w:eastAsiaTheme="minorEastAsia" w:cstheme="minorBidi"/>
            <w:smallCaps w:val="0"/>
            <w:noProof/>
            <w:sz w:val="22"/>
            <w:szCs w:val="22"/>
            <w:lang w:eastAsia="en-AU"/>
          </w:rPr>
          <w:tab/>
        </w:r>
        <w:r w:rsidRPr="009125E1">
          <w:rPr>
            <w:rStyle w:val="Hyperlink"/>
            <w:noProof/>
          </w:rPr>
          <w:t>Improved Search Performance (Josh)</w:t>
        </w:r>
        <w:r>
          <w:rPr>
            <w:noProof/>
            <w:webHidden/>
          </w:rPr>
          <w:tab/>
        </w:r>
        <w:r>
          <w:rPr>
            <w:noProof/>
            <w:webHidden/>
          </w:rPr>
          <w:fldChar w:fldCharType="begin"/>
        </w:r>
        <w:r>
          <w:rPr>
            <w:noProof/>
            <w:webHidden/>
          </w:rPr>
          <w:instrText xml:space="preserve"> PAGEREF _Toc90583485 \h </w:instrText>
        </w:r>
        <w:r>
          <w:rPr>
            <w:noProof/>
            <w:webHidden/>
          </w:rPr>
        </w:r>
        <w:r>
          <w:rPr>
            <w:noProof/>
            <w:webHidden/>
          </w:rPr>
          <w:fldChar w:fldCharType="separate"/>
        </w:r>
        <w:r>
          <w:rPr>
            <w:noProof/>
            <w:webHidden/>
          </w:rPr>
          <w:t>13</w:t>
        </w:r>
        <w:r>
          <w:rPr>
            <w:noProof/>
            <w:webHidden/>
          </w:rPr>
          <w:fldChar w:fldCharType="end"/>
        </w:r>
      </w:hyperlink>
    </w:p>
    <w:p w:rsidR="00163ADD" w:rsidRDefault="00163ADD" w14:paraId="70A2D7B5" w14:textId="74B740AE">
      <w:pPr>
        <w:pStyle w:val="TOC2"/>
        <w:tabs>
          <w:tab w:val="left" w:pos="960"/>
          <w:tab w:val="right" w:leader="dot" w:pos="9010"/>
        </w:tabs>
        <w:rPr>
          <w:rFonts w:eastAsiaTheme="minorEastAsia" w:cstheme="minorBidi"/>
          <w:smallCaps w:val="0"/>
          <w:noProof/>
          <w:sz w:val="22"/>
          <w:szCs w:val="22"/>
          <w:lang w:eastAsia="en-AU"/>
        </w:rPr>
      </w:pPr>
      <w:hyperlink w:history="1" w:anchor="_Toc90583486">
        <w:r w:rsidRPr="009125E1">
          <w:rPr>
            <w:rStyle w:val="Hyperlink"/>
            <w:noProof/>
          </w:rPr>
          <w:t>5.2.</w:t>
        </w:r>
        <w:r>
          <w:rPr>
            <w:rFonts w:eastAsiaTheme="minorEastAsia" w:cstheme="minorBidi"/>
            <w:smallCaps w:val="0"/>
            <w:noProof/>
            <w:sz w:val="22"/>
            <w:szCs w:val="22"/>
            <w:lang w:eastAsia="en-AU"/>
          </w:rPr>
          <w:tab/>
        </w:r>
        <w:r w:rsidRPr="009125E1">
          <w:rPr>
            <w:rStyle w:val="Hyperlink"/>
            <w:noProof/>
          </w:rPr>
          <w:t>UX Improvements (Angus, Josh, Shalom)</w:t>
        </w:r>
        <w:r>
          <w:rPr>
            <w:noProof/>
            <w:webHidden/>
          </w:rPr>
          <w:tab/>
        </w:r>
        <w:r>
          <w:rPr>
            <w:noProof/>
            <w:webHidden/>
          </w:rPr>
          <w:fldChar w:fldCharType="begin"/>
        </w:r>
        <w:r>
          <w:rPr>
            <w:noProof/>
            <w:webHidden/>
          </w:rPr>
          <w:instrText xml:space="preserve"> PAGEREF _Toc90583486 \h </w:instrText>
        </w:r>
        <w:r>
          <w:rPr>
            <w:noProof/>
            <w:webHidden/>
          </w:rPr>
        </w:r>
        <w:r>
          <w:rPr>
            <w:noProof/>
            <w:webHidden/>
          </w:rPr>
          <w:fldChar w:fldCharType="separate"/>
        </w:r>
        <w:r>
          <w:rPr>
            <w:noProof/>
            <w:webHidden/>
          </w:rPr>
          <w:t>13</w:t>
        </w:r>
        <w:r>
          <w:rPr>
            <w:noProof/>
            <w:webHidden/>
          </w:rPr>
          <w:fldChar w:fldCharType="end"/>
        </w:r>
      </w:hyperlink>
    </w:p>
    <w:p w:rsidR="00163ADD" w:rsidRDefault="00163ADD" w14:paraId="323A3D48" w14:textId="743561EC">
      <w:pPr>
        <w:pStyle w:val="TOC2"/>
        <w:tabs>
          <w:tab w:val="left" w:pos="960"/>
          <w:tab w:val="right" w:leader="dot" w:pos="9010"/>
        </w:tabs>
        <w:rPr>
          <w:rFonts w:eastAsiaTheme="minorEastAsia" w:cstheme="minorBidi"/>
          <w:smallCaps w:val="0"/>
          <w:noProof/>
          <w:sz w:val="22"/>
          <w:szCs w:val="22"/>
          <w:lang w:eastAsia="en-AU"/>
        </w:rPr>
      </w:pPr>
      <w:hyperlink w:history="1" w:anchor="_Toc90583487">
        <w:r w:rsidRPr="009125E1">
          <w:rPr>
            <w:rStyle w:val="Hyperlink"/>
            <w:noProof/>
          </w:rPr>
          <w:t>5.3.</w:t>
        </w:r>
        <w:r>
          <w:rPr>
            <w:rFonts w:eastAsiaTheme="minorEastAsia" w:cstheme="minorBidi"/>
            <w:smallCaps w:val="0"/>
            <w:noProof/>
            <w:sz w:val="22"/>
            <w:szCs w:val="22"/>
            <w:lang w:eastAsia="en-AU"/>
          </w:rPr>
          <w:tab/>
        </w:r>
        <w:r w:rsidRPr="009125E1">
          <w:rPr>
            <w:rStyle w:val="Hyperlink"/>
            <w:noProof/>
          </w:rPr>
          <w:t>Web Security (Angus, Shalom)</w:t>
        </w:r>
        <w:r>
          <w:rPr>
            <w:noProof/>
            <w:webHidden/>
          </w:rPr>
          <w:tab/>
        </w:r>
        <w:r>
          <w:rPr>
            <w:noProof/>
            <w:webHidden/>
          </w:rPr>
          <w:fldChar w:fldCharType="begin"/>
        </w:r>
        <w:r>
          <w:rPr>
            <w:noProof/>
            <w:webHidden/>
          </w:rPr>
          <w:instrText xml:space="preserve"> PAGEREF _Toc90583487 \h </w:instrText>
        </w:r>
        <w:r>
          <w:rPr>
            <w:noProof/>
            <w:webHidden/>
          </w:rPr>
        </w:r>
        <w:r>
          <w:rPr>
            <w:noProof/>
            <w:webHidden/>
          </w:rPr>
          <w:fldChar w:fldCharType="separate"/>
        </w:r>
        <w:r>
          <w:rPr>
            <w:noProof/>
            <w:webHidden/>
          </w:rPr>
          <w:t>14</w:t>
        </w:r>
        <w:r>
          <w:rPr>
            <w:noProof/>
            <w:webHidden/>
          </w:rPr>
          <w:fldChar w:fldCharType="end"/>
        </w:r>
      </w:hyperlink>
    </w:p>
    <w:p w:rsidR="00163ADD" w:rsidRDefault="00163ADD" w14:paraId="7F4DB6D0" w14:textId="73A27EBC">
      <w:pPr>
        <w:pStyle w:val="TOC2"/>
        <w:tabs>
          <w:tab w:val="left" w:pos="960"/>
          <w:tab w:val="right" w:leader="dot" w:pos="9010"/>
        </w:tabs>
        <w:rPr>
          <w:rFonts w:eastAsiaTheme="minorEastAsia" w:cstheme="minorBidi"/>
          <w:smallCaps w:val="0"/>
          <w:noProof/>
          <w:sz w:val="22"/>
          <w:szCs w:val="22"/>
          <w:lang w:eastAsia="en-AU"/>
        </w:rPr>
      </w:pPr>
      <w:hyperlink w:history="1" w:anchor="_Toc90583488">
        <w:r w:rsidRPr="009125E1">
          <w:rPr>
            <w:rStyle w:val="Hyperlink"/>
            <w:noProof/>
          </w:rPr>
          <w:t>5.4.</w:t>
        </w:r>
        <w:r>
          <w:rPr>
            <w:rFonts w:eastAsiaTheme="minorEastAsia" w:cstheme="minorBidi"/>
            <w:smallCaps w:val="0"/>
            <w:noProof/>
            <w:sz w:val="22"/>
            <w:szCs w:val="22"/>
            <w:lang w:eastAsia="en-AU"/>
          </w:rPr>
          <w:tab/>
        </w:r>
        <w:r w:rsidRPr="009125E1">
          <w:rPr>
            <w:rStyle w:val="Hyperlink"/>
            <w:noProof/>
          </w:rPr>
          <w:t>"Cold Start" to Parking Availability Website (Josh)</w:t>
        </w:r>
        <w:r>
          <w:rPr>
            <w:noProof/>
            <w:webHidden/>
          </w:rPr>
          <w:tab/>
        </w:r>
        <w:r>
          <w:rPr>
            <w:noProof/>
            <w:webHidden/>
          </w:rPr>
          <w:fldChar w:fldCharType="begin"/>
        </w:r>
        <w:r>
          <w:rPr>
            <w:noProof/>
            <w:webHidden/>
          </w:rPr>
          <w:instrText xml:space="preserve"> PAGEREF _Toc90583488 \h </w:instrText>
        </w:r>
        <w:r>
          <w:rPr>
            <w:noProof/>
            <w:webHidden/>
          </w:rPr>
        </w:r>
        <w:r>
          <w:rPr>
            <w:noProof/>
            <w:webHidden/>
          </w:rPr>
          <w:fldChar w:fldCharType="separate"/>
        </w:r>
        <w:r>
          <w:rPr>
            <w:noProof/>
            <w:webHidden/>
          </w:rPr>
          <w:t>15</w:t>
        </w:r>
        <w:r>
          <w:rPr>
            <w:noProof/>
            <w:webHidden/>
          </w:rPr>
          <w:fldChar w:fldCharType="end"/>
        </w:r>
      </w:hyperlink>
    </w:p>
    <w:p w:rsidR="00163ADD" w:rsidRDefault="00163ADD" w14:paraId="636B4A96" w14:textId="7D13BFAA">
      <w:pPr>
        <w:pStyle w:val="TOC2"/>
        <w:tabs>
          <w:tab w:val="left" w:pos="960"/>
          <w:tab w:val="right" w:leader="dot" w:pos="9010"/>
        </w:tabs>
        <w:rPr>
          <w:rFonts w:eastAsiaTheme="minorEastAsia" w:cstheme="minorBidi"/>
          <w:smallCaps w:val="0"/>
          <w:noProof/>
          <w:sz w:val="22"/>
          <w:szCs w:val="22"/>
          <w:lang w:eastAsia="en-AU"/>
        </w:rPr>
      </w:pPr>
      <w:hyperlink w:history="1" w:anchor="_Toc90583489">
        <w:r w:rsidRPr="009125E1">
          <w:rPr>
            <w:rStyle w:val="Hyperlink"/>
            <w:noProof/>
          </w:rPr>
          <w:t>5.5.</w:t>
        </w:r>
        <w:r>
          <w:rPr>
            <w:rFonts w:eastAsiaTheme="minorEastAsia" w:cstheme="minorBidi"/>
            <w:smallCaps w:val="0"/>
            <w:noProof/>
            <w:sz w:val="22"/>
            <w:szCs w:val="22"/>
            <w:lang w:eastAsia="en-AU"/>
          </w:rPr>
          <w:tab/>
        </w:r>
        <w:r w:rsidRPr="009125E1">
          <w:rPr>
            <w:rStyle w:val="Hyperlink"/>
            <w:noProof/>
          </w:rPr>
          <w:t>Google Cloud Plan (Josh, Angus, Shalom)</w:t>
        </w:r>
        <w:r>
          <w:rPr>
            <w:noProof/>
            <w:webHidden/>
          </w:rPr>
          <w:tab/>
        </w:r>
        <w:r>
          <w:rPr>
            <w:noProof/>
            <w:webHidden/>
          </w:rPr>
          <w:fldChar w:fldCharType="begin"/>
        </w:r>
        <w:r>
          <w:rPr>
            <w:noProof/>
            <w:webHidden/>
          </w:rPr>
          <w:instrText xml:space="preserve"> PAGEREF _Toc90583489 \h </w:instrText>
        </w:r>
        <w:r>
          <w:rPr>
            <w:noProof/>
            <w:webHidden/>
          </w:rPr>
        </w:r>
        <w:r>
          <w:rPr>
            <w:noProof/>
            <w:webHidden/>
          </w:rPr>
          <w:fldChar w:fldCharType="separate"/>
        </w:r>
        <w:r>
          <w:rPr>
            <w:noProof/>
            <w:webHidden/>
          </w:rPr>
          <w:t>15</w:t>
        </w:r>
        <w:r>
          <w:rPr>
            <w:noProof/>
            <w:webHidden/>
          </w:rPr>
          <w:fldChar w:fldCharType="end"/>
        </w:r>
      </w:hyperlink>
    </w:p>
    <w:p w:rsidR="00163ADD" w:rsidRDefault="00163ADD" w14:paraId="2619549B" w14:textId="26808C21">
      <w:pPr>
        <w:pStyle w:val="TOC2"/>
        <w:tabs>
          <w:tab w:val="left" w:pos="960"/>
          <w:tab w:val="right" w:leader="dot" w:pos="9010"/>
        </w:tabs>
        <w:rPr>
          <w:rFonts w:eastAsiaTheme="minorEastAsia" w:cstheme="minorBidi"/>
          <w:smallCaps w:val="0"/>
          <w:noProof/>
          <w:sz w:val="22"/>
          <w:szCs w:val="22"/>
          <w:lang w:eastAsia="en-AU"/>
        </w:rPr>
      </w:pPr>
      <w:hyperlink w:history="1" w:anchor="_Toc90583490">
        <w:r w:rsidRPr="009125E1">
          <w:rPr>
            <w:rStyle w:val="Hyperlink"/>
            <w:noProof/>
          </w:rPr>
          <w:t>5.6.</w:t>
        </w:r>
        <w:r>
          <w:rPr>
            <w:rFonts w:eastAsiaTheme="minorEastAsia" w:cstheme="minorBidi"/>
            <w:smallCaps w:val="0"/>
            <w:noProof/>
            <w:sz w:val="22"/>
            <w:szCs w:val="22"/>
            <w:lang w:eastAsia="en-AU"/>
          </w:rPr>
          <w:tab/>
        </w:r>
        <w:r w:rsidRPr="009125E1">
          <w:rPr>
            <w:rStyle w:val="Hyperlink"/>
            <w:noProof/>
          </w:rPr>
          <w:t>Addition of New Use Cases (Entire Team)</w:t>
        </w:r>
        <w:r>
          <w:rPr>
            <w:noProof/>
            <w:webHidden/>
          </w:rPr>
          <w:tab/>
        </w:r>
        <w:r>
          <w:rPr>
            <w:noProof/>
            <w:webHidden/>
          </w:rPr>
          <w:fldChar w:fldCharType="begin"/>
        </w:r>
        <w:r>
          <w:rPr>
            <w:noProof/>
            <w:webHidden/>
          </w:rPr>
          <w:instrText xml:space="preserve"> PAGEREF _Toc90583490 \h </w:instrText>
        </w:r>
        <w:r>
          <w:rPr>
            <w:noProof/>
            <w:webHidden/>
          </w:rPr>
        </w:r>
        <w:r>
          <w:rPr>
            <w:noProof/>
            <w:webHidden/>
          </w:rPr>
          <w:fldChar w:fldCharType="separate"/>
        </w:r>
        <w:r>
          <w:rPr>
            <w:noProof/>
            <w:webHidden/>
          </w:rPr>
          <w:t>16</w:t>
        </w:r>
        <w:r>
          <w:rPr>
            <w:noProof/>
            <w:webHidden/>
          </w:rPr>
          <w:fldChar w:fldCharType="end"/>
        </w:r>
      </w:hyperlink>
    </w:p>
    <w:p w:rsidR="00163ADD" w:rsidRDefault="00163ADD" w14:paraId="34CF784E" w14:textId="19A4D6DF">
      <w:pPr>
        <w:pStyle w:val="TOC3"/>
        <w:tabs>
          <w:tab w:val="left" w:pos="1200"/>
          <w:tab w:val="right" w:leader="dot" w:pos="9010"/>
        </w:tabs>
        <w:rPr>
          <w:rFonts w:eastAsiaTheme="minorEastAsia" w:cstheme="minorBidi"/>
          <w:i w:val="0"/>
          <w:iCs w:val="0"/>
          <w:noProof/>
          <w:sz w:val="22"/>
          <w:szCs w:val="22"/>
          <w:lang w:eastAsia="en-AU"/>
        </w:rPr>
      </w:pPr>
      <w:hyperlink w:history="1" w:anchor="_Toc90583491">
        <w:r w:rsidRPr="009125E1">
          <w:rPr>
            <w:rStyle w:val="Hyperlink"/>
            <w:noProof/>
          </w:rPr>
          <w:t>5.6.1.</w:t>
        </w:r>
        <w:r>
          <w:rPr>
            <w:rFonts w:eastAsiaTheme="minorEastAsia" w:cstheme="minorBidi"/>
            <w:i w:val="0"/>
            <w:iCs w:val="0"/>
            <w:noProof/>
            <w:sz w:val="22"/>
            <w:szCs w:val="22"/>
            <w:lang w:eastAsia="en-AU"/>
          </w:rPr>
          <w:tab/>
        </w:r>
        <w:r w:rsidRPr="009125E1">
          <w:rPr>
            <w:rStyle w:val="Hyperlink"/>
            <w:noProof/>
          </w:rPr>
          <w:t>Creating the use case (Data Science Team)</w:t>
        </w:r>
        <w:r>
          <w:rPr>
            <w:noProof/>
            <w:webHidden/>
          </w:rPr>
          <w:tab/>
        </w:r>
        <w:r>
          <w:rPr>
            <w:noProof/>
            <w:webHidden/>
          </w:rPr>
          <w:fldChar w:fldCharType="begin"/>
        </w:r>
        <w:r>
          <w:rPr>
            <w:noProof/>
            <w:webHidden/>
          </w:rPr>
          <w:instrText xml:space="preserve"> PAGEREF _Toc90583491 \h </w:instrText>
        </w:r>
        <w:r>
          <w:rPr>
            <w:noProof/>
            <w:webHidden/>
          </w:rPr>
        </w:r>
        <w:r>
          <w:rPr>
            <w:noProof/>
            <w:webHidden/>
          </w:rPr>
          <w:fldChar w:fldCharType="separate"/>
        </w:r>
        <w:r>
          <w:rPr>
            <w:noProof/>
            <w:webHidden/>
          </w:rPr>
          <w:t>17</w:t>
        </w:r>
        <w:r>
          <w:rPr>
            <w:noProof/>
            <w:webHidden/>
          </w:rPr>
          <w:fldChar w:fldCharType="end"/>
        </w:r>
      </w:hyperlink>
    </w:p>
    <w:p w:rsidR="00163ADD" w:rsidRDefault="00163ADD" w14:paraId="16471271" w14:textId="4C4302AF">
      <w:pPr>
        <w:pStyle w:val="TOC3"/>
        <w:tabs>
          <w:tab w:val="left" w:pos="1200"/>
          <w:tab w:val="right" w:leader="dot" w:pos="9010"/>
        </w:tabs>
        <w:rPr>
          <w:rFonts w:eastAsiaTheme="minorEastAsia" w:cstheme="minorBidi"/>
          <w:i w:val="0"/>
          <w:iCs w:val="0"/>
          <w:noProof/>
          <w:sz w:val="22"/>
          <w:szCs w:val="22"/>
          <w:lang w:eastAsia="en-AU"/>
        </w:rPr>
      </w:pPr>
      <w:hyperlink w:history="1" w:anchor="_Toc90583492">
        <w:r w:rsidRPr="009125E1">
          <w:rPr>
            <w:rStyle w:val="Hyperlink"/>
            <w:noProof/>
          </w:rPr>
          <w:t>5.6.2.</w:t>
        </w:r>
        <w:r>
          <w:rPr>
            <w:rFonts w:eastAsiaTheme="minorEastAsia" w:cstheme="minorBidi"/>
            <w:i w:val="0"/>
            <w:iCs w:val="0"/>
            <w:noProof/>
            <w:sz w:val="22"/>
            <w:szCs w:val="22"/>
            <w:lang w:eastAsia="en-AU"/>
          </w:rPr>
          <w:tab/>
        </w:r>
        <w:r w:rsidRPr="009125E1">
          <w:rPr>
            <w:rStyle w:val="Hyperlink"/>
            <w:noProof/>
          </w:rPr>
          <w:t>Integrating the use case (WEB Team)</w:t>
        </w:r>
        <w:r>
          <w:rPr>
            <w:noProof/>
            <w:webHidden/>
          </w:rPr>
          <w:tab/>
        </w:r>
        <w:r>
          <w:rPr>
            <w:noProof/>
            <w:webHidden/>
          </w:rPr>
          <w:fldChar w:fldCharType="begin"/>
        </w:r>
        <w:r>
          <w:rPr>
            <w:noProof/>
            <w:webHidden/>
          </w:rPr>
          <w:instrText xml:space="preserve"> PAGEREF _Toc90583492 \h </w:instrText>
        </w:r>
        <w:r>
          <w:rPr>
            <w:noProof/>
            <w:webHidden/>
          </w:rPr>
        </w:r>
        <w:r>
          <w:rPr>
            <w:noProof/>
            <w:webHidden/>
          </w:rPr>
          <w:fldChar w:fldCharType="separate"/>
        </w:r>
        <w:r>
          <w:rPr>
            <w:noProof/>
            <w:webHidden/>
          </w:rPr>
          <w:t>18</w:t>
        </w:r>
        <w:r>
          <w:rPr>
            <w:noProof/>
            <w:webHidden/>
          </w:rPr>
          <w:fldChar w:fldCharType="end"/>
        </w:r>
      </w:hyperlink>
    </w:p>
    <w:p w:rsidR="00163ADD" w:rsidRDefault="00163ADD" w14:paraId="3F9B452E" w14:textId="12F4F941">
      <w:pPr>
        <w:pStyle w:val="TOC2"/>
        <w:tabs>
          <w:tab w:val="left" w:pos="960"/>
          <w:tab w:val="right" w:leader="dot" w:pos="9010"/>
        </w:tabs>
        <w:rPr>
          <w:rFonts w:eastAsiaTheme="minorEastAsia" w:cstheme="minorBidi"/>
          <w:smallCaps w:val="0"/>
          <w:noProof/>
          <w:sz w:val="22"/>
          <w:szCs w:val="22"/>
          <w:lang w:eastAsia="en-AU"/>
        </w:rPr>
      </w:pPr>
      <w:hyperlink w:history="1" w:anchor="_Toc90583493">
        <w:r w:rsidRPr="009125E1">
          <w:rPr>
            <w:rStyle w:val="Hyperlink"/>
            <w:noProof/>
          </w:rPr>
          <w:t>5.7.</w:t>
        </w:r>
        <w:r>
          <w:rPr>
            <w:rFonts w:eastAsiaTheme="minorEastAsia" w:cstheme="minorBidi"/>
            <w:smallCaps w:val="0"/>
            <w:noProof/>
            <w:sz w:val="22"/>
            <w:szCs w:val="22"/>
            <w:lang w:eastAsia="en-AU"/>
          </w:rPr>
          <w:tab/>
        </w:r>
        <w:r w:rsidRPr="009125E1">
          <w:rPr>
            <w:rStyle w:val="Hyperlink"/>
            <w:noProof/>
          </w:rPr>
          <w:t>Scalability of Webapp (Josh)</w:t>
        </w:r>
        <w:r>
          <w:rPr>
            <w:noProof/>
            <w:webHidden/>
          </w:rPr>
          <w:tab/>
        </w:r>
        <w:r>
          <w:rPr>
            <w:noProof/>
            <w:webHidden/>
          </w:rPr>
          <w:fldChar w:fldCharType="begin"/>
        </w:r>
        <w:r>
          <w:rPr>
            <w:noProof/>
            <w:webHidden/>
          </w:rPr>
          <w:instrText xml:space="preserve"> PAGEREF _Toc90583493 \h </w:instrText>
        </w:r>
        <w:r>
          <w:rPr>
            <w:noProof/>
            <w:webHidden/>
          </w:rPr>
        </w:r>
        <w:r>
          <w:rPr>
            <w:noProof/>
            <w:webHidden/>
          </w:rPr>
          <w:fldChar w:fldCharType="separate"/>
        </w:r>
        <w:r>
          <w:rPr>
            <w:noProof/>
            <w:webHidden/>
          </w:rPr>
          <w:t>20</w:t>
        </w:r>
        <w:r>
          <w:rPr>
            <w:noProof/>
            <w:webHidden/>
          </w:rPr>
          <w:fldChar w:fldCharType="end"/>
        </w:r>
      </w:hyperlink>
    </w:p>
    <w:p w:rsidR="00163ADD" w:rsidRDefault="00163ADD" w14:paraId="42B9BE2B" w14:textId="279C5546">
      <w:pPr>
        <w:pStyle w:val="TOC2"/>
        <w:tabs>
          <w:tab w:val="left" w:pos="960"/>
          <w:tab w:val="right" w:leader="dot" w:pos="9010"/>
        </w:tabs>
        <w:rPr>
          <w:rFonts w:eastAsiaTheme="minorEastAsia" w:cstheme="minorBidi"/>
          <w:smallCaps w:val="0"/>
          <w:noProof/>
          <w:sz w:val="22"/>
          <w:szCs w:val="22"/>
          <w:lang w:eastAsia="en-AU"/>
        </w:rPr>
      </w:pPr>
      <w:hyperlink w:history="1" w:anchor="_Toc90583494">
        <w:r w:rsidRPr="009125E1">
          <w:rPr>
            <w:rStyle w:val="Hyperlink"/>
            <w:noProof/>
          </w:rPr>
          <w:t>5.8.</w:t>
        </w:r>
        <w:r>
          <w:rPr>
            <w:rFonts w:eastAsiaTheme="minorEastAsia" w:cstheme="minorBidi"/>
            <w:smallCaps w:val="0"/>
            <w:noProof/>
            <w:sz w:val="22"/>
            <w:szCs w:val="22"/>
            <w:lang w:eastAsia="en-AU"/>
          </w:rPr>
          <w:tab/>
        </w:r>
        <w:r w:rsidRPr="009125E1">
          <w:rPr>
            <w:rStyle w:val="Hyperlink"/>
            <w:noProof/>
          </w:rPr>
          <w:t>GitHub Re-design (Steven, Angus)</w:t>
        </w:r>
        <w:r>
          <w:rPr>
            <w:noProof/>
            <w:webHidden/>
          </w:rPr>
          <w:tab/>
        </w:r>
        <w:r>
          <w:rPr>
            <w:noProof/>
            <w:webHidden/>
          </w:rPr>
          <w:fldChar w:fldCharType="begin"/>
        </w:r>
        <w:r>
          <w:rPr>
            <w:noProof/>
            <w:webHidden/>
          </w:rPr>
          <w:instrText xml:space="preserve"> PAGEREF _Toc90583494 \h </w:instrText>
        </w:r>
        <w:r>
          <w:rPr>
            <w:noProof/>
            <w:webHidden/>
          </w:rPr>
        </w:r>
        <w:r>
          <w:rPr>
            <w:noProof/>
            <w:webHidden/>
          </w:rPr>
          <w:fldChar w:fldCharType="separate"/>
        </w:r>
        <w:r>
          <w:rPr>
            <w:noProof/>
            <w:webHidden/>
          </w:rPr>
          <w:t>20</w:t>
        </w:r>
        <w:r>
          <w:rPr>
            <w:noProof/>
            <w:webHidden/>
          </w:rPr>
          <w:fldChar w:fldCharType="end"/>
        </w:r>
      </w:hyperlink>
    </w:p>
    <w:p w:rsidR="00163ADD" w:rsidRDefault="00163ADD" w14:paraId="6AC143E5" w14:textId="6AA65B2B">
      <w:pPr>
        <w:pStyle w:val="TOC2"/>
        <w:tabs>
          <w:tab w:val="left" w:pos="960"/>
          <w:tab w:val="right" w:leader="dot" w:pos="9010"/>
        </w:tabs>
        <w:rPr>
          <w:rFonts w:eastAsiaTheme="minorEastAsia" w:cstheme="minorBidi"/>
          <w:smallCaps w:val="0"/>
          <w:noProof/>
          <w:sz w:val="22"/>
          <w:szCs w:val="22"/>
          <w:lang w:eastAsia="en-AU"/>
        </w:rPr>
      </w:pPr>
      <w:hyperlink w:history="1" w:anchor="_Toc90583495">
        <w:r w:rsidRPr="009125E1">
          <w:rPr>
            <w:rStyle w:val="Hyperlink"/>
            <w:noProof/>
          </w:rPr>
          <w:t>5.9.</w:t>
        </w:r>
        <w:r>
          <w:rPr>
            <w:rFonts w:eastAsiaTheme="minorEastAsia" w:cstheme="minorBidi"/>
            <w:smallCaps w:val="0"/>
            <w:noProof/>
            <w:sz w:val="22"/>
            <w:szCs w:val="22"/>
            <w:lang w:eastAsia="en-AU"/>
          </w:rPr>
          <w:tab/>
        </w:r>
        <w:r w:rsidRPr="009125E1">
          <w:rPr>
            <w:rStyle w:val="Hyperlink"/>
            <w:noProof/>
          </w:rPr>
          <w:t>ETL Re-design (Josh)</w:t>
        </w:r>
        <w:r>
          <w:rPr>
            <w:noProof/>
            <w:webHidden/>
          </w:rPr>
          <w:tab/>
        </w:r>
        <w:r>
          <w:rPr>
            <w:noProof/>
            <w:webHidden/>
          </w:rPr>
          <w:fldChar w:fldCharType="begin"/>
        </w:r>
        <w:r>
          <w:rPr>
            <w:noProof/>
            <w:webHidden/>
          </w:rPr>
          <w:instrText xml:space="preserve"> PAGEREF _Toc90583495 \h </w:instrText>
        </w:r>
        <w:r>
          <w:rPr>
            <w:noProof/>
            <w:webHidden/>
          </w:rPr>
        </w:r>
        <w:r>
          <w:rPr>
            <w:noProof/>
            <w:webHidden/>
          </w:rPr>
          <w:fldChar w:fldCharType="separate"/>
        </w:r>
        <w:r>
          <w:rPr>
            <w:noProof/>
            <w:webHidden/>
          </w:rPr>
          <w:t>21</w:t>
        </w:r>
        <w:r>
          <w:rPr>
            <w:noProof/>
            <w:webHidden/>
          </w:rPr>
          <w:fldChar w:fldCharType="end"/>
        </w:r>
      </w:hyperlink>
    </w:p>
    <w:p w:rsidR="00163ADD" w:rsidRDefault="00163ADD" w14:paraId="1356A4F3" w14:textId="1C12FA82">
      <w:pPr>
        <w:pStyle w:val="TOC1"/>
        <w:rPr>
          <w:rFonts w:asciiTheme="minorHAnsi" w:hAnsiTheme="minorHAnsi" w:eastAsiaTheme="minorEastAsia" w:cstheme="minorBidi"/>
          <w:b w:val="0"/>
          <w:bCs w:val="0"/>
          <w:caps w:val="0"/>
          <w:noProof/>
          <w:color w:val="auto"/>
          <w:lang w:eastAsia="en-AU"/>
        </w:rPr>
      </w:pPr>
      <w:hyperlink w:history="1" w:anchor="_Toc90583496">
        <w:r w:rsidRPr="009125E1">
          <w:rPr>
            <w:rStyle w:val="Hyperlink"/>
            <w:noProof/>
          </w:rPr>
          <w:t>6.</w:t>
        </w:r>
        <w:r>
          <w:rPr>
            <w:rFonts w:asciiTheme="minorHAnsi" w:hAnsiTheme="minorHAnsi" w:eastAsiaTheme="minorEastAsia" w:cstheme="minorBidi"/>
            <w:b w:val="0"/>
            <w:bCs w:val="0"/>
            <w:caps w:val="0"/>
            <w:noProof/>
            <w:color w:val="auto"/>
            <w:lang w:eastAsia="en-AU"/>
          </w:rPr>
          <w:tab/>
        </w:r>
        <w:r w:rsidRPr="009125E1">
          <w:rPr>
            <w:rStyle w:val="Hyperlink"/>
            <w:noProof/>
          </w:rPr>
          <w:t>Roadmap</w:t>
        </w:r>
        <w:r>
          <w:rPr>
            <w:noProof/>
            <w:webHidden/>
          </w:rPr>
          <w:tab/>
        </w:r>
        <w:r>
          <w:rPr>
            <w:noProof/>
            <w:webHidden/>
          </w:rPr>
          <w:fldChar w:fldCharType="begin"/>
        </w:r>
        <w:r>
          <w:rPr>
            <w:noProof/>
            <w:webHidden/>
          </w:rPr>
          <w:instrText xml:space="preserve"> PAGEREF _Toc90583496 \h </w:instrText>
        </w:r>
        <w:r>
          <w:rPr>
            <w:noProof/>
            <w:webHidden/>
          </w:rPr>
        </w:r>
        <w:r>
          <w:rPr>
            <w:noProof/>
            <w:webHidden/>
          </w:rPr>
          <w:fldChar w:fldCharType="separate"/>
        </w:r>
        <w:r>
          <w:rPr>
            <w:noProof/>
            <w:webHidden/>
          </w:rPr>
          <w:t>22</w:t>
        </w:r>
        <w:r>
          <w:rPr>
            <w:noProof/>
            <w:webHidden/>
          </w:rPr>
          <w:fldChar w:fldCharType="end"/>
        </w:r>
      </w:hyperlink>
    </w:p>
    <w:p w:rsidR="00163ADD" w:rsidRDefault="00163ADD" w14:paraId="7E02C24F" w14:textId="2150ABDF">
      <w:pPr>
        <w:pStyle w:val="TOC2"/>
        <w:tabs>
          <w:tab w:val="left" w:pos="960"/>
          <w:tab w:val="right" w:leader="dot" w:pos="9010"/>
        </w:tabs>
        <w:rPr>
          <w:rFonts w:eastAsiaTheme="minorEastAsia" w:cstheme="minorBidi"/>
          <w:smallCaps w:val="0"/>
          <w:noProof/>
          <w:sz w:val="22"/>
          <w:szCs w:val="22"/>
          <w:lang w:eastAsia="en-AU"/>
        </w:rPr>
      </w:pPr>
      <w:hyperlink w:history="1" w:anchor="_Toc90583497">
        <w:r w:rsidRPr="009125E1">
          <w:rPr>
            <w:rStyle w:val="Hyperlink"/>
            <w:noProof/>
          </w:rPr>
          <w:t>6.1.</w:t>
        </w:r>
        <w:r>
          <w:rPr>
            <w:rFonts w:eastAsiaTheme="minorEastAsia" w:cstheme="minorBidi"/>
            <w:smallCaps w:val="0"/>
            <w:noProof/>
            <w:sz w:val="22"/>
            <w:szCs w:val="22"/>
            <w:lang w:eastAsia="en-AU"/>
          </w:rPr>
          <w:tab/>
        </w:r>
        <w:r w:rsidRPr="009125E1">
          <w:rPr>
            <w:rStyle w:val="Hyperlink"/>
            <w:noProof/>
          </w:rPr>
          <w:t>Progress in 2021</w:t>
        </w:r>
        <w:r>
          <w:rPr>
            <w:noProof/>
            <w:webHidden/>
          </w:rPr>
          <w:tab/>
        </w:r>
        <w:r>
          <w:rPr>
            <w:noProof/>
            <w:webHidden/>
          </w:rPr>
          <w:fldChar w:fldCharType="begin"/>
        </w:r>
        <w:r>
          <w:rPr>
            <w:noProof/>
            <w:webHidden/>
          </w:rPr>
          <w:instrText xml:space="preserve"> PAGEREF _Toc90583497 \h </w:instrText>
        </w:r>
        <w:r>
          <w:rPr>
            <w:noProof/>
            <w:webHidden/>
          </w:rPr>
        </w:r>
        <w:r>
          <w:rPr>
            <w:noProof/>
            <w:webHidden/>
          </w:rPr>
          <w:fldChar w:fldCharType="separate"/>
        </w:r>
        <w:r>
          <w:rPr>
            <w:noProof/>
            <w:webHidden/>
          </w:rPr>
          <w:t>22</w:t>
        </w:r>
        <w:r>
          <w:rPr>
            <w:noProof/>
            <w:webHidden/>
          </w:rPr>
          <w:fldChar w:fldCharType="end"/>
        </w:r>
      </w:hyperlink>
    </w:p>
    <w:p w:rsidR="00163ADD" w:rsidRDefault="00163ADD" w14:paraId="4AE54E34" w14:textId="2517B453">
      <w:pPr>
        <w:pStyle w:val="TOC2"/>
        <w:tabs>
          <w:tab w:val="left" w:pos="960"/>
          <w:tab w:val="right" w:leader="dot" w:pos="9010"/>
        </w:tabs>
        <w:rPr>
          <w:rFonts w:eastAsiaTheme="minorEastAsia" w:cstheme="minorBidi"/>
          <w:smallCaps w:val="0"/>
          <w:noProof/>
          <w:sz w:val="22"/>
          <w:szCs w:val="22"/>
          <w:lang w:eastAsia="en-AU"/>
        </w:rPr>
      </w:pPr>
      <w:hyperlink w:history="1" w:anchor="_Toc90583498">
        <w:r w:rsidRPr="009125E1">
          <w:rPr>
            <w:rStyle w:val="Hyperlink"/>
            <w:noProof/>
          </w:rPr>
          <w:t>6.2.</w:t>
        </w:r>
        <w:r>
          <w:rPr>
            <w:rFonts w:eastAsiaTheme="minorEastAsia" w:cstheme="minorBidi"/>
            <w:smallCaps w:val="0"/>
            <w:noProof/>
            <w:sz w:val="22"/>
            <w:szCs w:val="22"/>
            <w:lang w:eastAsia="en-AU"/>
          </w:rPr>
          <w:tab/>
        </w:r>
        <w:r w:rsidRPr="009125E1">
          <w:rPr>
            <w:rStyle w:val="Hyperlink"/>
            <w:noProof/>
          </w:rPr>
          <w:t>Future Direction</w:t>
        </w:r>
        <w:r>
          <w:rPr>
            <w:noProof/>
            <w:webHidden/>
          </w:rPr>
          <w:tab/>
        </w:r>
        <w:r>
          <w:rPr>
            <w:noProof/>
            <w:webHidden/>
          </w:rPr>
          <w:fldChar w:fldCharType="begin"/>
        </w:r>
        <w:r>
          <w:rPr>
            <w:noProof/>
            <w:webHidden/>
          </w:rPr>
          <w:instrText xml:space="preserve"> PAGEREF _Toc90583498 \h </w:instrText>
        </w:r>
        <w:r>
          <w:rPr>
            <w:noProof/>
            <w:webHidden/>
          </w:rPr>
        </w:r>
        <w:r>
          <w:rPr>
            <w:noProof/>
            <w:webHidden/>
          </w:rPr>
          <w:fldChar w:fldCharType="separate"/>
        </w:r>
        <w:r>
          <w:rPr>
            <w:noProof/>
            <w:webHidden/>
          </w:rPr>
          <w:t>22</w:t>
        </w:r>
        <w:r>
          <w:rPr>
            <w:noProof/>
            <w:webHidden/>
          </w:rPr>
          <w:fldChar w:fldCharType="end"/>
        </w:r>
      </w:hyperlink>
    </w:p>
    <w:p w:rsidR="00163ADD" w:rsidRDefault="00163ADD" w14:paraId="59F60452" w14:textId="6DF5FD01">
      <w:pPr>
        <w:pStyle w:val="TOC3"/>
        <w:tabs>
          <w:tab w:val="left" w:pos="1200"/>
          <w:tab w:val="right" w:leader="dot" w:pos="9010"/>
        </w:tabs>
        <w:rPr>
          <w:rFonts w:eastAsiaTheme="minorEastAsia" w:cstheme="minorBidi"/>
          <w:i w:val="0"/>
          <w:iCs w:val="0"/>
          <w:noProof/>
          <w:sz w:val="22"/>
          <w:szCs w:val="22"/>
          <w:lang w:eastAsia="en-AU"/>
        </w:rPr>
      </w:pPr>
      <w:hyperlink w:history="1" w:anchor="_Toc90583499">
        <w:r w:rsidRPr="009125E1">
          <w:rPr>
            <w:rStyle w:val="Hyperlink"/>
            <w:noProof/>
          </w:rPr>
          <w:t>6.2.1.</w:t>
        </w:r>
        <w:r>
          <w:rPr>
            <w:rFonts w:eastAsiaTheme="minorEastAsia" w:cstheme="minorBidi"/>
            <w:i w:val="0"/>
            <w:iCs w:val="0"/>
            <w:noProof/>
            <w:sz w:val="22"/>
            <w:szCs w:val="22"/>
            <w:lang w:eastAsia="en-AU"/>
          </w:rPr>
          <w:tab/>
        </w:r>
        <w:r w:rsidRPr="009125E1">
          <w:rPr>
            <w:rStyle w:val="Hyperlink"/>
            <w:noProof/>
          </w:rPr>
          <w:t>T1 2022 proposed enhancements</w:t>
        </w:r>
        <w:r>
          <w:rPr>
            <w:noProof/>
            <w:webHidden/>
          </w:rPr>
          <w:tab/>
        </w:r>
        <w:r>
          <w:rPr>
            <w:noProof/>
            <w:webHidden/>
          </w:rPr>
          <w:fldChar w:fldCharType="begin"/>
        </w:r>
        <w:r>
          <w:rPr>
            <w:noProof/>
            <w:webHidden/>
          </w:rPr>
          <w:instrText xml:space="preserve"> PAGEREF _Toc90583499 \h </w:instrText>
        </w:r>
        <w:r>
          <w:rPr>
            <w:noProof/>
            <w:webHidden/>
          </w:rPr>
        </w:r>
        <w:r>
          <w:rPr>
            <w:noProof/>
            <w:webHidden/>
          </w:rPr>
          <w:fldChar w:fldCharType="separate"/>
        </w:r>
        <w:r>
          <w:rPr>
            <w:noProof/>
            <w:webHidden/>
          </w:rPr>
          <w:t>22</w:t>
        </w:r>
        <w:r>
          <w:rPr>
            <w:noProof/>
            <w:webHidden/>
          </w:rPr>
          <w:fldChar w:fldCharType="end"/>
        </w:r>
      </w:hyperlink>
    </w:p>
    <w:p w:rsidR="00163ADD" w:rsidRDefault="00163ADD" w14:paraId="4E10990D" w14:textId="1003CF03">
      <w:pPr>
        <w:pStyle w:val="TOC3"/>
        <w:tabs>
          <w:tab w:val="left" w:pos="1200"/>
          <w:tab w:val="right" w:leader="dot" w:pos="9010"/>
        </w:tabs>
        <w:rPr>
          <w:rFonts w:eastAsiaTheme="minorEastAsia" w:cstheme="minorBidi"/>
          <w:i w:val="0"/>
          <w:iCs w:val="0"/>
          <w:noProof/>
          <w:sz w:val="22"/>
          <w:szCs w:val="22"/>
          <w:lang w:eastAsia="en-AU"/>
        </w:rPr>
      </w:pPr>
      <w:hyperlink w:history="1" w:anchor="_Toc90583500">
        <w:r w:rsidRPr="009125E1">
          <w:rPr>
            <w:rStyle w:val="Hyperlink"/>
            <w:noProof/>
          </w:rPr>
          <w:t>6.2.2.</w:t>
        </w:r>
        <w:r>
          <w:rPr>
            <w:rFonts w:eastAsiaTheme="minorEastAsia" w:cstheme="minorBidi"/>
            <w:i w:val="0"/>
            <w:iCs w:val="0"/>
            <w:noProof/>
            <w:sz w:val="22"/>
            <w:szCs w:val="22"/>
            <w:lang w:eastAsia="en-AU"/>
          </w:rPr>
          <w:tab/>
        </w:r>
        <w:r w:rsidRPr="009125E1">
          <w:rPr>
            <w:rStyle w:val="Hyperlink"/>
            <w:noProof/>
          </w:rPr>
          <w:t>T2 2022 proposed enhancements</w:t>
        </w:r>
        <w:r>
          <w:rPr>
            <w:noProof/>
            <w:webHidden/>
          </w:rPr>
          <w:tab/>
        </w:r>
        <w:r>
          <w:rPr>
            <w:noProof/>
            <w:webHidden/>
          </w:rPr>
          <w:fldChar w:fldCharType="begin"/>
        </w:r>
        <w:r>
          <w:rPr>
            <w:noProof/>
            <w:webHidden/>
          </w:rPr>
          <w:instrText xml:space="preserve"> PAGEREF _Toc90583500 \h </w:instrText>
        </w:r>
        <w:r>
          <w:rPr>
            <w:noProof/>
            <w:webHidden/>
          </w:rPr>
        </w:r>
        <w:r>
          <w:rPr>
            <w:noProof/>
            <w:webHidden/>
          </w:rPr>
          <w:fldChar w:fldCharType="separate"/>
        </w:r>
        <w:r>
          <w:rPr>
            <w:noProof/>
            <w:webHidden/>
          </w:rPr>
          <w:t>23</w:t>
        </w:r>
        <w:r>
          <w:rPr>
            <w:noProof/>
            <w:webHidden/>
          </w:rPr>
          <w:fldChar w:fldCharType="end"/>
        </w:r>
      </w:hyperlink>
    </w:p>
    <w:p w:rsidR="00163ADD" w:rsidRDefault="00163ADD" w14:paraId="6DCC6AB3" w14:textId="6FD5762E">
      <w:pPr>
        <w:pStyle w:val="TOC1"/>
        <w:rPr>
          <w:rFonts w:asciiTheme="minorHAnsi" w:hAnsiTheme="minorHAnsi" w:eastAsiaTheme="minorEastAsia" w:cstheme="minorBidi"/>
          <w:b w:val="0"/>
          <w:bCs w:val="0"/>
          <w:caps w:val="0"/>
          <w:noProof/>
          <w:color w:val="auto"/>
          <w:lang w:eastAsia="en-AU"/>
        </w:rPr>
      </w:pPr>
      <w:hyperlink w:history="1" w:anchor="_Toc90583501">
        <w:r w:rsidRPr="009125E1">
          <w:rPr>
            <w:rStyle w:val="Hyperlink"/>
            <w:noProof/>
          </w:rPr>
          <w:t>7.</w:t>
        </w:r>
        <w:r>
          <w:rPr>
            <w:rFonts w:asciiTheme="minorHAnsi" w:hAnsiTheme="minorHAnsi" w:eastAsiaTheme="minorEastAsia" w:cstheme="minorBidi"/>
            <w:b w:val="0"/>
            <w:bCs w:val="0"/>
            <w:caps w:val="0"/>
            <w:noProof/>
            <w:color w:val="auto"/>
            <w:lang w:eastAsia="en-AU"/>
          </w:rPr>
          <w:tab/>
        </w:r>
        <w:r w:rsidRPr="009125E1">
          <w:rPr>
            <w:rStyle w:val="Hyperlink"/>
            <w:noProof/>
          </w:rPr>
          <w:t>Open Issues</w:t>
        </w:r>
        <w:r>
          <w:rPr>
            <w:noProof/>
            <w:webHidden/>
          </w:rPr>
          <w:tab/>
        </w:r>
        <w:r>
          <w:rPr>
            <w:noProof/>
            <w:webHidden/>
          </w:rPr>
          <w:fldChar w:fldCharType="begin"/>
        </w:r>
        <w:r>
          <w:rPr>
            <w:noProof/>
            <w:webHidden/>
          </w:rPr>
          <w:instrText xml:space="preserve"> PAGEREF _Toc90583501 \h </w:instrText>
        </w:r>
        <w:r>
          <w:rPr>
            <w:noProof/>
            <w:webHidden/>
          </w:rPr>
        </w:r>
        <w:r>
          <w:rPr>
            <w:noProof/>
            <w:webHidden/>
          </w:rPr>
          <w:fldChar w:fldCharType="separate"/>
        </w:r>
        <w:r>
          <w:rPr>
            <w:noProof/>
            <w:webHidden/>
          </w:rPr>
          <w:t>24</w:t>
        </w:r>
        <w:r>
          <w:rPr>
            <w:noProof/>
            <w:webHidden/>
          </w:rPr>
          <w:fldChar w:fldCharType="end"/>
        </w:r>
      </w:hyperlink>
    </w:p>
    <w:p w:rsidR="00163ADD" w:rsidRDefault="00163ADD" w14:paraId="56265335" w14:textId="5B4FAE9C">
      <w:pPr>
        <w:pStyle w:val="TOC1"/>
        <w:rPr>
          <w:rFonts w:asciiTheme="minorHAnsi" w:hAnsiTheme="minorHAnsi" w:eastAsiaTheme="minorEastAsia" w:cstheme="minorBidi"/>
          <w:b w:val="0"/>
          <w:bCs w:val="0"/>
          <w:caps w:val="0"/>
          <w:noProof/>
          <w:color w:val="auto"/>
          <w:lang w:eastAsia="en-AU"/>
        </w:rPr>
      </w:pPr>
      <w:hyperlink w:history="1" w:anchor="_Toc90583502">
        <w:r w:rsidRPr="009125E1">
          <w:rPr>
            <w:rStyle w:val="Hyperlink"/>
            <w:noProof/>
          </w:rPr>
          <w:t>8.</w:t>
        </w:r>
        <w:r>
          <w:rPr>
            <w:rFonts w:asciiTheme="minorHAnsi" w:hAnsiTheme="minorHAnsi" w:eastAsiaTheme="minorEastAsia" w:cstheme="minorBidi"/>
            <w:b w:val="0"/>
            <w:bCs w:val="0"/>
            <w:caps w:val="0"/>
            <w:noProof/>
            <w:color w:val="auto"/>
            <w:lang w:eastAsia="en-AU"/>
          </w:rPr>
          <w:tab/>
        </w:r>
        <w:r w:rsidRPr="009125E1">
          <w:rPr>
            <w:rStyle w:val="Hyperlink"/>
            <w:noProof/>
          </w:rPr>
          <w:t>Lessons Learned</w:t>
        </w:r>
        <w:r>
          <w:rPr>
            <w:noProof/>
            <w:webHidden/>
          </w:rPr>
          <w:tab/>
        </w:r>
        <w:r>
          <w:rPr>
            <w:noProof/>
            <w:webHidden/>
          </w:rPr>
          <w:fldChar w:fldCharType="begin"/>
        </w:r>
        <w:r>
          <w:rPr>
            <w:noProof/>
            <w:webHidden/>
          </w:rPr>
          <w:instrText xml:space="preserve"> PAGEREF _Toc90583502 \h </w:instrText>
        </w:r>
        <w:r>
          <w:rPr>
            <w:noProof/>
            <w:webHidden/>
          </w:rPr>
        </w:r>
        <w:r>
          <w:rPr>
            <w:noProof/>
            <w:webHidden/>
          </w:rPr>
          <w:fldChar w:fldCharType="separate"/>
        </w:r>
        <w:r>
          <w:rPr>
            <w:noProof/>
            <w:webHidden/>
          </w:rPr>
          <w:t>25</w:t>
        </w:r>
        <w:r>
          <w:rPr>
            <w:noProof/>
            <w:webHidden/>
          </w:rPr>
          <w:fldChar w:fldCharType="end"/>
        </w:r>
      </w:hyperlink>
    </w:p>
    <w:p w:rsidR="00163ADD" w:rsidRDefault="00163ADD" w14:paraId="1752ED9A" w14:textId="49BC08D5">
      <w:pPr>
        <w:pStyle w:val="TOC1"/>
        <w:rPr>
          <w:rFonts w:asciiTheme="minorHAnsi" w:hAnsiTheme="minorHAnsi" w:eastAsiaTheme="minorEastAsia" w:cstheme="minorBidi"/>
          <w:b w:val="0"/>
          <w:bCs w:val="0"/>
          <w:caps w:val="0"/>
          <w:noProof/>
          <w:color w:val="auto"/>
          <w:lang w:eastAsia="en-AU"/>
        </w:rPr>
      </w:pPr>
      <w:hyperlink w:history="1" w:anchor="_Toc90583503">
        <w:r w:rsidRPr="009125E1">
          <w:rPr>
            <w:rStyle w:val="Hyperlink"/>
            <w:noProof/>
          </w:rPr>
          <w:t>9.</w:t>
        </w:r>
        <w:r>
          <w:rPr>
            <w:rFonts w:asciiTheme="minorHAnsi" w:hAnsiTheme="minorHAnsi" w:eastAsiaTheme="minorEastAsia" w:cstheme="minorBidi"/>
            <w:b w:val="0"/>
            <w:bCs w:val="0"/>
            <w:caps w:val="0"/>
            <w:noProof/>
            <w:color w:val="auto"/>
            <w:lang w:eastAsia="en-AU"/>
          </w:rPr>
          <w:tab/>
        </w:r>
        <w:r w:rsidRPr="009125E1">
          <w:rPr>
            <w:rStyle w:val="Hyperlink"/>
            <w:noProof/>
          </w:rPr>
          <w:t>Product Development Life Cycle</w:t>
        </w:r>
        <w:r>
          <w:rPr>
            <w:noProof/>
            <w:webHidden/>
          </w:rPr>
          <w:tab/>
        </w:r>
        <w:r>
          <w:rPr>
            <w:noProof/>
            <w:webHidden/>
          </w:rPr>
          <w:fldChar w:fldCharType="begin"/>
        </w:r>
        <w:r>
          <w:rPr>
            <w:noProof/>
            <w:webHidden/>
          </w:rPr>
          <w:instrText xml:space="preserve"> PAGEREF _Toc90583503 \h </w:instrText>
        </w:r>
        <w:r>
          <w:rPr>
            <w:noProof/>
            <w:webHidden/>
          </w:rPr>
        </w:r>
        <w:r>
          <w:rPr>
            <w:noProof/>
            <w:webHidden/>
          </w:rPr>
          <w:fldChar w:fldCharType="separate"/>
        </w:r>
        <w:r>
          <w:rPr>
            <w:noProof/>
            <w:webHidden/>
          </w:rPr>
          <w:t>27</w:t>
        </w:r>
        <w:r>
          <w:rPr>
            <w:noProof/>
            <w:webHidden/>
          </w:rPr>
          <w:fldChar w:fldCharType="end"/>
        </w:r>
      </w:hyperlink>
    </w:p>
    <w:p w:rsidR="00163ADD" w:rsidRDefault="00163ADD" w14:paraId="6371DC26" w14:textId="7F5C6EC6">
      <w:pPr>
        <w:pStyle w:val="TOC2"/>
        <w:tabs>
          <w:tab w:val="left" w:pos="960"/>
          <w:tab w:val="right" w:leader="dot" w:pos="9010"/>
        </w:tabs>
        <w:rPr>
          <w:rFonts w:eastAsiaTheme="minorEastAsia" w:cstheme="minorBidi"/>
          <w:smallCaps w:val="0"/>
          <w:noProof/>
          <w:sz w:val="22"/>
          <w:szCs w:val="22"/>
          <w:lang w:eastAsia="en-AU"/>
        </w:rPr>
      </w:pPr>
      <w:hyperlink w:history="1" w:anchor="_Toc90583504">
        <w:r w:rsidRPr="009125E1">
          <w:rPr>
            <w:rStyle w:val="Hyperlink"/>
            <w:noProof/>
          </w:rPr>
          <w:t>9.1.</w:t>
        </w:r>
        <w:r>
          <w:rPr>
            <w:rFonts w:eastAsiaTheme="minorEastAsia" w:cstheme="minorBidi"/>
            <w:smallCaps w:val="0"/>
            <w:noProof/>
            <w:sz w:val="22"/>
            <w:szCs w:val="22"/>
            <w:lang w:eastAsia="en-AU"/>
          </w:rPr>
          <w:tab/>
        </w:r>
        <w:r w:rsidRPr="009125E1">
          <w:rPr>
            <w:rStyle w:val="Hyperlink"/>
            <w:noProof/>
          </w:rPr>
          <w:t>New Tasks</w:t>
        </w:r>
        <w:r>
          <w:rPr>
            <w:noProof/>
            <w:webHidden/>
          </w:rPr>
          <w:tab/>
        </w:r>
        <w:r>
          <w:rPr>
            <w:noProof/>
            <w:webHidden/>
          </w:rPr>
          <w:fldChar w:fldCharType="begin"/>
        </w:r>
        <w:r>
          <w:rPr>
            <w:noProof/>
            <w:webHidden/>
          </w:rPr>
          <w:instrText xml:space="preserve"> PAGEREF _Toc90583504 \h </w:instrText>
        </w:r>
        <w:r>
          <w:rPr>
            <w:noProof/>
            <w:webHidden/>
          </w:rPr>
        </w:r>
        <w:r>
          <w:rPr>
            <w:noProof/>
            <w:webHidden/>
          </w:rPr>
          <w:fldChar w:fldCharType="separate"/>
        </w:r>
        <w:r>
          <w:rPr>
            <w:noProof/>
            <w:webHidden/>
          </w:rPr>
          <w:t>27</w:t>
        </w:r>
        <w:r>
          <w:rPr>
            <w:noProof/>
            <w:webHidden/>
          </w:rPr>
          <w:fldChar w:fldCharType="end"/>
        </w:r>
      </w:hyperlink>
    </w:p>
    <w:p w:rsidR="00163ADD" w:rsidRDefault="00163ADD" w14:paraId="22178848" w14:textId="0C997592">
      <w:pPr>
        <w:pStyle w:val="TOC3"/>
        <w:tabs>
          <w:tab w:val="left" w:pos="1200"/>
          <w:tab w:val="right" w:leader="dot" w:pos="9010"/>
        </w:tabs>
        <w:rPr>
          <w:rFonts w:eastAsiaTheme="minorEastAsia" w:cstheme="minorBidi"/>
          <w:i w:val="0"/>
          <w:iCs w:val="0"/>
          <w:noProof/>
          <w:sz w:val="22"/>
          <w:szCs w:val="22"/>
          <w:lang w:eastAsia="en-AU"/>
        </w:rPr>
      </w:pPr>
      <w:hyperlink w:history="1" w:anchor="_Toc90583505">
        <w:r w:rsidRPr="009125E1">
          <w:rPr>
            <w:rStyle w:val="Hyperlink"/>
            <w:noProof/>
          </w:rPr>
          <w:t>9.1.1.</w:t>
        </w:r>
        <w:r>
          <w:rPr>
            <w:rFonts w:eastAsiaTheme="minorEastAsia" w:cstheme="minorBidi"/>
            <w:i w:val="0"/>
            <w:iCs w:val="0"/>
            <w:noProof/>
            <w:sz w:val="22"/>
            <w:szCs w:val="22"/>
            <w:lang w:eastAsia="en-AU"/>
          </w:rPr>
          <w:tab/>
        </w:r>
        <w:r w:rsidRPr="009125E1">
          <w:rPr>
            <w:rStyle w:val="Hyperlink"/>
            <w:noProof/>
          </w:rPr>
          <w:t>Trello board stages</w:t>
        </w:r>
        <w:r>
          <w:rPr>
            <w:noProof/>
            <w:webHidden/>
          </w:rPr>
          <w:tab/>
        </w:r>
        <w:r>
          <w:rPr>
            <w:noProof/>
            <w:webHidden/>
          </w:rPr>
          <w:fldChar w:fldCharType="begin"/>
        </w:r>
        <w:r>
          <w:rPr>
            <w:noProof/>
            <w:webHidden/>
          </w:rPr>
          <w:instrText xml:space="preserve"> PAGEREF _Toc90583505 \h </w:instrText>
        </w:r>
        <w:r>
          <w:rPr>
            <w:noProof/>
            <w:webHidden/>
          </w:rPr>
        </w:r>
        <w:r>
          <w:rPr>
            <w:noProof/>
            <w:webHidden/>
          </w:rPr>
          <w:fldChar w:fldCharType="separate"/>
        </w:r>
        <w:r>
          <w:rPr>
            <w:noProof/>
            <w:webHidden/>
          </w:rPr>
          <w:t>29</w:t>
        </w:r>
        <w:r>
          <w:rPr>
            <w:noProof/>
            <w:webHidden/>
          </w:rPr>
          <w:fldChar w:fldCharType="end"/>
        </w:r>
      </w:hyperlink>
    </w:p>
    <w:p w:rsidR="00163ADD" w:rsidRDefault="00163ADD" w14:paraId="7BD3E9E6" w14:textId="10F91888">
      <w:pPr>
        <w:pStyle w:val="TOC2"/>
        <w:tabs>
          <w:tab w:val="left" w:pos="960"/>
          <w:tab w:val="right" w:leader="dot" w:pos="9010"/>
        </w:tabs>
        <w:rPr>
          <w:rFonts w:eastAsiaTheme="minorEastAsia" w:cstheme="minorBidi"/>
          <w:smallCaps w:val="0"/>
          <w:noProof/>
          <w:sz w:val="22"/>
          <w:szCs w:val="22"/>
          <w:lang w:eastAsia="en-AU"/>
        </w:rPr>
      </w:pPr>
      <w:hyperlink w:history="1" w:anchor="_Toc90583506">
        <w:r w:rsidRPr="009125E1">
          <w:rPr>
            <w:rStyle w:val="Hyperlink"/>
            <w:noProof/>
          </w:rPr>
          <w:t>9.2.</w:t>
        </w:r>
        <w:r>
          <w:rPr>
            <w:rFonts w:eastAsiaTheme="minorEastAsia" w:cstheme="minorBidi"/>
            <w:smallCaps w:val="0"/>
            <w:noProof/>
            <w:sz w:val="22"/>
            <w:szCs w:val="22"/>
            <w:lang w:eastAsia="en-AU"/>
          </w:rPr>
          <w:tab/>
        </w:r>
        <w:r w:rsidRPr="009125E1">
          <w:rPr>
            <w:rStyle w:val="Hyperlink"/>
            <w:noProof/>
          </w:rPr>
          <w:t>Definition of Done (DoD)</w:t>
        </w:r>
        <w:r>
          <w:rPr>
            <w:noProof/>
            <w:webHidden/>
          </w:rPr>
          <w:tab/>
        </w:r>
        <w:r>
          <w:rPr>
            <w:noProof/>
            <w:webHidden/>
          </w:rPr>
          <w:fldChar w:fldCharType="begin"/>
        </w:r>
        <w:r>
          <w:rPr>
            <w:noProof/>
            <w:webHidden/>
          </w:rPr>
          <w:instrText xml:space="preserve"> PAGEREF _Toc90583506 \h </w:instrText>
        </w:r>
        <w:r>
          <w:rPr>
            <w:noProof/>
            <w:webHidden/>
          </w:rPr>
        </w:r>
        <w:r>
          <w:rPr>
            <w:noProof/>
            <w:webHidden/>
          </w:rPr>
          <w:fldChar w:fldCharType="separate"/>
        </w:r>
        <w:r>
          <w:rPr>
            <w:noProof/>
            <w:webHidden/>
          </w:rPr>
          <w:t>30</w:t>
        </w:r>
        <w:r>
          <w:rPr>
            <w:noProof/>
            <w:webHidden/>
          </w:rPr>
          <w:fldChar w:fldCharType="end"/>
        </w:r>
      </w:hyperlink>
    </w:p>
    <w:p w:rsidR="00163ADD" w:rsidRDefault="00163ADD" w14:paraId="0BC12228" w14:textId="0CE36819">
      <w:pPr>
        <w:pStyle w:val="TOC2"/>
        <w:tabs>
          <w:tab w:val="left" w:pos="960"/>
          <w:tab w:val="right" w:leader="dot" w:pos="9010"/>
        </w:tabs>
        <w:rPr>
          <w:rFonts w:eastAsiaTheme="minorEastAsia" w:cstheme="minorBidi"/>
          <w:smallCaps w:val="0"/>
          <w:noProof/>
          <w:sz w:val="22"/>
          <w:szCs w:val="22"/>
          <w:lang w:eastAsia="en-AU"/>
        </w:rPr>
      </w:pPr>
      <w:hyperlink w:history="1" w:anchor="_Toc90583507">
        <w:r w:rsidRPr="009125E1">
          <w:rPr>
            <w:rStyle w:val="Hyperlink"/>
            <w:noProof/>
          </w:rPr>
          <w:t>9.3.</w:t>
        </w:r>
        <w:r>
          <w:rPr>
            <w:rFonts w:eastAsiaTheme="minorEastAsia" w:cstheme="minorBidi"/>
            <w:smallCaps w:val="0"/>
            <w:noProof/>
            <w:sz w:val="22"/>
            <w:szCs w:val="22"/>
            <w:lang w:eastAsia="en-AU"/>
          </w:rPr>
          <w:tab/>
        </w:r>
        <w:r w:rsidRPr="009125E1">
          <w:rPr>
            <w:rStyle w:val="Hyperlink"/>
            <w:noProof/>
          </w:rPr>
          <w:t>Task Review</w:t>
        </w:r>
        <w:r>
          <w:rPr>
            <w:noProof/>
            <w:webHidden/>
          </w:rPr>
          <w:tab/>
        </w:r>
        <w:r>
          <w:rPr>
            <w:noProof/>
            <w:webHidden/>
          </w:rPr>
          <w:fldChar w:fldCharType="begin"/>
        </w:r>
        <w:r>
          <w:rPr>
            <w:noProof/>
            <w:webHidden/>
          </w:rPr>
          <w:instrText xml:space="preserve"> PAGEREF _Toc90583507 \h </w:instrText>
        </w:r>
        <w:r>
          <w:rPr>
            <w:noProof/>
            <w:webHidden/>
          </w:rPr>
        </w:r>
        <w:r>
          <w:rPr>
            <w:noProof/>
            <w:webHidden/>
          </w:rPr>
          <w:fldChar w:fldCharType="separate"/>
        </w:r>
        <w:r>
          <w:rPr>
            <w:noProof/>
            <w:webHidden/>
          </w:rPr>
          <w:t>30</w:t>
        </w:r>
        <w:r>
          <w:rPr>
            <w:noProof/>
            <w:webHidden/>
          </w:rPr>
          <w:fldChar w:fldCharType="end"/>
        </w:r>
      </w:hyperlink>
    </w:p>
    <w:p w:rsidR="00163ADD" w:rsidRDefault="00163ADD" w14:paraId="0B4806EA" w14:textId="0A2195D3">
      <w:pPr>
        <w:pStyle w:val="TOC2"/>
        <w:tabs>
          <w:tab w:val="left" w:pos="960"/>
          <w:tab w:val="right" w:leader="dot" w:pos="9010"/>
        </w:tabs>
        <w:rPr>
          <w:rFonts w:eastAsiaTheme="minorEastAsia" w:cstheme="minorBidi"/>
          <w:smallCaps w:val="0"/>
          <w:noProof/>
          <w:sz w:val="22"/>
          <w:szCs w:val="22"/>
          <w:lang w:eastAsia="en-AU"/>
        </w:rPr>
      </w:pPr>
      <w:hyperlink w:history="1" w:anchor="_Toc90583508">
        <w:r w:rsidRPr="009125E1">
          <w:rPr>
            <w:rStyle w:val="Hyperlink"/>
            <w:noProof/>
          </w:rPr>
          <w:t>9.4.</w:t>
        </w:r>
        <w:r>
          <w:rPr>
            <w:rFonts w:eastAsiaTheme="minorEastAsia" w:cstheme="minorBidi"/>
            <w:smallCaps w:val="0"/>
            <w:noProof/>
            <w:sz w:val="22"/>
            <w:szCs w:val="22"/>
            <w:lang w:eastAsia="en-AU"/>
          </w:rPr>
          <w:tab/>
        </w:r>
        <w:r w:rsidRPr="009125E1">
          <w:rPr>
            <w:rStyle w:val="Hyperlink"/>
            <w:noProof/>
          </w:rPr>
          <w:t>Testing</w:t>
        </w:r>
        <w:r>
          <w:rPr>
            <w:noProof/>
            <w:webHidden/>
          </w:rPr>
          <w:tab/>
        </w:r>
        <w:r>
          <w:rPr>
            <w:noProof/>
            <w:webHidden/>
          </w:rPr>
          <w:fldChar w:fldCharType="begin"/>
        </w:r>
        <w:r>
          <w:rPr>
            <w:noProof/>
            <w:webHidden/>
          </w:rPr>
          <w:instrText xml:space="preserve"> PAGEREF _Toc90583508 \h </w:instrText>
        </w:r>
        <w:r>
          <w:rPr>
            <w:noProof/>
            <w:webHidden/>
          </w:rPr>
        </w:r>
        <w:r>
          <w:rPr>
            <w:noProof/>
            <w:webHidden/>
          </w:rPr>
          <w:fldChar w:fldCharType="separate"/>
        </w:r>
        <w:r>
          <w:rPr>
            <w:noProof/>
            <w:webHidden/>
          </w:rPr>
          <w:t>31</w:t>
        </w:r>
        <w:r>
          <w:rPr>
            <w:noProof/>
            <w:webHidden/>
          </w:rPr>
          <w:fldChar w:fldCharType="end"/>
        </w:r>
      </w:hyperlink>
    </w:p>
    <w:p w:rsidR="00163ADD" w:rsidRDefault="00163ADD" w14:paraId="653E0331" w14:textId="30EED5B0">
      <w:pPr>
        <w:pStyle w:val="TOC2"/>
        <w:tabs>
          <w:tab w:val="left" w:pos="960"/>
          <w:tab w:val="right" w:leader="dot" w:pos="9010"/>
        </w:tabs>
        <w:rPr>
          <w:rFonts w:eastAsiaTheme="minorEastAsia" w:cstheme="minorBidi"/>
          <w:smallCaps w:val="0"/>
          <w:noProof/>
          <w:sz w:val="22"/>
          <w:szCs w:val="22"/>
          <w:lang w:eastAsia="en-AU"/>
        </w:rPr>
      </w:pPr>
      <w:hyperlink w:history="1" w:anchor="_Toc90583509">
        <w:r w:rsidRPr="009125E1">
          <w:rPr>
            <w:rStyle w:val="Hyperlink"/>
            <w:noProof/>
          </w:rPr>
          <w:t>9.5.</w:t>
        </w:r>
        <w:r>
          <w:rPr>
            <w:rFonts w:eastAsiaTheme="minorEastAsia" w:cstheme="minorBidi"/>
            <w:smallCaps w:val="0"/>
            <w:noProof/>
            <w:sz w:val="22"/>
            <w:szCs w:val="22"/>
            <w:lang w:eastAsia="en-AU"/>
          </w:rPr>
          <w:tab/>
        </w:r>
        <w:r w:rsidRPr="009125E1">
          <w:rPr>
            <w:rStyle w:val="Hyperlink"/>
            <w:noProof/>
          </w:rPr>
          <w:t>Branching Strategy</w:t>
        </w:r>
        <w:r>
          <w:rPr>
            <w:noProof/>
            <w:webHidden/>
          </w:rPr>
          <w:tab/>
        </w:r>
        <w:r>
          <w:rPr>
            <w:noProof/>
            <w:webHidden/>
          </w:rPr>
          <w:fldChar w:fldCharType="begin"/>
        </w:r>
        <w:r>
          <w:rPr>
            <w:noProof/>
            <w:webHidden/>
          </w:rPr>
          <w:instrText xml:space="preserve"> PAGEREF _Toc90583509 \h </w:instrText>
        </w:r>
        <w:r>
          <w:rPr>
            <w:noProof/>
            <w:webHidden/>
          </w:rPr>
        </w:r>
        <w:r>
          <w:rPr>
            <w:noProof/>
            <w:webHidden/>
          </w:rPr>
          <w:fldChar w:fldCharType="separate"/>
        </w:r>
        <w:r>
          <w:rPr>
            <w:noProof/>
            <w:webHidden/>
          </w:rPr>
          <w:t>31</w:t>
        </w:r>
        <w:r>
          <w:rPr>
            <w:noProof/>
            <w:webHidden/>
          </w:rPr>
          <w:fldChar w:fldCharType="end"/>
        </w:r>
      </w:hyperlink>
    </w:p>
    <w:p w:rsidR="00163ADD" w:rsidRDefault="00163ADD" w14:paraId="170D53E2" w14:textId="13B814B2">
      <w:pPr>
        <w:pStyle w:val="TOC1"/>
        <w:rPr>
          <w:rFonts w:asciiTheme="minorHAnsi" w:hAnsiTheme="minorHAnsi" w:eastAsiaTheme="minorEastAsia" w:cstheme="minorBidi"/>
          <w:b w:val="0"/>
          <w:bCs w:val="0"/>
          <w:caps w:val="0"/>
          <w:noProof/>
          <w:color w:val="auto"/>
          <w:lang w:eastAsia="en-AU"/>
        </w:rPr>
      </w:pPr>
      <w:hyperlink w:history="1" w:anchor="_Toc90583510">
        <w:r w:rsidRPr="009125E1">
          <w:rPr>
            <w:rStyle w:val="Hyperlink"/>
            <w:noProof/>
          </w:rPr>
          <w:t>10.</w:t>
        </w:r>
        <w:r>
          <w:rPr>
            <w:rFonts w:asciiTheme="minorHAnsi" w:hAnsiTheme="minorHAnsi" w:eastAsiaTheme="minorEastAsia" w:cstheme="minorBidi"/>
            <w:b w:val="0"/>
            <w:bCs w:val="0"/>
            <w:caps w:val="0"/>
            <w:noProof/>
            <w:color w:val="auto"/>
            <w:lang w:eastAsia="en-AU"/>
          </w:rPr>
          <w:tab/>
        </w:r>
        <w:r w:rsidRPr="009125E1">
          <w:rPr>
            <w:rStyle w:val="Hyperlink"/>
            <w:noProof/>
          </w:rPr>
          <w:t>Product Architecture</w:t>
        </w:r>
        <w:r>
          <w:rPr>
            <w:noProof/>
            <w:webHidden/>
          </w:rPr>
          <w:tab/>
        </w:r>
        <w:r>
          <w:rPr>
            <w:noProof/>
            <w:webHidden/>
          </w:rPr>
          <w:fldChar w:fldCharType="begin"/>
        </w:r>
        <w:r>
          <w:rPr>
            <w:noProof/>
            <w:webHidden/>
          </w:rPr>
          <w:instrText xml:space="preserve"> PAGEREF _Toc90583510 \h </w:instrText>
        </w:r>
        <w:r>
          <w:rPr>
            <w:noProof/>
            <w:webHidden/>
          </w:rPr>
        </w:r>
        <w:r>
          <w:rPr>
            <w:noProof/>
            <w:webHidden/>
          </w:rPr>
          <w:fldChar w:fldCharType="separate"/>
        </w:r>
        <w:r>
          <w:rPr>
            <w:noProof/>
            <w:webHidden/>
          </w:rPr>
          <w:t>33</w:t>
        </w:r>
        <w:r>
          <w:rPr>
            <w:noProof/>
            <w:webHidden/>
          </w:rPr>
          <w:fldChar w:fldCharType="end"/>
        </w:r>
      </w:hyperlink>
    </w:p>
    <w:p w:rsidR="00163ADD" w:rsidRDefault="00163ADD" w14:paraId="7557B9D9" w14:textId="0891D0D2">
      <w:pPr>
        <w:pStyle w:val="TOC2"/>
        <w:tabs>
          <w:tab w:val="left" w:pos="960"/>
          <w:tab w:val="right" w:leader="dot" w:pos="9010"/>
        </w:tabs>
        <w:rPr>
          <w:rFonts w:eastAsiaTheme="minorEastAsia" w:cstheme="minorBidi"/>
          <w:smallCaps w:val="0"/>
          <w:noProof/>
          <w:sz w:val="22"/>
          <w:szCs w:val="22"/>
          <w:lang w:eastAsia="en-AU"/>
        </w:rPr>
      </w:pPr>
      <w:hyperlink w:history="1" w:anchor="_Toc90583511">
        <w:r w:rsidRPr="009125E1">
          <w:rPr>
            <w:rStyle w:val="Hyperlink"/>
            <w:noProof/>
          </w:rPr>
          <w:t>10.1.</w:t>
        </w:r>
        <w:r>
          <w:rPr>
            <w:rFonts w:eastAsiaTheme="minorEastAsia" w:cstheme="minorBidi"/>
            <w:smallCaps w:val="0"/>
            <w:noProof/>
            <w:sz w:val="22"/>
            <w:szCs w:val="22"/>
            <w:lang w:eastAsia="en-AU"/>
          </w:rPr>
          <w:tab/>
        </w:r>
        <w:r w:rsidRPr="009125E1">
          <w:rPr>
            <w:rStyle w:val="Hyperlink"/>
            <w:noProof/>
          </w:rPr>
          <w:t>Technology Stack</w:t>
        </w:r>
        <w:r>
          <w:rPr>
            <w:noProof/>
            <w:webHidden/>
          </w:rPr>
          <w:tab/>
        </w:r>
        <w:r>
          <w:rPr>
            <w:noProof/>
            <w:webHidden/>
          </w:rPr>
          <w:fldChar w:fldCharType="begin"/>
        </w:r>
        <w:r>
          <w:rPr>
            <w:noProof/>
            <w:webHidden/>
          </w:rPr>
          <w:instrText xml:space="preserve"> PAGEREF _Toc90583511 \h </w:instrText>
        </w:r>
        <w:r>
          <w:rPr>
            <w:noProof/>
            <w:webHidden/>
          </w:rPr>
        </w:r>
        <w:r>
          <w:rPr>
            <w:noProof/>
            <w:webHidden/>
          </w:rPr>
          <w:fldChar w:fldCharType="separate"/>
        </w:r>
        <w:r>
          <w:rPr>
            <w:noProof/>
            <w:webHidden/>
          </w:rPr>
          <w:t>34</w:t>
        </w:r>
        <w:r>
          <w:rPr>
            <w:noProof/>
            <w:webHidden/>
          </w:rPr>
          <w:fldChar w:fldCharType="end"/>
        </w:r>
      </w:hyperlink>
    </w:p>
    <w:p w:rsidR="00163ADD" w:rsidRDefault="00163ADD" w14:paraId="4181B53D" w14:textId="136BA314">
      <w:pPr>
        <w:pStyle w:val="TOC3"/>
        <w:tabs>
          <w:tab w:val="left" w:pos="1440"/>
          <w:tab w:val="right" w:leader="dot" w:pos="9010"/>
        </w:tabs>
        <w:rPr>
          <w:rFonts w:eastAsiaTheme="minorEastAsia" w:cstheme="minorBidi"/>
          <w:i w:val="0"/>
          <w:iCs w:val="0"/>
          <w:noProof/>
          <w:sz w:val="22"/>
          <w:szCs w:val="22"/>
          <w:lang w:eastAsia="en-AU"/>
        </w:rPr>
      </w:pPr>
      <w:hyperlink w:history="1" w:anchor="_Toc90583512">
        <w:r w:rsidRPr="009125E1">
          <w:rPr>
            <w:rStyle w:val="Hyperlink"/>
            <w:noProof/>
          </w:rPr>
          <w:t>10.1.1.</w:t>
        </w:r>
        <w:r>
          <w:rPr>
            <w:rFonts w:eastAsiaTheme="minorEastAsia" w:cstheme="minorBidi"/>
            <w:i w:val="0"/>
            <w:iCs w:val="0"/>
            <w:noProof/>
            <w:sz w:val="22"/>
            <w:szCs w:val="22"/>
            <w:lang w:eastAsia="en-AU"/>
          </w:rPr>
          <w:tab/>
        </w:r>
        <w:r w:rsidRPr="009125E1">
          <w:rPr>
            <w:rStyle w:val="Hyperlink"/>
            <w:noProof/>
          </w:rPr>
          <w:t>Data Science Team</w:t>
        </w:r>
        <w:r>
          <w:rPr>
            <w:noProof/>
            <w:webHidden/>
          </w:rPr>
          <w:tab/>
        </w:r>
        <w:r>
          <w:rPr>
            <w:noProof/>
            <w:webHidden/>
          </w:rPr>
          <w:fldChar w:fldCharType="begin"/>
        </w:r>
        <w:r>
          <w:rPr>
            <w:noProof/>
            <w:webHidden/>
          </w:rPr>
          <w:instrText xml:space="preserve"> PAGEREF _Toc90583512 \h </w:instrText>
        </w:r>
        <w:r>
          <w:rPr>
            <w:noProof/>
            <w:webHidden/>
          </w:rPr>
        </w:r>
        <w:r>
          <w:rPr>
            <w:noProof/>
            <w:webHidden/>
          </w:rPr>
          <w:fldChar w:fldCharType="separate"/>
        </w:r>
        <w:r>
          <w:rPr>
            <w:noProof/>
            <w:webHidden/>
          </w:rPr>
          <w:t>34</w:t>
        </w:r>
        <w:r>
          <w:rPr>
            <w:noProof/>
            <w:webHidden/>
          </w:rPr>
          <w:fldChar w:fldCharType="end"/>
        </w:r>
      </w:hyperlink>
    </w:p>
    <w:p w:rsidR="00163ADD" w:rsidRDefault="00163ADD" w14:paraId="2812C54C" w14:textId="1D705FBA">
      <w:pPr>
        <w:pStyle w:val="TOC3"/>
        <w:tabs>
          <w:tab w:val="left" w:pos="1440"/>
          <w:tab w:val="right" w:leader="dot" w:pos="9010"/>
        </w:tabs>
        <w:rPr>
          <w:rFonts w:eastAsiaTheme="minorEastAsia" w:cstheme="minorBidi"/>
          <w:i w:val="0"/>
          <w:iCs w:val="0"/>
          <w:noProof/>
          <w:sz w:val="22"/>
          <w:szCs w:val="22"/>
          <w:lang w:eastAsia="en-AU"/>
        </w:rPr>
      </w:pPr>
      <w:hyperlink w:history="1" w:anchor="_Toc90583513">
        <w:r w:rsidRPr="009125E1">
          <w:rPr>
            <w:rStyle w:val="Hyperlink"/>
            <w:noProof/>
          </w:rPr>
          <w:t>10.1.2.</w:t>
        </w:r>
        <w:r>
          <w:rPr>
            <w:rFonts w:eastAsiaTheme="minorEastAsia" w:cstheme="minorBidi"/>
            <w:i w:val="0"/>
            <w:iCs w:val="0"/>
            <w:noProof/>
            <w:sz w:val="22"/>
            <w:szCs w:val="22"/>
            <w:lang w:eastAsia="en-AU"/>
          </w:rPr>
          <w:tab/>
        </w:r>
        <w:r w:rsidRPr="009125E1">
          <w:rPr>
            <w:rStyle w:val="Hyperlink"/>
            <w:noProof/>
          </w:rPr>
          <w:t>WEB Team</w:t>
        </w:r>
        <w:r>
          <w:rPr>
            <w:noProof/>
            <w:webHidden/>
          </w:rPr>
          <w:tab/>
        </w:r>
        <w:r>
          <w:rPr>
            <w:noProof/>
            <w:webHidden/>
          </w:rPr>
          <w:fldChar w:fldCharType="begin"/>
        </w:r>
        <w:r>
          <w:rPr>
            <w:noProof/>
            <w:webHidden/>
          </w:rPr>
          <w:instrText xml:space="preserve"> PAGEREF _Toc90583513 \h </w:instrText>
        </w:r>
        <w:r>
          <w:rPr>
            <w:noProof/>
            <w:webHidden/>
          </w:rPr>
        </w:r>
        <w:r>
          <w:rPr>
            <w:noProof/>
            <w:webHidden/>
          </w:rPr>
          <w:fldChar w:fldCharType="separate"/>
        </w:r>
        <w:r>
          <w:rPr>
            <w:noProof/>
            <w:webHidden/>
          </w:rPr>
          <w:t>35</w:t>
        </w:r>
        <w:r>
          <w:rPr>
            <w:noProof/>
            <w:webHidden/>
          </w:rPr>
          <w:fldChar w:fldCharType="end"/>
        </w:r>
      </w:hyperlink>
    </w:p>
    <w:p w:rsidR="00163ADD" w:rsidRDefault="00163ADD" w14:paraId="7327A9CE" w14:textId="14593FF6">
      <w:pPr>
        <w:pStyle w:val="TOC1"/>
        <w:rPr>
          <w:rFonts w:asciiTheme="minorHAnsi" w:hAnsiTheme="minorHAnsi" w:eastAsiaTheme="minorEastAsia" w:cstheme="minorBidi"/>
          <w:b w:val="0"/>
          <w:bCs w:val="0"/>
          <w:caps w:val="0"/>
          <w:noProof/>
          <w:color w:val="auto"/>
          <w:lang w:eastAsia="en-AU"/>
        </w:rPr>
      </w:pPr>
      <w:hyperlink w:history="1" w:anchor="_Toc90583514">
        <w:r w:rsidRPr="009125E1">
          <w:rPr>
            <w:rStyle w:val="Hyperlink"/>
            <w:noProof/>
          </w:rPr>
          <w:t>11.</w:t>
        </w:r>
        <w:r>
          <w:rPr>
            <w:rFonts w:asciiTheme="minorHAnsi" w:hAnsiTheme="minorHAnsi" w:eastAsiaTheme="minorEastAsia" w:cstheme="minorBidi"/>
            <w:b w:val="0"/>
            <w:bCs w:val="0"/>
            <w:caps w:val="0"/>
            <w:noProof/>
            <w:color w:val="auto"/>
            <w:lang w:eastAsia="en-AU"/>
          </w:rPr>
          <w:tab/>
        </w:r>
        <w:r w:rsidRPr="009125E1">
          <w:rPr>
            <w:rStyle w:val="Hyperlink"/>
            <w:noProof/>
          </w:rPr>
          <w:t>Source Code Management</w:t>
        </w:r>
        <w:r>
          <w:rPr>
            <w:noProof/>
            <w:webHidden/>
          </w:rPr>
          <w:tab/>
        </w:r>
        <w:r>
          <w:rPr>
            <w:noProof/>
            <w:webHidden/>
          </w:rPr>
          <w:fldChar w:fldCharType="begin"/>
        </w:r>
        <w:r>
          <w:rPr>
            <w:noProof/>
            <w:webHidden/>
          </w:rPr>
          <w:instrText xml:space="preserve"> PAGEREF _Toc90583514 \h </w:instrText>
        </w:r>
        <w:r>
          <w:rPr>
            <w:noProof/>
            <w:webHidden/>
          </w:rPr>
        </w:r>
        <w:r>
          <w:rPr>
            <w:noProof/>
            <w:webHidden/>
          </w:rPr>
          <w:fldChar w:fldCharType="separate"/>
        </w:r>
        <w:r>
          <w:rPr>
            <w:noProof/>
            <w:webHidden/>
          </w:rPr>
          <w:t>36</w:t>
        </w:r>
        <w:r>
          <w:rPr>
            <w:noProof/>
            <w:webHidden/>
          </w:rPr>
          <w:fldChar w:fldCharType="end"/>
        </w:r>
      </w:hyperlink>
    </w:p>
    <w:p w:rsidR="00163ADD" w:rsidRDefault="00163ADD" w14:paraId="53AA42B0" w14:textId="22D333FB">
      <w:pPr>
        <w:pStyle w:val="TOC1"/>
        <w:rPr>
          <w:rFonts w:asciiTheme="minorHAnsi" w:hAnsiTheme="minorHAnsi" w:eastAsiaTheme="minorEastAsia" w:cstheme="minorBidi"/>
          <w:b w:val="0"/>
          <w:bCs w:val="0"/>
          <w:caps w:val="0"/>
          <w:noProof/>
          <w:color w:val="auto"/>
          <w:lang w:eastAsia="en-AU"/>
        </w:rPr>
      </w:pPr>
      <w:hyperlink w:history="1" w:anchor="_Toc90583515">
        <w:r w:rsidRPr="009125E1">
          <w:rPr>
            <w:rStyle w:val="Hyperlink"/>
            <w:noProof/>
          </w:rPr>
          <w:t>12.</w:t>
        </w:r>
        <w:r>
          <w:rPr>
            <w:rFonts w:asciiTheme="minorHAnsi" w:hAnsiTheme="minorHAnsi" w:eastAsiaTheme="minorEastAsia" w:cstheme="minorBidi"/>
            <w:b w:val="0"/>
            <w:bCs w:val="0"/>
            <w:caps w:val="0"/>
            <w:noProof/>
            <w:color w:val="auto"/>
            <w:lang w:eastAsia="en-AU"/>
          </w:rPr>
          <w:tab/>
        </w:r>
        <w:r w:rsidRPr="009125E1">
          <w:rPr>
            <w:rStyle w:val="Hyperlink"/>
            <w:noProof/>
          </w:rPr>
          <w:t>Login Credentials</w:t>
        </w:r>
        <w:r>
          <w:rPr>
            <w:noProof/>
            <w:webHidden/>
          </w:rPr>
          <w:tab/>
        </w:r>
        <w:r>
          <w:rPr>
            <w:noProof/>
            <w:webHidden/>
          </w:rPr>
          <w:fldChar w:fldCharType="begin"/>
        </w:r>
        <w:r>
          <w:rPr>
            <w:noProof/>
            <w:webHidden/>
          </w:rPr>
          <w:instrText xml:space="preserve"> PAGEREF _Toc90583515 \h </w:instrText>
        </w:r>
        <w:r>
          <w:rPr>
            <w:noProof/>
            <w:webHidden/>
          </w:rPr>
        </w:r>
        <w:r>
          <w:rPr>
            <w:noProof/>
            <w:webHidden/>
          </w:rPr>
          <w:fldChar w:fldCharType="separate"/>
        </w:r>
        <w:r>
          <w:rPr>
            <w:noProof/>
            <w:webHidden/>
          </w:rPr>
          <w:t>39</w:t>
        </w:r>
        <w:r>
          <w:rPr>
            <w:noProof/>
            <w:webHidden/>
          </w:rPr>
          <w:fldChar w:fldCharType="end"/>
        </w:r>
      </w:hyperlink>
    </w:p>
    <w:p w:rsidR="00163ADD" w:rsidRDefault="00163ADD" w14:paraId="45CD47B5" w14:textId="07AF73DA">
      <w:pPr>
        <w:pStyle w:val="TOC1"/>
        <w:rPr>
          <w:rFonts w:asciiTheme="minorHAnsi" w:hAnsiTheme="minorHAnsi" w:eastAsiaTheme="minorEastAsia" w:cstheme="minorBidi"/>
          <w:b w:val="0"/>
          <w:bCs w:val="0"/>
          <w:caps w:val="0"/>
          <w:noProof/>
          <w:color w:val="auto"/>
          <w:lang w:eastAsia="en-AU"/>
        </w:rPr>
      </w:pPr>
      <w:hyperlink w:history="1" w:anchor="_Toc90583516">
        <w:r w:rsidRPr="009125E1">
          <w:rPr>
            <w:rStyle w:val="Hyperlink"/>
            <w:noProof/>
          </w:rPr>
          <w:t>13.</w:t>
        </w:r>
        <w:r>
          <w:rPr>
            <w:rFonts w:asciiTheme="minorHAnsi" w:hAnsiTheme="minorHAnsi" w:eastAsiaTheme="minorEastAsia" w:cstheme="minorBidi"/>
            <w:b w:val="0"/>
            <w:bCs w:val="0"/>
            <w:caps w:val="0"/>
            <w:noProof/>
            <w:color w:val="auto"/>
            <w:lang w:eastAsia="en-AU"/>
          </w:rPr>
          <w:tab/>
        </w:r>
        <w:r w:rsidRPr="009125E1">
          <w:rPr>
            <w:rStyle w:val="Hyperlink"/>
            <w:noProof/>
          </w:rPr>
          <w:t>Appendices</w:t>
        </w:r>
        <w:r>
          <w:rPr>
            <w:noProof/>
            <w:webHidden/>
          </w:rPr>
          <w:tab/>
        </w:r>
        <w:r>
          <w:rPr>
            <w:noProof/>
            <w:webHidden/>
          </w:rPr>
          <w:fldChar w:fldCharType="begin"/>
        </w:r>
        <w:r>
          <w:rPr>
            <w:noProof/>
            <w:webHidden/>
          </w:rPr>
          <w:instrText xml:space="preserve"> PAGEREF _Toc90583516 \h </w:instrText>
        </w:r>
        <w:r>
          <w:rPr>
            <w:noProof/>
            <w:webHidden/>
          </w:rPr>
        </w:r>
        <w:r>
          <w:rPr>
            <w:noProof/>
            <w:webHidden/>
          </w:rPr>
          <w:fldChar w:fldCharType="separate"/>
        </w:r>
        <w:r>
          <w:rPr>
            <w:noProof/>
            <w:webHidden/>
          </w:rPr>
          <w:t>40</w:t>
        </w:r>
        <w:r>
          <w:rPr>
            <w:noProof/>
            <w:webHidden/>
          </w:rPr>
          <w:fldChar w:fldCharType="end"/>
        </w:r>
      </w:hyperlink>
    </w:p>
    <w:p w:rsidR="00163ADD" w:rsidRDefault="00163ADD" w14:paraId="6F44C890" w14:textId="35CA1CAD">
      <w:pPr>
        <w:pStyle w:val="TOC2"/>
        <w:tabs>
          <w:tab w:val="left" w:pos="960"/>
          <w:tab w:val="right" w:leader="dot" w:pos="9010"/>
        </w:tabs>
        <w:rPr>
          <w:rFonts w:eastAsiaTheme="minorEastAsia" w:cstheme="minorBidi"/>
          <w:smallCaps w:val="0"/>
          <w:noProof/>
          <w:sz w:val="22"/>
          <w:szCs w:val="22"/>
          <w:lang w:eastAsia="en-AU"/>
        </w:rPr>
      </w:pPr>
      <w:hyperlink w:history="1" w:anchor="_Toc90583517">
        <w:r w:rsidRPr="009125E1">
          <w:rPr>
            <w:rStyle w:val="Hyperlink"/>
            <w:noProof/>
          </w:rPr>
          <w:t>13.1.</w:t>
        </w:r>
        <w:r>
          <w:rPr>
            <w:rFonts w:eastAsiaTheme="minorEastAsia" w:cstheme="minorBidi"/>
            <w:smallCaps w:val="0"/>
            <w:noProof/>
            <w:sz w:val="22"/>
            <w:szCs w:val="22"/>
            <w:lang w:eastAsia="en-AU"/>
          </w:rPr>
          <w:tab/>
        </w:r>
        <w:r w:rsidRPr="009125E1">
          <w:rPr>
            <w:rStyle w:val="Hyperlink"/>
            <w:noProof/>
          </w:rPr>
          <w:t>Project Links</w:t>
        </w:r>
        <w:r>
          <w:rPr>
            <w:noProof/>
            <w:webHidden/>
          </w:rPr>
          <w:tab/>
        </w:r>
        <w:r>
          <w:rPr>
            <w:noProof/>
            <w:webHidden/>
          </w:rPr>
          <w:fldChar w:fldCharType="begin"/>
        </w:r>
        <w:r>
          <w:rPr>
            <w:noProof/>
            <w:webHidden/>
          </w:rPr>
          <w:instrText xml:space="preserve"> PAGEREF _Toc90583517 \h </w:instrText>
        </w:r>
        <w:r>
          <w:rPr>
            <w:noProof/>
            <w:webHidden/>
          </w:rPr>
        </w:r>
        <w:r>
          <w:rPr>
            <w:noProof/>
            <w:webHidden/>
          </w:rPr>
          <w:fldChar w:fldCharType="separate"/>
        </w:r>
        <w:r>
          <w:rPr>
            <w:noProof/>
            <w:webHidden/>
          </w:rPr>
          <w:t>40</w:t>
        </w:r>
        <w:r>
          <w:rPr>
            <w:noProof/>
            <w:webHidden/>
          </w:rPr>
          <w:fldChar w:fldCharType="end"/>
        </w:r>
      </w:hyperlink>
    </w:p>
    <w:p w:rsidR="00412B25" w:rsidP="000B7473" w:rsidRDefault="00AA6085" w14:paraId="288B2402" w14:textId="3CCF2609">
      <w:r>
        <w:fldChar w:fldCharType="end"/>
      </w:r>
    </w:p>
    <w:p w:rsidR="00D426C9" w:rsidP="000B7473" w:rsidRDefault="00D426C9" w14:paraId="4774AA63" w14:textId="77777777">
      <w:pPr>
        <w:sectPr w:rsidR="00D426C9" w:rsidSect="000A4004">
          <w:headerReference w:type="default" r:id="rId13"/>
          <w:footerReference w:type="default" r:id="rId14"/>
          <w:headerReference w:type="first" r:id="rId15"/>
          <w:footerReference w:type="first" r:id="rId16"/>
          <w:pgSz w:w="11900" w:h="16840" w:orient="portrait"/>
          <w:pgMar w:top="1440" w:right="1440" w:bottom="1440" w:left="1440" w:header="708" w:footer="708" w:gutter="0"/>
          <w:cols w:space="708"/>
          <w:docGrid w:linePitch="360"/>
        </w:sectPr>
      </w:pPr>
    </w:p>
    <w:p w:rsidRPr="00DA3674" w:rsidR="00DA3674" w:rsidP="000B7473" w:rsidRDefault="00DA3674" w14:paraId="73661001" w14:textId="5FC9454E">
      <w:pPr>
        <w:pStyle w:val="Heading1"/>
      </w:pPr>
      <w:bookmarkStart w:name="_Toc90583474" w:id="0"/>
      <w:r>
        <w:t>Project Information</w:t>
      </w:r>
      <w:bookmarkEnd w:id="0"/>
    </w:p>
    <w:p w:rsidR="00DA3674" w:rsidP="000B7473" w:rsidRDefault="00DA3674" w14:paraId="26E39948" w14:textId="0D04451F">
      <w:pPr>
        <w:pStyle w:val="Heading2"/>
      </w:pPr>
      <w:bookmarkStart w:name="_Toc90583475" w:id="1"/>
      <w:r>
        <w:t>Client</w:t>
      </w:r>
      <w:r w:rsidR="009E7995">
        <w:t>/Product Owner</w:t>
      </w:r>
      <w:r w:rsidR="009F6FAA">
        <w:t>/s</w:t>
      </w:r>
      <w:bookmarkEnd w:id="1"/>
    </w:p>
    <w:p w:rsidR="002E7412" w:rsidP="000B7473" w:rsidRDefault="002E7412" w14:paraId="09DDF798" w14:textId="77777777"/>
    <w:p w:rsidR="4A43DC76" w:rsidP="005742C2" w:rsidRDefault="4A43DC76" w14:paraId="2FD8AA8B" w14:textId="2DC6D80B">
      <w:pPr>
        <w:tabs>
          <w:tab w:val="left" w:pos="5245"/>
        </w:tabs>
      </w:pPr>
      <w:r w:rsidRPr="1E7ABBD1">
        <w:t>Mr Remi Cattier</w:t>
      </w:r>
      <w:r w:rsidR="009C4F7C">
        <w:tab/>
      </w:r>
      <w:r w:rsidR="009C4F7C">
        <w:t xml:space="preserve">Mr. Will McIntosh </w:t>
      </w:r>
    </w:p>
    <w:p w:rsidR="009C4F7C" w:rsidP="005742C2" w:rsidRDefault="1323147B" w14:paraId="55B7851D" w14:textId="77777777">
      <w:pPr>
        <w:tabs>
          <w:tab w:val="left" w:pos="5245"/>
        </w:tabs>
      </w:pPr>
      <w:r w:rsidRPr="5CDCAD68">
        <w:t>Data Hub Lead</w:t>
      </w:r>
      <w:r w:rsidR="009C4F7C">
        <w:tab/>
      </w:r>
      <w:r w:rsidRPr="3AD6B291" w:rsidR="009C4F7C">
        <w:t>Senior Advisor to the CEO</w:t>
      </w:r>
    </w:p>
    <w:p w:rsidR="009C4F7C" w:rsidP="61008C90" w:rsidRDefault="007B7C08" w14:textId="6B35C721" w14:paraId="414445BE" w14:noSpellErr="1">
      <w:pPr>
        <w:tabs>
          <w:tab w:val="left" w:pos="5245"/>
        </w:tabs>
        <w:rPr>
          <w:rFonts w:cs="Calibri" w:cstheme="minorAscii"/>
          <w:color w:val="605E5C"/>
          <w:shd w:val="clear" w:color="auto" w:fill="FFFFFF"/>
        </w:rPr>
      </w:pPr>
      <w:hyperlink w:history="1" r:id="Rf114865c03614034">
        <w:r w:rsidRPr="005742C2" w:rsidR="009F6FAA">
          <w:rPr>
            <w:rStyle w:val="Hyperlink"/>
          </w:rPr>
          <w:t>remi.cattier@melbourne.vic.gov.au</w:t>
        </w:r>
      </w:hyperlink>
      <w:r w:rsidR="009F6FAA">
        <w:tab/>
      </w:r>
      <w:hyperlink w:history="1" r:id="R0ce58fb189ae477a">
        <w:r w:rsidRPr="1E7ABBD1" w:rsidR="009C4F7C">
          <w:rPr>
            <w:rStyle w:val="Hyperlink"/>
            <w:shd w:val="clear" w:color="auto" w:fill="FFFFFF"/>
          </w:rPr>
          <w:t>will.mcintosh@melbourne.vic.gov.au</w:t>
        </w:r>
      </w:hyperlink>
    </w:p>
    <w:p w:rsidR="00DA3674" w:rsidP="000B7473" w:rsidRDefault="00DA3674" w14:paraId="6C8D0001" w14:textId="74C6FDD2">
      <w:pPr>
        <w:pStyle w:val="Heading2"/>
      </w:pPr>
      <w:bookmarkStart w:name="_Toc90583476" w:id="2"/>
      <w:r>
        <w:t>Academic Mentor/Supervisor</w:t>
      </w:r>
      <w:bookmarkEnd w:id="2"/>
    </w:p>
    <w:p w:rsidR="002E7412" w:rsidP="000B7473" w:rsidRDefault="002E7412" w14:paraId="2A13DD5E" w14:textId="77777777"/>
    <w:p w:rsidR="00625660" w:rsidP="000B7473" w:rsidRDefault="00625660" w14:paraId="03A55381" w14:textId="77777777">
      <w:r w:rsidRPr="00625660">
        <w:t xml:space="preserve">Dr Fatemeh </w:t>
      </w:r>
      <w:proofErr w:type="spellStart"/>
      <w:r w:rsidRPr="00625660">
        <w:t>Ansarizadeh</w:t>
      </w:r>
      <w:proofErr w:type="spellEnd"/>
    </w:p>
    <w:p w:rsidRPr="00625660" w:rsidR="002E7412" w:rsidP="000B7473" w:rsidRDefault="00625660" w14:paraId="2CDD5F02" w14:textId="43264E8F">
      <w:r w:rsidRPr="00625660">
        <w:t>Casual Academic</w:t>
      </w:r>
    </w:p>
    <w:p w:rsidR="002E7412" w:rsidP="000B7473" w:rsidRDefault="007B7C08" w14:paraId="7CF857C6" w14:textId="44CC8F19">
      <w:hyperlink w:history="1" r:id="rId19">
        <w:r w:rsidRPr="0040789D" w:rsidR="00625660">
          <w:rPr>
            <w:rStyle w:val="Hyperlink"/>
          </w:rPr>
          <w:t>f.ansarizadeh@deakin.edu.au</w:t>
        </w:r>
      </w:hyperlink>
    </w:p>
    <w:p w:rsidR="00A20476" w:rsidP="000B7473" w:rsidRDefault="00A20476" w14:paraId="658F732F" w14:textId="77777777"/>
    <w:p w:rsidRPr="005742C2" w:rsidR="00CD64C4" w:rsidP="005742C2" w:rsidRDefault="00DA3674" w14:paraId="636E9A25" w14:textId="57572CC7">
      <w:pPr>
        <w:pStyle w:val="Heading2"/>
      </w:pPr>
      <w:bookmarkStart w:name="_Toc90583477" w:id="3"/>
      <w:r>
        <w:t>Project Team</w:t>
      </w:r>
      <w:bookmarkEnd w:id="3"/>
    </w:p>
    <w:p w:rsidRPr="005742C2" w:rsidR="00CD64C4" w:rsidP="000B7473" w:rsidRDefault="00625660" w14:paraId="676EE9C7" w14:textId="06E4CB72">
      <w:pPr>
        <w:rPr>
          <w:sz w:val="28"/>
          <w:szCs w:val="28"/>
        </w:rPr>
      </w:pPr>
      <w:r w:rsidRPr="005742C2">
        <w:rPr>
          <w:sz w:val="28"/>
          <w:szCs w:val="28"/>
        </w:rPr>
        <w:t xml:space="preserve">Deakin 2 Intelligence Consulting </w:t>
      </w:r>
      <w:r w:rsidRPr="005742C2" w:rsidR="009F6FAA">
        <w:rPr>
          <w:sz w:val="28"/>
          <w:szCs w:val="28"/>
        </w:rPr>
        <w:t xml:space="preserve">- </w:t>
      </w:r>
      <w:r w:rsidRPr="005742C2">
        <w:rPr>
          <w:sz w:val="28"/>
          <w:szCs w:val="28"/>
        </w:rPr>
        <w:t xml:space="preserve">Melbourne City </w:t>
      </w:r>
    </w:p>
    <w:p w:rsidRPr="005742C2" w:rsidR="002E7412" w:rsidP="000B7473" w:rsidRDefault="002E7412" w14:paraId="649E6920" w14:textId="2C33E42A">
      <w:pPr>
        <w:rPr>
          <w:sz w:val="28"/>
          <w:szCs w:val="28"/>
        </w:rPr>
      </w:pPr>
    </w:p>
    <w:tbl>
      <w:tblPr>
        <w:tblStyle w:val="GridTable4-Accent1"/>
        <w:tblW w:w="0" w:type="auto"/>
        <w:tblLook w:val="04A0" w:firstRow="1" w:lastRow="0" w:firstColumn="1" w:lastColumn="0" w:noHBand="0" w:noVBand="1"/>
      </w:tblPr>
      <w:tblGrid>
        <w:gridCol w:w="2405"/>
        <w:gridCol w:w="3119"/>
        <w:gridCol w:w="3486"/>
      </w:tblGrid>
      <w:tr w:rsidR="002E7412" w:rsidTr="343C4156" w14:paraId="62CAF5A4"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rsidR="002E7412" w:rsidP="000B7473" w:rsidRDefault="002E7412" w14:paraId="522B32CB" w14:textId="336AA437">
            <w:r>
              <w:t>Student ID</w:t>
            </w:r>
          </w:p>
        </w:tc>
        <w:tc>
          <w:tcPr>
            <w:tcW w:w="3119" w:type="dxa"/>
          </w:tcPr>
          <w:p w:rsidR="002E7412" w:rsidP="000B7473" w:rsidRDefault="002E7412" w14:paraId="5E4865FE" w14:textId="40B0F2E9">
            <w:pPr>
              <w:cnfStyle w:val="100000000000" w:firstRow="1" w:lastRow="0" w:firstColumn="0" w:lastColumn="0" w:oddVBand="0" w:evenVBand="0" w:oddHBand="0" w:evenHBand="0" w:firstRowFirstColumn="0" w:firstRowLastColumn="0" w:lastRowFirstColumn="0" w:lastRowLastColumn="0"/>
            </w:pPr>
            <w:r>
              <w:t>Student Name</w:t>
            </w:r>
          </w:p>
        </w:tc>
        <w:tc>
          <w:tcPr>
            <w:tcW w:w="3486" w:type="dxa"/>
          </w:tcPr>
          <w:p w:rsidR="002E7412" w:rsidP="000B7473" w:rsidRDefault="002E7412" w14:paraId="1A7DAFB8" w14:textId="182CCB40">
            <w:pPr>
              <w:cnfStyle w:val="100000000000" w:firstRow="1" w:lastRow="0" w:firstColumn="0" w:lastColumn="0" w:oddVBand="0" w:evenVBand="0" w:oddHBand="0" w:evenHBand="0" w:firstRowFirstColumn="0" w:firstRowLastColumn="0" w:lastRowFirstColumn="0" w:lastRowLastColumn="0"/>
            </w:pPr>
            <w:r>
              <w:t>Role</w:t>
            </w:r>
          </w:p>
        </w:tc>
      </w:tr>
      <w:tr w:rsidR="002E7412" w:rsidTr="343C4156" w14:paraId="321DBA2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rsidRPr="002E7412" w:rsidR="002E7412" w:rsidP="000B7473" w:rsidRDefault="00047580" w14:paraId="1F3E7F94" w14:textId="1E279CCA">
            <w:pPr>
              <w:rPr>
                <w:highlight w:val="yellow"/>
              </w:rPr>
            </w:pPr>
            <w:r w:rsidRPr="00047580">
              <w:t>220400024</w:t>
            </w:r>
          </w:p>
        </w:tc>
        <w:tc>
          <w:tcPr>
            <w:tcW w:w="3119" w:type="dxa"/>
          </w:tcPr>
          <w:p w:rsidRPr="002E7412" w:rsidR="002E7412" w:rsidP="000B7473" w:rsidRDefault="00D93CF6" w14:paraId="3BB112EE" w14:textId="15006A86">
            <w:pPr>
              <w:cnfStyle w:val="000000100000" w:firstRow="0" w:lastRow="0" w:firstColumn="0" w:lastColumn="0" w:oddVBand="0" w:evenVBand="0" w:oddHBand="1" w:evenHBand="0" w:firstRowFirstColumn="0" w:firstRowLastColumn="0" w:lastRowFirstColumn="0" w:lastRowLastColumn="0"/>
              <w:rPr>
                <w:highlight w:val="yellow"/>
              </w:rPr>
            </w:pPr>
            <w:r w:rsidRPr="00D93CF6">
              <w:t>Albert Hon</w:t>
            </w:r>
          </w:p>
        </w:tc>
        <w:tc>
          <w:tcPr>
            <w:tcW w:w="3486" w:type="dxa"/>
          </w:tcPr>
          <w:p w:rsidRPr="002E7412" w:rsidR="002E7412" w:rsidP="000B7473" w:rsidRDefault="00D93CF6" w14:paraId="132FF6DA" w14:textId="5DB1E530">
            <w:pPr>
              <w:cnfStyle w:val="000000100000" w:firstRow="0" w:lastRow="0" w:firstColumn="0" w:lastColumn="0" w:oddVBand="0" w:evenVBand="0" w:oddHBand="1" w:evenHBand="0" w:firstRowFirstColumn="0" w:firstRowLastColumn="0" w:lastRowFirstColumn="0" w:lastRowLastColumn="0"/>
              <w:rPr>
                <w:highlight w:val="yellow"/>
              </w:rPr>
            </w:pPr>
            <w:r w:rsidRPr="00D93CF6">
              <w:t>Senior Student (Squad Leader)</w:t>
            </w:r>
          </w:p>
        </w:tc>
      </w:tr>
      <w:tr w:rsidR="002E7412" w:rsidTr="343C4156" w14:paraId="2BA7F093" w14:textId="77777777">
        <w:tc>
          <w:tcPr>
            <w:cnfStyle w:val="001000000000" w:firstRow="0" w:lastRow="0" w:firstColumn="1" w:lastColumn="0" w:oddVBand="0" w:evenVBand="0" w:oddHBand="0" w:evenHBand="0" w:firstRowFirstColumn="0" w:firstRowLastColumn="0" w:lastRowFirstColumn="0" w:lastRowLastColumn="0"/>
            <w:tcW w:w="2405" w:type="dxa"/>
          </w:tcPr>
          <w:p w:rsidR="002E7412" w:rsidP="000B7473" w:rsidRDefault="00047580" w14:paraId="397A288E" w14:textId="7E483D7C">
            <w:r w:rsidRPr="00047580">
              <w:t>220013964</w:t>
            </w:r>
          </w:p>
        </w:tc>
        <w:tc>
          <w:tcPr>
            <w:tcW w:w="3119" w:type="dxa"/>
          </w:tcPr>
          <w:p w:rsidR="002E7412" w:rsidP="000B7473" w:rsidRDefault="00047580" w14:paraId="1E729BA4" w14:textId="156879F1">
            <w:pPr>
              <w:cnfStyle w:val="000000000000" w:firstRow="0" w:lastRow="0" w:firstColumn="0" w:lastColumn="0" w:oddVBand="0" w:evenVBand="0" w:oddHBand="0" w:evenHBand="0" w:firstRowFirstColumn="0" w:firstRowLastColumn="0" w:lastRowFirstColumn="0" w:lastRowLastColumn="0"/>
            </w:pPr>
            <w:r w:rsidRPr="00047580">
              <w:t>Josh Sansom-Sherwill</w:t>
            </w:r>
          </w:p>
        </w:tc>
        <w:tc>
          <w:tcPr>
            <w:tcW w:w="3486" w:type="dxa"/>
          </w:tcPr>
          <w:p w:rsidR="002E7412" w:rsidP="000B7473" w:rsidRDefault="00D93CF6" w14:paraId="2DC9A411" w14:textId="33980A56">
            <w:pPr>
              <w:cnfStyle w:val="000000000000" w:firstRow="0" w:lastRow="0" w:firstColumn="0" w:lastColumn="0" w:oddVBand="0" w:evenVBand="0" w:oddHBand="0" w:evenHBand="0" w:firstRowFirstColumn="0" w:firstRowLastColumn="0" w:lastRowFirstColumn="0" w:lastRowLastColumn="0"/>
            </w:pPr>
            <w:r w:rsidRPr="00D93CF6">
              <w:t>Senior Student</w:t>
            </w:r>
          </w:p>
        </w:tc>
      </w:tr>
      <w:tr w:rsidR="00625660" w:rsidTr="343C4156" w14:paraId="7CBE1E6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rsidR="00625660" w:rsidP="000B7473" w:rsidRDefault="262C9244" w14:paraId="16BDC3CC" w14:textId="2595D399">
            <w:r>
              <w:t>219235988</w:t>
            </w:r>
          </w:p>
        </w:tc>
        <w:tc>
          <w:tcPr>
            <w:tcW w:w="3119" w:type="dxa"/>
          </w:tcPr>
          <w:p w:rsidR="00625660" w:rsidP="000B7473" w:rsidRDefault="00047580" w14:paraId="090D1B64" w14:textId="0E0DA5FE">
            <w:pPr>
              <w:cnfStyle w:val="000000100000" w:firstRow="0" w:lastRow="0" w:firstColumn="0" w:lastColumn="0" w:oddVBand="0" w:evenVBand="0" w:oddHBand="1" w:evenHBand="0" w:firstRowFirstColumn="0" w:firstRowLastColumn="0" w:lastRowFirstColumn="0" w:lastRowLastColumn="0"/>
            </w:pPr>
            <w:r w:rsidRPr="00047580">
              <w:t>Ngoc Dung Huynh</w:t>
            </w:r>
          </w:p>
        </w:tc>
        <w:tc>
          <w:tcPr>
            <w:tcW w:w="3486" w:type="dxa"/>
          </w:tcPr>
          <w:p w:rsidR="00625660" w:rsidP="000B7473" w:rsidRDefault="00D93CF6" w14:paraId="56E07A3B" w14:textId="6AD16227">
            <w:pPr>
              <w:cnfStyle w:val="000000100000" w:firstRow="0" w:lastRow="0" w:firstColumn="0" w:lastColumn="0" w:oddVBand="0" w:evenVBand="0" w:oddHBand="1" w:evenHBand="0" w:firstRowFirstColumn="0" w:firstRowLastColumn="0" w:lastRowFirstColumn="0" w:lastRowLastColumn="0"/>
            </w:pPr>
            <w:r w:rsidRPr="00D93CF6">
              <w:t>Senior Student</w:t>
            </w:r>
          </w:p>
        </w:tc>
      </w:tr>
      <w:tr w:rsidR="00625660" w:rsidTr="343C4156" w14:paraId="205999E5" w14:textId="77777777">
        <w:tc>
          <w:tcPr>
            <w:cnfStyle w:val="001000000000" w:firstRow="0" w:lastRow="0" w:firstColumn="1" w:lastColumn="0" w:oddVBand="0" w:evenVBand="0" w:oddHBand="0" w:evenHBand="0" w:firstRowFirstColumn="0" w:firstRowLastColumn="0" w:lastRowFirstColumn="0" w:lastRowLastColumn="0"/>
            <w:tcW w:w="2405" w:type="dxa"/>
          </w:tcPr>
          <w:p w:rsidR="00625660" w:rsidP="000B7473" w:rsidRDefault="571BCC1E" w14:paraId="7D0C5E76" w14:textId="44724440">
            <w:r>
              <w:t>220051603</w:t>
            </w:r>
          </w:p>
        </w:tc>
        <w:tc>
          <w:tcPr>
            <w:tcW w:w="3119" w:type="dxa"/>
          </w:tcPr>
          <w:p w:rsidR="00625660" w:rsidP="000B7473" w:rsidRDefault="00047580" w14:paraId="5E90CB8D" w14:textId="796E0DA0">
            <w:pPr>
              <w:cnfStyle w:val="000000000000" w:firstRow="0" w:lastRow="0" w:firstColumn="0" w:lastColumn="0" w:oddVBand="0" w:evenVBand="0" w:oddHBand="0" w:evenHBand="0" w:firstRowFirstColumn="0" w:firstRowLastColumn="0" w:lastRowFirstColumn="0" w:lastRowLastColumn="0"/>
            </w:pPr>
            <w:r w:rsidRPr="00047580">
              <w:t>Tithra Chap</w:t>
            </w:r>
          </w:p>
        </w:tc>
        <w:tc>
          <w:tcPr>
            <w:tcW w:w="3486" w:type="dxa"/>
          </w:tcPr>
          <w:p w:rsidR="00625660" w:rsidP="000B7473" w:rsidRDefault="00D93CF6" w14:paraId="73DDD5A2" w14:textId="7DAF54FF">
            <w:pPr>
              <w:cnfStyle w:val="000000000000" w:firstRow="0" w:lastRow="0" w:firstColumn="0" w:lastColumn="0" w:oddVBand="0" w:evenVBand="0" w:oddHBand="0" w:evenHBand="0" w:firstRowFirstColumn="0" w:firstRowLastColumn="0" w:lastRowFirstColumn="0" w:lastRowLastColumn="0"/>
            </w:pPr>
            <w:r w:rsidRPr="00D93CF6">
              <w:t>Senior Student</w:t>
            </w:r>
          </w:p>
        </w:tc>
      </w:tr>
      <w:tr w:rsidR="002E7412" w:rsidTr="343C4156" w14:paraId="68C7047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rsidR="002E7412" w:rsidP="000B7473" w:rsidRDefault="00047580" w14:paraId="0B148E18" w14:textId="66084FF8">
            <w:r w:rsidRPr="00047580">
              <w:t>220597584</w:t>
            </w:r>
          </w:p>
        </w:tc>
        <w:tc>
          <w:tcPr>
            <w:tcW w:w="3119" w:type="dxa"/>
          </w:tcPr>
          <w:p w:rsidR="002E7412" w:rsidP="000B7473" w:rsidRDefault="00047580" w14:paraId="2E9BE771" w14:textId="41B9CE12">
            <w:pPr>
              <w:cnfStyle w:val="000000100000" w:firstRow="0" w:lastRow="0" w:firstColumn="0" w:lastColumn="0" w:oddVBand="0" w:evenVBand="0" w:oddHBand="1" w:evenHBand="0" w:firstRowFirstColumn="0" w:firstRowLastColumn="0" w:lastRowFirstColumn="0" w:lastRowLastColumn="0"/>
            </w:pPr>
            <w:r w:rsidRPr="00047580">
              <w:t>William Hebblewhite</w:t>
            </w:r>
          </w:p>
        </w:tc>
        <w:tc>
          <w:tcPr>
            <w:tcW w:w="3486" w:type="dxa"/>
          </w:tcPr>
          <w:p w:rsidR="002E7412" w:rsidP="000B7473" w:rsidRDefault="00D93CF6" w14:paraId="2E0AA0C9" w14:textId="75E09A4B">
            <w:pPr>
              <w:cnfStyle w:val="000000100000" w:firstRow="0" w:lastRow="0" w:firstColumn="0" w:lastColumn="0" w:oddVBand="0" w:evenVBand="0" w:oddHBand="1" w:evenHBand="0" w:firstRowFirstColumn="0" w:firstRowLastColumn="0" w:lastRowFirstColumn="0" w:lastRowLastColumn="0"/>
            </w:pPr>
            <w:r>
              <w:t>Junior Student</w:t>
            </w:r>
          </w:p>
        </w:tc>
      </w:tr>
      <w:tr w:rsidR="00625660" w:rsidTr="343C4156" w14:paraId="24F5D386" w14:textId="77777777">
        <w:tc>
          <w:tcPr>
            <w:cnfStyle w:val="001000000000" w:firstRow="0" w:lastRow="0" w:firstColumn="1" w:lastColumn="0" w:oddVBand="0" w:evenVBand="0" w:oddHBand="0" w:evenHBand="0" w:firstRowFirstColumn="0" w:firstRowLastColumn="0" w:lastRowFirstColumn="0" w:lastRowLastColumn="0"/>
            <w:tcW w:w="2405" w:type="dxa"/>
          </w:tcPr>
          <w:p w:rsidR="00625660" w:rsidP="000B7473" w:rsidRDefault="00047580" w14:paraId="61F95948" w14:textId="2EB8ADEB">
            <w:r w:rsidRPr="00047580">
              <w:t>219279071</w:t>
            </w:r>
          </w:p>
        </w:tc>
        <w:tc>
          <w:tcPr>
            <w:tcW w:w="3119" w:type="dxa"/>
          </w:tcPr>
          <w:p w:rsidR="00625660" w:rsidP="000B7473" w:rsidRDefault="00047580" w14:paraId="35E30B34" w14:textId="74E12BB5">
            <w:pPr>
              <w:cnfStyle w:val="000000000000" w:firstRow="0" w:lastRow="0" w:firstColumn="0" w:lastColumn="0" w:oddVBand="0" w:evenVBand="0" w:oddHBand="0" w:evenHBand="0" w:firstRowFirstColumn="0" w:firstRowLastColumn="0" w:lastRowFirstColumn="0" w:lastRowLastColumn="0"/>
            </w:pPr>
            <w:r w:rsidRPr="00047580">
              <w:t>Shalom Chin</w:t>
            </w:r>
          </w:p>
        </w:tc>
        <w:tc>
          <w:tcPr>
            <w:tcW w:w="3486" w:type="dxa"/>
          </w:tcPr>
          <w:p w:rsidR="00625660" w:rsidP="000B7473" w:rsidRDefault="00D93CF6" w14:paraId="6231A0E1" w14:textId="6AE35CC3">
            <w:pPr>
              <w:cnfStyle w:val="000000000000" w:firstRow="0" w:lastRow="0" w:firstColumn="0" w:lastColumn="0" w:oddVBand="0" w:evenVBand="0" w:oddHBand="0" w:evenHBand="0" w:firstRowFirstColumn="0" w:firstRowLastColumn="0" w:lastRowFirstColumn="0" w:lastRowLastColumn="0"/>
            </w:pPr>
            <w:r>
              <w:t>Junior Student</w:t>
            </w:r>
          </w:p>
        </w:tc>
      </w:tr>
      <w:tr w:rsidR="00625660" w:rsidTr="343C4156" w14:paraId="04A168B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rsidR="00625660" w:rsidP="000B7473" w:rsidRDefault="00047580" w14:paraId="3E79EEAE" w14:textId="29C0C7DF">
            <w:r w:rsidRPr="00047580">
              <w:t>217495571</w:t>
            </w:r>
          </w:p>
        </w:tc>
        <w:tc>
          <w:tcPr>
            <w:tcW w:w="3119" w:type="dxa"/>
          </w:tcPr>
          <w:p w:rsidR="00625660" w:rsidP="000B7473" w:rsidRDefault="00047580" w14:paraId="66C66FA3" w14:textId="086B96FD">
            <w:pPr>
              <w:cnfStyle w:val="000000100000" w:firstRow="0" w:lastRow="0" w:firstColumn="0" w:lastColumn="0" w:oddVBand="0" w:evenVBand="0" w:oddHBand="1" w:evenHBand="0" w:firstRowFirstColumn="0" w:firstRowLastColumn="0" w:lastRowFirstColumn="0" w:lastRowLastColumn="0"/>
            </w:pPr>
            <w:r w:rsidRPr="00047580">
              <w:t>Alex Vuong</w:t>
            </w:r>
          </w:p>
        </w:tc>
        <w:tc>
          <w:tcPr>
            <w:tcW w:w="3486" w:type="dxa"/>
          </w:tcPr>
          <w:p w:rsidR="00625660" w:rsidP="000B7473" w:rsidRDefault="00D93CF6" w14:paraId="65B5A5AA" w14:textId="3DE9C526">
            <w:pPr>
              <w:cnfStyle w:val="000000100000" w:firstRow="0" w:lastRow="0" w:firstColumn="0" w:lastColumn="0" w:oddVBand="0" w:evenVBand="0" w:oddHBand="1" w:evenHBand="0" w:firstRowFirstColumn="0" w:firstRowLastColumn="0" w:lastRowFirstColumn="0" w:lastRowLastColumn="0"/>
            </w:pPr>
            <w:r>
              <w:t>Junior Student</w:t>
            </w:r>
          </w:p>
        </w:tc>
      </w:tr>
      <w:tr w:rsidR="00625660" w:rsidTr="343C4156" w14:paraId="35B39250" w14:textId="77777777">
        <w:tc>
          <w:tcPr>
            <w:cnfStyle w:val="001000000000" w:firstRow="0" w:lastRow="0" w:firstColumn="1" w:lastColumn="0" w:oddVBand="0" w:evenVBand="0" w:oddHBand="0" w:evenHBand="0" w:firstRowFirstColumn="0" w:firstRowLastColumn="0" w:lastRowFirstColumn="0" w:lastRowLastColumn="0"/>
            <w:tcW w:w="2405" w:type="dxa"/>
          </w:tcPr>
          <w:p w:rsidR="00625660" w:rsidP="000B7473" w:rsidRDefault="00047580" w14:paraId="65F6B06C" w14:textId="0787236B">
            <w:r w:rsidRPr="00047580">
              <w:t>220541733</w:t>
            </w:r>
          </w:p>
        </w:tc>
        <w:tc>
          <w:tcPr>
            <w:tcW w:w="3119" w:type="dxa"/>
          </w:tcPr>
          <w:p w:rsidR="00625660" w:rsidP="000B7473" w:rsidRDefault="00047580" w14:paraId="43DB00F1" w14:textId="1DC7A094">
            <w:pPr>
              <w:cnfStyle w:val="000000000000" w:firstRow="0" w:lastRow="0" w:firstColumn="0" w:lastColumn="0" w:oddVBand="0" w:evenVBand="0" w:oddHBand="0" w:evenHBand="0" w:firstRowFirstColumn="0" w:firstRowLastColumn="0" w:lastRowFirstColumn="0" w:lastRowLastColumn="0"/>
            </w:pPr>
            <w:r w:rsidRPr="00047580">
              <w:t>Steven James Tuften</w:t>
            </w:r>
          </w:p>
        </w:tc>
        <w:tc>
          <w:tcPr>
            <w:tcW w:w="3486" w:type="dxa"/>
          </w:tcPr>
          <w:p w:rsidR="00625660" w:rsidP="000B7473" w:rsidRDefault="00D93CF6" w14:paraId="43BFF1FF" w14:textId="4947C2FF">
            <w:pPr>
              <w:cnfStyle w:val="000000000000" w:firstRow="0" w:lastRow="0" w:firstColumn="0" w:lastColumn="0" w:oddVBand="0" w:evenVBand="0" w:oddHBand="0" w:evenHBand="0" w:firstRowFirstColumn="0" w:firstRowLastColumn="0" w:lastRowFirstColumn="0" w:lastRowLastColumn="0"/>
            </w:pPr>
            <w:r>
              <w:t>Junior Student</w:t>
            </w:r>
          </w:p>
        </w:tc>
      </w:tr>
      <w:tr w:rsidR="002E7412" w:rsidTr="343C4156" w14:paraId="4C49605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rsidR="002E7412" w:rsidP="000B7473" w:rsidRDefault="00047580" w14:paraId="647B49F0" w14:textId="5EE747D2">
            <w:r w:rsidRPr="00047580">
              <w:t>220595465</w:t>
            </w:r>
          </w:p>
        </w:tc>
        <w:tc>
          <w:tcPr>
            <w:tcW w:w="3119" w:type="dxa"/>
          </w:tcPr>
          <w:p w:rsidR="002E7412" w:rsidP="000B7473" w:rsidRDefault="00047580" w14:paraId="68D0721F" w14:textId="5E45EEF9">
            <w:pPr>
              <w:cnfStyle w:val="000000100000" w:firstRow="0" w:lastRow="0" w:firstColumn="0" w:lastColumn="0" w:oddVBand="0" w:evenVBand="0" w:oddHBand="1" w:evenHBand="0" w:firstRowFirstColumn="0" w:firstRowLastColumn="0" w:lastRowFirstColumn="0" w:lastRowLastColumn="0"/>
            </w:pPr>
            <w:r w:rsidRPr="00047580">
              <w:t>Angus Maiden</w:t>
            </w:r>
          </w:p>
        </w:tc>
        <w:tc>
          <w:tcPr>
            <w:tcW w:w="3486" w:type="dxa"/>
          </w:tcPr>
          <w:p w:rsidR="002E7412" w:rsidP="000B7473" w:rsidRDefault="00D93CF6" w14:paraId="1FB70BB8" w14:textId="3B6A6E51">
            <w:pPr>
              <w:cnfStyle w:val="000000100000" w:firstRow="0" w:lastRow="0" w:firstColumn="0" w:lastColumn="0" w:oddVBand="0" w:evenVBand="0" w:oddHBand="1" w:evenHBand="0" w:firstRowFirstColumn="0" w:firstRowLastColumn="0" w:lastRowFirstColumn="0" w:lastRowLastColumn="0"/>
            </w:pPr>
            <w:r>
              <w:t>Junior Student</w:t>
            </w:r>
          </w:p>
        </w:tc>
      </w:tr>
    </w:tbl>
    <w:p w:rsidR="00812E80" w:rsidP="000B7473" w:rsidRDefault="00812E80" w14:paraId="3F8213C7" w14:textId="59BD5936"/>
    <w:p w:rsidRPr="002E7412" w:rsidR="00812E80" w:rsidP="000B7473" w:rsidRDefault="00812E80" w14:paraId="36AB03CB" w14:textId="72733CCA">
      <w:r>
        <w:br w:type="page"/>
      </w:r>
    </w:p>
    <w:p w:rsidR="00DA3674" w:rsidP="000B7473" w:rsidRDefault="00DA3674" w14:paraId="791EF538" w14:textId="5409B325">
      <w:pPr>
        <w:pStyle w:val="Heading1"/>
      </w:pPr>
      <w:bookmarkStart w:name="_Toc90583478" w:id="4"/>
      <w:r>
        <w:t>Project Overview</w:t>
      </w:r>
      <w:bookmarkEnd w:id="4"/>
    </w:p>
    <w:p w:rsidRPr="005000EA" w:rsidR="002E7412" w:rsidP="000B7473" w:rsidRDefault="657FFA59" w14:paraId="5295C49C" w14:textId="315618E8">
      <w:r w:rsidRPr="005000EA">
        <w:rPr>
          <w:lang w:val="en-US"/>
        </w:rPr>
        <w:t>In the previous trimester (T2 2021) the project had its scope redefined by the client. This introduced the current problem statement:</w:t>
      </w:r>
    </w:p>
    <w:p w:rsidRPr="005000EA" w:rsidR="4D23ACF5" w:rsidP="000B7473" w:rsidRDefault="4D23ACF5" w14:paraId="30C267A7" w14:textId="10CB5A11">
      <w:pPr>
        <w:rPr>
          <w:lang w:val="en-US"/>
        </w:rPr>
      </w:pPr>
    </w:p>
    <w:p w:rsidRPr="005000EA" w:rsidR="002E7412" w:rsidP="000B7473" w:rsidRDefault="657FFA59" w14:paraId="6CAF597C" w14:textId="65AC07F3">
      <w:r w:rsidRPr="005000EA">
        <w:t xml:space="preserve">The City of Melbourne has been an Australian leader in Open Data since 2014. The latest research and local user engagement have identified a gap where users would like access to Open Data example tools so that our users can re-use these tools in their apps and city solutions. </w:t>
      </w:r>
    </w:p>
    <w:p w:rsidRPr="005000EA" w:rsidR="002E7412" w:rsidP="000B7473" w:rsidRDefault="657FFA59" w14:paraId="1A9C9625" w14:textId="79F14DED">
      <w:r w:rsidRPr="005000EA">
        <w:t xml:space="preserve"> </w:t>
      </w:r>
    </w:p>
    <w:p w:rsidR="002E7412" w:rsidP="000B7473" w:rsidRDefault="657FFA59" w14:paraId="134D9FC1" w14:textId="75E6AF55">
      <w:r w:rsidRPr="005000EA">
        <w:t xml:space="preserve">This project delivers a proof-of-concept example of how calls to Open Data API can be made to deliver a solution. </w:t>
      </w:r>
      <w:r w:rsidR="00E869FB">
        <w:t>Figure 2.1 below illustrates the major components o</w:t>
      </w:r>
      <w:r w:rsidR="00475E38">
        <w:t>f</w:t>
      </w:r>
      <w:r w:rsidR="00E869FB">
        <w:t xml:space="preserve"> the Melbourne </w:t>
      </w:r>
      <w:r w:rsidR="00475E38">
        <w:t>Open Data Playground platform.</w:t>
      </w:r>
    </w:p>
    <w:p w:rsidR="00475E38" w:rsidP="000B7473" w:rsidRDefault="00475E38" w14:paraId="3B9B8C11" w14:textId="77777777"/>
    <w:p w:rsidRPr="005000EA" w:rsidR="00475E38" w:rsidP="005742C2" w:rsidRDefault="00475E38" w14:paraId="7E633304" w14:textId="74B8305D">
      <w:pPr>
        <w:pStyle w:val="Figure"/>
      </w:pPr>
      <w:r>
        <w:t>Figure 2.1: Melbourne Open Data Platform High Level Architecture</w:t>
      </w:r>
    </w:p>
    <w:p w:rsidRPr="005000EA" w:rsidR="002E7412" w:rsidP="000B7473" w:rsidRDefault="00E869FB" w14:paraId="01191DB0" w14:textId="125D9647">
      <w:r>
        <w:rPr>
          <w:noProof/>
        </w:rPr>
        <w:drawing>
          <wp:inline distT="0" distB="0" distL="0" distR="0" wp14:anchorId="174CF441" wp14:editId="4C5858F8">
            <wp:extent cx="6246659" cy="4561952"/>
            <wp:effectExtent l="0" t="0" r="1905"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440199" cy="4703295"/>
                    </a:xfrm>
                    <a:prstGeom prst="rect">
                      <a:avLst/>
                    </a:prstGeom>
                    <a:noFill/>
                    <a:ln>
                      <a:noFill/>
                    </a:ln>
                  </pic:spPr>
                </pic:pic>
              </a:graphicData>
            </a:graphic>
          </wp:inline>
        </w:drawing>
      </w:r>
    </w:p>
    <w:p w:rsidRPr="005000EA" w:rsidR="002E7412" w:rsidP="000B7473" w:rsidRDefault="657FFA59" w14:paraId="2D91B70D" w14:textId="0680C02C">
      <w:r w:rsidRPr="005000EA">
        <w:rPr>
          <w:lang w:val="en-US"/>
        </w:rPr>
        <w:t>Th</w:t>
      </w:r>
      <w:r w:rsidR="00475E38">
        <w:rPr>
          <w:lang w:val="en-US"/>
        </w:rPr>
        <w:t>is trimester,</w:t>
      </w:r>
      <w:r w:rsidRPr="005000EA">
        <w:rPr>
          <w:lang w:val="en-US"/>
        </w:rPr>
        <w:t xml:space="preserve"> </w:t>
      </w:r>
      <w:r w:rsidR="00475E38">
        <w:rPr>
          <w:lang w:val="en-US"/>
        </w:rPr>
        <w:t xml:space="preserve">the </w:t>
      </w:r>
      <w:r w:rsidRPr="005000EA">
        <w:rPr>
          <w:lang w:val="en-US"/>
        </w:rPr>
        <w:t xml:space="preserve">client identified two key benefits </w:t>
      </w:r>
      <w:r w:rsidRPr="005000EA" w:rsidR="3EF7C0C8">
        <w:rPr>
          <w:lang w:val="en-US"/>
        </w:rPr>
        <w:t>that this re</w:t>
      </w:r>
      <w:r w:rsidR="006C676D">
        <w:rPr>
          <w:lang w:val="en-US"/>
        </w:rPr>
        <w:t>-</w:t>
      </w:r>
      <w:r w:rsidRPr="005000EA" w:rsidR="3EF7C0C8">
        <w:rPr>
          <w:lang w:val="en-US"/>
        </w:rPr>
        <w:t xml:space="preserve">definition of the scope would deliver for </w:t>
      </w:r>
      <w:r w:rsidRPr="005000EA">
        <w:rPr>
          <w:lang w:val="en-US"/>
        </w:rPr>
        <w:t xml:space="preserve">this project: </w:t>
      </w:r>
    </w:p>
    <w:p w:rsidRPr="005000EA" w:rsidR="4D23ACF5" w:rsidP="000B7473" w:rsidRDefault="4D23ACF5" w14:paraId="7B571661" w14:textId="56BA1D34">
      <w:pPr>
        <w:rPr>
          <w:lang w:val="en-US"/>
        </w:rPr>
      </w:pPr>
    </w:p>
    <w:p w:rsidRPr="005000EA" w:rsidR="002E7412" w:rsidP="005742C2" w:rsidRDefault="657FFA59" w14:paraId="2D6D91AE" w14:textId="1D78678E">
      <w:pPr>
        <w:pStyle w:val="ListParagraph"/>
        <w:numPr>
          <w:ilvl w:val="0"/>
          <w:numId w:val="33"/>
        </w:numPr>
      </w:pPr>
      <w:r w:rsidRPr="005000EA">
        <w:t xml:space="preserve">The toolkit examples created will be developed to maximise efficiency and time saving for the council’s staff. This will save council time through the reduction of calls and emails relating to questions of how to use council’s Open Data platform API. </w:t>
      </w:r>
    </w:p>
    <w:p w:rsidRPr="005000EA" w:rsidR="002E7412" w:rsidP="005742C2" w:rsidRDefault="002E7412" w14:paraId="0CC86F1C" w14:textId="14591774">
      <w:pPr>
        <w:ind w:firstLine="60"/>
      </w:pPr>
    </w:p>
    <w:p w:rsidRPr="005000EA" w:rsidR="002E7412" w:rsidP="005742C2" w:rsidRDefault="657FFA59" w14:paraId="58DDC87A" w14:textId="162DA282">
      <w:pPr>
        <w:pStyle w:val="ListParagraph"/>
        <w:numPr>
          <w:ilvl w:val="0"/>
          <w:numId w:val="33"/>
        </w:numPr>
      </w:pPr>
      <w:r w:rsidRPr="005000EA">
        <w:t xml:space="preserve">The use cases lists are the most common customer requests for assistance in creating a data solution using </w:t>
      </w:r>
      <w:r w:rsidRPr="005000EA" w:rsidR="00C10699">
        <w:t xml:space="preserve">City of Melbourne’s </w:t>
      </w:r>
      <w:r w:rsidRPr="005000EA">
        <w:t xml:space="preserve">open data/API. </w:t>
      </w:r>
    </w:p>
    <w:p w:rsidRPr="005000EA" w:rsidR="002E7412" w:rsidP="000B7473" w:rsidRDefault="657FFA59" w14:paraId="6E979EAA" w14:textId="7E7E4C64">
      <w:r w:rsidRPr="005000EA">
        <w:t xml:space="preserve"> </w:t>
      </w:r>
    </w:p>
    <w:p w:rsidRPr="005000EA" w:rsidR="00A64D4D" w:rsidP="000B7473" w:rsidRDefault="657FFA59" w14:paraId="7F690E1B" w14:textId="6FC00E05">
      <w:r w:rsidRPr="005000EA">
        <w:t xml:space="preserve">Building on the foundation </w:t>
      </w:r>
      <w:r w:rsidRPr="005000EA" w:rsidR="23E19B21">
        <w:t>of</w:t>
      </w:r>
      <w:r w:rsidRPr="005000EA">
        <w:t xml:space="preserve"> work completed in the previous semester, our squad focussed on delivering two key outputs: (1) Adding additional toolkit examples in line with the scope and key benefits of the project. (2) Making platform improvements that aid not only in user experience but also help streamline integration for future squads. </w:t>
      </w:r>
    </w:p>
    <w:p w:rsidRPr="005000EA" w:rsidR="002E7412" w:rsidP="000B7473" w:rsidRDefault="002E7412" w14:paraId="55F97EFA" w14:textId="35E6C9E2"/>
    <w:p w:rsidRPr="005000EA" w:rsidR="00A64D4D" w:rsidP="000B7473" w:rsidRDefault="657FFA59" w14:paraId="2C104C5E" w14:textId="71DBA483">
      <w:r w:rsidRPr="005000EA">
        <w:t>A major result of this focus has been the development of style template</w:t>
      </w:r>
      <w:r w:rsidRPr="005000EA" w:rsidR="1A801766">
        <w:t>s</w:t>
      </w:r>
      <w:r w:rsidRPr="005000EA">
        <w:t xml:space="preserve"> and </w:t>
      </w:r>
      <w:r w:rsidRPr="005000EA" w:rsidR="57FBD86D">
        <w:t xml:space="preserve">an </w:t>
      </w:r>
      <w:r w:rsidRPr="005000EA">
        <w:t xml:space="preserve">integration framework. This will </w:t>
      </w:r>
      <w:r w:rsidRPr="005000EA" w:rsidR="27FD1812">
        <w:t xml:space="preserve">provide future squads </w:t>
      </w:r>
      <w:r w:rsidRPr="005000EA" w:rsidR="5D643F3E">
        <w:t>with consistency</w:t>
      </w:r>
      <w:r w:rsidRPr="005000EA">
        <w:t xml:space="preserve"> and uniformity across </w:t>
      </w:r>
      <w:r w:rsidRPr="005000EA" w:rsidR="21E2A05C">
        <w:t>products</w:t>
      </w:r>
      <w:r w:rsidRPr="005000EA">
        <w:t xml:space="preserve"> and streamlined delivery of toolkit examples. </w:t>
      </w:r>
    </w:p>
    <w:p w:rsidRPr="005000EA" w:rsidR="002E7412" w:rsidP="000B7473" w:rsidRDefault="002E7412" w14:paraId="684795B0" w14:textId="12432563"/>
    <w:p w:rsidRPr="005000EA" w:rsidR="00A64D4D" w:rsidP="000B7473" w:rsidRDefault="657FFA59" w14:paraId="6B79BFD8" w14:textId="18F4F55F">
      <w:r w:rsidRPr="005000EA">
        <w:t xml:space="preserve">The project this semester also saw the addition of three toolkit examples: New </w:t>
      </w:r>
      <w:r w:rsidRPr="005000EA" w:rsidR="0C93FB25">
        <w:t>B</w:t>
      </w:r>
      <w:r w:rsidRPr="005000EA">
        <w:t>usiness Location, Spot Parking Problem, and Pedestrian Traffic Analysis. These use</w:t>
      </w:r>
      <w:r w:rsidRPr="005000EA" w:rsidR="12765F67">
        <w:t xml:space="preserve"> </w:t>
      </w:r>
      <w:r w:rsidRPr="005000EA">
        <w:t xml:space="preserve">cases </w:t>
      </w:r>
      <w:r w:rsidRPr="005000EA" w:rsidR="4A51FFCA">
        <w:t>explored and analysed</w:t>
      </w:r>
      <w:r w:rsidRPr="005000EA">
        <w:t xml:space="preserve"> a variety of datasets available from Melbourne Open Data. Utilising python libraries such as Selenium, </w:t>
      </w:r>
      <w:r w:rsidR="00A255FE">
        <w:t xml:space="preserve">folium, </w:t>
      </w:r>
      <w:r w:rsidR="0073489C">
        <w:t>P</w:t>
      </w:r>
      <w:r w:rsidRPr="005000EA">
        <w:t xml:space="preserve">lotly, and </w:t>
      </w:r>
      <w:r w:rsidRPr="005000EA" w:rsidR="4EF7AC63">
        <w:t>m</w:t>
      </w:r>
      <w:r w:rsidRPr="005000EA">
        <w:t>apbox, our data science team was able to deliver highly stylized, interactive tools to help in developing business insights using the City of Melbourne’s Open Data API</w:t>
      </w:r>
      <w:r w:rsidR="00A64D4D">
        <w:t>.</w:t>
      </w:r>
    </w:p>
    <w:p w:rsidRPr="005000EA" w:rsidR="002E7412" w:rsidP="005742C2" w:rsidRDefault="002E7412" w14:paraId="09CE2657" w14:textId="3B8C4429"/>
    <w:p w:rsidR="002E7412" w:rsidP="005742C2" w:rsidRDefault="657FFA59" w14:paraId="23BA49D8" w14:textId="20CEA079">
      <w:r w:rsidRPr="005000EA">
        <w:t>The web development</w:t>
      </w:r>
      <w:r w:rsidRPr="005000EA" w:rsidR="4937935D">
        <w:t xml:space="preserve"> team</w:t>
      </w:r>
      <w:r w:rsidRPr="005000EA">
        <w:t xml:space="preserve"> made further improvements to the web portal</w:t>
      </w:r>
      <w:r w:rsidRPr="005000EA" w:rsidR="6E8D0DC8">
        <w:t xml:space="preserve"> </w:t>
      </w:r>
      <w:r w:rsidRPr="005000EA" w:rsidR="487A1DE3">
        <w:t>adding more informative pages</w:t>
      </w:r>
      <w:r w:rsidRPr="005000EA" w:rsidR="5CDEB0A4">
        <w:t xml:space="preserve"> to improve user </w:t>
      </w:r>
      <w:r w:rsidRPr="005000EA" w:rsidR="1400A159">
        <w:t xml:space="preserve">experience, </w:t>
      </w:r>
      <w:r w:rsidRPr="005000EA" w:rsidR="4CF709A3">
        <w:t xml:space="preserve">as well as </w:t>
      </w:r>
      <w:r w:rsidRPr="005000EA" w:rsidR="6DA4970A">
        <w:t xml:space="preserve">enhancing </w:t>
      </w:r>
      <w:r w:rsidRPr="005000EA" w:rsidR="13F7F12B">
        <w:t>backend processing</w:t>
      </w:r>
      <w:r w:rsidRPr="005000EA" w:rsidR="6E8D0DC8">
        <w:t xml:space="preserve"> performance, </w:t>
      </w:r>
      <w:r w:rsidRPr="005000EA" w:rsidR="3EB6F498">
        <w:t xml:space="preserve">and </w:t>
      </w:r>
      <w:r w:rsidRPr="005000EA" w:rsidR="6E8D0DC8">
        <w:t>website security</w:t>
      </w:r>
      <w:r w:rsidRPr="005000EA" w:rsidR="1D29A5FE">
        <w:t>.</w:t>
      </w:r>
      <w:r w:rsidRPr="005000EA" w:rsidR="66ADFF27">
        <w:t xml:space="preserve"> </w:t>
      </w:r>
      <w:r w:rsidRPr="005000EA" w:rsidR="64B2A3E9">
        <w:t>A crucial part of the web development team’s deliverables this semester</w:t>
      </w:r>
      <w:r w:rsidRPr="005000EA">
        <w:t xml:space="preserve"> has been the planning and implementation of a framework for </w:t>
      </w:r>
      <w:r w:rsidRPr="005000EA" w:rsidR="5EB39FE1">
        <w:t>use case</w:t>
      </w:r>
      <w:r w:rsidRPr="005000EA">
        <w:t xml:space="preserve"> integration</w:t>
      </w:r>
      <w:r w:rsidRPr="005000EA" w:rsidR="5AD9EFE2">
        <w:t xml:space="preserve"> onto the web portal</w:t>
      </w:r>
      <w:r w:rsidRPr="005000EA">
        <w:t xml:space="preserve">. </w:t>
      </w:r>
      <w:r w:rsidRPr="005000EA" w:rsidR="0BD7A740">
        <w:t>T</w:t>
      </w:r>
      <w:r w:rsidRPr="005000EA">
        <w:t>his framework will aid in future toolkit integration</w:t>
      </w:r>
      <w:r w:rsidR="00AA2A45">
        <w:t xml:space="preserve"> and a</w:t>
      </w:r>
      <w:r w:rsidRPr="005000EA">
        <w:t xml:space="preserve">llow new use cases to be developed and made product-ready in a short amount of time.  </w:t>
      </w:r>
    </w:p>
    <w:p w:rsidRPr="005000EA" w:rsidR="00A64D4D" w:rsidP="005742C2" w:rsidRDefault="00A64D4D" w14:paraId="7961158F" w14:textId="77777777"/>
    <w:p w:rsidR="00B40679" w:rsidP="005742C2" w:rsidRDefault="657FFA59" w14:paraId="099CFB22" w14:textId="241F5706">
      <w:r w:rsidRPr="005000EA">
        <w:t>The work completed this semester leaves the D2i (Melbourne City) tribe in an excellent position</w:t>
      </w:r>
      <w:r w:rsidRPr="005000EA" w:rsidR="79AB1BF4">
        <w:t xml:space="preserve">. This work will give future squads a strong foundation through which to quickly deliver project outputs. </w:t>
      </w:r>
      <w:r w:rsidRPr="005000EA">
        <w:t>The development of style templates, integration frameworks, and key platform improvements means that future members of D2i (Melbourne City) can quickly meet new business demands and questions and drive further adoption and innovation of the Melbourne Open Data Platform.</w:t>
      </w:r>
    </w:p>
    <w:p w:rsidR="003B51A6" w:rsidP="005742C2" w:rsidRDefault="003B51A6" w14:paraId="615A4C42" w14:textId="77777777"/>
    <w:p w:rsidR="002E6B9F" w:rsidP="005742C2" w:rsidRDefault="002E6B9F" w14:paraId="10C23CE0" w14:textId="02A81D82">
      <w:pPr>
        <w:rPr>
          <w:rFonts w:asciiTheme="majorHAnsi" w:hAnsiTheme="majorHAnsi" w:eastAsiaTheme="majorEastAsia" w:cstheme="majorBidi"/>
          <w:color w:val="2F5496" w:themeColor="accent1" w:themeShade="BF"/>
          <w:sz w:val="32"/>
          <w:szCs w:val="32"/>
        </w:rPr>
      </w:pPr>
    </w:p>
    <w:p w:rsidR="006C676D" w:rsidRDefault="006C676D" w14:paraId="0F0FA213" w14:textId="77777777">
      <w:pPr>
        <w:spacing w:line="240" w:lineRule="auto"/>
        <w:jc w:val="left"/>
        <w:rPr>
          <w:rFonts w:eastAsiaTheme="majorEastAsia" w:cstheme="majorBidi"/>
          <w:b/>
          <w:bCs/>
          <w:color w:val="2F5496" w:themeColor="accent1" w:themeShade="BF"/>
          <w:sz w:val="32"/>
          <w:szCs w:val="32"/>
        </w:rPr>
      </w:pPr>
      <w:r>
        <w:br w:type="page"/>
      </w:r>
    </w:p>
    <w:p w:rsidR="118C4C80" w:rsidP="005742C2" w:rsidRDefault="619E114A" w14:paraId="619E85F3" w14:textId="506D602E">
      <w:pPr>
        <w:pStyle w:val="Heading1"/>
      </w:pPr>
      <w:bookmarkStart w:name="_Toc90583479" w:id="5"/>
      <w:r>
        <w:t>User Manual</w:t>
      </w:r>
      <w:bookmarkEnd w:id="5"/>
    </w:p>
    <w:p w:rsidRPr="005000EA" w:rsidR="00F32B3D" w:rsidP="005742C2" w:rsidRDefault="0695200D" w14:paraId="23B4E95F" w14:textId="4C1B73F0">
      <w:r w:rsidRPr="005000EA">
        <w:t>The following section provides a guide to the main product of this project</w:t>
      </w:r>
      <w:r w:rsidR="009C68B7">
        <w:t xml:space="preserve"> being t</w:t>
      </w:r>
      <w:r w:rsidRPr="005000EA">
        <w:t xml:space="preserve">he Melbourne Open Data Playground. </w:t>
      </w:r>
      <w:r w:rsidR="00B40679">
        <w:tab/>
      </w:r>
    </w:p>
    <w:p w:rsidR="00F32B3D" w:rsidP="005742C2" w:rsidRDefault="00F32B3D" w14:paraId="642F17F3" w14:textId="1877C889">
      <w:pPr>
        <w:pStyle w:val="Heading2"/>
      </w:pPr>
      <w:bookmarkStart w:name="_Toc90583480" w:id="6"/>
      <w:r>
        <w:t>Home Page – Discovery Portal</w:t>
      </w:r>
      <w:bookmarkEnd w:id="6"/>
    </w:p>
    <w:p w:rsidRPr="005000EA" w:rsidR="00517AF1" w:rsidP="005742C2" w:rsidRDefault="00517AF1" w14:paraId="0F8D024F" w14:textId="4958BC93">
      <w:pPr>
        <w:rPr>
          <w:rStyle w:val="IntenseEmphasis"/>
          <w:sz w:val="20"/>
          <w:szCs w:val="20"/>
        </w:rPr>
      </w:pPr>
    </w:p>
    <w:p w:rsidRPr="002D7252" w:rsidR="002D7252" w:rsidP="005742C2" w:rsidRDefault="002D7252" w14:paraId="27E43C93" w14:textId="0329F13C">
      <w:pPr>
        <w:pStyle w:val="Figure"/>
      </w:pPr>
      <w:r w:rsidRPr="00387794">
        <w:t xml:space="preserve">Figure </w:t>
      </w:r>
      <w:r>
        <w:fldChar w:fldCharType="begin"/>
      </w:r>
      <w:r>
        <w:instrText> STYLEREF 1 \s </w:instrText>
      </w:r>
      <w:r>
        <w:fldChar w:fldCharType="separate"/>
      </w:r>
      <w:r w:rsidR="00387794">
        <w:rPr>
          <w:noProof/>
        </w:rPr>
        <w:t>3</w:t>
      </w:r>
      <w:r>
        <w:fldChar w:fldCharType="end"/>
      </w:r>
      <w:r w:rsidR="00387794">
        <w:t>.</w:t>
      </w:r>
      <w:r>
        <w:fldChar w:fldCharType="begin"/>
      </w:r>
      <w:r>
        <w:instrText> SEQ Figure \* ARABIC \s 1 </w:instrText>
      </w:r>
      <w:r>
        <w:fldChar w:fldCharType="separate"/>
      </w:r>
      <w:r w:rsidR="00387794">
        <w:rPr>
          <w:noProof/>
        </w:rPr>
        <w:t>1</w:t>
      </w:r>
      <w:r>
        <w:fldChar w:fldCharType="end"/>
      </w:r>
      <w:r w:rsidRPr="002D7252">
        <w:t>: Home Page - Discover</w:t>
      </w:r>
      <w:r w:rsidR="009F478E">
        <w:t>y</w:t>
      </w:r>
      <w:r w:rsidRPr="002D7252">
        <w:t xml:space="preserve"> Portal</w:t>
      </w:r>
    </w:p>
    <w:p w:rsidRPr="005000EA" w:rsidR="005E79BB" w:rsidP="005742C2" w:rsidRDefault="4CAC8B16" w14:paraId="5DC2E0DE" w14:textId="49AB25AF">
      <w:pPr>
        <w:pStyle w:val="ListParagraph"/>
        <w:numPr>
          <w:ilvl w:val="0"/>
          <w:numId w:val="1"/>
        </w:numPr>
        <w:rPr>
          <w:rFonts w:eastAsiaTheme="minorEastAsia"/>
          <w:color w:val="2F5496" w:themeColor="accent1" w:themeShade="BF"/>
        </w:rPr>
      </w:pPr>
      <w:r>
        <w:rPr>
          <w:noProof/>
        </w:rPr>
        <w:drawing>
          <wp:inline distT="0" distB="0" distL="0" distR="0" wp14:anchorId="7CCE2011" wp14:editId="14B8D52C">
            <wp:extent cx="5495925" cy="4591390"/>
            <wp:effectExtent l="0" t="0" r="0" b="0"/>
            <wp:docPr id="1962134330" name="Picture 1962134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5495925" cy="4591390"/>
                    </a:xfrm>
                    <a:prstGeom prst="rect">
                      <a:avLst/>
                    </a:prstGeom>
                  </pic:spPr>
                </pic:pic>
              </a:graphicData>
            </a:graphic>
          </wp:inline>
        </w:drawing>
      </w:r>
    </w:p>
    <w:p w:rsidRPr="005000EA" w:rsidR="00F144E7" w:rsidP="005742C2" w:rsidRDefault="00F144E7" w14:paraId="77CC6D0E" w14:textId="77777777">
      <w:pPr>
        <w:pStyle w:val="ListParagraph"/>
        <w:numPr>
          <w:ilvl w:val="0"/>
          <w:numId w:val="1"/>
        </w:numPr>
      </w:pPr>
    </w:p>
    <w:p w:rsidRPr="00B71336" w:rsidR="00C10699" w:rsidP="005742C2" w:rsidRDefault="00C10699" w14:paraId="2564FA57" w14:textId="77777777">
      <w:pPr>
        <w:pStyle w:val="ListParagraph"/>
        <w:numPr>
          <w:ilvl w:val="0"/>
          <w:numId w:val="1"/>
        </w:numPr>
      </w:pPr>
    </w:p>
    <w:p w:rsidR="61790748" w:rsidP="005742C2" w:rsidRDefault="2941E8D9" w14:paraId="6886D45E" w14:textId="4812B419">
      <w:r w:rsidRPr="005000EA">
        <w:t xml:space="preserve">The Melbourne Open Data Playground’s home </w:t>
      </w:r>
      <w:r w:rsidRPr="005000EA" w:rsidR="00C10699">
        <w:t>page acts</w:t>
      </w:r>
      <w:r w:rsidRPr="005000EA">
        <w:t xml:space="preserve"> as a discovery portal. Showcasing a dynamic, user-friendly interface, this portal allows easy access to datasets, use-cases and project information.</w:t>
      </w:r>
    </w:p>
    <w:p w:rsidRPr="005000EA" w:rsidR="00D3086C" w:rsidP="005742C2" w:rsidRDefault="00D3086C" w14:paraId="1093FCD7" w14:textId="77777777"/>
    <w:p w:rsidRPr="005000EA" w:rsidR="2369F8EB" w:rsidP="005742C2" w:rsidRDefault="2941E8D9" w14:paraId="1A01FBE6" w14:textId="67F655CB">
      <w:r w:rsidRPr="005000EA">
        <w:t>In the top left of the page, users can see our newly created project logo. Also visible are tabs to Home, About, FAQ and Contact pages. In the top right users can access the City of Melbourne Open Data portal and the project’s public GitHub which hosts the developed pyt</w:t>
      </w:r>
      <w:r w:rsidR="00517AF1">
        <w:t>h</w:t>
      </w:r>
      <w:r w:rsidRPr="005000EA">
        <w:t xml:space="preserve">on notebooks </w:t>
      </w:r>
      <w:r w:rsidRPr="005000EA" w:rsidR="537B0AEB">
        <w:t xml:space="preserve">from this project. </w:t>
      </w:r>
    </w:p>
    <w:p w:rsidR="2369F8EB" w:rsidP="005742C2" w:rsidRDefault="5E9057F9" w14:paraId="79EBB3EB" w14:textId="40D24FF0">
      <w:r w:rsidRPr="005000EA">
        <w:t xml:space="preserve">Central to the discovery portal is a newly enhanced search bar. Users can perform keyword searches on both use cases that are integrated onto the portal as well as </w:t>
      </w:r>
      <w:r w:rsidR="005000EA">
        <w:t>direct</w:t>
      </w:r>
      <w:r w:rsidRPr="005000EA" w:rsidR="005000EA">
        <w:t xml:space="preserve"> </w:t>
      </w:r>
      <w:r w:rsidRPr="005000EA">
        <w:t>access over 200 datasets from Melbourne Open Data</w:t>
      </w:r>
      <w:r w:rsidR="00D428D5">
        <w:t>.</w:t>
      </w:r>
    </w:p>
    <w:p w:rsidRPr="005000EA" w:rsidR="00D428D5" w:rsidP="005742C2" w:rsidRDefault="00D428D5" w14:paraId="5F5176C3" w14:textId="77777777"/>
    <w:p w:rsidRPr="005000EA" w:rsidR="5E9057F9" w:rsidP="005742C2" w:rsidRDefault="5E9057F9" w14:paraId="487DA964" w14:textId="09C7D247">
      <w:pPr>
        <w:rPr>
          <w:rFonts w:ascii="Calibri" w:hAnsi="Calibri" w:cs="Calibri"/>
        </w:rPr>
      </w:pPr>
      <w:r w:rsidRPr="005000EA">
        <w:t xml:space="preserve">The middle of the discovery portal is dominated by the project’s use cases. These tiles provide a general overview of the use cases. </w:t>
      </w:r>
    </w:p>
    <w:p w:rsidR="61790748" w:rsidP="005742C2" w:rsidRDefault="61790748" w14:paraId="45082C53" w14:textId="08D16DB1"/>
    <w:p w:rsidR="7E284CD3" w:rsidP="005742C2" w:rsidRDefault="7E284CD3" w14:paraId="07784700" w14:textId="15EB46FA">
      <w:pPr>
        <w:pStyle w:val="Heading2"/>
      </w:pPr>
      <w:bookmarkStart w:name="_Toc90583481" w:id="7"/>
      <w:r>
        <w:t>Example Use Case page</w:t>
      </w:r>
      <w:bookmarkEnd w:id="7"/>
    </w:p>
    <w:p w:rsidRPr="00F144E7" w:rsidR="00F144E7" w:rsidP="005742C2" w:rsidRDefault="00F144E7" w14:paraId="7E0EA4BB" w14:textId="77777777"/>
    <w:p w:rsidRPr="00387794" w:rsidR="002D7252" w:rsidP="005742C2" w:rsidRDefault="002D7252" w14:paraId="06BF30AA" w14:textId="5F2BAC61">
      <w:pPr>
        <w:pStyle w:val="Figure"/>
      </w:pPr>
      <w:r w:rsidRPr="00387794">
        <w:t xml:space="preserve">Figure </w:t>
      </w:r>
      <w:r>
        <w:fldChar w:fldCharType="begin"/>
      </w:r>
      <w:r>
        <w:instrText> STYLEREF 1 \s </w:instrText>
      </w:r>
      <w:r>
        <w:fldChar w:fldCharType="separate"/>
      </w:r>
      <w:r w:rsidR="00387794">
        <w:rPr>
          <w:noProof/>
        </w:rPr>
        <w:t>3</w:t>
      </w:r>
      <w:r>
        <w:fldChar w:fldCharType="end"/>
      </w:r>
      <w:r w:rsidR="00387794">
        <w:t>.</w:t>
      </w:r>
      <w:r>
        <w:fldChar w:fldCharType="begin"/>
      </w:r>
      <w:r>
        <w:instrText> SEQ Figure \* ARABIC \s 1 </w:instrText>
      </w:r>
      <w:r>
        <w:fldChar w:fldCharType="separate"/>
      </w:r>
      <w:r w:rsidR="00387794">
        <w:rPr>
          <w:noProof/>
        </w:rPr>
        <w:t>2</w:t>
      </w:r>
      <w:r>
        <w:fldChar w:fldCharType="end"/>
      </w:r>
      <w:r w:rsidRPr="00387794">
        <w:t xml:space="preserve"> Use case example</w:t>
      </w:r>
    </w:p>
    <w:p w:rsidR="00F32B3D" w:rsidP="005742C2" w:rsidRDefault="00F32B3D" w14:paraId="1B553DB3" w14:textId="4CA7FA26">
      <w:pPr>
        <w:rPr>
          <w:rFonts w:ascii="Calibri" w:hAnsi="Calibri" w:cs="Calibri"/>
        </w:rPr>
      </w:pPr>
      <w:r>
        <w:rPr>
          <w:noProof/>
        </w:rPr>
        <w:drawing>
          <wp:inline distT="0" distB="0" distL="0" distR="0" wp14:anchorId="4A3F3121" wp14:editId="4AC22938">
            <wp:extent cx="5727700" cy="2720888"/>
            <wp:effectExtent l="0" t="0" r="6350" b="381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27700" cy="2720888"/>
                    </a:xfrm>
                    <a:prstGeom prst="rect">
                      <a:avLst/>
                    </a:prstGeom>
                  </pic:spPr>
                </pic:pic>
              </a:graphicData>
            </a:graphic>
          </wp:inline>
        </w:drawing>
      </w:r>
    </w:p>
    <w:p w:rsidR="00F144E7" w:rsidP="005742C2" w:rsidRDefault="00F144E7" w14:paraId="6334637C" w14:textId="77777777"/>
    <w:p w:rsidR="00F32B3D" w:rsidP="005742C2" w:rsidRDefault="00F32B3D" w14:paraId="3D025D49" w14:textId="77777777"/>
    <w:p w:rsidR="00063E8F" w:rsidP="005742C2" w:rsidRDefault="006974AD" w14:paraId="712372C3" w14:textId="073F7602">
      <w:r>
        <w:t>U</w:t>
      </w:r>
      <w:r w:rsidRPr="005000EA" w:rsidR="00063E8F">
        <w:t xml:space="preserve">sers can access </w:t>
      </w:r>
      <w:r w:rsidR="00432B80">
        <w:t xml:space="preserve">these </w:t>
      </w:r>
      <w:r w:rsidRPr="005000EA" w:rsidR="00432B80">
        <w:t>examples</w:t>
      </w:r>
      <w:r w:rsidRPr="005000EA" w:rsidR="00063E8F">
        <w:t xml:space="preserve"> by clicking on the tile</w:t>
      </w:r>
      <w:r>
        <w:t xml:space="preserve"> which</w:t>
      </w:r>
      <w:r w:rsidRPr="005000EA" w:rsidR="00063E8F">
        <w:t xml:space="preserve"> will take </w:t>
      </w:r>
      <w:r w:rsidR="001E23A4">
        <w:t>them</w:t>
      </w:r>
      <w:r w:rsidRPr="005000EA" w:rsidR="001E23A4">
        <w:t xml:space="preserve"> </w:t>
      </w:r>
      <w:r w:rsidRPr="005000EA" w:rsidR="00063E8F">
        <w:t xml:space="preserve">to the corresponding </w:t>
      </w:r>
      <w:r w:rsidR="001E23A4">
        <w:t xml:space="preserve">detailed </w:t>
      </w:r>
      <w:r w:rsidRPr="005000EA" w:rsidR="00063E8F">
        <w:t xml:space="preserve">use case page. </w:t>
      </w:r>
    </w:p>
    <w:p w:rsidRPr="005000EA" w:rsidR="004A218B" w:rsidP="005742C2" w:rsidRDefault="004A218B" w14:paraId="1700856A" w14:textId="77777777"/>
    <w:p w:rsidR="00063E8F" w:rsidP="005742C2" w:rsidRDefault="00063E8F" w14:paraId="76B97196" w14:textId="1CB43896">
      <w:r w:rsidRPr="005000EA">
        <w:t xml:space="preserve">Consistent formatting, styling and integration frameworks provide the user with uniform toolkits to explore. This uniformity allows the user to easily identify the structure of the toolkits and aids in the learning experience. </w:t>
      </w:r>
    </w:p>
    <w:p w:rsidRPr="005000EA" w:rsidR="004A218B" w:rsidP="005742C2" w:rsidRDefault="004A218B" w14:paraId="48EB95DA" w14:textId="77777777"/>
    <w:p w:rsidR="00063E8F" w:rsidP="005742C2" w:rsidRDefault="00063E8F" w14:paraId="4A89DDFA" w14:textId="7C1EAF1D">
      <w:r w:rsidRPr="005000EA">
        <w:t xml:space="preserve">The new format provides an </w:t>
      </w:r>
      <w:r w:rsidR="001E23A4">
        <w:t>improved</w:t>
      </w:r>
      <w:r w:rsidRPr="005000EA">
        <w:t xml:space="preserve"> educational experience. The </w:t>
      </w:r>
      <w:r w:rsidRPr="005000EA" w:rsidR="00812E80">
        <w:t xml:space="preserve">adaption of a content hierarchy provides helpful information to the user and allows them to make an informed choice about which toolkit to explore </w:t>
      </w:r>
      <w:r w:rsidRPr="005000EA" w:rsidR="004A218B">
        <w:t>regarding</w:t>
      </w:r>
      <w:r w:rsidRPr="005000EA" w:rsidR="00812E80">
        <w:t xml:space="preserve"> the business scenario, level of difficulty, estimated duration and pre-requisite skills needed to get the most out of the learning</w:t>
      </w:r>
      <w:r w:rsidR="00432B80">
        <w:t xml:space="preserve"> e</w:t>
      </w:r>
      <w:r w:rsidRPr="005000EA" w:rsidR="00812E80">
        <w:t xml:space="preserve">xperience. </w:t>
      </w:r>
    </w:p>
    <w:p w:rsidRPr="005000EA" w:rsidR="00501633" w:rsidP="005742C2" w:rsidRDefault="00501633" w14:paraId="662DAA27" w14:textId="77777777"/>
    <w:p w:rsidR="7213CE20" w:rsidP="005742C2" w:rsidRDefault="00812E80" w14:paraId="3C027963" w14:textId="0A4B58B7">
      <w:r w:rsidRPr="005000EA">
        <w:t xml:space="preserve">This is followed by a step-by-step guide to exploring and understanding the code and data that is being developed. Additionally, interactive widgets are embedded in the use-cases, where possible, to better demonstrate the example scenario. </w:t>
      </w:r>
    </w:p>
    <w:p w:rsidR="004A218B" w:rsidP="005742C2" w:rsidRDefault="004A218B" w14:paraId="079722C0" w14:textId="77777777"/>
    <w:p w:rsidRPr="00387794" w:rsidR="002D7252" w:rsidP="005742C2" w:rsidRDefault="002D7252" w14:paraId="78D6D10D" w14:textId="0FA28EC0">
      <w:pPr>
        <w:pStyle w:val="Figure"/>
      </w:pPr>
      <w:r w:rsidRPr="00387794">
        <w:t xml:space="preserve">Figure </w:t>
      </w:r>
      <w:r>
        <w:fldChar w:fldCharType="begin"/>
      </w:r>
      <w:r>
        <w:instrText> STYLEREF 1 \s </w:instrText>
      </w:r>
      <w:r>
        <w:fldChar w:fldCharType="separate"/>
      </w:r>
      <w:r w:rsidR="00387794">
        <w:rPr>
          <w:noProof/>
        </w:rPr>
        <w:t>3</w:t>
      </w:r>
      <w:r>
        <w:fldChar w:fldCharType="end"/>
      </w:r>
      <w:r w:rsidR="00387794">
        <w:t>.</w:t>
      </w:r>
      <w:r>
        <w:fldChar w:fldCharType="begin"/>
      </w:r>
      <w:r>
        <w:instrText> SEQ Figure \* ARABIC \s 1 </w:instrText>
      </w:r>
      <w:r>
        <w:fldChar w:fldCharType="separate"/>
      </w:r>
      <w:r w:rsidR="00387794">
        <w:rPr>
          <w:noProof/>
        </w:rPr>
        <w:t>3</w:t>
      </w:r>
      <w:r>
        <w:fldChar w:fldCharType="end"/>
      </w:r>
      <w:r w:rsidRPr="00387794">
        <w:t xml:space="preserve"> Use case interactivity</w:t>
      </w:r>
      <w:r w:rsidR="004B0EC9">
        <w:t xml:space="preserve"> example</w:t>
      </w:r>
      <w:r w:rsidR="00EB08B8">
        <w:t xml:space="preserve"> from the New Business Location use case</w:t>
      </w:r>
    </w:p>
    <w:p w:rsidR="7213CE20" w:rsidP="005742C2" w:rsidRDefault="7213CE20" w14:paraId="33FC6C58" w14:textId="131BA28B">
      <w:r>
        <w:rPr>
          <w:noProof/>
        </w:rPr>
        <w:drawing>
          <wp:inline distT="0" distB="0" distL="0" distR="0" wp14:anchorId="38CE1C7F" wp14:editId="1FF0E302">
            <wp:extent cx="7523622" cy="4317858"/>
            <wp:effectExtent l="0" t="0" r="1270" b="6985"/>
            <wp:docPr id="1234416845" name="Picture 1234416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a:extLst>
                        <a:ext uri="{28A0092B-C50C-407E-A947-70E740481C1C}">
                          <a14:useLocalDpi xmlns:a14="http://schemas.microsoft.com/office/drawing/2010/main" val="0"/>
                        </a:ext>
                      </a:extLst>
                    </a:blip>
                    <a:srcRect b="14291"/>
                    <a:stretch/>
                  </pic:blipFill>
                  <pic:spPr bwMode="auto">
                    <a:xfrm>
                      <a:off x="0" y="0"/>
                      <a:ext cx="7592425" cy="4357345"/>
                    </a:xfrm>
                    <a:prstGeom prst="rect">
                      <a:avLst/>
                    </a:prstGeom>
                    <a:ln>
                      <a:noFill/>
                    </a:ln>
                    <a:extLst>
                      <a:ext uri="{53640926-AAD7-44D8-BBD7-CCE9431645EC}">
                        <a14:shadowObscured xmlns:a14="http://schemas.microsoft.com/office/drawing/2010/main"/>
                      </a:ext>
                    </a:extLst>
                  </pic:spPr>
                </pic:pic>
              </a:graphicData>
            </a:graphic>
          </wp:inline>
        </w:drawing>
      </w:r>
    </w:p>
    <w:p w:rsidR="7E284CD3" w:rsidP="005742C2" w:rsidRDefault="7E284CD3" w14:paraId="33F041E2" w14:textId="088BD841">
      <w:pPr>
        <w:pStyle w:val="Heading2"/>
      </w:pPr>
      <w:bookmarkStart w:name="_Toc90583482" w:id="8"/>
      <w:r>
        <w:t xml:space="preserve">More </w:t>
      </w:r>
      <w:r w:rsidRPr="005000EA">
        <w:t>examples</w:t>
      </w:r>
      <w:bookmarkEnd w:id="8"/>
    </w:p>
    <w:p w:rsidR="75E3C6AE" w:rsidP="005742C2" w:rsidRDefault="00730C74" w14:paraId="428DE9CF" w14:textId="4CA4B046">
      <w:r w:rsidRPr="005000EA">
        <w:t xml:space="preserve">Over the course of this </w:t>
      </w:r>
      <w:r w:rsidR="00927ECB">
        <w:t>tri</w:t>
      </w:r>
      <w:r w:rsidRPr="005000EA" w:rsidR="00927ECB">
        <w:t xml:space="preserve">mester </w:t>
      </w:r>
      <w:r w:rsidRPr="005000EA">
        <w:t xml:space="preserve">(T3/2021) we have developed three use-cases in addition to a </w:t>
      </w:r>
      <w:r w:rsidR="006F2ED2">
        <w:t xml:space="preserve">prior </w:t>
      </w:r>
      <w:r w:rsidRPr="005000EA">
        <w:t xml:space="preserve">use case developed in </w:t>
      </w:r>
      <w:r w:rsidR="006F2ED2">
        <w:t>the previous trimester (T</w:t>
      </w:r>
      <w:r w:rsidRPr="005000EA">
        <w:t>2</w:t>
      </w:r>
      <w:r w:rsidR="006F2ED2">
        <w:t>/</w:t>
      </w:r>
      <w:r w:rsidRPr="005000EA">
        <w:t>2021</w:t>
      </w:r>
      <w:r w:rsidR="006F2ED2">
        <w:t>)</w:t>
      </w:r>
      <w:r w:rsidRPr="005000EA">
        <w:t xml:space="preserve">. Use case tiles, which appear on the home page of the discovery portal, provide users with a brief description of the use case, as well as an assumed difficulty level and the types of technology involved in the use-case. </w:t>
      </w:r>
      <w:r w:rsidR="006C532C">
        <w:t xml:space="preserve">Metadata tags appear along the bottom of each use case tile and aid in the search for </w:t>
      </w:r>
      <w:r w:rsidR="00A96A40">
        <w:t xml:space="preserve">relevant </w:t>
      </w:r>
      <w:r w:rsidR="006C532C">
        <w:t>use cases</w:t>
      </w:r>
      <w:r w:rsidR="00A96A40">
        <w:t>.</w:t>
      </w:r>
    </w:p>
    <w:p w:rsidR="004A218B" w:rsidP="005742C2" w:rsidRDefault="004A218B" w14:paraId="088CCD7F" w14:textId="77777777"/>
    <w:p w:rsidRPr="002D7252" w:rsidR="002D7252" w:rsidP="005742C2" w:rsidRDefault="002D7252" w14:paraId="02417BA1" w14:textId="71CB815C">
      <w:pPr>
        <w:pStyle w:val="Figure"/>
      </w:pPr>
      <w:r w:rsidRPr="002D7252">
        <w:t xml:space="preserve">Figure </w:t>
      </w:r>
      <w:r>
        <w:fldChar w:fldCharType="begin"/>
      </w:r>
      <w:r>
        <w:instrText> STYLEREF 1 \s </w:instrText>
      </w:r>
      <w:r>
        <w:fldChar w:fldCharType="separate"/>
      </w:r>
      <w:r w:rsidR="00387794">
        <w:rPr>
          <w:noProof/>
        </w:rPr>
        <w:t>3</w:t>
      </w:r>
      <w:r>
        <w:fldChar w:fldCharType="end"/>
      </w:r>
      <w:r w:rsidR="00387794">
        <w:t>.</w:t>
      </w:r>
      <w:r>
        <w:fldChar w:fldCharType="begin"/>
      </w:r>
      <w:r>
        <w:instrText> SEQ Figure \* ARABIC \s 1 </w:instrText>
      </w:r>
      <w:r>
        <w:fldChar w:fldCharType="separate"/>
      </w:r>
      <w:r w:rsidR="00387794">
        <w:rPr>
          <w:noProof/>
        </w:rPr>
        <w:t>4</w:t>
      </w:r>
      <w:r>
        <w:fldChar w:fldCharType="end"/>
      </w:r>
      <w:r w:rsidRPr="002D7252">
        <w:t xml:space="preserve"> Use case tiles - Home Page</w:t>
      </w:r>
    </w:p>
    <w:p w:rsidR="002733F6" w:rsidP="005742C2" w:rsidRDefault="002733F6" w14:paraId="7BAC6BAE" w14:textId="13F491D0">
      <w:r>
        <w:rPr>
          <w:noProof/>
        </w:rPr>
        <w:drawing>
          <wp:inline distT="0" distB="0" distL="0" distR="0" wp14:anchorId="5180E64E" wp14:editId="05ED75EB">
            <wp:extent cx="5591504" cy="5067300"/>
            <wp:effectExtent l="0" t="0" r="0" b="0"/>
            <wp:docPr id="1762758440" name="Picture 1762758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5591504" cy="5067300"/>
                    </a:xfrm>
                    <a:prstGeom prst="rect">
                      <a:avLst/>
                    </a:prstGeom>
                  </pic:spPr>
                </pic:pic>
              </a:graphicData>
            </a:graphic>
          </wp:inline>
        </w:drawing>
      </w:r>
    </w:p>
    <w:p w:rsidR="75E3C6AE" w:rsidP="005742C2" w:rsidRDefault="75E3C6AE" w14:paraId="425E1948" w14:textId="0EDE062B"/>
    <w:p w:rsidR="00A96A40" w:rsidP="005742C2" w:rsidRDefault="00A96A40" w14:paraId="11A7D2C8" w14:textId="77777777">
      <w:pPr>
        <w:rPr>
          <w:rFonts w:eastAsiaTheme="majorEastAsia" w:cstheme="majorBidi"/>
          <w:color w:val="2F5496" w:themeColor="accent1" w:themeShade="BF"/>
          <w:sz w:val="32"/>
          <w:szCs w:val="32"/>
        </w:rPr>
      </w:pPr>
      <w:r>
        <w:br w:type="page"/>
      </w:r>
    </w:p>
    <w:p w:rsidR="7E284CD3" w:rsidP="005742C2" w:rsidRDefault="003A0961" w14:paraId="7B463EEA" w14:textId="14581199">
      <w:pPr>
        <w:pStyle w:val="Heading1"/>
      </w:pPr>
      <w:bookmarkStart w:name="_Toc90583483" w:id="9"/>
      <w:r>
        <w:t>GitHub</w:t>
      </w:r>
      <w:bookmarkEnd w:id="9"/>
    </w:p>
    <w:p w:rsidR="00BC2F1F" w:rsidP="00BB6B84" w:rsidRDefault="00BC2363" w14:paraId="70E39BDC" w14:textId="41D46727">
      <w:r w:rsidRPr="005742C2">
        <w:t xml:space="preserve">In addition to the Melbourne Open Data playground, the squad has also curated a </w:t>
      </w:r>
      <w:r w:rsidRPr="005742C2" w:rsidR="008B4DC7">
        <w:t>public</w:t>
      </w:r>
      <w:r w:rsidRPr="005742C2">
        <w:t xml:space="preserve">-facing GitHub. </w:t>
      </w:r>
      <w:r w:rsidR="00041442">
        <w:t xml:space="preserve">In this environment </w:t>
      </w:r>
      <w:r w:rsidRPr="005742C2">
        <w:t xml:space="preserve">we showcase python code that </w:t>
      </w:r>
      <w:r w:rsidR="00041442">
        <w:t xml:space="preserve">supports and extends </w:t>
      </w:r>
      <w:r w:rsidR="00BC2F1F">
        <w:t>the use cases</w:t>
      </w:r>
      <w:r w:rsidRPr="005742C2">
        <w:t xml:space="preserve"> integrated onto the web portal.</w:t>
      </w:r>
    </w:p>
    <w:p w:rsidR="00BC2F1F" w:rsidP="00BB6B84" w:rsidRDefault="00BC2F1F" w14:paraId="1F08E4C1" w14:textId="77777777"/>
    <w:p w:rsidR="00BC2F1F" w:rsidP="00BB6B84" w:rsidRDefault="00BC2363" w14:paraId="2891780E" w14:textId="0C86264D">
      <w:r w:rsidRPr="005742C2">
        <w:t xml:space="preserve">The </w:t>
      </w:r>
      <w:r w:rsidR="00BC2F1F">
        <w:t xml:space="preserve">Jupyter </w:t>
      </w:r>
      <w:r w:rsidRPr="005742C2">
        <w:t>notebooks are shared for the benefit of those who may be more technically motivated to explore and build upon</w:t>
      </w:r>
      <w:r w:rsidR="00BC2F1F">
        <w:t xml:space="preserve"> our examples</w:t>
      </w:r>
      <w:r w:rsidRPr="005742C2">
        <w:t>.</w:t>
      </w:r>
    </w:p>
    <w:p w:rsidR="00BC2F1F" w:rsidP="00BB6B84" w:rsidRDefault="00BC2F1F" w14:paraId="6B93A338" w14:textId="77777777"/>
    <w:p w:rsidRPr="005742C2" w:rsidR="7E284CD3" w:rsidP="005742C2" w:rsidRDefault="00BC2363" w14:paraId="700601CD" w14:textId="39B6D5AF">
      <w:r w:rsidRPr="005742C2">
        <w:t xml:space="preserve">Readme pages help </w:t>
      </w:r>
      <w:r w:rsidR="00BC2F1F">
        <w:t xml:space="preserve">users to </w:t>
      </w:r>
      <w:r w:rsidRPr="005742C2">
        <w:t>navigat</w:t>
      </w:r>
      <w:r w:rsidR="00BC2F1F">
        <w:t>e</w:t>
      </w:r>
      <w:r w:rsidRPr="005742C2">
        <w:t xml:space="preserve"> to </w:t>
      </w:r>
      <w:r w:rsidR="00BC2F1F">
        <w:t xml:space="preserve">and </w:t>
      </w:r>
      <w:r w:rsidRPr="005742C2">
        <w:t xml:space="preserve">explore these works. The </w:t>
      </w:r>
      <w:r w:rsidRPr="005742C2" w:rsidR="00320BCC">
        <w:t xml:space="preserve">squad believes that such access will aid in building a community around the playground and Melbourne Open Data more generally. </w:t>
      </w:r>
      <w:r w:rsidR="004B5183">
        <w:t>Figure 4.</w:t>
      </w:r>
      <w:r w:rsidR="00D44A7B">
        <w:t>1</w:t>
      </w:r>
      <w:r w:rsidR="004B5183">
        <w:t xml:space="preserve"> below illustrates the home page of the GitHub site.</w:t>
      </w:r>
    </w:p>
    <w:p w:rsidR="75E3C6AE" w:rsidP="005742C2" w:rsidRDefault="75E3C6AE" w14:paraId="60AABDD0" w14:textId="7B4842F2"/>
    <w:p w:rsidRPr="00387794" w:rsidR="00387794" w:rsidP="005742C2" w:rsidRDefault="00387794" w14:paraId="7F14105E" w14:textId="67973630">
      <w:pPr>
        <w:pStyle w:val="Figure"/>
      </w:pPr>
      <w:r w:rsidRPr="00387794">
        <w:t xml:space="preserve">Figure </w:t>
      </w:r>
      <w:r>
        <w:fldChar w:fldCharType="begin"/>
      </w:r>
      <w:r>
        <w:instrText> STYLEREF 1 \s </w:instrText>
      </w:r>
      <w:r>
        <w:fldChar w:fldCharType="separate"/>
      </w:r>
      <w:r w:rsidRPr="00387794">
        <w:rPr>
          <w:noProof/>
        </w:rPr>
        <w:t>4</w:t>
      </w:r>
      <w:r>
        <w:fldChar w:fldCharType="end"/>
      </w:r>
      <w:r w:rsidRPr="00387794">
        <w:t>.</w:t>
      </w:r>
      <w:r w:rsidR="0013090B">
        <w:t>1</w:t>
      </w:r>
      <w:r w:rsidRPr="00387794">
        <w:t>: Public-facing GitHub repository</w:t>
      </w:r>
    </w:p>
    <w:p w:rsidR="002E6B9F" w:rsidP="005742C2" w:rsidRDefault="7E284CD3" w14:paraId="2CAD63B0" w14:textId="745FEB3A">
      <w:pPr>
        <w:rPr>
          <w:rFonts w:asciiTheme="majorHAnsi" w:hAnsiTheme="majorHAnsi" w:eastAsiaTheme="majorEastAsia" w:cstheme="majorBidi"/>
          <w:color w:val="2F5496" w:themeColor="accent1" w:themeShade="BF"/>
          <w:sz w:val="32"/>
          <w:szCs w:val="32"/>
        </w:rPr>
      </w:pPr>
      <w:r>
        <w:rPr>
          <w:noProof/>
        </w:rPr>
        <w:drawing>
          <wp:inline distT="0" distB="0" distL="0" distR="0" wp14:anchorId="5283B286" wp14:editId="4F448322">
            <wp:extent cx="5607170" cy="3726432"/>
            <wp:effectExtent l="0" t="0" r="0" b="0"/>
            <wp:docPr id="439756881" name="Picture 439756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5607170" cy="3726432"/>
                    </a:xfrm>
                    <a:prstGeom prst="rect">
                      <a:avLst/>
                    </a:prstGeom>
                  </pic:spPr>
                </pic:pic>
              </a:graphicData>
            </a:graphic>
          </wp:inline>
        </w:drawing>
      </w:r>
    </w:p>
    <w:p w:rsidR="00406C05" w:rsidRDefault="00406C05" w14:paraId="79CF2A29" w14:textId="77777777">
      <w:pPr>
        <w:spacing w:line="240" w:lineRule="auto"/>
        <w:jc w:val="left"/>
        <w:rPr>
          <w:rFonts w:eastAsiaTheme="majorEastAsia" w:cstheme="majorBidi"/>
          <w:b/>
          <w:bCs/>
          <w:color w:val="2F5496" w:themeColor="accent1" w:themeShade="BF"/>
          <w:sz w:val="32"/>
          <w:szCs w:val="32"/>
        </w:rPr>
      </w:pPr>
      <w:r>
        <w:br w:type="page"/>
      </w:r>
    </w:p>
    <w:p w:rsidRPr="003A0961" w:rsidR="00DA3674" w:rsidP="005742C2" w:rsidRDefault="00DA3674" w14:paraId="5DF71D4B" w14:textId="607168D2">
      <w:pPr>
        <w:pStyle w:val="Heading1"/>
      </w:pPr>
      <w:bookmarkStart w:name="_Toc90583484" w:id="10"/>
      <w:r w:rsidRPr="003A0961">
        <w:t>Completed Deliverables</w:t>
      </w:r>
      <w:bookmarkEnd w:id="10"/>
    </w:p>
    <w:p w:rsidRPr="005000EA" w:rsidR="534BEB9B" w:rsidP="005742C2" w:rsidRDefault="00375091" w14:paraId="5F54B55B" w14:textId="014E6A9C">
      <w:r>
        <w:t xml:space="preserve">In this section we </w:t>
      </w:r>
      <w:r w:rsidRPr="005000EA" w:rsidR="534BEB9B">
        <w:t xml:space="preserve">describe the </w:t>
      </w:r>
      <w:r w:rsidR="00BB6B84">
        <w:t xml:space="preserve">key </w:t>
      </w:r>
      <w:r w:rsidRPr="005000EA" w:rsidR="534BEB9B">
        <w:t>deliverables a</w:t>
      </w:r>
      <w:r w:rsidR="00BB6B84">
        <w:t>long with their</w:t>
      </w:r>
      <w:r w:rsidRPr="005000EA" w:rsidR="534BEB9B">
        <w:t xml:space="preserve"> main contributor(s) for the project this trimester.</w:t>
      </w:r>
    </w:p>
    <w:p w:rsidRPr="003A0961" w:rsidR="534BEB9B" w:rsidP="005742C2" w:rsidRDefault="534BEB9B" w14:paraId="2DD7A454" w14:textId="042E34FB">
      <w:pPr>
        <w:pStyle w:val="Heading2"/>
      </w:pPr>
      <w:bookmarkStart w:name="_Toc90583485" w:id="11"/>
      <w:r w:rsidRPr="005000EA">
        <w:t>Improved Search Performance (Josh)</w:t>
      </w:r>
      <w:bookmarkEnd w:id="11"/>
    </w:p>
    <w:p w:rsidRPr="005000EA" w:rsidR="534BEB9B" w:rsidP="005742C2" w:rsidRDefault="534BEB9B" w14:paraId="14673E1A" w14:textId="416BEC8E">
      <w:r w:rsidRPr="005000EA">
        <w:t xml:space="preserve">The search performance for datasets was drastically improved and reduced to one-third the time after refactoring the </w:t>
      </w:r>
      <w:r w:rsidRPr="005000EA" w:rsidR="6D6D352D">
        <w:t>JavaScript</w:t>
      </w:r>
      <w:r w:rsidRPr="005000EA">
        <w:t xml:space="preserve"> code. </w:t>
      </w:r>
      <w:r w:rsidRPr="005000EA" w:rsidR="26D26552">
        <w:t xml:space="preserve">This code can be found in the </w:t>
      </w:r>
      <w:r w:rsidRPr="005000EA" w:rsidR="739720AF">
        <w:t xml:space="preserve">‘search.js’ file of the ‘static’ folder of the webapp. </w:t>
      </w:r>
    </w:p>
    <w:p w:rsidRPr="005000EA" w:rsidR="19102119" w:rsidP="005742C2" w:rsidRDefault="19102119" w14:paraId="2E2C8C55" w14:textId="4EDD0F4D"/>
    <w:p w:rsidRPr="005000EA" w:rsidR="18D0039F" w:rsidP="005742C2" w:rsidRDefault="18D0039F" w14:paraId="70E48CBC" w14:textId="1F4ECED9">
      <w:pPr>
        <w:pStyle w:val="BitBucketreference"/>
      </w:pPr>
      <w:r w:rsidRPr="005000EA">
        <w:t>Trello:</w:t>
      </w:r>
      <w:r w:rsidR="00E1126D">
        <w:tab/>
      </w:r>
      <w:hyperlink w:history="1" r:id="rId26">
        <w:r w:rsidRPr="005742C2" w:rsidR="00E1126D">
          <w:rPr>
            <w:rStyle w:val="Hyperlink"/>
          </w:rPr>
          <w:t>https://trello.com/c/qtBqsJO0</w:t>
        </w:r>
      </w:hyperlink>
    </w:p>
    <w:p w:rsidRPr="005000EA" w:rsidR="18D0039F" w:rsidP="005742C2" w:rsidRDefault="18D0039F" w14:paraId="5CB8C4B6" w14:textId="2D622DD6">
      <w:pPr>
        <w:pStyle w:val="BitBucketreference"/>
      </w:pPr>
      <w:r w:rsidRPr="005742C2">
        <w:t>Bitbucket:</w:t>
      </w:r>
      <w:r w:rsidRPr="005742C2" w:rsidR="00E1126D">
        <w:tab/>
      </w:r>
      <w:hyperlink w:history="1" r:id="rId27">
        <w:r w:rsidRPr="005742C2" w:rsidR="00E1126D">
          <w:rPr>
            <w:rStyle w:val="Hyperlink"/>
          </w:rPr>
          <w:t>https://bitbucket-students.deakin.edu.au/projects/D2IC-PG/repos/d2i---melbourne-city/browse/webapp/flaskr/static/search.js</w:t>
        </w:r>
      </w:hyperlink>
      <w:r w:rsidRPr="005000EA" w:rsidR="01298AF6">
        <w:t xml:space="preserve"> </w:t>
      </w:r>
    </w:p>
    <w:p w:rsidRPr="003A0961" w:rsidR="68C16DE2" w:rsidP="005742C2" w:rsidRDefault="68C16DE2" w14:paraId="6E930F2B" w14:textId="142963BD">
      <w:pPr>
        <w:pStyle w:val="Heading2"/>
      </w:pPr>
      <w:bookmarkStart w:name="_Toc90583486" w:id="12"/>
      <w:r w:rsidRPr="005000EA">
        <w:t>UX Improvements</w:t>
      </w:r>
      <w:r w:rsidRPr="005000EA" w:rsidR="739720AF">
        <w:t xml:space="preserve"> (</w:t>
      </w:r>
      <w:r w:rsidRPr="005000EA" w:rsidR="7970E078">
        <w:t>Angus, Josh, Shalom</w:t>
      </w:r>
      <w:r w:rsidRPr="005000EA" w:rsidR="739720AF">
        <w:t>)</w:t>
      </w:r>
      <w:bookmarkEnd w:id="12"/>
    </w:p>
    <w:p w:rsidRPr="005000EA" w:rsidR="352EE660" w:rsidP="005742C2" w:rsidRDefault="352EE660" w14:paraId="1D59BD85" w14:textId="687999F5">
      <w:r w:rsidRPr="005000EA">
        <w:t>Three new pages (Contact, FAQ, About) were added to the website to give more information on what the website was about</w:t>
      </w:r>
      <w:r w:rsidRPr="005000EA" w:rsidR="70A79CEC">
        <w:t xml:space="preserve">, how to use it and whom to contact. </w:t>
      </w:r>
      <w:r w:rsidRPr="005000EA" w:rsidR="2BC0231F">
        <w:t>These pages can be found in “</w:t>
      </w:r>
      <w:proofErr w:type="spellStart"/>
      <w:r w:rsidRPr="005000EA" w:rsidR="2BC0231F">
        <w:t>flaskr</w:t>
      </w:r>
      <w:proofErr w:type="spellEnd"/>
      <w:r w:rsidRPr="005000EA" w:rsidR="2BC0231F">
        <w:t>/templates/home” folder.</w:t>
      </w:r>
    </w:p>
    <w:p w:rsidRPr="005000EA" w:rsidR="19102119" w:rsidP="005742C2" w:rsidRDefault="19102119" w14:paraId="2607013A" w14:textId="209455D9"/>
    <w:p w:rsidRPr="005000EA" w:rsidR="0DC8CB55" w:rsidP="005742C2" w:rsidRDefault="0DC8CB55" w14:paraId="146A072D" w14:textId="53B9CF8F">
      <w:pPr>
        <w:pStyle w:val="BitBucketreference"/>
      </w:pPr>
      <w:r w:rsidRPr="005000EA">
        <w:t>Trello:</w:t>
      </w:r>
      <w:r w:rsidR="00E1126D">
        <w:tab/>
      </w:r>
      <w:hyperlink w:history="1" r:id="rId28">
        <w:r w:rsidRPr="005742C2" w:rsidR="00E1126D">
          <w:rPr>
            <w:rStyle w:val="Hyperlink"/>
          </w:rPr>
          <w:t>https://trello.com/c/i8BmHHdK</w:t>
        </w:r>
      </w:hyperlink>
      <w:r w:rsidRPr="005000EA">
        <w:t xml:space="preserve">, </w:t>
      </w:r>
      <w:hyperlink r:id="rId29">
        <w:r w:rsidRPr="005742C2">
          <w:rPr>
            <w:rStyle w:val="Hyperlink"/>
          </w:rPr>
          <w:t>https://trello.com/c/uDqfqjGN</w:t>
        </w:r>
      </w:hyperlink>
      <w:r w:rsidRPr="005742C2">
        <w:t xml:space="preserve"> </w:t>
      </w:r>
    </w:p>
    <w:p w:rsidRPr="005000EA" w:rsidR="0DC8CB55" w:rsidP="005742C2" w:rsidRDefault="0DC8CB55" w14:paraId="51B5E16A" w14:textId="1A5C80A3">
      <w:pPr>
        <w:pStyle w:val="BitBucketreference"/>
      </w:pPr>
      <w:r w:rsidRPr="005000EA">
        <w:t>Bitbucket:</w:t>
      </w:r>
      <w:r w:rsidR="003F638F">
        <w:tab/>
      </w:r>
      <w:hyperlink w:history="1" r:id="rId30">
        <w:r w:rsidRPr="005742C2" w:rsidR="003F638F">
          <w:rPr>
            <w:rStyle w:val="Hyperlink"/>
          </w:rPr>
          <w:t>https://bitbucket-students.deakin.edu.au/projects/D2IC-PG/repos/d2i---melbourne-city/browse/webapp/flaskr/templates/home</w:t>
        </w:r>
      </w:hyperlink>
    </w:p>
    <w:p w:rsidRPr="005000EA" w:rsidR="19102119" w:rsidP="005742C2" w:rsidRDefault="19102119" w14:paraId="7CED0B13" w14:textId="7887BEC6"/>
    <w:p w:rsidRPr="005000EA" w:rsidR="70A79CEC" w:rsidP="005742C2" w:rsidRDefault="70A79CEC" w14:paraId="450A7FE4" w14:textId="0122D97C">
      <w:r w:rsidRPr="005000EA">
        <w:t>In addition, a new logo</w:t>
      </w:r>
      <w:r w:rsidRPr="005000EA" w:rsidR="2E7658BC">
        <w:t xml:space="preserve"> was created and added to the site</w:t>
      </w:r>
      <w:r w:rsidRPr="005000EA" w:rsidR="3C745519">
        <w:t>’s menu</w:t>
      </w:r>
      <w:r w:rsidR="0079716F">
        <w:t xml:space="preserve"> </w:t>
      </w:r>
      <w:r w:rsidRPr="005000EA" w:rsidR="3C745519">
        <w:t>bar</w:t>
      </w:r>
      <w:r w:rsidRPr="005000EA" w:rsidR="7DCF6FE7">
        <w:t xml:space="preserve"> (base.html)</w:t>
      </w:r>
      <w:r w:rsidRPr="005000EA">
        <w:t xml:space="preserve"> to </w:t>
      </w:r>
      <w:r w:rsidRPr="005000EA" w:rsidR="008B55CB">
        <w:t xml:space="preserve">give </w:t>
      </w:r>
      <w:r w:rsidRPr="005000EA">
        <w:t>identity to the project</w:t>
      </w:r>
      <w:r w:rsidRPr="005000EA" w:rsidR="42DAEB7D">
        <w:t>. The logo asset can be found in the ‘static/images’ folder</w:t>
      </w:r>
      <w:r w:rsidRPr="005000EA" w:rsidR="066F3A25">
        <w:t>.</w:t>
      </w:r>
    </w:p>
    <w:p w:rsidRPr="005000EA" w:rsidR="19102119" w:rsidP="005742C2" w:rsidRDefault="19102119" w14:paraId="28FC55AE" w14:textId="3A111A55"/>
    <w:p w:rsidRPr="005000EA" w:rsidR="066F3A25" w:rsidP="005742C2" w:rsidRDefault="066F3A25" w14:paraId="392CCA5C" w14:textId="23126F4D">
      <w:pPr>
        <w:pStyle w:val="BitBucketreference"/>
      </w:pPr>
      <w:r w:rsidRPr="005000EA">
        <w:t xml:space="preserve">Trello: </w:t>
      </w:r>
      <w:r w:rsidR="003F638F">
        <w:tab/>
      </w:r>
      <w:hyperlink w:history="1" r:id="rId31">
        <w:r w:rsidRPr="005742C2" w:rsidR="0079716F">
          <w:rPr>
            <w:rStyle w:val="Hyperlink"/>
          </w:rPr>
          <w:t>https://trello.com/c/HmbyAa9w</w:t>
        </w:r>
      </w:hyperlink>
    </w:p>
    <w:p w:rsidRPr="005000EA" w:rsidR="066F3A25" w:rsidP="005742C2" w:rsidRDefault="066F3A25" w14:paraId="5DFC611D" w14:textId="69BF9EF7">
      <w:pPr>
        <w:pStyle w:val="BitBucketreference"/>
      </w:pPr>
      <w:r w:rsidRPr="005000EA">
        <w:t>Bitbucket:</w:t>
      </w:r>
      <w:r w:rsidR="003F638F">
        <w:tab/>
      </w:r>
      <w:hyperlink w:history="1" r:id="rId32">
        <w:r w:rsidRPr="005742C2" w:rsidR="003F638F">
          <w:rPr>
            <w:rStyle w:val="Hyperlink"/>
          </w:rPr>
          <w:t>https://bitbucket-students.deakin.edu.au/projects/D2IC-PG/repos/d2i---melbourne-city/browse/webapp/flaskr/templates/base.html</w:t>
        </w:r>
      </w:hyperlink>
      <w:r w:rsidRPr="005000EA">
        <w:t xml:space="preserve"> </w:t>
      </w:r>
    </w:p>
    <w:p w:rsidRPr="005000EA" w:rsidR="19102119" w:rsidP="005742C2" w:rsidRDefault="19102119" w14:paraId="5EC402BB" w14:textId="5DA412C4"/>
    <w:p w:rsidRPr="005000EA" w:rsidR="541A5855" w:rsidP="005742C2" w:rsidRDefault="541A5855" w14:paraId="4EC25372" w14:textId="30FE1236">
      <w:r w:rsidRPr="005000EA">
        <w:t xml:space="preserve">There are two searchable categories – use cases and datasets. </w:t>
      </w:r>
      <w:r w:rsidRPr="005000EA" w:rsidR="70A79CEC">
        <w:t xml:space="preserve">The use case cards were furnished with more information such as the difficulty level to give more details to potential users of the data. </w:t>
      </w:r>
      <w:r w:rsidRPr="005000EA" w:rsidR="336CCAEE">
        <w:t xml:space="preserve">Links to the dataset </w:t>
      </w:r>
      <w:r w:rsidRPr="005000EA" w:rsidR="269F9E26">
        <w:t xml:space="preserve">cards </w:t>
      </w:r>
      <w:r w:rsidRPr="005000EA" w:rsidR="336CCAEE">
        <w:t xml:space="preserve">have also been included so that visitors to the site can get more information on the datasets from the City of Melbourne </w:t>
      </w:r>
      <w:r w:rsidRPr="005000EA" w:rsidR="1B062A6F">
        <w:t>(</w:t>
      </w:r>
      <w:proofErr w:type="spellStart"/>
      <w:r w:rsidRPr="005000EA" w:rsidR="1B062A6F">
        <w:t>CoM</w:t>
      </w:r>
      <w:proofErr w:type="spellEnd"/>
      <w:r w:rsidRPr="005000EA" w:rsidR="1B062A6F">
        <w:t xml:space="preserve">) </w:t>
      </w:r>
      <w:r w:rsidRPr="005000EA" w:rsidR="336CCAEE">
        <w:t>Open Data website</w:t>
      </w:r>
      <w:r w:rsidRPr="005000EA" w:rsidR="20B4952D">
        <w:t xml:space="preserve"> when </w:t>
      </w:r>
      <w:r w:rsidRPr="005000EA" w:rsidR="2F6ABD30">
        <w:t>clicked on</w:t>
      </w:r>
      <w:r w:rsidRPr="005000EA" w:rsidR="20B4952D">
        <w:t xml:space="preserve">. </w:t>
      </w:r>
      <w:r w:rsidRPr="005000EA" w:rsidR="24F413C7">
        <w:t>JavaScript</w:t>
      </w:r>
      <w:r w:rsidRPr="005000EA" w:rsidR="59F5B3DB">
        <w:t xml:space="preserve"> is used to call the data in the </w:t>
      </w:r>
      <w:r w:rsidRPr="005000EA" w:rsidR="6F5B7A82">
        <w:t>‘search.js’ file. The front</w:t>
      </w:r>
      <w:r w:rsidR="0079716F">
        <w:t>-</w:t>
      </w:r>
      <w:r w:rsidRPr="005000EA" w:rsidR="6F5B7A82">
        <w:t xml:space="preserve">end code </w:t>
      </w:r>
      <w:r w:rsidRPr="005000EA" w:rsidR="6CB5C4F9">
        <w:t xml:space="preserve">is </w:t>
      </w:r>
      <w:r w:rsidRPr="005000EA" w:rsidR="6F5B7A82">
        <w:t xml:space="preserve">found </w:t>
      </w:r>
      <w:r w:rsidRPr="005000EA" w:rsidR="6AE373BC">
        <w:t>i</w:t>
      </w:r>
      <w:r w:rsidRPr="005000EA" w:rsidR="6F5B7A82">
        <w:t xml:space="preserve">n the </w:t>
      </w:r>
      <w:r w:rsidRPr="005000EA" w:rsidR="628E4DBA">
        <w:t>‘</w:t>
      </w:r>
      <w:r w:rsidRPr="005000EA" w:rsidR="6F5B7A82">
        <w:t>index.html’ page</w:t>
      </w:r>
      <w:r w:rsidRPr="005000EA" w:rsidR="2FC5DB00">
        <w:t>.</w:t>
      </w:r>
    </w:p>
    <w:p w:rsidRPr="005000EA" w:rsidR="19102119" w:rsidP="005742C2" w:rsidRDefault="19102119" w14:paraId="7E4DA726" w14:textId="696ACCD5"/>
    <w:p w:rsidRPr="005000EA" w:rsidR="59F5B3DB" w:rsidP="005742C2" w:rsidRDefault="59F5B3DB" w14:paraId="0A9DB2B1" w14:textId="77425AF2">
      <w:pPr>
        <w:pStyle w:val="BitBucketreference"/>
      </w:pPr>
      <w:r w:rsidRPr="005000EA">
        <w:t>Trello:</w:t>
      </w:r>
      <w:r w:rsidR="0079716F">
        <w:tab/>
      </w:r>
      <w:hyperlink w:history="1" r:id="rId33">
        <w:r w:rsidRPr="005742C2" w:rsidR="0079716F">
          <w:rPr>
            <w:rStyle w:val="Hyperlink"/>
          </w:rPr>
          <w:t>https://trello.com/c/RGzPJCMr,</w:t>
        </w:r>
      </w:hyperlink>
      <w:r w:rsidRPr="005000EA" w:rsidR="474D2B8D">
        <w:t xml:space="preserve"> </w:t>
      </w:r>
      <w:hyperlink r:id="rId34">
        <w:r w:rsidRPr="005000EA" w:rsidR="474D2B8D">
          <w:rPr>
            <w:rStyle w:val="Hyperlink"/>
          </w:rPr>
          <w:t>https://trello.com/c/SrE252w1</w:t>
        </w:r>
      </w:hyperlink>
      <w:r w:rsidRPr="005000EA">
        <w:t xml:space="preserve"> </w:t>
      </w:r>
    </w:p>
    <w:p w:rsidRPr="005000EA" w:rsidR="3D976601" w:rsidP="005742C2" w:rsidRDefault="3D976601" w14:paraId="5E4B91FC" w14:textId="47A7E15C">
      <w:pPr>
        <w:pStyle w:val="BitBucketreference"/>
      </w:pPr>
      <w:r w:rsidRPr="005000EA">
        <w:t>Bitbucket:</w:t>
      </w:r>
      <w:r w:rsidR="0079716F">
        <w:tab/>
      </w:r>
      <w:hyperlink w:history="1" r:id="rId35">
        <w:r w:rsidRPr="005742C2" w:rsidR="000B7473">
          <w:rPr>
            <w:rStyle w:val="Hyperlink"/>
          </w:rPr>
          <w:t>https://bitbucket-students.deakin.edu.au/projects/D2IC-PG/repos/d2i---melbourne-city/browse/webapp/flaskr/templates/home/index.html</w:t>
        </w:r>
      </w:hyperlink>
      <w:r w:rsidRPr="005000EA">
        <w:t xml:space="preserve"> </w:t>
      </w:r>
    </w:p>
    <w:p w:rsidRPr="003A0961" w:rsidR="5E31B435" w:rsidP="005742C2" w:rsidRDefault="5E31B435" w14:paraId="08A58EA1" w14:textId="078F5A4B">
      <w:pPr>
        <w:pStyle w:val="Heading2"/>
      </w:pPr>
      <w:bookmarkStart w:name="_Toc90583487" w:id="13"/>
      <w:r w:rsidRPr="005000EA">
        <w:t>Web Security (Angus, Shalom)</w:t>
      </w:r>
      <w:bookmarkEnd w:id="13"/>
    </w:p>
    <w:p w:rsidRPr="005000EA" w:rsidR="72CE5642" w:rsidP="005742C2" w:rsidRDefault="72CE5642" w14:paraId="4158260D" w14:textId="23BB926B">
      <w:r w:rsidRPr="005000EA">
        <w:t xml:space="preserve">We did a security scan </w:t>
      </w:r>
      <w:r w:rsidRPr="005000EA" w:rsidR="7C6381DD">
        <w:t>using</w:t>
      </w:r>
      <w:r w:rsidRPr="005000EA">
        <w:t xml:space="preserve"> hostedscan.com to identify any potential security</w:t>
      </w:r>
      <w:r w:rsidRPr="005000EA" w:rsidR="0B01F553">
        <w:t xml:space="preserve"> </w:t>
      </w:r>
      <w:r w:rsidRPr="005000EA">
        <w:t xml:space="preserve">issues. </w:t>
      </w:r>
      <w:r w:rsidRPr="005000EA" w:rsidR="2D1BF906">
        <w:t>A total of 3 medium</w:t>
      </w:r>
      <w:r w:rsidRPr="005000EA" w:rsidR="2BEF2046">
        <w:t xml:space="preserve"> and 4 low</w:t>
      </w:r>
      <w:r w:rsidRPr="005000EA" w:rsidR="2D1BF906">
        <w:t xml:space="preserve"> security issues </w:t>
      </w:r>
      <w:r w:rsidRPr="005000EA" w:rsidR="216BCB3D">
        <w:t>were identified</w:t>
      </w:r>
      <w:r w:rsidRPr="005000EA" w:rsidR="563DABD0">
        <w:t>, of which we resolved 1 medium and 1 low security risk</w:t>
      </w:r>
      <w:r w:rsidRPr="005000EA" w:rsidR="7CCD9D79">
        <w:t>s</w:t>
      </w:r>
      <w:r w:rsidRPr="005000EA" w:rsidR="563DABD0">
        <w:t xml:space="preserve"> to do with cross-site origin. This was resolved with the implementation of the Talisman web package</w:t>
      </w:r>
      <w:r w:rsidRPr="005000EA" w:rsidR="4D689584">
        <w:t xml:space="preserve"> in the ‘__inti.py__’ file</w:t>
      </w:r>
      <w:r w:rsidRPr="005000EA" w:rsidR="563DABD0">
        <w:t xml:space="preserve">. </w:t>
      </w:r>
      <w:r w:rsidRPr="005000EA" w:rsidR="37452020">
        <w:t xml:space="preserve">The other two medium security risks </w:t>
      </w:r>
      <w:r w:rsidRPr="005000EA" w:rsidR="68523F68">
        <w:t xml:space="preserve">with regards to open http and https ports were not considered as a problem because the ports are needed </w:t>
      </w:r>
      <w:r w:rsidRPr="005000EA" w:rsidR="7D0ED2A4">
        <w:t>for</w:t>
      </w:r>
      <w:r w:rsidRPr="005000EA" w:rsidR="68523F68">
        <w:t xml:space="preserve"> </w:t>
      </w:r>
      <w:r w:rsidRPr="005000EA" w:rsidR="7C92D44E">
        <w:t xml:space="preserve">users to view </w:t>
      </w:r>
      <w:r w:rsidRPr="005000EA" w:rsidR="68523F68">
        <w:t xml:space="preserve">the </w:t>
      </w:r>
      <w:r w:rsidRPr="005000EA" w:rsidR="7FFE0E2B">
        <w:t xml:space="preserve">public </w:t>
      </w:r>
      <w:r w:rsidRPr="005000EA" w:rsidR="68523F68">
        <w:t xml:space="preserve">website. </w:t>
      </w:r>
    </w:p>
    <w:p w:rsidR="19102119" w:rsidP="005742C2" w:rsidRDefault="19102119" w14:paraId="1F40F285" w14:textId="4CC6242B"/>
    <w:p w:rsidRPr="005000EA" w:rsidR="216BCB3D" w:rsidP="005742C2" w:rsidRDefault="216BCB3D" w14:paraId="1662AF7A" w14:textId="3A326A0D">
      <w:r w:rsidRPr="005000EA">
        <w:t xml:space="preserve">There was also an additional security risk identified by AWS on outdated </w:t>
      </w:r>
      <w:r w:rsidRPr="005000EA" w:rsidR="4C9CADAD">
        <w:t xml:space="preserve">software and packages. </w:t>
      </w:r>
      <w:r w:rsidRPr="005000EA" w:rsidR="1132303B">
        <w:t xml:space="preserve">This was resolved through an additional line of code added to the deployment script to </w:t>
      </w:r>
      <w:r w:rsidRPr="005000EA" w:rsidR="64F956EA">
        <w:t>update</w:t>
      </w:r>
      <w:r w:rsidRPr="005000EA" w:rsidR="1132303B">
        <w:t xml:space="preserve"> any packages. </w:t>
      </w:r>
    </w:p>
    <w:p w:rsidRPr="005000EA" w:rsidR="19102119" w:rsidP="005742C2" w:rsidRDefault="19102119" w14:paraId="0C05BAD7" w14:textId="46B81F74"/>
    <w:p w:rsidRPr="005000EA" w:rsidR="29865A34" w:rsidP="005742C2" w:rsidRDefault="29865A34" w14:paraId="02231345" w14:textId="47CE3D88">
      <w:pPr>
        <w:pStyle w:val="BitBucketreference"/>
      </w:pPr>
      <w:r w:rsidRPr="005000EA">
        <w:t>Trello:</w:t>
      </w:r>
      <w:r w:rsidR="000B7473">
        <w:tab/>
      </w:r>
      <w:hyperlink r:id="rId36">
        <w:r w:rsidRPr="005000EA">
          <w:rPr>
            <w:rStyle w:val="Hyperlink"/>
          </w:rPr>
          <w:t>https://trello.com/c/5jIDoeTV</w:t>
        </w:r>
      </w:hyperlink>
      <w:r w:rsidRPr="005000EA" w:rsidR="42EB6B91">
        <w:t xml:space="preserve"> </w:t>
      </w:r>
    </w:p>
    <w:p w:rsidR="29865A34" w:rsidP="005742C2" w:rsidRDefault="29865A34" w14:paraId="7309F00E" w14:textId="5DCD2780">
      <w:pPr>
        <w:pStyle w:val="BitBucketreference"/>
      </w:pPr>
      <w:r w:rsidRPr="005742C2">
        <w:t>Bitbucket:</w:t>
      </w:r>
      <w:r w:rsidR="00406C05">
        <w:tab/>
      </w:r>
      <w:hyperlink r:id="rId37">
        <w:r w:rsidRPr="005742C2" w:rsidR="2BB66CD1">
          <w:rPr>
            <w:rStyle w:val="Hyperlink"/>
          </w:rPr>
          <w:t>https://bitbucket-students.deakin.edu.au/projects/D2IC-PG/repos/d2i---melbourne-city/browse/webapp/flaskr/__init__.py</w:t>
        </w:r>
      </w:hyperlink>
    </w:p>
    <w:p w:rsidRPr="005000EA" w:rsidR="006806A8" w:rsidP="005742C2" w:rsidRDefault="006806A8" w14:paraId="38C8D8B6" w14:textId="77777777"/>
    <w:p w:rsidR="000B7473" w:rsidP="00BB6B84" w:rsidRDefault="000B7473" w14:paraId="1D38E7A9" w14:textId="3779822A">
      <w:r>
        <w:t>The results of the f</w:t>
      </w:r>
      <w:r w:rsidRPr="005000EA" w:rsidR="1B0CAAF9">
        <w:t>irst security scan done on 17</w:t>
      </w:r>
      <w:r w:rsidRPr="005000EA" w:rsidR="1B0CAAF9">
        <w:rPr>
          <w:vertAlign w:val="superscript"/>
        </w:rPr>
        <w:t>th</w:t>
      </w:r>
      <w:r w:rsidRPr="005000EA" w:rsidR="1B0CAAF9">
        <w:t xml:space="preserve"> November 2021</w:t>
      </w:r>
      <w:r>
        <w:t xml:space="preserve"> can be found here:</w:t>
      </w:r>
    </w:p>
    <w:p w:rsidR="1B0CAAF9" w:rsidP="005742C2" w:rsidRDefault="1B0CAAF9" w14:paraId="55A9C64D" w14:textId="3E71578F">
      <w:pPr>
        <w:pStyle w:val="BitBucketreference"/>
        <w:rPr>
          <w:rStyle w:val="Hyperlink"/>
        </w:rPr>
      </w:pPr>
      <w:r w:rsidRPr="005000EA">
        <w:t xml:space="preserve"> </w:t>
      </w:r>
      <w:hyperlink r:id="rId38">
        <w:r w:rsidRPr="005000EA">
          <w:rPr>
            <w:rStyle w:val="Hyperlink"/>
          </w:rPr>
          <w:t>https://deakin365.sharepoint.com/:b:/r/sites/Data2IntelligenceConsulting/Shared%20Documents/D2I%20(Melbourne%20City)/T3%202021/WEB%20team%20Documents/open_plaground_report.pdf?csf=1&amp;web=1&amp;e=eTzxgh</w:t>
        </w:r>
      </w:hyperlink>
    </w:p>
    <w:p w:rsidRPr="005000EA" w:rsidR="006806A8" w:rsidP="005742C2" w:rsidRDefault="006806A8" w14:paraId="31FE8276" w14:textId="77777777"/>
    <w:p w:rsidR="000B7473" w:rsidP="00BB6B84" w:rsidRDefault="000B7473" w14:paraId="334B2DCD" w14:textId="076E9014">
      <w:r>
        <w:t>The s</w:t>
      </w:r>
      <w:r w:rsidRPr="005000EA" w:rsidR="1B0CAAF9">
        <w:t xml:space="preserve">econd security scan </w:t>
      </w:r>
      <w:r>
        <w:t>was completed</w:t>
      </w:r>
      <w:r w:rsidRPr="005000EA" w:rsidR="1B0CAAF9">
        <w:t xml:space="preserve"> on 2nd December 2021</w:t>
      </w:r>
      <w:r>
        <w:t xml:space="preserve"> and the results of that scan can be found here</w:t>
      </w:r>
      <w:r w:rsidRPr="005000EA" w:rsidR="1B0CAAF9">
        <w:t>:</w:t>
      </w:r>
    </w:p>
    <w:p w:rsidR="1B0CAAF9" w:rsidP="005742C2" w:rsidRDefault="1B0CAAF9" w14:paraId="3B312263" w14:textId="58A6C487">
      <w:pPr>
        <w:pStyle w:val="BitBucketreference"/>
      </w:pPr>
      <w:r w:rsidRPr="005000EA">
        <w:t xml:space="preserve"> </w:t>
      </w:r>
      <w:hyperlink w:history="1" r:id="rId39">
        <w:r w:rsidRPr="005742C2" w:rsidR="00522AC5">
          <w:rPr>
            <w:rStyle w:val="Hyperlink"/>
          </w:rPr>
          <w:t>https://deakin365.sharepoint.com/:b:/r/sites/Data2IntelligenceConsulting/Shared%20Documents/D2I%20(Melbourne%20City)/T3%202021/WEB%20team%20Documents/MoP_scan_report_011221.pdf?csf=1&amp;web=1&amp;e=WrUcmG</w:t>
        </w:r>
      </w:hyperlink>
      <w:r w:rsidRPr="005000EA">
        <w:t xml:space="preserve"> </w:t>
      </w:r>
    </w:p>
    <w:p w:rsidRPr="005000EA" w:rsidR="000B7473" w:rsidP="005742C2" w:rsidRDefault="000B7473" w14:paraId="4776F4A9" w14:textId="77777777"/>
    <w:p w:rsidRPr="003A0961" w:rsidR="5E31B435" w:rsidP="005742C2" w:rsidRDefault="000B7473" w14:paraId="27904E30" w14:textId="77B4396C">
      <w:pPr>
        <w:pStyle w:val="Heading2"/>
      </w:pPr>
      <w:bookmarkStart w:name="_Toc90583488" w:id="14"/>
      <w:r>
        <w:t>"</w:t>
      </w:r>
      <w:r w:rsidRPr="005000EA" w:rsidR="5E31B435">
        <w:t>Cold</w:t>
      </w:r>
      <w:r w:rsidRPr="005000EA" w:rsidR="6F87DB16">
        <w:t xml:space="preserve"> </w:t>
      </w:r>
      <w:r>
        <w:t>S</w:t>
      </w:r>
      <w:r w:rsidRPr="005000EA">
        <w:t>tart</w:t>
      </w:r>
      <w:r>
        <w:t>"</w:t>
      </w:r>
      <w:r w:rsidRPr="005000EA">
        <w:t xml:space="preserve"> </w:t>
      </w:r>
      <w:r w:rsidRPr="005000EA" w:rsidR="5E31B435">
        <w:t>to Parking Availability Website (Josh)</w:t>
      </w:r>
      <w:bookmarkEnd w:id="14"/>
    </w:p>
    <w:p w:rsidRPr="005000EA" w:rsidR="19102119" w:rsidP="005742C2" w:rsidRDefault="31C1408F" w14:paraId="5371CC64" w14:textId="7D94F2DC">
      <w:r w:rsidRPr="005000EA">
        <w:t xml:space="preserve">Initially, the parking availability use case </w:t>
      </w:r>
      <w:r w:rsidR="000B7473">
        <w:t>experienced</w:t>
      </w:r>
      <w:r w:rsidRPr="005000EA">
        <w:t xml:space="preserve"> performance issues </w:t>
      </w:r>
      <w:r w:rsidR="000B7473">
        <w:t>when</w:t>
      </w:r>
      <w:r w:rsidRPr="005000EA">
        <w:t xml:space="preserve"> loading the data </w:t>
      </w:r>
      <w:r w:rsidR="00741C12">
        <w:t>i</w:t>
      </w:r>
      <w:r w:rsidRPr="005000EA" w:rsidR="00741C12">
        <w:t xml:space="preserve">nto </w:t>
      </w:r>
      <w:r w:rsidRPr="005000EA">
        <w:t>the interactive maps</w:t>
      </w:r>
      <w:r w:rsidR="00741C12">
        <w:t>. This was</w:t>
      </w:r>
      <w:r w:rsidRPr="005000EA" w:rsidR="3099FA27">
        <w:t xml:space="preserve"> caused by </w:t>
      </w:r>
      <w:r w:rsidR="00741C12">
        <w:t xml:space="preserve">the </w:t>
      </w:r>
      <w:r w:rsidRPr="005000EA" w:rsidR="45FEA9D1">
        <w:t xml:space="preserve">initiation time </w:t>
      </w:r>
      <w:r w:rsidR="00741C12">
        <w:t>required</w:t>
      </w:r>
      <w:r w:rsidRPr="005000EA" w:rsidR="45FEA9D1">
        <w:t xml:space="preserve"> to execute the </w:t>
      </w:r>
      <w:r w:rsidRPr="005000EA" w:rsidR="57F719B0">
        <w:t>lambda function on AWS</w:t>
      </w:r>
      <w:r w:rsidRPr="005000EA" w:rsidR="45FEA9D1">
        <w:t xml:space="preserve">. </w:t>
      </w:r>
      <w:r w:rsidRPr="005000EA" w:rsidR="3099FA27">
        <w:t xml:space="preserve">This </w:t>
      </w:r>
      <w:r w:rsidR="00741C12">
        <w:t xml:space="preserve">issue </w:t>
      </w:r>
      <w:r w:rsidRPr="005000EA" w:rsidR="3099FA27">
        <w:t>was resolved by purchasing</w:t>
      </w:r>
      <w:r w:rsidRPr="005000EA" w:rsidR="140D3437">
        <w:t xml:space="preserve"> a reserved concurrency capacity for the function.</w:t>
      </w:r>
    </w:p>
    <w:p w:rsidRPr="005742C2" w:rsidR="00E80C2D" w:rsidP="005742C2" w:rsidRDefault="04468660" w14:paraId="1ACA745F" w14:textId="21B63C5C">
      <w:pPr>
        <w:pStyle w:val="BitBucketreference"/>
      </w:pPr>
      <w:r w:rsidRPr="005742C2">
        <w:t>Trello:</w:t>
      </w:r>
      <w:r w:rsidRPr="005742C2" w:rsidR="00933996">
        <w:tab/>
      </w:r>
      <w:hyperlink r:id="rId40">
        <w:r w:rsidRPr="005742C2" w:rsidR="00E80C2D">
          <w:rPr>
            <w:rStyle w:val="Hyperlink"/>
          </w:rPr>
          <w:t>https://trello.com/c/7LOkelaw</w:t>
        </w:r>
      </w:hyperlink>
    </w:p>
    <w:p w:rsidRPr="003A0961" w:rsidR="777E1B59" w:rsidP="005742C2" w:rsidRDefault="777E1B59" w14:paraId="03196865" w14:textId="6BBFA3B3">
      <w:pPr>
        <w:pStyle w:val="Heading2"/>
      </w:pPr>
      <w:bookmarkStart w:name="_Toc90583489" w:id="15"/>
      <w:r w:rsidRPr="005000EA">
        <w:t>Google Cloud Plan (Josh</w:t>
      </w:r>
      <w:r w:rsidRPr="005000EA" w:rsidR="0958D912">
        <w:t>, Angus, Shalom</w:t>
      </w:r>
      <w:r w:rsidRPr="005000EA">
        <w:t>)</w:t>
      </w:r>
      <w:bookmarkEnd w:id="15"/>
    </w:p>
    <w:p w:rsidR="00DD3484" w:rsidP="00BB6B84" w:rsidRDefault="78A4A717" w14:paraId="5C174565" w14:textId="4AFA33DB">
      <w:r w:rsidRPr="005000EA">
        <w:t xml:space="preserve">The website is sitting on </w:t>
      </w:r>
      <w:r w:rsidRPr="005000EA" w:rsidR="007C39B0">
        <w:t>an</w:t>
      </w:r>
      <w:r w:rsidRPr="005000EA">
        <w:t xml:space="preserve"> AWS </w:t>
      </w:r>
      <w:r w:rsidRPr="005000EA" w:rsidR="7A59A8CE">
        <w:t>infrastructure</w:t>
      </w:r>
      <w:r w:rsidRPr="005000EA">
        <w:t xml:space="preserve"> and</w:t>
      </w:r>
      <w:r w:rsidR="008065E8">
        <w:t>, for this trimester,</w:t>
      </w:r>
      <w:r w:rsidRPr="005000EA">
        <w:t xml:space="preserve"> being independently funded by </w:t>
      </w:r>
      <w:r w:rsidR="00933996">
        <w:t>one of the Senior team members</w:t>
      </w:r>
      <w:r w:rsidRPr="005000EA" w:rsidR="00933996">
        <w:t xml:space="preserve"> </w:t>
      </w:r>
      <w:r w:rsidRPr="005000EA">
        <w:t xml:space="preserve">Josh. This cost will be handed over to the next trimester’s </w:t>
      </w:r>
      <w:r w:rsidR="00DD3484">
        <w:t xml:space="preserve">seniors </w:t>
      </w:r>
      <w:r w:rsidRPr="005000EA">
        <w:t>team</w:t>
      </w:r>
      <w:r w:rsidR="00DD3484">
        <w:t xml:space="preserve"> at the completion of this trimester</w:t>
      </w:r>
      <w:r w:rsidRPr="005000EA">
        <w:t>.</w:t>
      </w:r>
    </w:p>
    <w:p w:rsidR="00406C05" w:rsidP="00BB6B84" w:rsidRDefault="00406C05" w14:paraId="137EA170" w14:textId="77777777"/>
    <w:p w:rsidRPr="005000EA" w:rsidR="78A4A717" w:rsidP="005742C2" w:rsidRDefault="00DD3484" w14:paraId="176C76CB" w14:textId="7A679B80">
      <w:r>
        <w:t xml:space="preserve">The team </w:t>
      </w:r>
      <w:r w:rsidRPr="005000EA" w:rsidR="38E065E4">
        <w:t xml:space="preserve">wanted to explore tapping into the University’s resources to continue this project without the team members having to bear the burden of the </w:t>
      </w:r>
      <w:r>
        <w:t>infrastructure costs</w:t>
      </w:r>
      <w:r w:rsidRPr="005000EA" w:rsidR="38E065E4">
        <w:t>. The University rec</w:t>
      </w:r>
      <w:r w:rsidRPr="005000EA" w:rsidR="4E6454A7">
        <w:t xml:space="preserve">ommended </w:t>
      </w:r>
      <w:r>
        <w:t>that we use</w:t>
      </w:r>
      <w:r w:rsidRPr="005000EA" w:rsidR="4E6454A7">
        <w:t xml:space="preserve"> Google Cloud</w:t>
      </w:r>
      <w:r w:rsidRPr="005000EA" w:rsidR="0C9340D1">
        <w:t xml:space="preserve"> Platform (GCP)</w:t>
      </w:r>
      <w:r w:rsidRPr="005000EA" w:rsidR="4E6454A7">
        <w:t xml:space="preserve"> as a free resource. Moreover, the Client has expressed interest in making our website Cloud agnostic for </w:t>
      </w:r>
      <w:r w:rsidRPr="005000EA" w:rsidR="046A79BD">
        <w:t xml:space="preserve">scalability. The </w:t>
      </w:r>
      <w:r w:rsidRPr="005000EA" w:rsidR="67CDBA56">
        <w:t xml:space="preserve">AWS services were mapped to the GCP </w:t>
      </w:r>
      <w:r w:rsidRPr="005000EA" w:rsidR="7AC11820">
        <w:t>services,</w:t>
      </w:r>
      <w:r w:rsidRPr="005000EA" w:rsidR="67CDBA56">
        <w:t xml:space="preserve"> and a plan was created to figure out how to port the current website over to GCP</w:t>
      </w:r>
      <w:r w:rsidRPr="005000EA" w:rsidR="4BFFB5A8">
        <w:t xml:space="preserve">. Josh </w:t>
      </w:r>
      <w:r w:rsidRPr="005000EA" w:rsidR="51C653E7">
        <w:t xml:space="preserve">developed the code for bringing the app over to GCP </w:t>
      </w:r>
      <w:r w:rsidR="00406C05">
        <w:t>leveraging</w:t>
      </w:r>
      <w:r w:rsidRPr="005000EA" w:rsidR="51C653E7">
        <w:t xml:space="preserve"> Google Cloud Functions and Cloud Run. </w:t>
      </w:r>
      <w:r w:rsidRPr="005000EA" w:rsidR="4897DE69">
        <w:t>Details of this plan can be found in the “</w:t>
      </w:r>
      <w:proofErr w:type="spellStart"/>
      <w:r w:rsidRPr="005000EA" w:rsidR="4897DE69">
        <w:t>google_cloud_test</w:t>
      </w:r>
      <w:proofErr w:type="spellEnd"/>
      <w:r w:rsidRPr="005000EA" w:rsidR="4897DE69">
        <w:t>” folder of the M2I project folder.</w:t>
      </w:r>
    </w:p>
    <w:p w:rsidRPr="005000EA" w:rsidR="19102119" w:rsidP="005742C2" w:rsidRDefault="19102119" w14:paraId="0A6A538C" w14:textId="0ACE8A1D"/>
    <w:p w:rsidRPr="005742C2" w:rsidR="7426A9B1" w:rsidP="005742C2" w:rsidRDefault="7426A9B1" w14:paraId="1ADBB20D" w14:textId="73C56D24">
      <w:pPr>
        <w:pStyle w:val="BitBucketreference"/>
      </w:pPr>
      <w:r w:rsidRPr="005742C2">
        <w:t>Trello:</w:t>
      </w:r>
      <w:r w:rsidRPr="005742C2" w:rsidR="00406C05">
        <w:tab/>
      </w:r>
      <w:hyperlink w:history="1" r:id="rId41">
        <w:r w:rsidRPr="005742C2" w:rsidR="00406C05">
          <w:rPr>
            <w:rStyle w:val="Hyperlink"/>
          </w:rPr>
          <w:t>https://trello.com/c/49TMAR4K</w:t>
        </w:r>
      </w:hyperlink>
      <w:r w:rsidRPr="005742C2">
        <w:t xml:space="preserve">, </w:t>
      </w:r>
      <w:hyperlink r:id="rId42">
        <w:r w:rsidRPr="005742C2">
          <w:rPr>
            <w:rStyle w:val="Hyperlink"/>
          </w:rPr>
          <w:t>https://trello.com/c/9BWJnOXi</w:t>
        </w:r>
      </w:hyperlink>
    </w:p>
    <w:p w:rsidRPr="005742C2" w:rsidR="7EB8E896" w:rsidP="005742C2" w:rsidRDefault="7EB8E896" w14:paraId="3F0AD17B" w14:textId="77F8F0CA">
      <w:pPr>
        <w:pStyle w:val="BitBucketreference"/>
      </w:pPr>
      <w:r w:rsidRPr="005742C2">
        <w:t>Bitbucket:</w:t>
      </w:r>
      <w:r w:rsidRPr="005742C2" w:rsidR="00406C05">
        <w:tab/>
      </w:r>
      <w:hyperlink w:history="1" r:id="rId43">
        <w:r w:rsidRPr="005742C2" w:rsidR="00406C05">
          <w:rPr>
            <w:rStyle w:val="Hyperlink"/>
          </w:rPr>
          <w:t>https://bitbucket-students.deakin.edu.au/projects/D2IC-PG/repos/d2i---melbourne-city/browse/google_cloud_test</w:t>
        </w:r>
      </w:hyperlink>
      <w:r w:rsidRPr="005742C2" w:rsidR="25D7F827">
        <w:t xml:space="preserve"> </w:t>
      </w:r>
    </w:p>
    <w:p w:rsidRPr="003A0961" w:rsidR="777E1B59" w:rsidP="005742C2" w:rsidRDefault="777E1B59" w14:paraId="3D088217" w14:textId="2A74730F">
      <w:pPr>
        <w:pStyle w:val="Heading2"/>
      </w:pPr>
      <w:bookmarkStart w:name="_Toc90583490" w:id="16"/>
      <w:r w:rsidRPr="005000EA">
        <w:t xml:space="preserve">Addition of </w:t>
      </w:r>
      <w:r w:rsidR="00406C05">
        <w:t>N</w:t>
      </w:r>
      <w:r w:rsidRPr="005000EA" w:rsidR="00406C05">
        <w:t xml:space="preserve">ew </w:t>
      </w:r>
      <w:r w:rsidR="00406C05">
        <w:t>U</w:t>
      </w:r>
      <w:r w:rsidRPr="005000EA">
        <w:t xml:space="preserve">se </w:t>
      </w:r>
      <w:r w:rsidR="00406C05">
        <w:t>C</w:t>
      </w:r>
      <w:r w:rsidRPr="005000EA">
        <w:t>ases (</w:t>
      </w:r>
      <w:r w:rsidR="00E2394D">
        <w:t xml:space="preserve">Entire </w:t>
      </w:r>
      <w:r w:rsidRPr="005000EA" w:rsidR="2C0C0960">
        <w:t>Tea</w:t>
      </w:r>
      <w:r w:rsidRPr="005000EA">
        <w:t>m)</w:t>
      </w:r>
      <w:bookmarkEnd w:id="16"/>
    </w:p>
    <w:p w:rsidRPr="005000EA" w:rsidR="0BA1A441" w:rsidP="005742C2" w:rsidRDefault="381B2A8A" w14:paraId="11A682CF" w14:textId="676D2ADC">
      <w:r w:rsidRPr="005000EA">
        <w:t xml:space="preserve">The </w:t>
      </w:r>
      <w:r w:rsidR="00E2394D">
        <w:t xml:space="preserve">entire </w:t>
      </w:r>
      <w:r w:rsidRPr="005000EA">
        <w:t xml:space="preserve">team is involved in </w:t>
      </w:r>
      <w:r w:rsidR="00E2394D">
        <w:t xml:space="preserve">the </w:t>
      </w:r>
      <w:r w:rsidR="007C39B0">
        <w:t>end-to-end</w:t>
      </w:r>
      <w:r w:rsidR="00E2394D">
        <w:t xml:space="preserve"> process of </w:t>
      </w:r>
      <w:r w:rsidRPr="005000EA">
        <w:t xml:space="preserve">creating </w:t>
      </w:r>
      <w:r w:rsidR="00A8388B">
        <w:t>toolkit</w:t>
      </w:r>
      <w:r w:rsidRPr="005000EA">
        <w:t xml:space="preserve"> use cases in Jupyter notebook and transforming the notebook into a </w:t>
      </w:r>
      <w:r w:rsidRPr="005000EA" w:rsidR="3A3C8AE8">
        <w:t>HTML</w:t>
      </w:r>
      <w:r w:rsidRPr="005000EA">
        <w:t xml:space="preserve"> file for web integration</w:t>
      </w:r>
      <w:r w:rsidRPr="005000EA" w:rsidR="0BA1A441">
        <w:t>.</w:t>
      </w:r>
      <w:r w:rsidR="008B4DC7">
        <w:t xml:space="preserve"> </w:t>
      </w:r>
      <w:r w:rsidRPr="005000EA" w:rsidR="0BA1A441">
        <w:t>Creation of the use case and prepar</w:t>
      </w:r>
      <w:r w:rsidRPr="005000EA" w:rsidR="34496A44">
        <w:t>ation o</w:t>
      </w:r>
      <w:r w:rsidRPr="005000EA" w:rsidR="4C67E9D0">
        <w:t>f</w:t>
      </w:r>
      <w:r w:rsidRPr="005000EA" w:rsidR="0BA1A441">
        <w:t xml:space="preserve"> the base </w:t>
      </w:r>
      <w:r w:rsidRPr="005000EA" w:rsidR="7FC103E3">
        <w:t>HTML</w:t>
      </w:r>
      <w:r w:rsidRPr="005000EA" w:rsidR="0BA1A441">
        <w:t xml:space="preserve"> file is done by the </w:t>
      </w:r>
      <w:r w:rsidRPr="008B4DC7" w:rsidR="006806A8">
        <w:t>data science</w:t>
      </w:r>
      <w:r w:rsidRPr="005000EA" w:rsidR="0BA1A441">
        <w:t xml:space="preserve"> </w:t>
      </w:r>
      <w:r w:rsidRPr="008B4DC7" w:rsidR="006806A8">
        <w:t xml:space="preserve">(DS) </w:t>
      </w:r>
      <w:r w:rsidRPr="005000EA" w:rsidR="0BA1A441">
        <w:t xml:space="preserve">team with some support from the </w:t>
      </w:r>
      <w:r w:rsidRPr="008B4DC7" w:rsidR="006806A8">
        <w:t>web development (WEB)</w:t>
      </w:r>
      <w:r w:rsidRPr="005000EA" w:rsidR="006806A8">
        <w:t xml:space="preserve"> </w:t>
      </w:r>
      <w:r w:rsidRPr="005000EA" w:rsidR="0BA1A441">
        <w:t xml:space="preserve">team. Once the base </w:t>
      </w:r>
      <w:r w:rsidRPr="005000EA" w:rsidR="3478BCB5">
        <w:t>HTML</w:t>
      </w:r>
      <w:r w:rsidRPr="005000EA" w:rsidR="0BA1A441">
        <w:t xml:space="preserve"> is ready, the WEB team will style the </w:t>
      </w:r>
      <w:r w:rsidRPr="005000EA" w:rsidR="76F6ADA4">
        <w:t>page</w:t>
      </w:r>
      <w:r w:rsidRPr="005000EA" w:rsidR="0BA1A441">
        <w:t xml:space="preserve"> and make sure that the use case is </w:t>
      </w:r>
      <w:r w:rsidRPr="005000EA" w:rsidR="6769468B">
        <w:t>made accessible</w:t>
      </w:r>
      <w:r w:rsidRPr="005000EA" w:rsidR="0BA1A441">
        <w:t xml:space="preserve"> within the website. </w:t>
      </w:r>
    </w:p>
    <w:p w:rsidR="19102119" w:rsidP="005742C2" w:rsidRDefault="19102119" w14:paraId="4ADAA198" w14:textId="36DEACFE"/>
    <w:p w:rsidR="19102119" w:rsidP="005742C2" w:rsidRDefault="00880357" w14:paraId="1F38CF7B" w14:textId="327E2214">
      <w:pPr>
        <w:jc w:val="left"/>
      </w:pPr>
      <w:r w:rsidRPr="005000EA">
        <w:rPr>
          <w:rStyle w:val="IntenseEmphasis"/>
          <w:sz w:val="20"/>
          <w:szCs w:val="20"/>
        </w:rPr>
        <w:t xml:space="preserve">Figure </w:t>
      </w:r>
      <w:r w:rsidR="0013090B">
        <w:rPr>
          <w:rStyle w:val="IntenseEmphasis"/>
          <w:sz w:val="20"/>
          <w:szCs w:val="20"/>
        </w:rPr>
        <w:t>5</w:t>
      </w:r>
      <w:r w:rsidRPr="005000EA" w:rsidR="00CD709F">
        <w:rPr>
          <w:rStyle w:val="IntenseEmphasis"/>
          <w:sz w:val="20"/>
          <w:szCs w:val="20"/>
        </w:rPr>
        <w:t>.1</w:t>
      </w:r>
      <w:r w:rsidRPr="005000EA" w:rsidR="00D67265">
        <w:rPr>
          <w:rStyle w:val="IntenseEmphasis"/>
          <w:sz w:val="20"/>
          <w:szCs w:val="20"/>
        </w:rPr>
        <w:t>: Stages on how a use case is created and integrated into the website</w:t>
      </w:r>
      <w:r w:rsidR="00A8388B">
        <w:rPr>
          <w:noProof/>
        </w:rPr>
        <w:drawing>
          <wp:inline distT="0" distB="0" distL="0" distR="0" wp14:anchorId="557EF7F3" wp14:editId="438223A3">
            <wp:extent cx="6268267" cy="4220308"/>
            <wp:effectExtent l="0" t="0" r="0" b="889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302033" cy="4243042"/>
                    </a:xfrm>
                    <a:prstGeom prst="rect">
                      <a:avLst/>
                    </a:prstGeom>
                    <a:noFill/>
                    <a:ln>
                      <a:noFill/>
                    </a:ln>
                  </pic:spPr>
                </pic:pic>
              </a:graphicData>
            </a:graphic>
          </wp:inline>
        </w:drawing>
      </w:r>
    </w:p>
    <w:p w:rsidR="00A65262" w:rsidP="00BB6B84" w:rsidRDefault="00A65262" w14:paraId="2F6AD051" w14:textId="77777777"/>
    <w:p w:rsidRPr="005000EA" w:rsidR="762924AF" w:rsidP="005742C2" w:rsidRDefault="004E679F" w14:paraId="6D643C11" w14:textId="27326B34">
      <w:pPr>
        <w:rPr>
          <w:i/>
          <w:iCs/>
        </w:rPr>
      </w:pPr>
      <w:r w:rsidRPr="005000EA">
        <w:t xml:space="preserve">Members of the DS team develop detailed scenarios using datasets from Melbourne Open Data. They then prototype, provide exploratory and detailed data analysis, </w:t>
      </w:r>
      <w:r w:rsidRPr="004E679F" w:rsidR="007C39B0">
        <w:t>visualisation,</w:t>
      </w:r>
      <w:r w:rsidRPr="005000EA">
        <w:t xml:space="preserve"> and interactivity. The DS team then pass on the Jupyter notebooks and converted HTML file to the web team for web app integration. </w:t>
      </w:r>
    </w:p>
    <w:p w:rsidR="19102119" w:rsidP="005742C2" w:rsidRDefault="19102119" w14:paraId="270BED06" w14:textId="71B115AD"/>
    <w:p w:rsidRPr="005742C2" w:rsidR="381B2A8A" w:rsidP="005742C2" w:rsidRDefault="381B2A8A" w14:paraId="30C7ED84" w14:textId="7A001CBD">
      <w:pPr>
        <w:pStyle w:val="Heading3"/>
      </w:pPr>
      <w:bookmarkStart w:name="_Toc90583491" w:id="17"/>
      <w:r w:rsidRPr="005742C2">
        <w:t>Creating the use case</w:t>
      </w:r>
      <w:r w:rsidRPr="005742C2" w:rsidR="48AE6A80">
        <w:t xml:space="preserve"> (D</w:t>
      </w:r>
      <w:r w:rsidR="00D97057">
        <w:t xml:space="preserve">ata </w:t>
      </w:r>
      <w:r w:rsidRPr="005742C2" w:rsidR="48AE6A80">
        <w:t>S</w:t>
      </w:r>
      <w:r w:rsidR="00D97057">
        <w:t>cience</w:t>
      </w:r>
      <w:r w:rsidRPr="005742C2" w:rsidR="48AE6A80">
        <w:t xml:space="preserve"> Team)</w:t>
      </w:r>
      <w:bookmarkEnd w:id="17"/>
    </w:p>
    <w:p w:rsidRPr="005000EA" w:rsidR="5DBBAC98" w:rsidP="005742C2" w:rsidRDefault="5DBBAC98" w14:paraId="594C6258" w14:textId="06A26BCC">
      <w:pPr>
        <w:pStyle w:val="ListParagraph"/>
        <w:numPr>
          <w:ilvl w:val="0"/>
          <w:numId w:val="5"/>
        </w:numPr>
        <w:rPr>
          <w:rFonts w:eastAsiaTheme="minorEastAsia"/>
          <w:i/>
          <w:iCs/>
        </w:rPr>
      </w:pPr>
      <w:r w:rsidRPr="005000EA">
        <w:rPr>
          <w:i/>
          <w:iCs/>
        </w:rPr>
        <w:t xml:space="preserve">Define the use case: </w:t>
      </w:r>
      <w:r w:rsidRPr="005000EA">
        <w:t xml:space="preserve">The use case </w:t>
      </w:r>
      <w:r w:rsidRPr="005000EA" w:rsidR="59182963">
        <w:t xml:space="preserve">that meets the needs of the client </w:t>
      </w:r>
      <w:r w:rsidRPr="005000EA">
        <w:t xml:space="preserve">is first </w:t>
      </w:r>
      <w:r w:rsidRPr="005000EA" w:rsidR="2C21A156">
        <w:t>identified</w:t>
      </w:r>
      <w:r w:rsidRPr="005000EA" w:rsidR="67DC28DF">
        <w:t>. B</w:t>
      </w:r>
      <w:r w:rsidRPr="005000EA" w:rsidR="513D0FCC">
        <w:t>ased on the usefulness of the data for businesses and the problem statement</w:t>
      </w:r>
      <w:r w:rsidRPr="005000EA" w:rsidR="43C09BD6">
        <w:t xml:space="preserve">, the decision to </w:t>
      </w:r>
      <w:r w:rsidRPr="005000EA" w:rsidR="14299B03">
        <w:t xml:space="preserve">what to </w:t>
      </w:r>
      <w:r w:rsidRPr="005000EA" w:rsidR="43C09BD6">
        <w:t xml:space="preserve">work on is made. </w:t>
      </w:r>
      <w:r w:rsidRPr="005000EA" w:rsidR="513D0FCC">
        <w:t xml:space="preserve"> </w:t>
      </w:r>
    </w:p>
    <w:p w:rsidR="19102119" w:rsidP="005742C2" w:rsidRDefault="19102119" w14:paraId="72180495" w14:textId="1F427601"/>
    <w:p w:rsidR="407A7D16" w:rsidP="005742C2" w:rsidRDefault="407A7D16" w14:paraId="18DFC6DB" w14:textId="5CC7749A">
      <w:pPr>
        <w:pStyle w:val="BitBucketreference"/>
      </w:pPr>
      <w:r w:rsidRPr="19102119">
        <w:t>Trello:</w:t>
      </w:r>
      <w:r w:rsidR="00193186">
        <w:tab/>
      </w:r>
      <w:hyperlink r:id="rId45">
        <w:r w:rsidRPr="19102119">
          <w:rPr>
            <w:rStyle w:val="Hyperlink"/>
          </w:rPr>
          <w:t>https://trello.com/c/Mf00DFqr</w:t>
        </w:r>
      </w:hyperlink>
      <w:r w:rsidRPr="19102119">
        <w:t xml:space="preserve">, </w:t>
      </w:r>
      <w:hyperlink r:id="rId46">
        <w:r w:rsidRPr="19102119">
          <w:rPr>
            <w:rStyle w:val="Hyperlink"/>
          </w:rPr>
          <w:t>https://trello.com/c/L8IagwuG</w:t>
        </w:r>
      </w:hyperlink>
      <w:r w:rsidRPr="19102119">
        <w:t xml:space="preserve"> </w:t>
      </w:r>
    </w:p>
    <w:p w:rsidR="19102119" w:rsidP="005742C2" w:rsidRDefault="19102119" w14:paraId="47D6C028" w14:textId="5AA51F17"/>
    <w:p w:rsidR="513D0FCC" w:rsidP="005742C2" w:rsidRDefault="513D0FCC" w14:paraId="4B331CD2" w14:textId="12877ABF">
      <w:pPr>
        <w:pStyle w:val="ListParagraph"/>
        <w:numPr>
          <w:ilvl w:val="0"/>
          <w:numId w:val="5"/>
        </w:numPr>
        <w:rPr>
          <w:rFonts w:eastAsiaTheme="minorEastAsia"/>
        </w:rPr>
      </w:pPr>
      <w:r w:rsidRPr="19102119">
        <w:rPr>
          <w:i/>
          <w:iCs/>
        </w:rPr>
        <w:t>Prototype:</w:t>
      </w:r>
      <w:r w:rsidRPr="19102119">
        <w:t xml:space="preserve"> The data is then used to generate </w:t>
      </w:r>
      <w:r w:rsidRPr="19102119" w:rsidR="59F07ABE">
        <w:t xml:space="preserve">a prototype to validate </w:t>
      </w:r>
      <w:r w:rsidRPr="19102119" w:rsidR="3A13E6B2">
        <w:t>if the solution is feasible.</w:t>
      </w:r>
    </w:p>
    <w:p w:rsidR="19102119" w:rsidP="005742C2" w:rsidRDefault="19102119" w14:paraId="38736F57" w14:textId="45BAF2EB"/>
    <w:p w:rsidR="3A13E6B2" w:rsidP="005742C2" w:rsidRDefault="3A13E6B2" w14:paraId="51E62467" w14:textId="6AD12869">
      <w:pPr>
        <w:pStyle w:val="BitBucketreference"/>
      </w:pPr>
      <w:r w:rsidRPr="19102119">
        <w:t>Trello:</w:t>
      </w:r>
      <w:r w:rsidR="00193186">
        <w:tab/>
      </w:r>
      <w:hyperlink w:history="1" r:id="rId47">
        <w:r w:rsidRPr="005742C2" w:rsidR="00193186">
          <w:rPr>
            <w:rStyle w:val="Hyperlink"/>
          </w:rPr>
          <w:t>https://trello.com/c/lMe76Of3</w:t>
        </w:r>
      </w:hyperlink>
      <w:r w:rsidRPr="19102119" w:rsidR="7543B07A">
        <w:t xml:space="preserve">, </w:t>
      </w:r>
      <w:hyperlink r:id="rId48">
        <w:r w:rsidRPr="19102119" w:rsidR="7543B07A">
          <w:rPr>
            <w:rStyle w:val="Hyperlink"/>
          </w:rPr>
          <w:t>https://trello.com/c/Ksnq078e</w:t>
        </w:r>
      </w:hyperlink>
      <w:r w:rsidRPr="19102119" w:rsidR="7543B07A">
        <w:t xml:space="preserve"> </w:t>
      </w:r>
    </w:p>
    <w:p w:rsidR="3A13E6B2" w:rsidP="005742C2" w:rsidRDefault="3A13E6B2" w14:paraId="16C3AE8D" w14:textId="56B3B906">
      <w:r w:rsidRPr="19102119">
        <w:t xml:space="preserve"> </w:t>
      </w:r>
    </w:p>
    <w:p w:rsidRPr="005000EA" w:rsidR="563B0873" w:rsidP="005742C2" w:rsidRDefault="563B0873" w14:paraId="38D65138" w14:textId="73BD74D4">
      <w:pPr>
        <w:pStyle w:val="ListParagraph"/>
        <w:numPr>
          <w:ilvl w:val="0"/>
          <w:numId w:val="5"/>
        </w:numPr>
        <w:rPr>
          <w:rFonts w:eastAsiaTheme="minorEastAsia"/>
        </w:rPr>
      </w:pPr>
      <w:r w:rsidRPr="005000EA">
        <w:rPr>
          <w:i/>
          <w:iCs/>
        </w:rPr>
        <w:t>Exploratory Data Analysis</w:t>
      </w:r>
      <w:r w:rsidRPr="005000EA" w:rsidR="34C16B93">
        <w:rPr>
          <w:i/>
          <w:iCs/>
        </w:rPr>
        <w:t>:</w:t>
      </w:r>
      <w:r w:rsidRPr="005000EA" w:rsidR="34C16B93">
        <w:t xml:space="preserve"> This is where the data is being</w:t>
      </w:r>
      <w:r w:rsidRPr="005000EA" w:rsidR="6573B551">
        <w:t xml:space="preserve"> explored and profiled</w:t>
      </w:r>
      <w:r w:rsidRPr="005000EA" w:rsidR="39086822">
        <w:t>.</w:t>
      </w:r>
    </w:p>
    <w:p w:rsidR="19102119" w:rsidP="005742C2" w:rsidRDefault="19102119" w14:paraId="232A485F" w14:textId="3C57FE4D"/>
    <w:p w:rsidR="563B0873" w:rsidP="005742C2" w:rsidRDefault="563B0873" w14:paraId="751F4809" w14:textId="750836A2">
      <w:pPr>
        <w:pStyle w:val="BitBucketreference"/>
      </w:pPr>
      <w:r w:rsidRPr="19102119">
        <w:t>Trello:</w:t>
      </w:r>
      <w:r w:rsidR="00193186">
        <w:tab/>
      </w:r>
      <w:hyperlink r:id="rId49">
        <w:r w:rsidRPr="19102119">
          <w:rPr>
            <w:rStyle w:val="Hyperlink"/>
          </w:rPr>
          <w:t>https://trello.com/c/ghF4u9XP</w:t>
        </w:r>
      </w:hyperlink>
      <w:r w:rsidRPr="19102119">
        <w:t xml:space="preserve"> </w:t>
      </w:r>
    </w:p>
    <w:p w:rsidR="19102119" w:rsidP="005742C2" w:rsidRDefault="19102119" w14:paraId="35E297F6" w14:textId="5E5F40E8"/>
    <w:p w:rsidRPr="005000EA" w:rsidR="563B0873" w:rsidP="005742C2" w:rsidRDefault="563B0873" w14:paraId="02C4C3AA" w14:textId="5647D219">
      <w:pPr>
        <w:pStyle w:val="ListParagraph"/>
        <w:numPr>
          <w:ilvl w:val="0"/>
          <w:numId w:val="5"/>
        </w:numPr>
        <w:rPr>
          <w:rFonts w:eastAsiaTheme="minorEastAsia"/>
        </w:rPr>
      </w:pPr>
      <w:r w:rsidRPr="005000EA">
        <w:rPr>
          <w:i/>
          <w:iCs/>
        </w:rPr>
        <w:t>D</w:t>
      </w:r>
      <w:r w:rsidRPr="005000EA" w:rsidR="2D356684">
        <w:rPr>
          <w:i/>
          <w:iCs/>
        </w:rPr>
        <w:t>e</w:t>
      </w:r>
      <w:r w:rsidRPr="005000EA">
        <w:rPr>
          <w:i/>
          <w:iCs/>
        </w:rPr>
        <w:t>tailed Analysis &amp; Visualisation</w:t>
      </w:r>
      <w:r w:rsidRPr="005000EA" w:rsidR="2D2CDF0A">
        <w:rPr>
          <w:i/>
          <w:iCs/>
        </w:rPr>
        <w:t>:</w:t>
      </w:r>
      <w:r w:rsidRPr="005000EA" w:rsidR="2D2CDF0A">
        <w:t xml:space="preserve"> The selected use case is then </w:t>
      </w:r>
      <w:r w:rsidRPr="005000EA" w:rsidR="435956E9">
        <w:t>analysed,</w:t>
      </w:r>
      <w:r w:rsidRPr="005000EA" w:rsidR="2D2CDF0A">
        <w:t xml:space="preserve"> and interactivity is incorporated into the notebook</w:t>
      </w:r>
      <w:r w:rsidRPr="005000EA" w:rsidR="15A4A51E">
        <w:t xml:space="preserve">. </w:t>
      </w:r>
      <w:r w:rsidRPr="005000EA" w:rsidR="52D25D61">
        <w:t>Once t</w:t>
      </w:r>
      <w:r w:rsidRPr="005000EA" w:rsidR="15A4A51E">
        <w:t xml:space="preserve">he notebook </w:t>
      </w:r>
      <w:r w:rsidRPr="005000EA" w:rsidR="6E4CCA28">
        <w:t>is</w:t>
      </w:r>
      <w:r w:rsidRPr="005000EA" w:rsidR="15A4A51E">
        <w:t xml:space="preserve"> ready</w:t>
      </w:r>
      <w:r w:rsidRPr="005000EA" w:rsidR="0DD4CBFB">
        <w:t xml:space="preserve">, it is </w:t>
      </w:r>
      <w:r w:rsidRPr="005000EA" w:rsidR="15A4A51E">
        <w:t xml:space="preserve">checked for </w:t>
      </w:r>
      <w:r w:rsidRPr="005000EA" w:rsidR="7D8FB195">
        <w:t>a consistent</w:t>
      </w:r>
      <w:r w:rsidRPr="005000EA" w:rsidR="15A4A51E">
        <w:t xml:space="preserve"> narrative and </w:t>
      </w:r>
      <w:r w:rsidR="001B0B3F">
        <w:t xml:space="preserve">copy-edited to fit </w:t>
      </w:r>
      <w:r w:rsidRPr="005000EA" w:rsidR="15A4A51E">
        <w:t xml:space="preserve">a pre-defined use case template. The narrative </w:t>
      </w:r>
      <w:r w:rsidRPr="005000EA" w:rsidR="6D6D2CC2">
        <w:t>must</w:t>
      </w:r>
      <w:r w:rsidRPr="005000EA" w:rsidR="15A4A51E">
        <w:t xml:space="preserve"> pass </w:t>
      </w:r>
      <w:r w:rsidRPr="005000EA" w:rsidR="19A74C07">
        <w:t>copywriting</w:t>
      </w:r>
      <w:r w:rsidRPr="005000EA" w:rsidR="15A4A51E">
        <w:t xml:space="preserve"> </w:t>
      </w:r>
      <w:r w:rsidRPr="005000EA" w:rsidR="1DC03D39">
        <w:t>before being converted into a</w:t>
      </w:r>
      <w:r w:rsidRPr="005000EA" w:rsidR="548EB672">
        <w:t xml:space="preserve"> HTML</w:t>
      </w:r>
      <w:r w:rsidRPr="005000EA" w:rsidR="19102119">
        <w:t xml:space="preserve"> </w:t>
      </w:r>
      <w:r w:rsidRPr="005000EA" w:rsidR="1DC03D39">
        <w:t>file for integration</w:t>
      </w:r>
      <w:r w:rsidRPr="005000EA" w:rsidR="22EC8863">
        <w:t>.</w:t>
      </w:r>
      <w:r w:rsidRPr="005000EA" w:rsidR="0EC815B2">
        <w:t xml:space="preserve"> The readied HTML file </w:t>
      </w:r>
      <w:r w:rsidRPr="005000EA" w:rsidR="37913B34">
        <w:t xml:space="preserve">and </w:t>
      </w:r>
      <w:r w:rsidRPr="005000EA" w:rsidR="3D1A4044">
        <w:t>J</w:t>
      </w:r>
      <w:r w:rsidRPr="005000EA" w:rsidR="37913B34">
        <w:t>upyter notebook are</w:t>
      </w:r>
      <w:r w:rsidRPr="005000EA" w:rsidR="0EC815B2">
        <w:t xml:space="preserve"> put into a folder called “</w:t>
      </w:r>
      <w:proofErr w:type="spellStart"/>
      <w:r w:rsidRPr="005000EA" w:rsidR="0EC815B2">
        <w:t>datascience</w:t>
      </w:r>
      <w:proofErr w:type="spellEnd"/>
      <w:r w:rsidRPr="005000EA" w:rsidR="0EC815B2">
        <w:t>/</w:t>
      </w:r>
      <w:proofErr w:type="spellStart"/>
      <w:r w:rsidRPr="005000EA" w:rsidR="0EC815B2">
        <w:t>usecases</w:t>
      </w:r>
      <w:proofErr w:type="spellEnd"/>
      <w:r w:rsidRPr="005000EA" w:rsidR="0EC815B2">
        <w:t>”</w:t>
      </w:r>
      <w:r w:rsidRPr="005000EA" w:rsidR="1CB8A364">
        <w:t>. Only one HTML file</w:t>
      </w:r>
      <w:r w:rsidRPr="005000EA" w:rsidR="0B32F547">
        <w:t xml:space="preserve"> and Jupyter notebook per use case </w:t>
      </w:r>
      <w:r w:rsidRPr="005000EA" w:rsidR="007C39B0">
        <w:t>can</w:t>
      </w:r>
      <w:r w:rsidRPr="005000EA" w:rsidR="0B32F547">
        <w:t xml:space="preserve"> be in the folder. </w:t>
      </w:r>
    </w:p>
    <w:p w:rsidR="19102119" w:rsidP="005742C2" w:rsidRDefault="19102119" w14:paraId="753AD30F" w14:textId="61E5BB0D"/>
    <w:p w:rsidR="00D91231" w:rsidP="005742C2" w:rsidRDefault="563B0873" w14:paraId="1A695712" w14:textId="17E513BA">
      <w:pPr>
        <w:pStyle w:val="BitBucketreference"/>
      </w:pPr>
      <w:r w:rsidRPr="19102119">
        <w:t>Trello:</w:t>
      </w:r>
      <w:r w:rsidR="00193186">
        <w:tab/>
      </w:r>
      <w:hyperlink w:history="1" r:id="rId50">
        <w:r w:rsidRPr="005742C2" w:rsidR="00193186">
          <w:rPr>
            <w:rStyle w:val="Hyperlink"/>
          </w:rPr>
          <w:t>https://trello.com/c/AebGOLzU,</w:t>
        </w:r>
      </w:hyperlink>
      <w:r w:rsidR="00193186">
        <w:t xml:space="preserve"> </w:t>
      </w:r>
      <w:hyperlink r:id="rId51">
        <w:r w:rsidRPr="19102119" w:rsidR="7F614D22">
          <w:rPr>
            <w:rStyle w:val="Hyperlink"/>
          </w:rPr>
          <w:t>https://trello.com/c/ghF4u9XP</w:t>
        </w:r>
        <w:r w:rsidRPr="19102119" w:rsidR="23A2A17B">
          <w:rPr>
            <w:rStyle w:val="Hyperlink"/>
          </w:rPr>
          <w:t xml:space="preserve">, </w:t>
        </w:r>
      </w:hyperlink>
      <w:hyperlink r:id="rId52">
        <w:r w:rsidRPr="19102119" w:rsidR="23A2A17B">
          <w:rPr>
            <w:rStyle w:val="Hyperlink"/>
          </w:rPr>
          <w:t>https://trello.com/c/4ov0hbRi,  https://trello.com/c/DPg4XWse</w:t>
        </w:r>
      </w:hyperlink>
      <w:r w:rsidRPr="19102119" w:rsidR="7F614D22">
        <w:t xml:space="preserve"> </w:t>
      </w:r>
    </w:p>
    <w:p w:rsidR="004E679F" w:rsidP="005742C2" w:rsidRDefault="6C8365B2" w14:paraId="7691C0E1" w14:textId="4A32800A">
      <w:pPr>
        <w:pStyle w:val="BitBucketreference"/>
      </w:pPr>
      <w:r w:rsidRPr="19102119">
        <w:t>Bitbucket:</w:t>
      </w:r>
      <w:r w:rsidR="00193186">
        <w:tab/>
      </w:r>
      <w:hyperlink r:id="rId53">
        <w:r w:rsidRPr="19102119">
          <w:rPr>
            <w:rStyle w:val="Hyperlink"/>
          </w:rPr>
          <w:t>https://bitbucket-students.deakin.edu.au/projects/D2IC-PG/repos/d2i---melbourne-city/browse/datascience</w:t>
        </w:r>
      </w:hyperlink>
      <w:r w:rsidRPr="19102119">
        <w:t xml:space="preserve"> </w:t>
      </w:r>
    </w:p>
    <w:p w:rsidR="19102119" w:rsidP="005742C2" w:rsidRDefault="004E679F" w14:paraId="527F7DDC" w14:textId="3EAD73E8">
      <w:pPr>
        <w:rPr>
          <w:u w:val="single"/>
        </w:rPr>
      </w:pPr>
      <w:r>
        <w:br w:type="page"/>
      </w:r>
    </w:p>
    <w:p w:rsidRPr="005000EA" w:rsidR="381B2A8A" w:rsidP="005742C2" w:rsidRDefault="381B2A8A" w14:paraId="00EB3814" w14:textId="5DACC239">
      <w:pPr>
        <w:pStyle w:val="Heading3"/>
      </w:pPr>
      <w:bookmarkStart w:name="_Toc90583492" w:id="18"/>
      <w:r w:rsidRPr="005000EA">
        <w:t>Integrating the use case</w:t>
      </w:r>
      <w:r w:rsidRPr="005000EA" w:rsidR="4706647F">
        <w:t xml:space="preserve"> (WEB Team)</w:t>
      </w:r>
      <w:bookmarkEnd w:id="18"/>
    </w:p>
    <w:p w:rsidR="19102119" w:rsidP="005742C2" w:rsidRDefault="004F5A56" w14:paraId="1CED02D6" w14:textId="7B36E074">
      <w:r>
        <w:t xml:space="preserve">Integration of each use case into the website follows the steps outlined in Figure </w:t>
      </w:r>
      <w:r w:rsidR="00D44A7B">
        <w:t>5</w:t>
      </w:r>
      <w:r>
        <w:t>.2 below.</w:t>
      </w:r>
    </w:p>
    <w:p w:rsidR="19102119" w:rsidP="005742C2" w:rsidRDefault="19102119" w14:paraId="6DBBE3F2" w14:textId="5BBA54EB"/>
    <w:p w:rsidRPr="005000EA" w:rsidR="00517AF1" w:rsidP="005742C2" w:rsidRDefault="00517AF1" w14:paraId="7A2FAFCD" w14:textId="6D0B9A64">
      <w:pPr>
        <w:pStyle w:val="Caption"/>
        <w:rPr>
          <w:rStyle w:val="IntenseEmphasis"/>
          <w:sz w:val="20"/>
          <w:szCs w:val="20"/>
        </w:rPr>
      </w:pPr>
      <w:r w:rsidRPr="005000EA">
        <w:rPr>
          <w:rStyle w:val="IntenseEmphasis"/>
          <w:sz w:val="20"/>
          <w:szCs w:val="20"/>
        </w:rPr>
        <w:t xml:space="preserve">Figure </w:t>
      </w:r>
      <w:r w:rsidR="0013090B">
        <w:rPr>
          <w:rStyle w:val="IntenseEmphasis"/>
          <w:sz w:val="20"/>
          <w:szCs w:val="20"/>
        </w:rPr>
        <w:t>5</w:t>
      </w:r>
      <w:r w:rsidRPr="005000EA">
        <w:rPr>
          <w:rStyle w:val="IntenseEmphasis"/>
          <w:sz w:val="20"/>
          <w:szCs w:val="20"/>
        </w:rPr>
        <w:t>.</w:t>
      </w:r>
      <w:r>
        <w:rPr>
          <w:rStyle w:val="IntenseEmphasis"/>
          <w:sz w:val="20"/>
          <w:szCs w:val="20"/>
        </w:rPr>
        <w:t xml:space="preserve">2: </w:t>
      </w:r>
      <w:r w:rsidRPr="005000EA">
        <w:rPr>
          <w:rStyle w:val="IntenseEmphasis"/>
          <w:sz w:val="20"/>
          <w:szCs w:val="20"/>
        </w:rPr>
        <w:t>Flow of use case integration to the website</w:t>
      </w:r>
    </w:p>
    <w:p w:rsidR="4A946018" w:rsidP="005742C2" w:rsidRDefault="4A946018" w14:paraId="08E35F9A" w14:textId="7A4536E5">
      <w:pPr>
        <w:jc w:val="center"/>
      </w:pPr>
      <w:r>
        <w:rPr>
          <w:noProof/>
        </w:rPr>
        <w:drawing>
          <wp:inline distT="0" distB="0" distL="0" distR="0" wp14:anchorId="6BDD71D0" wp14:editId="1E03BC26">
            <wp:extent cx="4572000" cy="4562475"/>
            <wp:effectExtent l="0" t="0" r="0" b="9525"/>
            <wp:docPr id="1161337148" name="Picture 1161337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extLst>
                        <a:ext uri="{28A0092B-C50C-407E-A947-70E740481C1C}">
                          <a14:useLocalDpi xmlns:a14="http://schemas.microsoft.com/office/drawing/2010/main" val="0"/>
                        </a:ext>
                      </a:extLst>
                    </a:blip>
                    <a:stretch>
                      <a:fillRect/>
                    </a:stretch>
                  </pic:blipFill>
                  <pic:spPr>
                    <a:xfrm>
                      <a:off x="0" y="0"/>
                      <a:ext cx="4572000" cy="4562475"/>
                    </a:xfrm>
                    <a:prstGeom prst="rect">
                      <a:avLst/>
                    </a:prstGeom>
                  </pic:spPr>
                </pic:pic>
              </a:graphicData>
            </a:graphic>
          </wp:inline>
        </w:drawing>
      </w:r>
    </w:p>
    <w:p w:rsidR="19102119" w:rsidP="005742C2" w:rsidRDefault="19102119" w14:paraId="3897EA2B" w14:textId="2EF9AB19"/>
    <w:p w:rsidRPr="005000EA" w:rsidR="4A946018" w:rsidP="005742C2" w:rsidRDefault="4A946018" w14:paraId="73B94B1B" w14:textId="4FA2C595">
      <w:pPr>
        <w:pStyle w:val="ListParagraph"/>
        <w:numPr>
          <w:ilvl w:val="0"/>
          <w:numId w:val="4"/>
        </w:numPr>
        <w:rPr>
          <w:rFonts w:eastAsiaTheme="minorEastAsia"/>
        </w:rPr>
      </w:pPr>
      <w:r w:rsidRPr="005000EA">
        <w:rPr>
          <w:i/>
          <w:iCs/>
        </w:rPr>
        <w:t>Collect latest Jupyter notebook from data science team</w:t>
      </w:r>
      <w:r w:rsidRPr="005000EA" w:rsidR="4CE994C0">
        <w:rPr>
          <w:i/>
          <w:iCs/>
        </w:rPr>
        <w:t>:</w:t>
      </w:r>
      <w:r w:rsidRPr="005000EA" w:rsidR="4CE994C0">
        <w:t xml:space="preserve"> The WEB team</w:t>
      </w:r>
      <w:r w:rsidRPr="005000EA">
        <w:t xml:space="preserve"> </w:t>
      </w:r>
      <w:r w:rsidRPr="005000EA" w:rsidR="6FDDC31B">
        <w:t xml:space="preserve">ensures that </w:t>
      </w:r>
      <w:r w:rsidRPr="005000EA" w:rsidR="6FCBACD4">
        <w:t xml:space="preserve">there is </w:t>
      </w:r>
      <w:r w:rsidRPr="005000EA" w:rsidR="6FDDC31B">
        <w:t>on</w:t>
      </w:r>
      <w:r w:rsidRPr="005000EA" w:rsidR="67EA57DF">
        <w:t>e</w:t>
      </w:r>
      <w:r w:rsidRPr="005000EA" w:rsidR="6FDDC31B">
        <w:t xml:space="preserve"> notebook per use case. The notebook is used as a reference to check if the HTML file reflects the contents in the notebook.</w:t>
      </w:r>
    </w:p>
    <w:p w:rsidRPr="005000EA" w:rsidR="19102119" w:rsidP="005742C2" w:rsidRDefault="19102119" w14:paraId="1321A5C4" w14:textId="04AC6D88"/>
    <w:p w:rsidRPr="005000EA" w:rsidR="4A946018" w:rsidP="005742C2" w:rsidRDefault="4A946018" w14:paraId="3822084F" w14:textId="320201E9">
      <w:pPr>
        <w:pStyle w:val="ListParagraph"/>
        <w:numPr>
          <w:ilvl w:val="0"/>
          <w:numId w:val="4"/>
        </w:numPr>
        <w:rPr>
          <w:rFonts w:eastAsiaTheme="minorEastAsia"/>
        </w:rPr>
      </w:pPr>
      <w:r w:rsidRPr="005000EA">
        <w:rPr>
          <w:i/>
          <w:iCs/>
        </w:rPr>
        <w:t>Convert into HTML using '</w:t>
      </w:r>
      <w:proofErr w:type="spellStart"/>
      <w:r w:rsidRPr="005000EA">
        <w:rPr>
          <w:i/>
          <w:iCs/>
        </w:rPr>
        <w:t>nbconvert</w:t>
      </w:r>
      <w:proofErr w:type="spellEnd"/>
      <w:r w:rsidRPr="005000EA">
        <w:rPr>
          <w:i/>
          <w:iCs/>
        </w:rPr>
        <w:t>' Jupyter library</w:t>
      </w:r>
      <w:r w:rsidRPr="005000EA" w:rsidR="6A6A2783">
        <w:rPr>
          <w:i/>
          <w:iCs/>
        </w:rPr>
        <w:t>:</w:t>
      </w:r>
      <w:r w:rsidRPr="005000EA" w:rsidR="6A6A2783">
        <w:t xml:space="preserve"> </w:t>
      </w:r>
      <w:r w:rsidRPr="005000EA" w:rsidR="34CD9EB2">
        <w:t xml:space="preserve">The WEB team inspects the HTML file to see if it conforms to the expected template. If it does not, it is sent back to the </w:t>
      </w:r>
      <w:r w:rsidRPr="005000EA" w:rsidR="2BF0CB24">
        <w:t>author</w:t>
      </w:r>
      <w:r w:rsidRPr="005000EA" w:rsidR="34CD9EB2">
        <w:t xml:space="preserve"> for further edits.</w:t>
      </w:r>
    </w:p>
    <w:p w:rsidRPr="005000EA" w:rsidR="19102119" w:rsidP="005742C2" w:rsidRDefault="19102119" w14:paraId="00FC042D" w14:textId="5CD4F31B"/>
    <w:p w:rsidRPr="005000EA" w:rsidR="4A946018" w:rsidP="005742C2" w:rsidRDefault="4A946018" w14:paraId="354BD60D" w14:textId="2DAA0546">
      <w:pPr>
        <w:pStyle w:val="ListParagraph"/>
        <w:numPr>
          <w:ilvl w:val="0"/>
          <w:numId w:val="4"/>
        </w:numPr>
        <w:rPr>
          <w:rFonts w:eastAsiaTheme="minorEastAsia"/>
        </w:rPr>
      </w:pPr>
      <w:r w:rsidRPr="005000EA">
        <w:rPr>
          <w:i/>
          <w:iCs/>
        </w:rPr>
        <w:t>Move new HTML into use-cases folder</w:t>
      </w:r>
      <w:r w:rsidRPr="005000EA" w:rsidR="1A9B1750">
        <w:rPr>
          <w:i/>
          <w:iCs/>
        </w:rPr>
        <w:t xml:space="preserve">: </w:t>
      </w:r>
      <w:r w:rsidRPr="005000EA" w:rsidR="03C52C77">
        <w:t>A new branch is created based on the name of the use case. In the newly created branch, t</w:t>
      </w:r>
      <w:r w:rsidRPr="005000EA" w:rsidR="1A9B1750">
        <w:t>he HTML file is moved into the webapp’s use case folder and renamed into the correct format</w:t>
      </w:r>
      <w:r w:rsidRPr="005000EA" w:rsidR="5E2F65F7">
        <w:t>.</w:t>
      </w:r>
    </w:p>
    <w:p w:rsidRPr="005000EA" w:rsidR="19102119" w:rsidP="005742C2" w:rsidRDefault="19102119" w14:paraId="5331CEA8" w14:textId="38CD4324"/>
    <w:p w:rsidRPr="005000EA" w:rsidR="4A946018" w:rsidP="005742C2" w:rsidRDefault="4A946018" w14:paraId="5480AA67" w14:textId="1BCDE29D">
      <w:pPr>
        <w:pStyle w:val="ListParagraph"/>
        <w:numPr>
          <w:ilvl w:val="0"/>
          <w:numId w:val="4"/>
        </w:numPr>
        <w:rPr>
          <w:rFonts w:eastAsiaTheme="minorEastAsia"/>
        </w:rPr>
      </w:pPr>
      <w:r w:rsidRPr="005000EA">
        <w:rPr>
          <w:i/>
          <w:iCs/>
        </w:rPr>
        <w:t>Manipulate HTML into respective Flask template</w:t>
      </w:r>
      <w:r w:rsidRPr="005000EA" w:rsidR="2EFFAA11">
        <w:rPr>
          <w:i/>
          <w:iCs/>
        </w:rPr>
        <w:t>:</w:t>
      </w:r>
      <w:r w:rsidRPr="005000EA" w:rsidR="2EFFAA11">
        <w:t xml:space="preserve"> The HTML file is converted into a flask template to ensure that the menu bar </w:t>
      </w:r>
      <w:r w:rsidRPr="005000EA" w:rsidR="04BF57A1">
        <w:t>and page can be accessible</w:t>
      </w:r>
      <w:r w:rsidRPr="005000EA" w:rsidR="2EFFAA11">
        <w:t xml:space="preserve"> on the website.</w:t>
      </w:r>
    </w:p>
    <w:p w:rsidRPr="005000EA" w:rsidR="19102119" w:rsidP="005742C2" w:rsidRDefault="19102119" w14:paraId="11AB18F4" w14:textId="6FFA8649"/>
    <w:p w:rsidRPr="005000EA" w:rsidR="4A946018" w:rsidP="005742C2" w:rsidRDefault="4A946018" w14:paraId="339C99AD" w14:textId="506010DF">
      <w:pPr>
        <w:pStyle w:val="ListParagraph"/>
        <w:numPr>
          <w:ilvl w:val="0"/>
          <w:numId w:val="4"/>
        </w:numPr>
        <w:rPr>
          <w:rFonts w:eastAsiaTheme="minorEastAsia"/>
        </w:rPr>
      </w:pPr>
      <w:r w:rsidRPr="005000EA">
        <w:rPr>
          <w:i/>
          <w:iCs/>
        </w:rPr>
        <w:t>CSS into header &amp; remove overriding styles</w:t>
      </w:r>
      <w:r w:rsidRPr="005000EA" w:rsidR="4680DCEC">
        <w:rPr>
          <w:i/>
          <w:iCs/>
        </w:rPr>
        <w:t>:</w:t>
      </w:r>
      <w:r w:rsidRPr="005000EA" w:rsidR="4680DCEC">
        <w:t xml:space="preserve"> The HTML file is further styled to ensure that the styling confirms to the overall website’s style. </w:t>
      </w:r>
    </w:p>
    <w:p w:rsidRPr="005000EA" w:rsidR="19102119" w:rsidP="005742C2" w:rsidRDefault="19102119" w14:paraId="21777765" w14:textId="41EEB01C"/>
    <w:p w:rsidRPr="005000EA" w:rsidR="4A946018" w:rsidP="005742C2" w:rsidRDefault="4A946018" w14:paraId="0FC8E4DB" w14:textId="07FABA1B">
      <w:pPr>
        <w:pStyle w:val="ListParagraph"/>
        <w:numPr>
          <w:ilvl w:val="0"/>
          <w:numId w:val="4"/>
        </w:numPr>
        <w:rPr>
          <w:rFonts w:eastAsiaTheme="minorEastAsia"/>
        </w:rPr>
      </w:pPr>
      <w:r w:rsidRPr="005000EA">
        <w:rPr>
          <w:i/>
          <w:iCs/>
        </w:rPr>
        <w:t>Main content into content block</w:t>
      </w:r>
      <w:r w:rsidRPr="005000EA" w:rsidR="57C8CF93">
        <w:rPr>
          <w:i/>
          <w:iCs/>
        </w:rPr>
        <w:t>:</w:t>
      </w:r>
      <w:r w:rsidRPr="005000EA" w:rsidR="57C8CF93">
        <w:t xml:space="preserve"> The content is moved</w:t>
      </w:r>
      <w:r w:rsidRPr="005000EA" w:rsidR="346C154B">
        <w:t xml:space="preserve"> i</w:t>
      </w:r>
      <w:r w:rsidRPr="005000EA" w:rsidR="57C8CF93">
        <w:t xml:space="preserve">nto a content block so that it can be viewed within the Flask framework. </w:t>
      </w:r>
      <w:r w:rsidRPr="005000EA">
        <w:t xml:space="preserve"> </w:t>
      </w:r>
    </w:p>
    <w:p w:rsidRPr="005000EA" w:rsidR="19102119" w:rsidP="005742C2" w:rsidRDefault="19102119" w14:paraId="7EECB1D7" w14:textId="3D8EDA34"/>
    <w:p w:rsidRPr="005000EA" w:rsidR="4A946018" w:rsidP="005742C2" w:rsidRDefault="4A946018" w14:paraId="60A969AF" w14:textId="34C8BCB4">
      <w:pPr>
        <w:pStyle w:val="ListParagraph"/>
        <w:numPr>
          <w:ilvl w:val="0"/>
          <w:numId w:val="4"/>
        </w:numPr>
        <w:rPr>
          <w:rFonts w:eastAsiaTheme="minorEastAsia"/>
        </w:rPr>
      </w:pPr>
      <w:r w:rsidRPr="005000EA">
        <w:rPr>
          <w:i/>
          <w:iCs/>
        </w:rPr>
        <w:t xml:space="preserve">Package JavaScript to reduce </w:t>
      </w:r>
      <w:r w:rsidRPr="005000EA" w:rsidR="7310FA7C">
        <w:rPr>
          <w:i/>
          <w:iCs/>
        </w:rPr>
        <w:t xml:space="preserve">the </w:t>
      </w:r>
      <w:r w:rsidRPr="005000EA">
        <w:rPr>
          <w:i/>
          <w:iCs/>
        </w:rPr>
        <w:t>size of page requests</w:t>
      </w:r>
      <w:r w:rsidRPr="005000EA" w:rsidR="5B033752">
        <w:rPr>
          <w:i/>
          <w:iCs/>
        </w:rPr>
        <w:t>:</w:t>
      </w:r>
      <w:r w:rsidRPr="005000EA" w:rsidR="5B033752">
        <w:t xml:space="preserve"> As there is a size limit </w:t>
      </w:r>
      <w:r w:rsidRPr="005000EA" w:rsidR="3CA4AB85">
        <w:t xml:space="preserve">in </w:t>
      </w:r>
      <w:r w:rsidRPr="005000EA" w:rsidR="5B033752">
        <w:t xml:space="preserve">which a visitor can see the page on AWS infrastructure, the </w:t>
      </w:r>
      <w:r w:rsidRPr="005000EA" w:rsidR="575AB432">
        <w:t>JavaScript</w:t>
      </w:r>
      <w:r w:rsidRPr="005000EA" w:rsidR="5B033752">
        <w:t xml:space="preserve"> code is </w:t>
      </w:r>
      <w:r w:rsidRPr="005000EA" w:rsidR="3B83C37D">
        <w:t>separated</w:t>
      </w:r>
      <w:r w:rsidRPr="005000EA" w:rsidR="5B033752">
        <w:t xml:space="preserve"> as a </w:t>
      </w:r>
      <w:r w:rsidRPr="005000EA" w:rsidR="60E59B94">
        <w:t xml:space="preserve">different module to reduce the size content. </w:t>
      </w:r>
    </w:p>
    <w:p w:rsidRPr="005000EA" w:rsidR="19102119" w:rsidP="005742C2" w:rsidRDefault="19102119" w14:paraId="4549AC80" w14:textId="71C80428"/>
    <w:p w:rsidRPr="005000EA" w:rsidR="4A946018" w:rsidP="005742C2" w:rsidRDefault="4A946018" w14:paraId="0E4F6AF4" w14:textId="0DE57FDC">
      <w:pPr>
        <w:pStyle w:val="ListParagraph"/>
        <w:numPr>
          <w:ilvl w:val="0"/>
          <w:numId w:val="4"/>
        </w:numPr>
        <w:rPr>
          <w:rFonts w:eastAsiaTheme="minorEastAsia"/>
        </w:rPr>
      </w:pPr>
      <w:r w:rsidRPr="005000EA">
        <w:rPr>
          <w:i/>
          <w:iCs/>
        </w:rPr>
        <w:t>Update code blocks into code snippet blocks</w:t>
      </w:r>
      <w:r w:rsidRPr="005000EA" w:rsidR="37CEA34C">
        <w:rPr>
          <w:i/>
          <w:iCs/>
        </w:rPr>
        <w:t xml:space="preserve">: </w:t>
      </w:r>
      <w:r w:rsidRPr="005000EA" w:rsidR="37CEA34C">
        <w:t xml:space="preserve">The code from the Jupyter notebook is transformed into a code block. </w:t>
      </w:r>
      <w:r w:rsidRPr="005000EA">
        <w:t xml:space="preserve"> </w:t>
      </w:r>
    </w:p>
    <w:p w:rsidRPr="005000EA" w:rsidR="19102119" w:rsidP="005742C2" w:rsidRDefault="19102119" w14:paraId="6FE22C4E" w14:textId="2E77D55C"/>
    <w:p w:rsidRPr="005000EA" w:rsidR="4A946018" w:rsidP="005742C2" w:rsidRDefault="4A946018" w14:paraId="577E497A" w14:textId="681E441A">
      <w:pPr>
        <w:pStyle w:val="ListParagraph"/>
        <w:numPr>
          <w:ilvl w:val="0"/>
          <w:numId w:val="4"/>
        </w:numPr>
        <w:rPr>
          <w:rFonts w:eastAsiaTheme="minorEastAsia"/>
        </w:rPr>
      </w:pPr>
      <w:r w:rsidRPr="005000EA">
        <w:rPr>
          <w:i/>
          <w:iCs/>
        </w:rPr>
        <w:t>Index content for search portal</w:t>
      </w:r>
      <w:r w:rsidRPr="005000EA" w:rsidR="7B2C9297">
        <w:rPr>
          <w:i/>
          <w:iCs/>
        </w:rPr>
        <w:t>:</w:t>
      </w:r>
      <w:r w:rsidRPr="005000EA" w:rsidR="7B2C9297">
        <w:t xml:space="preserve"> Finally, the index page is being </w:t>
      </w:r>
      <w:r w:rsidRPr="005000EA" w:rsidR="2D27ED93">
        <w:t>populated</w:t>
      </w:r>
      <w:r w:rsidRPr="005000EA" w:rsidR="7B2C9297">
        <w:t xml:space="preserve"> with the use case details in the ‘</w:t>
      </w:r>
      <w:proofErr w:type="spellStart"/>
      <w:r w:rsidRPr="005000EA" w:rsidR="7B2C9297">
        <w:t>search.json</w:t>
      </w:r>
      <w:proofErr w:type="spellEnd"/>
      <w:r w:rsidRPr="005000EA" w:rsidR="7B2C9297">
        <w:t xml:space="preserve">’ file. </w:t>
      </w:r>
      <w:r w:rsidRPr="005000EA" w:rsidR="729B0174">
        <w:t>A pull request is then created for that</w:t>
      </w:r>
      <w:r w:rsidRPr="005000EA" w:rsidR="6F84D1F6">
        <w:t xml:space="preserve"> </w:t>
      </w:r>
      <w:r w:rsidRPr="005000EA" w:rsidR="7DF3E90E">
        <w:t xml:space="preserve">branch </w:t>
      </w:r>
      <w:r w:rsidRPr="005000EA" w:rsidR="1DB2C448">
        <w:t xml:space="preserve">and once approved, the branch is merged to master. The webapp is then deployed. </w:t>
      </w:r>
    </w:p>
    <w:p w:rsidRPr="005000EA" w:rsidR="19102119" w:rsidP="005742C2" w:rsidRDefault="19102119" w14:paraId="690A09B5" w14:textId="15A85847"/>
    <w:p w:rsidRPr="005000EA" w:rsidR="4B09DBE5" w:rsidP="005742C2" w:rsidRDefault="4B09DBE5" w14:paraId="68EB28AD" w14:textId="24DE91EF">
      <w:pPr>
        <w:pStyle w:val="BitBucketreference"/>
      </w:pPr>
      <w:r w:rsidRPr="005000EA">
        <w:t>Trello:</w:t>
      </w:r>
      <w:r w:rsidR="00327BF0">
        <w:tab/>
      </w:r>
      <w:hyperlink r:id="rId55">
        <w:r w:rsidRPr="005000EA" w:rsidR="738D3DA8">
          <w:rPr>
            <w:rStyle w:val="Hyperlink"/>
          </w:rPr>
          <w:t>https://trello.com/c/UirlSYJt</w:t>
        </w:r>
      </w:hyperlink>
      <w:r w:rsidRPr="005000EA" w:rsidR="738D3DA8">
        <w:t xml:space="preserve">, </w:t>
      </w:r>
      <w:hyperlink r:id="rId56">
        <w:r w:rsidRPr="005000EA">
          <w:rPr>
            <w:rStyle w:val="Hyperlink"/>
          </w:rPr>
          <w:t>https://trello.com/c/B6X7AhFv</w:t>
        </w:r>
      </w:hyperlink>
      <w:r w:rsidRPr="005000EA">
        <w:t xml:space="preserve">, </w:t>
      </w:r>
      <w:hyperlink r:id="rId57">
        <w:r w:rsidRPr="005000EA" w:rsidR="02FF7C06">
          <w:rPr>
            <w:rStyle w:val="Hyperlink"/>
          </w:rPr>
          <w:t>https://trello.com/c/rHJUJJMa</w:t>
        </w:r>
      </w:hyperlink>
      <w:r w:rsidRPr="005000EA" w:rsidR="02FF7C06">
        <w:t xml:space="preserve"> </w:t>
      </w:r>
    </w:p>
    <w:p w:rsidR="00327BF0" w:rsidRDefault="00327BF0" w14:paraId="05D89444" w14:textId="77777777">
      <w:pPr>
        <w:spacing w:line="240" w:lineRule="auto"/>
        <w:jc w:val="left"/>
        <w:rPr>
          <w:rFonts w:eastAsiaTheme="majorEastAsia" w:cstheme="majorBidi"/>
          <w:color w:val="2F5496" w:themeColor="accent1" w:themeShade="BF"/>
          <w:sz w:val="28"/>
          <w:szCs w:val="28"/>
        </w:rPr>
      </w:pPr>
      <w:r>
        <w:br w:type="page"/>
      </w:r>
    </w:p>
    <w:p w:rsidR="777E1B59" w:rsidP="005742C2" w:rsidRDefault="777E1B59" w14:paraId="6568B949" w14:textId="5CAD77C4">
      <w:pPr>
        <w:pStyle w:val="Heading2"/>
      </w:pPr>
      <w:bookmarkStart w:name="_Toc90583493" w:id="19"/>
      <w:r w:rsidRPr="19102119">
        <w:t>Scalability of Webapp (Josh)</w:t>
      </w:r>
      <w:bookmarkEnd w:id="19"/>
    </w:p>
    <w:p w:rsidRPr="005000EA" w:rsidR="3FF8142C" w:rsidP="005742C2" w:rsidRDefault="3FF8142C" w14:paraId="367F2092" w14:textId="30E233D2">
      <w:r w:rsidRPr="005000EA">
        <w:t>The web</w:t>
      </w:r>
      <w:r w:rsidRPr="005000EA" w:rsidR="750A3454">
        <w:t xml:space="preserve">app was growing larger in the number of use cases and logic. </w:t>
      </w:r>
      <w:r w:rsidRPr="005000EA" w:rsidR="001855B0">
        <w:t>To</w:t>
      </w:r>
      <w:r w:rsidRPr="005000EA" w:rsidR="750A3454">
        <w:t xml:space="preserve"> cater for this increased number of use cases, the webapp folder structure was re-designed. Logic files were </w:t>
      </w:r>
      <w:r w:rsidRPr="005000EA" w:rsidR="42AE49C9">
        <w:t>to a ‘logic’ folder and a new ‘controller’ folder was created to control the routing. Use case</w:t>
      </w:r>
      <w:r w:rsidRPr="005000EA" w:rsidR="76506D61">
        <w:t xml:space="preserve"> templates</w:t>
      </w:r>
      <w:r w:rsidRPr="005000EA" w:rsidR="42AE49C9">
        <w:t xml:space="preserve"> were now place</w:t>
      </w:r>
      <w:r w:rsidRPr="005000EA" w:rsidR="2C34A83D">
        <w:t>d in a ‘</w:t>
      </w:r>
      <w:r w:rsidRPr="005000EA" w:rsidR="50AC4626">
        <w:t>use-cases’ folder</w:t>
      </w:r>
      <w:r w:rsidRPr="005000EA" w:rsidR="655F68E3">
        <w:t>.</w:t>
      </w:r>
    </w:p>
    <w:p w:rsidRPr="005000EA" w:rsidR="19102119" w:rsidP="005742C2" w:rsidRDefault="19102119" w14:paraId="37781F63" w14:textId="58B229B7"/>
    <w:p w:rsidR="001B0B3F" w:rsidP="005742C2" w:rsidRDefault="3FF8142C" w14:paraId="5D273F41" w14:textId="0E2C6FF5">
      <w:pPr>
        <w:pStyle w:val="BitBucketreference"/>
      </w:pPr>
      <w:r w:rsidRPr="005000EA">
        <w:t>Trello:</w:t>
      </w:r>
      <w:r w:rsidR="00D91231">
        <w:tab/>
      </w:r>
      <w:hyperlink w:history="1" r:id="rId58">
        <w:r w:rsidRPr="005742C2" w:rsidR="00D91231">
          <w:rPr>
            <w:rStyle w:val="Hyperlink"/>
          </w:rPr>
          <w:t>https://trello.com/c/3DtoM7x6</w:t>
        </w:r>
      </w:hyperlink>
      <w:r w:rsidRPr="005000EA">
        <w:t xml:space="preserve"> </w:t>
      </w:r>
    </w:p>
    <w:p w:rsidRPr="005000EA" w:rsidR="3FF8142C" w:rsidP="005742C2" w:rsidRDefault="3FF8142C" w14:paraId="195EAF8E" w14:textId="59CFC56C"/>
    <w:p w:rsidR="0C9D8D71" w:rsidP="005742C2" w:rsidRDefault="0C9D8D71" w14:paraId="5AB9E848" w14:textId="0FD1E440">
      <w:pPr>
        <w:pStyle w:val="Heading2"/>
      </w:pPr>
      <w:bookmarkStart w:name="_Toc90583494" w:id="20"/>
      <w:r w:rsidRPr="2369F8EB">
        <w:t>GitHub Re-design</w:t>
      </w:r>
      <w:r w:rsidR="008B55CB">
        <w:t xml:space="preserve"> (Steven, Angus)</w:t>
      </w:r>
      <w:bookmarkEnd w:id="20"/>
    </w:p>
    <w:p w:rsidR="2369F8EB" w:rsidP="005742C2" w:rsidRDefault="2369F8EB" w14:paraId="39D163AE" w14:textId="14765731">
      <w:pPr>
        <w:rPr>
          <w:highlight w:val="yellow"/>
        </w:rPr>
      </w:pPr>
    </w:p>
    <w:p w:rsidRPr="005000EA" w:rsidR="74CC143C" w:rsidP="005742C2" w:rsidRDefault="34FAE6E3" w14:paraId="74D6554D" w14:textId="037E9790">
      <w:r w:rsidRPr="005000EA">
        <w:t xml:space="preserve">A </w:t>
      </w:r>
      <w:r w:rsidRPr="005000EA" w:rsidR="74CC143C">
        <w:t xml:space="preserve">public GitHub repository </w:t>
      </w:r>
      <w:r w:rsidRPr="005000EA" w:rsidR="3446337D">
        <w:t xml:space="preserve">was established in T2 2021 as a late addition to the project and place to share project </w:t>
      </w:r>
      <w:r w:rsidRPr="005000EA" w:rsidR="04C9F717">
        <w:t>collateral</w:t>
      </w:r>
      <w:r w:rsidRPr="005000EA" w:rsidR="3446337D">
        <w:t xml:space="preserve"> with the </w:t>
      </w:r>
      <w:r w:rsidRPr="005000EA" w:rsidR="2ADCDE5A">
        <w:t xml:space="preserve">City of Melbourne </w:t>
      </w:r>
      <w:r w:rsidRPr="005000EA" w:rsidR="3446337D">
        <w:t>open data community.</w:t>
      </w:r>
      <w:r w:rsidR="001B0B3F">
        <w:t xml:space="preserve"> </w:t>
      </w:r>
      <w:r w:rsidRPr="005000EA" w:rsidR="2A6C58C0">
        <w:t>As a result, the repository</w:t>
      </w:r>
      <w:r w:rsidRPr="005000EA" w:rsidR="436EDC48">
        <w:t xml:space="preserve"> </w:t>
      </w:r>
      <w:r w:rsidRPr="005000EA" w:rsidR="2A6C58C0">
        <w:t>was organised by Contributor rather than in a</w:t>
      </w:r>
      <w:r w:rsidRPr="005000EA" w:rsidR="2FE2A049">
        <w:t xml:space="preserve"> structure which lent itself to easier navigation by </w:t>
      </w:r>
      <w:r w:rsidRPr="005000EA" w:rsidR="773AC363">
        <w:t xml:space="preserve">the </w:t>
      </w:r>
      <w:r w:rsidRPr="005000EA" w:rsidR="2FE2A049">
        <w:t>community.</w:t>
      </w:r>
    </w:p>
    <w:p w:rsidRPr="005000EA" w:rsidR="74CC143C" w:rsidP="005742C2" w:rsidRDefault="74CC143C" w14:paraId="4F6E5590" w14:textId="645FDDD8"/>
    <w:p w:rsidR="005E0372" w:rsidP="00BB6B84" w:rsidRDefault="001B0B3F" w14:paraId="2FB045F2" w14:textId="582FC43F">
      <w:r>
        <w:t>Reorganising the GitHub</w:t>
      </w:r>
      <w:r w:rsidRPr="005000EA" w:rsidR="3A7C1B7A">
        <w:t xml:space="preserve"> involved migrating from an individual </w:t>
      </w:r>
      <w:r w:rsidRPr="005000EA" w:rsidR="67CCCA76">
        <w:t>student's</w:t>
      </w:r>
      <w:r w:rsidRPr="005000EA" w:rsidR="3A7C1B7A">
        <w:t xml:space="preserve"> account to an organisational GitHub account and a re-organisation </w:t>
      </w:r>
      <w:r w:rsidRPr="005000EA" w:rsidR="503C0910">
        <w:t>and documenting of the content.</w:t>
      </w:r>
      <w:r>
        <w:t xml:space="preserve"> </w:t>
      </w:r>
      <w:r w:rsidRPr="005000EA" w:rsidR="503C0910">
        <w:t xml:space="preserve">Readme pages have been setup to aid navigability and a systematic structure to organise open data tools and </w:t>
      </w:r>
      <w:r>
        <w:t>J</w:t>
      </w:r>
      <w:r w:rsidRPr="005000EA" w:rsidR="503C0910">
        <w:t xml:space="preserve">upyter notebooks according to their capability </w:t>
      </w:r>
      <w:r w:rsidRPr="001B0B3F" w:rsidR="001855B0">
        <w:t>e.g.,</w:t>
      </w:r>
      <w:r w:rsidRPr="005000EA" w:rsidR="503C0910">
        <w:t xml:space="preserve"> tutorials, use cases etc.</w:t>
      </w:r>
    </w:p>
    <w:p w:rsidR="005E0372" w:rsidP="005742C2" w:rsidRDefault="005E0372" w14:paraId="5544B82E" w14:textId="77777777"/>
    <w:p w:rsidRPr="005000EA" w:rsidR="74CC143C" w:rsidP="005742C2" w:rsidRDefault="471F3D0F" w14:paraId="3E082AE3" w14:textId="092A428F">
      <w:r w:rsidRPr="005000EA">
        <w:t>Many of the Jupyter notebooks have been standardised to ensure a consistent user experience.</w:t>
      </w:r>
    </w:p>
    <w:p w:rsidRPr="005000EA" w:rsidR="19102119" w:rsidP="005742C2" w:rsidRDefault="19102119" w14:paraId="0E9BA38A" w14:textId="03DA2660"/>
    <w:p w:rsidRPr="005000EA" w:rsidR="7FA65FE6" w:rsidP="005742C2" w:rsidRDefault="7FA65FE6" w14:paraId="51AEB424" w14:textId="50A4EB97">
      <w:pPr>
        <w:pStyle w:val="BitBucketreference"/>
      </w:pPr>
      <w:r w:rsidRPr="005000EA">
        <w:t>Trello:</w:t>
      </w:r>
      <w:r w:rsidR="00327BF0">
        <w:tab/>
      </w:r>
      <w:hyperlink r:id="rId59">
        <w:r w:rsidRPr="005000EA">
          <w:rPr>
            <w:rStyle w:val="Hyperlink"/>
          </w:rPr>
          <w:t>https://trello.com/c/QxbSNP7K</w:t>
        </w:r>
      </w:hyperlink>
      <w:r w:rsidRPr="005000EA">
        <w:t xml:space="preserve"> </w:t>
      </w:r>
    </w:p>
    <w:p w:rsidR="00BC3524" w:rsidRDefault="00BC3524" w14:paraId="0376FF5C" w14:textId="5858EE64">
      <w:pPr>
        <w:spacing w:line="240" w:lineRule="auto"/>
        <w:jc w:val="left"/>
        <w:rPr>
          <w:rFonts w:eastAsiaTheme="majorEastAsia" w:cstheme="majorBidi"/>
          <w:color w:val="2F5496" w:themeColor="accent1" w:themeShade="BF"/>
          <w:sz w:val="28"/>
          <w:szCs w:val="28"/>
        </w:rPr>
      </w:pPr>
    </w:p>
    <w:p w:rsidR="005E0372" w:rsidRDefault="005E0372" w14:paraId="59FD4679" w14:textId="77777777">
      <w:pPr>
        <w:spacing w:line="240" w:lineRule="auto"/>
        <w:jc w:val="left"/>
        <w:rPr>
          <w:rFonts w:eastAsiaTheme="majorEastAsia" w:cstheme="majorBidi"/>
          <w:color w:val="2F5496" w:themeColor="accent1" w:themeShade="BF"/>
          <w:sz w:val="28"/>
          <w:szCs w:val="28"/>
        </w:rPr>
      </w:pPr>
      <w:r>
        <w:br w:type="page"/>
      </w:r>
    </w:p>
    <w:p w:rsidR="0C9D8D71" w:rsidP="005742C2" w:rsidRDefault="0C9D8D71" w14:paraId="465CFA0D" w14:textId="485AAF20">
      <w:pPr>
        <w:pStyle w:val="Heading2"/>
      </w:pPr>
      <w:bookmarkStart w:name="_Toc90583495" w:id="21"/>
      <w:r w:rsidRPr="19102119">
        <w:t>ETL Re-design (Josh)</w:t>
      </w:r>
      <w:bookmarkEnd w:id="21"/>
    </w:p>
    <w:p w:rsidRPr="005000EA" w:rsidR="2970B94F" w:rsidP="005742C2" w:rsidRDefault="2970B94F" w14:paraId="44D0CED0" w14:textId="68795558">
      <w:r w:rsidRPr="005000EA">
        <w:t xml:space="preserve">The ETL process for parking availability has been redesigned to collect the parking sensor data daily. The data for the last 28 days is being </w:t>
      </w:r>
      <w:r w:rsidRPr="005000EA" w:rsidR="70AE385F">
        <w:t xml:space="preserve">updated </w:t>
      </w:r>
      <w:r w:rsidRPr="005000EA">
        <w:t>and replace</w:t>
      </w:r>
      <w:r w:rsidRPr="005000EA" w:rsidR="0B4EC73B">
        <w:t>s</w:t>
      </w:r>
      <w:r w:rsidRPr="005000EA">
        <w:t xml:space="preserve"> existing par</w:t>
      </w:r>
      <w:r w:rsidRPr="005000EA" w:rsidR="5000AAF8">
        <w:t xml:space="preserve">king sensor data. </w:t>
      </w:r>
      <w:r w:rsidRPr="005000EA" w:rsidR="4D426395">
        <w:t xml:space="preserve">Previously, this updating of data did not exist. Details of the files involved can be found in the Bitbucket link below. </w:t>
      </w:r>
    </w:p>
    <w:p w:rsidRPr="005000EA" w:rsidR="19102119" w:rsidP="005742C2" w:rsidRDefault="19102119" w14:paraId="4F9FA7A4" w14:textId="6F0B9E01"/>
    <w:p w:rsidRPr="005742C2" w:rsidR="00D91231" w:rsidP="005742C2" w:rsidRDefault="4D426395" w14:paraId="358DD9BC" w14:textId="1972DCA7">
      <w:pPr>
        <w:pStyle w:val="BitBucketreference"/>
      </w:pPr>
      <w:r w:rsidRPr="005742C2">
        <w:t>Trello:</w:t>
      </w:r>
      <w:r w:rsidRPr="005742C2" w:rsidR="00BC3524">
        <w:tab/>
      </w:r>
      <w:hyperlink w:history="1" r:id="rId60">
        <w:r w:rsidRPr="005742C2" w:rsidR="00BC3524">
          <w:rPr>
            <w:rStyle w:val="Hyperlink"/>
          </w:rPr>
          <w:t>https://trello.com/c/QBzJbkEI</w:t>
        </w:r>
      </w:hyperlink>
      <w:r w:rsidRPr="005742C2">
        <w:t xml:space="preserve"> </w:t>
      </w:r>
    </w:p>
    <w:p w:rsidRPr="005000EA" w:rsidR="1E69391C" w:rsidP="005742C2" w:rsidRDefault="4D426395" w14:paraId="28845AC4" w14:textId="6687A970">
      <w:pPr>
        <w:pStyle w:val="BitBucketreference"/>
      </w:pPr>
      <w:r w:rsidRPr="005000EA">
        <w:t>Bitbucket:</w:t>
      </w:r>
      <w:r w:rsidR="00925DBE">
        <w:tab/>
      </w:r>
      <w:hyperlink r:id="rId61">
        <w:r w:rsidRPr="005000EA">
          <w:rPr>
            <w:rStyle w:val="Hyperlink"/>
          </w:rPr>
          <w:t>https://bitbucket-students.deakin.edu.au/projects/D2IC-PG/repos/d2i---melbourne-city/commits/b7826467c1aada8f6ac0aa5b2ce935ed08925439</w:t>
        </w:r>
      </w:hyperlink>
      <w:r w:rsidRPr="005000EA">
        <w:t xml:space="preserve"> </w:t>
      </w:r>
    </w:p>
    <w:p w:rsidR="19102119" w:rsidP="005742C2" w:rsidRDefault="19102119" w14:paraId="06424B61" w14:textId="44513154"/>
    <w:p w:rsidR="19102119" w:rsidP="005742C2" w:rsidRDefault="19102119" w14:paraId="6B1EE30C" w14:textId="44F44958"/>
    <w:p w:rsidR="000A6B17" w:rsidP="005742C2" w:rsidRDefault="000A6B17" w14:paraId="425BC210" w14:textId="5530A75E"/>
    <w:p w:rsidR="00BE6656" w:rsidP="005742C2" w:rsidRDefault="00BE6656" w14:paraId="792EC04B" w14:textId="77777777">
      <w:pPr>
        <w:rPr>
          <w:rFonts w:asciiTheme="majorHAnsi" w:hAnsiTheme="majorHAnsi" w:eastAsiaTheme="majorEastAsia" w:cstheme="majorBidi"/>
          <w:color w:val="2F5496" w:themeColor="accent1" w:themeShade="BF"/>
          <w:sz w:val="32"/>
          <w:szCs w:val="32"/>
        </w:rPr>
      </w:pPr>
      <w:r>
        <w:br w:type="page"/>
      </w:r>
    </w:p>
    <w:p w:rsidR="2148B210" w:rsidP="005742C2" w:rsidRDefault="00836238" w14:paraId="1742CF41" w14:textId="2C9D3A60">
      <w:pPr>
        <w:pStyle w:val="Heading1"/>
      </w:pPr>
      <w:bookmarkStart w:name="_Toc90583496" w:id="22"/>
      <w:r w:rsidRPr="003A0961">
        <w:t>Roadmap</w:t>
      </w:r>
      <w:bookmarkEnd w:id="22"/>
    </w:p>
    <w:p w:rsidRPr="003A0961" w:rsidR="781914E0" w:rsidP="005742C2" w:rsidRDefault="781914E0" w14:paraId="5BF3F91A" w14:textId="26D539A9">
      <w:pPr>
        <w:pStyle w:val="Heading2"/>
      </w:pPr>
      <w:bookmarkStart w:name="_Toc90583497" w:id="23"/>
      <w:r w:rsidRPr="003A0961">
        <w:t xml:space="preserve">Progress </w:t>
      </w:r>
      <w:r w:rsidRPr="003A0961" w:rsidR="001B0B3F">
        <w:t>in 2021</w:t>
      </w:r>
      <w:bookmarkEnd w:id="23"/>
    </w:p>
    <w:p w:rsidRPr="005000EA" w:rsidR="57B41D25" w:rsidP="005742C2" w:rsidRDefault="65708C92" w14:paraId="596DE48A" w14:textId="2EA89D92">
      <w:r w:rsidRPr="005000EA">
        <w:t>The Melbourne Open Data Playground is the result of two years of development and in</w:t>
      </w:r>
      <w:r w:rsidRPr="005000EA" w:rsidR="3AB3385E">
        <w:t>dustry collaboration with the City of Melbourne</w:t>
      </w:r>
      <w:r w:rsidRPr="005000EA" w:rsidR="206C415B">
        <w:t xml:space="preserve"> to support greater community and industry use of its published open data sets.</w:t>
      </w:r>
    </w:p>
    <w:p w:rsidRPr="005000EA" w:rsidR="57B41D25" w:rsidP="005742C2" w:rsidRDefault="57B41D25" w14:paraId="5EE5D4A6" w14:textId="7F8030AF"/>
    <w:p w:rsidRPr="005000EA" w:rsidR="57B41D25" w:rsidP="005742C2" w:rsidRDefault="206C415B" w14:paraId="77677C66" w14:textId="45FED8E2">
      <w:r w:rsidRPr="005000EA">
        <w:t xml:space="preserve">The current </w:t>
      </w:r>
      <w:r w:rsidRPr="005000EA" w:rsidR="4445FD67">
        <w:t xml:space="preserve">implementation </w:t>
      </w:r>
      <w:r w:rsidRPr="005000EA">
        <w:t xml:space="preserve">of the Melbourne Open Data Playground web application (site) and its associated GitHub repository </w:t>
      </w:r>
      <w:r w:rsidRPr="005000EA" w:rsidR="4AAC93CB">
        <w:t>came to fruition in Trimester 2 of 2021 and has experienced significant enhancements this trimester (T3 2021)</w:t>
      </w:r>
      <w:r w:rsidRPr="005000EA" w:rsidR="418FC7CA">
        <w:t>.</w:t>
      </w:r>
    </w:p>
    <w:p w:rsidRPr="005000EA" w:rsidR="57B41D25" w:rsidP="005742C2" w:rsidRDefault="57B41D25" w14:paraId="7C45378D" w14:textId="1D194514"/>
    <w:p w:rsidRPr="005000EA" w:rsidR="57B41D25" w:rsidP="005742C2" w:rsidRDefault="095178FD" w14:paraId="4675C15D" w14:textId="5187A0B5">
      <w:r w:rsidRPr="005000EA">
        <w:t>T</w:t>
      </w:r>
      <w:r w:rsidRPr="005000EA" w:rsidR="6912B43F">
        <w:t>3 2021</w:t>
      </w:r>
      <w:r w:rsidRPr="005000EA">
        <w:t xml:space="preserve"> saw three new use cases added plus performance, security, </w:t>
      </w:r>
      <w:r w:rsidRPr="005000EA" w:rsidR="005000EA">
        <w:t>stability,</w:t>
      </w:r>
      <w:r w:rsidRPr="005000EA">
        <w:t xml:space="preserve"> and user experience enhancements that better position the platform for </w:t>
      </w:r>
      <w:proofErr w:type="spellStart"/>
      <w:r w:rsidRPr="005000EA">
        <w:t>productionisation</w:t>
      </w:r>
      <w:proofErr w:type="spellEnd"/>
      <w:r w:rsidRPr="005000EA" w:rsidR="77FD9EE8">
        <w:t xml:space="preserve"> and community use</w:t>
      </w:r>
      <w:r w:rsidRPr="005000EA">
        <w:t>.</w:t>
      </w:r>
    </w:p>
    <w:p w:rsidRPr="003A0961" w:rsidR="57B41D25" w:rsidP="005742C2" w:rsidRDefault="35AD8DC2" w14:paraId="2067283F" w14:textId="164D2E0E">
      <w:pPr>
        <w:pStyle w:val="Heading2"/>
      </w:pPr>
      <w:bookmarkStart w:name="_Toc90565198" w:id="24"/>
      <w:bookmarkStart w:name="_Toc90583498" w:id="25"/>
      <w:bookmarkEnd w:id="24"/>
      <w:r w:rsidRPr="003A0961">
        <w:t>Future Direction</w:t>
      </w:r>
      <w:bookmarkEnd w:id="25"/>
    </w:p>
    <w:p w:rsidR="57B41D25" w:rsidP="005742C2" w:rsidRDefault="00156EEF" w14:paraId="065EBFE2" w14:textId="0067E7F7">
      <w:pPr>
        <w:rPr>
          <w:b/>
          <w:bCs/>
        </w:rPr>
      </w:pPr>
      <w:r>
        <w:t xml:space="preserve">Having established a process for converting </w:t>
      </w:r>
      <w:r w:rsidR="007D101A">
        <w:t>Jupyter</w:t>
      </w:r>
      <w:r w:rsidR="00816216">
        <w:t xml:space="preserve"> </w:t>
      </w:r>
      <w:r>
        <w:t>notebooks into web application use cases, the platform is now well position</w:t>
      </w:r>
      <w:r w:rsidR="007D101A">
        <w:t>ed</w:t>
      </w:r>
      <w:r>
        <w:t xml:space="preserve"> to realise </w:t>
      </w:r>
      <w:r w:rsidR="007D101A">
        <w:t>rapid</w:t>
      </w:r>
      <w:r>
        <w:t xml:space="preserve"> implementation of future use cases.</w:t>
      </w:r>
      <w:r w:rsidR="0050123A">
        <w:t xml:space="preserve"> </w:t>
      </w:r>
      <w:r w:rsidR="00B031F2">
        <w:t>Future</w:t>
      </w:r>
      <w:r w:rsidRPr="005000EA" w:rsidR="0360DBA1">
        <w:t xml:space="preserve"> use cases for implementation will be agreed with the City of Melbourne in Week 1 and </w:t>
      </w:r>
      <w:r w:rsidRPr="005000EA" w:rsidR="5087EF51">
        <w:t xml:space="preserve">delivered iteratively over multiple sprints across the remainder of </w:t>
      </w:r>
      <w:r w:rsidR="00B031F2">
        <w:t>each</w:t>
      </w:r>
      <w:r w:rsidRPr="005000EA" w:rsidR="5087EF51">
        <w:t xml:space="preserve"> trime</w:t>
      </w:r>
      <w:r w:rsidRPr="005000EA" w:rsidR="0F2CD483">
        <w:t>ster</w:t>
      </w:r>
      <w:r w:rsidR="00816216">
        <w:rPr>
          <w:b/>
          <w:bCs/>
        </w:rPr>
        <w:t>.</w:t>
      </w:r>
    </w:p>
    <w:p w:rsidRPr="005000EA" w:rsidR="00816216" w:rsidP="005742C2" w:rsidRDefault="00816216" w14:paraId="0BF19900" w14:textId="77777777"/>
    <w:p w:rsidR="57B41D25" w:rsidP="00BB6B84" w:rsidRDefault="43FE0C6B" w14:paraId="3E59D0F4" w14:textId="0F283715">
      <w:r w:rsidRPr="005000EA">
        <w:t>In parallel, the web team will c</w:t>
      </w:r>
      <w:r w:rsidRPr="005000EA" w:rsidR="4DD1B9B4">
        <w:t xml:space="preserve">ontinue the work started in T3 2021 and </w:t>
      </w:r>
      <w:r w:rsidRPr="005000EA">
        <w:t xml:space="preserve">work towards migrating the current web application from AWS to </w:t>
      </w:r>
      <w:r w:rsidRPr="005000EA" w:rsidR="396D26F3">
        <w:t xml:space="preserve">the </w:t>
      </w:r>
      <w:r w:rsidRPr="005000EA">
        <w:t xml:space="preserve">Google Cloud Platform to align it with both Deakin </w:t>
      </w:r>
      <w:r w:rsidRPr="005000EA" w:rsidR="00B40679">
        <w:t xml:space="preserve">University </w:t>
      </w:r>
      <w:r w:rsidRPr="005000EA">
        <w:t xml:space="preserve">and the City of Melbourne preferred </w:t>
      </w:r>
      <w:r w:rsidR="00816216">
        <w:t>c</w:t>
      </w:r>
      <w:r w:rsidRPr="005000EA" w:rsidR="00816216">
        <w:t xml:space="preserve">loud </w:t>
      </w:r>
      <w:r w:rsidRPr="005000EA">
        <w:t>infrastructure.</w:t>
      </w:r>
    </w:p>
    <w:p w:rsidR="00B031F2" w:rsidRDefault="00B031F2" w14:paraId="0BE0019E" w14:textId="4B419FD0">
      <w:pPr>
        <w:spacing w:line="240" w:lineRule="auto"/>
        <w:jc w:val="left"/>
        <w:rPr>
          <w:rFonts w:eastAsiaTheme="majorEastAsia" w:cstheme="majorBidi"/>
          <w:color w:val="2F5496" w:themeColor="accent1" w:themeShade="BF"/>
          <w:sz w:val="28"/>
          <w:szCs w:val="28"/>
        </w:rPr>
      </w:pPr>
    </w:p>
    <w:p w:rsidRPr="003A0961" w:rsidR="57B41D25" w:rsidP="005742C2" w:rsidRDefault="43FE0C6B" w14:paraId="0A5F566B" w14:textId="236BF0DA">
      <w:pPr>
        <w:pStyle w:val="Heading3"/>
      </w:pPr>
      <w:bookmarkStart w:name="_Toc90583499" w:id="26"/>
      <w:r w:rsidRPr="005000EA">
        <w:t>T1 2022</w:t>
      </w:r>
      <w:r w:rsidR="004E0972">
        <w:t xml:space="preserve"> proposed enhancements</w:t>
      </w:r>
      <w:bookmarkEnd w:id="26"/>
    </w:p>
    <w:p w:rsidR="00816216" w:rsidP="00BB6B84" w:rsidRDefault="43FE0C6B" w14:paraId="4ADB3BF7" w14:textId="12AD2D91">
      <w:r w:rsidRPr="005000EA">
        <w:t>In</w:t>
      </w:r>
      <w:r w:rsidR="004E0972">
        <w:t xml:space="preserve"> </w:t>
      </w:r>
      <w:r w:rsidRPr="005000EA" w:rsidR="611C4708">
        <w:t xml:space="preserve">addition to </w:t>
      </w:r>
      <w:r w:rsidRPr="005000EA" w:rsidR="5DCB1521">
        <w:t xml:space="preserve">the </w:t>
      </w:r>
      <w:r w:rsidRPr="005000EA" w:rsidR="611C4708">
        <w:t xml:space="preserve">AWS to GCP migration, the </w:t>
      </w:r>
      <w:r w:rsidRPr="005000EA" w:rsidR="160963EF">
        <w:t xml:space="preserve">web </w:t>
      </w:r>
      <w:r w:rsidRPr="005000EA" w:rsidR="611C4708">
        <w:t xml:space="preserve">team will implement further enhancements to the user experience to support </w:t>
      </w:r>
      <w:r w:rsidRPr="005000EA" w:rsidR="00B40679">
        <w:t>m</w:t>
      </w:r>
      <w:r w:rsidRPr="005000EA" w:rsidR="611C4708">
        <w:t xml:space="preserve">obile </w:t>
      </w:r>
      <w:r w:rsidRPr="005000EA" w:rsidR="00B40679">
        <w:t>d</w:t>
      </w:r>
      <w:r w:rsidRPr="005000EA" w:rsidR="611C4708">
        <w:t>evice compat</w:t>
      </w:r>
      <w:r w:rsidRPr="005000EA" w:rsidR="30505AF2">
        <w:t>i</w:t>
      </w:r>
      <w:r w:rsidRPr="005000EA" w:rsidR="611C4708">
        <w:t>bility</w:t>
      </w:r>
      <w:r w:rsidRPr="005000EA" w:rsidR="6B866FC8">
        <w:t xml:space="preserve"> </w:t>
      </w:r>
      <w:r w:rsidRPr="005000EA" w:rsidR="611C4708">
        <w:t xml:space="preserve">and </w:t>
      </w:r>
      <w:r w:rsidRPr="005000EA" w:rsidR="402BEDEA">
        <w:t>use cases accessible through the menu.</w:t>
      </w:r>
    </w:p>
    <w:p w:rsidRPr="005000EA" w:rsidR="004E0972" w:rsidP="005742C2" w:rsidRDefault="004E0972" w14:paraId="7C6AFD53" w14:textId="77777777"/>
    <w:p w:rsidRPr="00A406EE" w:rsidR="57B41D25" w:rsidP="005742C2" w:rsidRDefault="53A0C6EB" w14:paraId="580CFAD4" w14:textId="2826C637">
      <w:r w:rsidRPr="005000EA">
        <w:t xml:space="preserve">In addition to </w:t>
      </w:r>
      <w:r w:rsidRPr="005000EA" w:rsidR="2DAAABDE">
        <w:t xml:space="preserve">implementation of selected </w:t>
      </w:r>
      <w:r w:rsidRPr="005000EA">
        <w:t>use case</w:t>
      </w:r>
      <w:r w:rsidRPr="005000EA" w:rsidR="1439200B">
        <w:t xml:space="preserve">s, the data science team </w:t>
      </w:r>
      <w:r w:rsidRPr="005000EA">
        <w:t xml:space="preserve">will </w:t>
      </w:r>
      <w:r w:rsidRPr="005000EA" w:rsidR="755BD687">
        <w:t xml:space="preserve">aim to </w:t>
      </w:r>
      <w:r w:rsidRPr="005000EA">
        <w:t xml:space="preserve">implement </w:t>
      </w:r>
      <w:r w:rsidRPr="005000EA" w:rsidR="702D8CD5">
        <w:t xml:space="preserve">metadata analysis using </w:t>
      </w:r>
      <w:r w:rsidRPr="005000EA" w:rsidR="00B40679">
        <w:t>natural language processing</w:t>
      </w:r>
      <w:r w:rsidRPr="005000EA" w:rsidR="702D8CD5">
        <w:t xml:space="preserve"> that was </w:t>
      </w:r>
      <w:r w:rsidRPr="00B40679" w:rsidR="00B40679">
        <w:t>initiated</w:t>
      </w:r>
      <w:r w:rsidRPr="005000EA" w:rsidR="702D8CD5">
        <w:t xml:space="preserve"> in T2 2021 and investigate sentiment analysis for the City of Melbourne Open Data community.</w:t>
      </w:r>
    </w:p>
    <w:p w:rsidRPr="00A406EE" w:rsidR="57B41D25" w:rsidP="005742C2" w:rsidRDefault="43FE0C6B" w14:paraId="2F7C30C6" w14:textId="69965213">
      <w:pPr>
        <w:pStyle w:val="Heading3"/>
      </w:pPr>
      <w:bookmarkStart w:name="_Toc90583500" w:id="27"/>
      <w:r w:rsidRPr="005000EA">
        <w:t>T2 2022</w:t>
      </w:r>
      <w:r w:rsidR="004E0972">
        <w:t xml:space="preserve"> proposed </w:t>
      </w:r>
      <w:r w:rsidR="0050123A">
        <w:t>enhancements</w:t>
      </w:r>
      <w:bookmarkEnd w:id="27"/>
    </w:p>
    <w:p w:rsidRPr="005000EA" w:rsidR="00156EEF" w:rsidP="005742C2" w:rsidRDefault="003461A4" w14:paraId="3258B4A9" w14:textId="70D06A2F">
      <w:r>
        <w:t xml:space="preserve">In the </w:t>
      </w:r>
      <w:r w:rsidRPr="005000EA" w:rsidR="4ECBE4DE">
        <w:t>second half of 2022</w:t>
      </w:r>
      <w:r>
        <w:t xml:space="preserve"> the squad </w:t>
      </w:r>
      <w:r w:rsidR="0058336B">
        <w:t xml:space="preserve">could </w:t>
      </w:r>
      <w:r>
        <w:t>work towards</w:t>
      </w:r>
      <w:r w:rsidRPr="005000EA" w:rsidR="4ECBE4DE">
        <w:t xml:space="preserve"> GCP migration finalis</w:t>
      </w:r>
      <w:r>
        <w:t>ation</w:t>
      </w:r>
      <w:r w:rsidRPr="005000EA" w:rsidR="4ECBE4DE">
        <w:t xml:space="preserve"> and </w:t>
      </w:r>
      <w:r>
        <w:t>may need to commence</w:t>
      </w:r>
      <w:r w:rsidRPr="005000EA" w:rsidR="4ECBE4DE">
        <w:t xml:space="preserve"> </w:t>
      </w:r>
      <w:r>
        <w:t>migrating</w:t>
      </w:r>
      <w:r w:rsidRPr="005000EA" w:rsidR="4ECBE4DE">
        <w:t xml:space="preserve"> Open Data from SOCRATA to another open data platform provider.</w:t>
      </w:r>
      <w:r w:rsidR="0050123A">
        <w:t xml:space="preserve"> </w:t>
      </w:r>
      <w:r w:rsidRPr="005000EA" w:rsidR="7EEE9B90">
        <w:t>Further use cases will be added to the site and a possible migration of flat file data sources into</w:t>
      </w:r>
      <w:r w:rsidR="00156EEF">
        <w:t xml:space="preserve"> a</w:t>
      </w:r>
      <w:r w:rsidRPr="005000EA" w:rsidR="7EEE9B90">
        <w:t xml:space="preserve"> relational database for improved performance of the search function as well as </w:t>
      </w:r>
      <w:r w:rsidRPr="005000EA" w:rsidR="51F81383">
        <w:t xml:space="preserve">possible data transformations of Open Data in support of more advanced </w:t>
      </w:r>
      <w:r w:rsidR="00B40679">
        <w:t>u</w:t>
      </w:r>
      <w:r w:rsidRPr="005000EA" w:rsidR="51F81383">
        <w:t xml:space="preserve">se </w:t>
      </w:r>
      <w:r w:rsidR="00B40679">
        <w:t>c</w:t>
      </w:r>
      <w:r w:rsidRPr="005000EA" w:rsidR="51F81383">
        <w:t>ases.</w:t>
      </w:r>
    </w:p>
    <w:p w:rsidRPr="005000EA" w:rsidR="57B41D25" w:rsidP="005742C2" w:rsidRDefault="57B41D25" w14:paraId="57AE813E" w14:textId="19C4DFA5"/>
    <w:p w:rsidRPr="005742C2" w:rsidR="00223CF6" w:rsidP="00BB6B84" w:rsidRDefault="51F81383" w14:paraId="78849707" w14:textId="585C44C4">
      <w:r w:rsidRPr="005000EA">
        <w:t xml:space="preserve">It should be noted that all scope shown for 2022 has been proposed by the D2I Melbourne </w:t>
      </w:r>
      <w:r w:rsidR="00B40679">
        <w:t>s</w:t>
      </w:r>
      <w:r w:rsidRPr="005000EA">
        <w:t>quad but not yet ratified by the City</w:t>
      </w:r>
      <w:r w:rsidRPr="005000EA" w:rsidR="17038F19">
        <w:t xml:space="preserve"> of Melbourne. This roadmap will serve as a starting point for discussion and agreement of scope with the City of Melbourne.</w:t>
      </w:r>
      <w:r w:rsidR="0050123A">
        <w:t xml:space="preserve"> </w:t>
      </w:r>
      <w:r w:rsidRPr="005742C2" w:rsidR="00223CF6">
        <w:t xml:space="preserve">Figure </w:t>
      </w:r>
      <w:r w:rsidR="00D44A7B">
        <w:t>6</w:t>
      </w:r>
      <w:r w:rsidRPr="005742C2" w:rsidR="00223CF6">
        <w:t>.1 below illustrates the most significant deliverables completed and anticipated across 2021 and into 2022.</w:t>
      </w:r>
    </w:p>
    <w:p w:rsidR="00223CF6" w:rsidP="005742C2" w:rsidRDefault="00223CF6" w14:paraId="76E74701" w14:textId="77777777">
      <w:pPr>
        <w:rPr>
          <w:highlight w:val="yellow"/>
        </w:rPr>
      </w:pPr>
    </w:p>
    <w:p w:rsidRPr="005742C2" w:rsidR="0050123A" w:rsidP="005742C2" w:rsidRDefault="00BE6656" w14:paraId="7809A527" w14:textId="25C74712">
      <w:pPr>
        <w:pStyle w:val="Figure"/>
      </w:pPr>
      <w:r w:rsidRPr="005742C2">
        <w:t xml:space="preserve">Figure </w:t>
      </w:r>
      <w:r w:rsidR="00F335AC">
        <w:t>6</w:t>
      </w:r>
      <w:r w:rsidRPr="005742C2">
        <w:t>.1: Roadmap for 2021-2022</w:t>
      </w:r>
    </w:p>
    <w:p w:rsidRPr="005742C2" w:rsidR="003565C2" w:rsidP="005742C2" w:rsidRDefault="00156EEF" w14:paraId="763F611C" w14:textId="35EA309E">
      <w:r w:rsidRPr="005742C2">
        <w:rPr>
          <w:noProof/>
        </w:rPr>
        <w:drawing>
          <wp:inline distT="0" distB="0" distL="0" distR="0" wp14:anchorId="42FF8BFF" wp14:editId="247DFA0D">
            <wp:extent cx="6273569" cy="3526971"/>
            <wp:effectExtent l="0" t="0" r="0" b="0"/>
            <wp:docPr id="15" name="Picture 1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imelin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356400" cy="3573538"/>
                    </a:xfrm>
                    <a:prstGeom prst="rect">
                      <a:avLst/>
                    </a:prstGeom>
                    <a:noFill/>
                    <a:ln>
                      <a:noFill/>
                    </a:ln>
                  </pic:spPr>
                </pic:pic>
              </a:graphicData>
            </a:graphic>
          </wp:inline>
        </w:drawing>
      </w:r>
      <w:r w:rsidRPr="005742C2">
        <w:br/>
      </w:r>
    </w:p>
    <w:p w:rsidRPr="003A0961" w:rsidR="00481FF7" w:rsidP="005742C2" w:rsidRDefault="00DA3674" w14:paraId="69916319" w14:textId="0962EA1D">
      <w:pPr>
        <w:pStyle w:val="Heading1"/>
      </w:pPr>
      <w:bookmarkStart w:name="_Toc90583501" w:id="28"/>
      <w:r w:rsidRPr="003A0961">
        <w:t>Open Issue</w:t>
      </w:r>
      <w:r w:rsidRPr="003A0961" w:rsidR="00156EEF">
        <w:t>s</w:t>
      </w:r>
      <w:bookmarkEnd w:id="28"/>
    </w:p>
    <w:p w:rsidR="004D305A" w:rsidP="00BB6B84" w:rsidRDefault="004D305A" w14:paraId="2094E71C" w14:textId="77777777">
      <w:pPr>
        <w:rPr>
          <w:rStyle w:val="IntenseEmphasis"/>
        </w:rPr>
      </w:pPr>
    </w:p>
    <w:p w:rsidR="19102119" w:rsidP="005742C2" w:rsidRDefault="00844F9B" w14:paraId="59818415" w14:textId="09BFDD2E">
      <w:pPr>
        <w:rPr>
          <w:highlight w:val="yellow"/>
        </w:rPr>
      </w:pPr>
      <w:r w:rsidRPr="005000EA">
        <w:rPr>
          <w:rStyle w:val="IntenseEmphasis"/>
        </w:rPr>
        <w:t>Induction Processes for Style and Integration Templates</w:t>
      </w:r>
    </w:p>
    <w:p w:rsidR="0050123A" w:rsidP="00BB6B84" w:rsidRDefault="005A0BCF" w14:paraId="4DF8867F" w14:textId="77D92020">
      <w:pPr>
        <w:rPr>
          <w:rStyle w:val="IntenseEmphasis"/>
          <w:i w:val="0"/>
          <w:iCs w:val="0"/>
          <w:color w:val="auto"/>
        </w:rPr>
      </w:pPr>
      <w:r w:rsidRPr="005742C2">
        <w:rPr>
          <w:rStyle w:val="IntenseEmphasis"/>
          <w:i w:val="0"/>
          <w:iCs w:val="0"/>
          <w:color w:val="auto"/>
        </w:rPr>
        <w:t>A key deliverable this trimester has been the development of style and integration frameworks. This means consistency in style across use cases and ease of integration of use cases onto the web portal.</w:t>
      </w:r>
    </w:p>
    <w:p w:rsidR="0050123A" w:rsidP="00BB6B84" w:rsidRDefault="0050123A" w14:paraId="5E4A9AD8" w14:textId="77777777">
      <w:pPr>
        <w:rPr>
          <w:rStyle w:val="IntenseEmphasis"/>
          <w:i w:val="0"/>
          <w:iCs w:val="0"/>
          <w:color w:val="auto"/>
        </w:rPr>
      </w:pPr>
    </w:p>
    <w:p w:rsidR="00AA45C2" w:rsidP="00BB6B84" w:rsidRDefault="005A0BCF" w14:paraId="7EDDAD7A" w14:textId="0B991479">
      <w:pPr>
        <w:rPr>
          <w:rStyle w:val="IntenseEmphasis"/>
          <w:i w:val="0"/>
          <w:iCs w:val="0"/>
          <w:color w:val="auto"/>
        </w:rPr>
      </w:pPr>
      <w:r w:rsidRPr="005742C2">
        <w:rPr>
          <w:rStyle w:val="IntenseEmphasis"/>
          <w:i w:val="0"/>
          <w:iCs w:val="0"/>
          <w:color w:val="auto"/>
        </w:rPr>
        <w:t xml:space="preserve">The team has made excellent progress in creating notebook templates and examples to follow as well as a step-by-step guide for web integration. </w:t>
      </w:r>
      <w:r w:rsidR="00890202">
        <w:rPr>
          <w:rStyle w:val="IntenseEmphasis"/>
          <w:i w:val="0"/>
          <w:iCs w:val="0"/>
          <w:color w:val="auto"/>
        </w:rPr>
        <w:t>That said</w:t>
      </w:r>
      <w:r w:rsidRPr="005742C2">
        <w:rPr>
          <w:rStyle w:val="IntenseEmphasis"/>
          <w:i w:val="0"/>
          <w:iCs w:val="0"/>
          <w:color w:val="auto"/>
        </w:rPr>
        <w:t>, the process of web integration requires manual and tactful work by a skilled squad of members</w:t>
      </w:r>
      <w:r w:rsidR="00890202">
        <w:rPr>
          <w:rStyle w:val="IntenseEmphasis"/>
          <w:i w:val="0"/>
          <w:iCs w:val="0"/>
          <w:color w:val="auto"/>
        </w:rPr>
        <w:t>. Further</w:t>
      </w:r>
      <w:r w:rsidRPr="005742C2">
        <w:rPr>
          <w:rStyle w:val="IntenseEmphasis"/>
          <w:i w:val="0"/>
          <w:iCs w:val="0"/>
          <w:color w:val="auto"/>
        </w:rPr>
        <w:t>, the libraries and content used in the notebooks</w:t>
      </w:r>
      <w:r w:rsidR="00AA45C2">
        <w:rPr>
          <w:rStyle w:val="IntenseEmphasis"/>
          <w:i w:val="0"/>
          <w:iCs w:val="0"/>
          <w:color w:val="auto"/>
        </w:rPr>
        <w:t>,</w:t>
      </w:r>
      <w:r w:rsidRPr="005742C2">
        <w:rPr>
          <w:rStyle w:val="IntenseEmphasis"/>
          <w:i w:val="0"/>
          <w:iCs w:val="0"/>
          <w:color w:val="auto"/>
        </w:rPr>
        <w:t xml:space="preserve"> which serve as the foundation of the use cases</w:t>
      </w:r>
      <w:r w:rsidR="00AA45C2">
        <w:rPr>
          <w:rStyle w:val="IntenseEmphasis"/>
          <w:i w:val="0"/>
          <w:iCs w:val="0"/>
          <w:color w:val="auto"/>
        </w:rPr>
        <w:t>,</w:t>
      </w:r>
      <w:r w:rsidRPr="005742C2">
        <w:rPr>
          <w:rStyle w:val="IntenseEmphasis"/>
          <w:i w:val="0"/>
          <w:iCs w:val="0"/>
          <w:color w:val="auto"/>
        </w:rPr>
        <w:t xml:space="preserve"> contribute to the complexity of this task.</w:t>
      </w:r>
    </w:p>
    <w:p w:rsidR="00AA45C2" w:rsidP="00BB6B84" w:rsidRDefault="00AA45C2" w14:paraId="70A392A1" w14:textId="77777777">
      <w:pPr>
        <w:rPr>
          <w:rStyle w:val="IntenseEmphasis"/>
          <w:i w:val="0"/>
          <w:iCs w:val="0"/>
          <w:color w:val="auto"/>
        </w:rPr>
      </w:pPr>
    </w:p>
    <w:p w:rsidRPr="005742C2" w:rsidR="005A0BCF" w:rsidP="005742C2" w:rsidRDefault="005A0BCF" w14:paraId="06A2F472" w14:textId="7952FBE3">
      <w:pPr>
        <w:rPr>
          <w:rStyle w:val="IntenseEmphasis"/>
          <w:i w:val="0"/>
          <w:iCs w:val="0"/>
          <w:color w:val="auto"/>
        </w:rPr>
      </w:pPr>
      <w:r w:rsidRPr="005742C2">
        <w:rPr>
          <w:rStyle w:val="IntenseEmphasis"/>
          <w:i w:val="0"/>
          <w:iCs w:val="0"/>
          <w:color w:val="auto"/>
        </w:rPr>
        <w:t>Good standardisation of tasks, better induction of the processes of new members</w:t>
      </w:r>
      <w:r w:rsidR="00AA45C2">
        <w:rPr>
          <w:rStyle w:val="IntenseEmphasis"/>
          <w:i w:val="0"/>
          <w:iCs w:val="0"/>
          <w:color w:val="auto"/>
        </w:rPr>
        <w:t>,</w:t>
      </w:r>
      <w:r w:rsidRPr="005742C2">
        <w:rPr>
          <w:rStyle w:val="IntenseEmphasis"/>
          <w:i w:val="0"/>
          <w:iCs w:val="0"/>
          <w:color w:val="auto"/>
        </w:rPr>
        <w:t xml:space="preserve"> and limiting </w:t>
      </w:r>
      <w:r w:rsidR="00AA45C2">
        <w:rPr>
          <w:rStyle w:val="IntenseEmphasis"/>
          <w:i w:val="0"/>
          <w:iCs w:val="0"/>
          <w:color w:val="auto"/>
        </w:rPr>
        <w:t xml:space="preserve">the </w:t>
      </w:r>
      <w:r w:rsidRPr="005742C2">
        <w:rPr>
          <w:rStyle w:val="IntenseEmphasis"/>
          <w:i w:val="0"/>
          <w:iCs w:val="0"/>
          <w:color w:val="auto"/>
        </w:rPr>
        <w:t xml:space="preserve">use of </w:t>
      </w:r>
      <w:r w:rsidR="00AA45C2">
        <w:rPr>
          <w:rStyle w:val="IntenseEmphasis"/>
          <w:i w:val="0"/>
          <w:iCs w:val="0"/>
          <w:color w:val="auto"/>
        </w:rPr>
        <w:t xml:space="preserve">new </w:t>
      </w:r>
      <w:r w:rsidRPr="005742C2">
        <w:rPr>
          <w:rStyle w:val="IntenseEmphasis"/>
          <w:i w:val="0"/>
          <w:iCs w:val="0"/>
          <w:color w:val="auto"/>
        </w:rPr>
        <w:t>libraries</w:t>
      </w:r>
      <w:r w:rsidR="00A218F0">
        <w:rPr>
          <w:rStyle w:val="IntenseEmphasis"/>
          <w:i w:val="0"/>
          <w:iCs w:val="0"/>
          <w:color w:val="auto"/>
        </w:rPr>
        <w:t xml:space="preserve"> or </w:t>
      </w:r>
      <w:r w:rsidRPr="005742C2">
        <w:rPr>
          <w:rStyle w:val="IntenseEmphasis"/>
          <w:i w:val="0"/>
          <w:iCs w:val="0"/>
          <w:color w:val="auto"/>
        </w:rPr>
        <w:t>content help mak</w:t>
      </w:r>
      <w:r w:rsidR="00A218F0">
        <w:rPr>
          <w:rStyle w:val="IntenseEmphasis"/>
          <w:i w:val="0"/>
          <w:iCs w:val="0"/>
          <w:color w:val="auto"/>
        </w:rPr>
        <w:t>e</w:t>
      </w:r>
      <w:r w:rsidRPr="005742C2">
        <w:rPr>
          <w:rStyle w:val="IntenseEmphasis"/>
          <w:i w:val="0"/>
          <w:iCs w:val="0"/>
          <w:color w:val="auto"/>
        </w:rPr>
        <w:t xml:space="preserve"> this process even more </w:t>
      </w:r>
      <w:r w:rsidR="00A218F0">
        <w:rPr>
          <w:rStyle w:val="IntenseEmphasis"/>
          <w:i w:val="0"/>
          <w:iCs w:val="0"/>
          <w:color w:val="auto"/>
        </w:rPr>
        <w:t>efficient</w:t>
      </w:r>
      <w:r w:rsidRPr="005742C2">
        <w:rPr>
          <w:rStyle w:val="IntenseEmphasis"/>
          <w:i w:val="0"/>
          <w:iCs w:val="0"/>
          <w:color w:val="auto"/>
        </w:rPr>
        <w:t xml:space="preserve">. </w:t>
      </w:r>
      <w:r w:rsidR="00A218F0">
        <w:rPr>
          <w:rStyle w:val="IntenseEmphasis"/>
          <w:i w:val="0"/>
          <w:iCs w:val="0"/>
          <w:color w:val="auto"/>
        </w:rPr>
        <w:t>R</w:t>
      </w:r>
      <w:r w:rsidRPr="005742C2">
        <w:rPr>
          <w:rStyle w:val="IntenseEmphasis"/>
          <w:i w:val="0"/>
          <w:iCs w:val="0"/>
          <w:color w:val="auto"/>
        </w:rPr>
        <w:t>etaining, building upon, and transferring these skills to future squads</w:t>
      </w:r>
      <w:r w:rsidR="00A218F0">
        <w:rPr>
          <w:rStyle w:val="IntenseEmphasis"/>
          <w:i w:val="0"/>
          <w:iCs w:val="0"/>
          <w:color w:val="auto"/>
        </w:rPr>
        <w:t xml:space="preserve"> is a benefit of this standardisation work</w:t>
      </w:r>
      <w:r w:rsidRPr="005742C2">
        <w:rPr>
          <w:rStyle w:val="IntenseEmphasis"/>
          <w:i w:val="0"/>
          <w:iCs w:val="0"/>
          <w:color w:val="auto"/>
        </w:rPr>
        <w:t>.</w:t>
      </w:r>
    </w:p>
    <w:p w:rsidR="005A0BCF" w:rsidP="005742C2" w:rsidRDefault="005A0BCF" w14:paraId="37293F47" w14:textId="23CCB10B"/>
    <w:p w:rsidRPr="00816216" w:rsidR="00844F9B" w:rsidP="005742C2" w:rsidRDefault="00844F9B" w14:paraId="7EB0BDFF" w14:textId="7B235E98">
      <w:pPr>
        <w:rPr>
          <w:rStyle w:val="IntenseEmphasis"/>
        </w:rPr>
      </w:pPr>
      <w:r w:rsidRPr="00816216">
        <w:rPr>
          <w:rStyle w:val="IntenseEmphasis"/>
        </w:rPr>
        <w:t xml:space="preserve">Interactivity Concerns in Notebooks </w:t>
      </w:r>
    </w:p>
    <w:p w:rsidRPr="005000EA" w:rsidR="00844F9B" w:rsidP="005742C2" w:rsidRDefault="00844F9B" w14:paraId="16F0E75B" w14:textId="145D35DF">
      <w:pPr>
        <w:rPr>
          <w:rStyle w:val="IntenseEmphasis"/>
          <w:i w:val="0"/>
          <w:iCs w:val="0"/>
          <w:color w:val="auto"/>
        </w:rPr>
      </w:pPr>
      <w:r w:rsidRPr="005000EA">
        <w:rPr>
          <w:rStyle w:val="IntenseEmphasis"/>
          <w:i w:val="0"/>
          <w:iCs w:val="0"/>
          <w:color w:val="auto"/>
        </w:rPr>
        <w:t xml:space="preserve">The spot parking problem use case utilises a third-party service (Binder) to initialise interactivity. The time for initialisation ranges from a few seconds up to a minute. The delay has a negative impact on the user experience and is antithetical to the streamlined product that the tribe is hoping to develop. Future </w:t>
      </w:r>
      <w:r w:rsidR="00A218F0">
        <w:rPr>
          <w:rStyle w:val="IntenseEmphasis"/>
          <w:i w:val="0"/>
          <w:iCs w:val="0"/>
          <w:color w:val="auto"/>
        </w:rPr>
        <w:t>squads</w:t>
      </w:r>
      <w:r w:rsidRPr="005000EA">
        <w:rPr>
          <w:rStyle w:val="IntenseEmphasis"/>
          <w:i w:val="0"/>
          <w:iCs w:val="0"/>
          <w:color w:val="auto"/>
        </w:rPr>
        <w:t xml:space="preserve"> may wish to explore alternative techniques to </w:t>
      </w:r>
      <w:r w:rsidR="00A218F0">
        <w:rPr>
          <w:rStyle w:val="IntenseEmphasis"/>
          <w:i w:val="0"/>
          <w:iCs w:val="0"/>
          <w:color w:val="auto"/>
        </w:rPr>
        <w:t xml:space="preserve">enable this level of </w:t>
      </w:r>
      <w:r w:rsidRPr="005000EA">
        <w:rPr>
          <w:rStyle w:val="IntenseEmphasis"/>
          <w:i w:val="0"/>
          <w:iCs w:val="0"/>
          <w:color w:val="auto"/>
        </w:rPr>
        <w:t>interactivity</w:t>
      </w:r>
      <w:r w:rsidR="004D305A">
        <w:rPr>
          <w:rStyle w:val="IntenseEmphasis"/>
          <w:i w:val="0"/>
          <w:iCs w:val="0"/>
          <w:color w:val="auto"/>
        </w:rPr>
        <w:t xml:space="preserve"> including</w:t>
      </w:r>
      <w:r w:rsidRPr="005000EA">
        <w:rPr>
          <w:rStyle w:val="IntenseEmphasis"/>
          <w:i w:val="0"/>
          <w:iCs w:val="0"/>
          <w:color w:val="auto"/>
        </w:rPr>
        <w:t xml:space="preserve"> cloud service hosting of notebooks or other possible solutions. </w:t>
      </w:r>
    </w:p>
    <w:p w:rsidRPr="005000EA" w:rsidR="005A0BCF" w:rsidP="005742C2" w:rsidRDefault="005A0BCF" w14:paraId="340CADEB" w14:textId="77777777"/>
    <w:p w:rsidR="00A325D1" w:rsidP="005742C2" w:rsidRDefault="00A325D1" w14:paraId="6B66A2E8" w14:textId="77777777">
      <w:pPr>
        <w:rPr>
          <w:rFonts w:asciiTheme="majorHAnsi" w:hAnsiTheme="majorHAnsi" w:eastAsiaTheme="majorEastAsia" w:cstheme="majorBidi"/>
          <w:color w:val="2F5496" w:themeColor="accent1" w:themeShade="BF"/>
          <w:sz w:val="32"/>
          <w:szCs w:val="32"/>
        </w:rPr>
      </w:pPr>
      <w:r>
        <w:br w:type="page"/>
      </w:r>
    </w:p>
    <w:p w:rsidRPr="005465A3" w:rsidR="000A6B17" w:rsidP="005742C2" w:rsidRDefault="00DA3674" w14:paraId="659B7592" w14:textId="5A7A5762">
      <w:pPr>
        <w:pStyle w:val="Heading1"/>
      </w:pPr>
      <w:bookmarkStart w:name="_Toc90583502" w:id="29"/>
      <w:r w:rsidRPr="003A0961">
        <w:t>Lessons Learned</w:t>
      </w:r>
      <w:bookmarkEnd w:id="29"/>
    </w:p>
    <w:p w:rsidRPr="005000EA" w:rsidR="19102119" w:rsidP="005742C2" w:rsidRDefault="19102119" w14:paraId="57A5E0AF" w14:textId="06E9D62E"/>
    <w:p w:rsidR="004D305A" w:rsidP="00BB6B84" w:rsidRDefault="005D4C21" w14:paraId="697AD344" w14:textId="77777777">
      <w:r w:rsidRPr="00816216">
        <w:t xml:space="preserve">The </w:t>
      </w:r>
      <w:r w:rsidRPr="00816216" w:rsidR="44FF92BD">
        <w:t>team's biggest challenge this trimester</w:t>
      </w:r>
      <w:r w:rsidRPr="00816216">
        <w:t xml:space="preserve"> (T3/2021)</w:t>
      </w:r>
      <w:r w:rsidRPr="00816216" w:rsidR="44FF92BD">
        <w:t xml:space="preserve"> </w:t>
      </w:r>
      <w:r w:rsidRPr="00816216">
        <w:t>was the intensive nature o</w:t>
      </w:r>
      <w:r w:rsidRPr="00816216" w:rsidR="44FF92BD">
        <w:t xml:space="preserve">f the </w:t>
      </w:r>
      <w:r w:rsidRPr="00816216" w:rsidR="00F13F94">
        <w:t>subject</w:t>
      </w:r>
      <w:r w:rsidRPr="00816216">
        <w:t xml:space="preserve">; compressed from 12 weeks </w:t>
      </w:r>
      <w:r w:rsidR="004D305A">
        <w:t xml:space="preserve">down </w:t>
      </w:r>
      <w:r w:rsidRPr="00816216">
        <w:t>to 6 weeks.</w:t>
      </w:r>
      <w:r w:rsidRPr="00816216" w:rsidR="44FF92BD">
        <w:t xml:space="preserve"> </w:t>
      </w:r>
      <w:r w:rsidRPr="00816216" w:rsidR="00D34FE2">
        <w:t xml:space="preserve">Compounding the intense workload was the fact that everyone on the team had different time commitments due to work or other responsibilities. </w:t>
      </w:r>
    </w:p>
    <w:p w:rsidR="004D305A" w:rsidP="00BB6B84" w:rsidRDefault="004D305A" w14:paraId="4E68E2AC" w14:textId="77777777"/>
    <w:p w:rsidRPr="00816216" w:rsidR="00D34FE2" w:rsidP="005742C2" w:rsidRDefault="00D34FE2" w14:paraId="53B00EA6" w14:textId="2807CDA4">
      <w:r w:rsidRPr="00816216">
        <w:t xml:space="preserve">This initially led to a situation in which meeting as a team, and planning the project was difficult. Unless this issue was rapidly fixed, it would have led to delays in project output. Thanks to the leadership and organisational skills of Albert Hon, and the flexibility of team members such issues were largely avoided. </w:t>
      </w:r>
    </w:p>
    <w:p w:rsidRPr="00816216" w:rsidR="00D34FE2" w:rsidP="005742C2" w:rsidRDefault="00D34FE2" w14:paraId="35A5CE13" w14:textId="77777777"/>
    <w:p w:rsidRPr="00816216" w:rsidR="44FF92BD" w:rsidP="005742C2" w:rsidRDefault="006757C0" w14:paraId="5D7806CC" w14:textId="2B8D328A">
      <w:r w:rsidRPr="00816216">
        <w:t>To further mitigate the challenge</w:t>
      </w:r>
      <w:r w:rsidR="004D305A">
        <w:t>s</w:t>
      </w:r>
      <w:r w:rsidRPr="00816216">
        <w:t xml:space="preserve"> </w:t>
      </w:r>
      <w:r w:rsidR="00F674D6">
        <w:t xml:space="preserve">inherent in </w:t>
      </w:r>
      <w:r w:rsidR="00502C2C">
        <w:t xml:space="preserve">an intensive </w:t>
      </w:r>
      <w:r w:rsidR="00F674D6">
        <w:t>unit of study</w:t>
      </w:r>
      <w:r w:rsidRPr="00816216">
        <w:t xml:space="preserve">, </w:t>
      </w:r>
      <w:r w:rsidR="00F674D6">
        <w:t>the team</w:t>
      </w:r>
      <w:r w:rsidRPr="00816216">
        <w:t xml:space="preserve"> made effective use of calendar scheduling and timeboxing. The Agile and Scrum skills of Shalom Chin were crucial to our effective teamwork in this regard. The results of this were</w:t>
      </w:r>
      <w:r w:rsidRPr="00816216" w:rsidR="44FF92BD">
        <w:t>:</w:t>
      </w:r>
    </w:p>
    <w:p w:rsidRPr="00816216" w:rsidR="4559552E" w:rsidP="005742C2" w:rsidRDefault="4559552E" w14:paraId="5AB6B3A2" w14:textId="662EBD8D">
      <w:pPr>
        <w:pStyle w:val="ListParagraph"/>
        <w:numPr>
          <w:ilvl w:val="0"/>
          <w:numId w:val="3"/>
        </w:numPr>
        <w:rPr>
          <w:rFonts w:eastAsiaTheme="minorEastAsia"/>
        </w:rPr>
      </w:pPr>
      <w:r w:rsidRPr="00816216">
        <w:t>Identifying and accommodating squad members’ commitments.</w:t>
      </w:r>
    </w:p>
    <w:p w:rsidRPr="00816216" w:rsidR="4559552E" w:rsidP="005742C2" w:rsidRDefault="4559552E" w14:paraId="29DC1E31" w14:textId="18D5E40B">
      <w:pPr>
        <w:pStyle w:val="ListParagraph"/>
        <w:numPr>
          <w:ilvl w:val="0"/>
          <w:numId w:val="3"/>
        </w:numPr>
      </w:pPr>
      <w:r w:rsidRPr="00816216">
        <w:t>Planning to divide and integrate work.</w:t>
      </w:r>
    </w:p>
    <w:p w:rsidRPr="00816216" w:rsidR="4559552E" w:rsidP="005742C2" w:rsidRDefault="4559552E" w14:paraId="033601DA" w14:textId="5CDF861B">
      <w:pPr>
        <w:pStyle w:val="ListParagraph"/>
        <w:numPr>
          <w:ilvl w:val="0"/>
          <w:numId w:val="3"/>
        </w:numPr>
      </w:pPr>
      <w:r w:rsidRPr="00816216">
        <w:t>Following through with communication and support for one another.</w:t>
      </w:r>
    </w:p>
    <w:p w:rsidRPr="00816216" w:rsidR="00F13F94" w:rsidP="005742C2" w:rsidRDefault="00F13F94" w14:paraId="06289F0A" w14:textId="0EAA589B">
      <w:r w:rsidRPr="00816216">
        <w:t xml:space="preserve">The project planning and scheduling skills learned by the team this semester will be useful next semester. </w:t>
      </w:r>
    </w:p>
    <w:p w:rsidRPr="00816216" w:rsidR="007838D9" w:rsidP="005742C2" w:rsidRDefault="007838D9" w14:paraId="3815E2CA" w14:textId="3AAA26DD"/>
    <w:p w:rsidR="00F674D6" w:rsidP="00BB6B84" w:rsidRDefault="007838D9" w14:paraId="16CBF92B" w14:textId="77777777">
      <w:r w:rsidRPr="00816216">
        <w:t xml:space="preserve">Another important lesson was the ability to manage both </w:t>
      </w:r>
      <w:r w:rsidRPr="00816216" w:rsidR="002B0643">
        <w:t>small- and large-scale</w:t>
      </w:r>
      <w:r w:rsidRPr="00816216">
        <w:t xml:space="preserve"> projects effectively. After identifying the problem scope provided by the client, we split into smaller teams according to our skillsets (Web development and Data Science) overseen by our squad lead.</w:t>
      </w:r>
    </w:p>
    <w:p w:rsidR="00F674D6" w:rsidP="00BB6B84" w:rsidRDefault="00F674D6" w14:paraId="0F642164" w14:textId="77777777"/>
    <w:p w:rsidRPr="00816216" w:rsidR="007838D9" w:rsidP="005742C2" w:rsidRDefault="007838D9" w14:paraId="2CA1D111" w14:textId="62D8AEF9">
      <w:r w:rsidRPr="00816216">
        <w:t xml:space="preserve">This division of labour allowed us to develop a multitude of deliverables such as web app improvements, security fixes and the use cases. Once deliverables had been </w:t>
      </w:r>
      <w:r w:rsidRPr="00816216" w:rsidR="002B0643">
        <w:t>drafted,</w:t>
      </w:r>
      <w:r w:rsidRPr="00816216">
        <w:t xml:space="preserve"> we would come together as a whole team to discuss integration </w:t>
      </w:r>
      <w:r w:rsidRPr="00816216" w:rsidR="002B0643">
        <w:t xml:space="preserve">into the web app, at which point we would discuss the use cases that best fit the scope of the project. We learned to work as part of small (3-4 people) and larger teams (9 people) and manage the production of deliverables effectively to allow ample time for each team to work on the key outputs according to their skillsets. </w:t>
      </w:r>
    </w:p>
    <w:p w:rsidR="19102119" w:rsidP="005742C2" w:rsidRDefault="19102119" w14:paraId="16283CB3" w14:textId="113F0109"/>
    <w:p w:rsidR="008E6656" w:rsidP="00BB6B84" w:rsidRDefault="002B0643" w14:paraId="0DD8C598" w14:textId="2DBD744E">
      <w:r w:rsidRPr="003A0961">
        <w:t xml:space="preserve">One challenge that our team </w:t>
      </w:r>
      <w:r w:rsidR="008E6656">
        <w:t xml:space="preserve">was able </w:t>
      </w:r>
      <w:r w:rsidRPr="003A0961">
        <w:t>to overcome quickly was project and tech stack familiarity</w:t>
      </w:r>
      <w:r w:rsidRPr="003A0961" w:rsidR="5538C0FE">
        <w:t>.</w:t>
      </w:r>
      <w:r w:rsidRPr="003A0961">
        <w:t xml:space="preserve"> Although our team was made up of nine members, only two of those members (Albert and Josh) had worked on the project previously. It was therefore important that the team </w:t>
      </w:r>
      <w:r w:rsidRPr="003A0961" w:rsidR="00F04994">
        <w:t>got up-to-date quickly on what the project was and how the technologies used related to one another.</w:t>
      </w:r>
    </w:p>
    <w:p w:rsidR="008E6656" w:rsidP="00BB6B84" w:rsidRDefault="008E6656" w14:paraId="1F6E55F7" w14:textId="77777777"/>
    <w:p w:rsidR="008E6656" w:rsidP="00BB6B84" w:rsidRDefault="5538C0FE" w14:paraId="6FA961A2" w14:textId="7E38F9D3">
      <w:r w:rsidRPr="003A0961">
        <w:t xml:space="preserve">After receiving guidance on the group project from </w:t>
      </w:r>
      <w:r w:rsidRPr="003A0961" w:rsidR="00F04994">
        <w:t>Albert and Josh</w:t>
      </w:r>
      <w:r w:rsidRPr="003A0961">
        <w:t xml:space="preserve">, new members </w:t>
      </w:r>
      <w:r w:rsidRPr="003A0961" w:rsidR="00F04994">
        <w:t xml:space="preserve">of the team </w:t>
      </w:r>
      <w:r w:rsidRPr="003A0961">
        <w:t xml:space="preserve">began to </w:t>
      </w:r>
      <w:r w:rsidRPr="003A0961" w:rsidR="00F04994">
        <w:t xml:space="preserve">upskill in the </w:t>
      </w:r>
      <w:r w:rsidRPr="003A0961">
        <w:t>software, packages, and skills</w:t>
      </w:r>
      <w:r w:rsidRPr="003A0961" w:rsidR="00F04994">
        <w:t xml:space="preserve"> needed to better perform within the project</w:t>
      </w:r>
      <w:r w:rsidRPr="003A0961">
        <w:t>.</w:t>
      </w:r>
      <w:r w:rsidRPr="003A0961" w:rsidR="519F854A">
        <w:t xml:space="preserve"> </w:t>
      </w:r>
      <w:r w:rsidR="00C16FE8">
        <w:t xml:space="preserve">For instance, the data science team had to learn new libraries such as </w:t>
      </w:r>
      <w:r w:rsidR="001855B0">
        <w:t>Plotly</w:t>
      </w:r>
      <w:r w:rsidR="00C16FE8">
        <w:t xml:space="preserve">, mapbox </w:t>
      </w:r>
      <w:r w:rsidR="00816216">
        <w:t xml:space="preserve">as well as </w:t>
      </w:r>
      <w:r w:rsidR="00C16FE8">
        <w:t>develop the skills to embed interactive elements in the python notebooks.</w:t>
      </w:r>
    </w:p>
    <w:p w:rsidR="008E6656" w:rsidP="00BB6B84" w:rsidRDefault="008E6656" w14:paraId="144B6677" w14:textId="77777777"/>
    <w:p w:rsidR="5538C0FE" w:rsidP="005742C2" w:rsidRDefault="00C16FE8" w14:paraId="16AA6AE2" w14:textId="77AF98E8">
      <w:r>
        <w:t>The web team learned</w:t>
      </w:r>
      <w:r w:rsidR="008E6656">
        <w:t xml:space="preserve"> the</w:t>
      </w:r>
      <w:r>
        <w:t xml:space="preserve"> Flask web development framework and web </w:t>
      </w:r>
      <w:r w:rsidR="00816216">
        <w:t>architectural</w:t>
      </w:r>
      <w:r>
        <w:t xml:space="preserve"> skills. The team</w:t>
      </w:r>
      <w:r w:rsidR="005E0372">
        <w:t xml:space="preserve"> took</w:t>
      </w:r>
      <w:r>
        <w:t xml:space="preserve"> time to learn how to see the different parts of the framework, and how it all fit together in terms of frontend and backend elements. </w:t>
      </w:r>
      <w:r w:rsidRPr="003A0961" w:rsidR="519F854A">
        <w:t>The members also mentored each other to improve skills more effectively.</w:t>
      </w:r>
      <w:r w:rsidRPr="003A0961" w:rsidR="00F04994">
        <w:t xml:space="preserve"> Sansom-Sherwill</w:t>
      </w:r>
      <w:r w:rsidRPr="00F04994" w:rsidR="00F04994">
        <w:t xml:space="preserve">, </w:t>
      </w:r>
      <w:r w:rsidRPr="003A0961" w:rsidR="00F04994">
        <w:t xml:space="preserve">Shalom Chin and Steven </w:t>
      </w:r>
      <w:r w:rsidRPr="00F04994" w:rsidR="00F04994">
        <w:t xml:space="preserve">James </w:t>
      </w:r>
      <w:r w:rsidRPr="003A0961" w:rsidR="00F04994">
        <w:t xml:space="preserve">Tuften all provided key mentoring </w:t>
      </w:r>
      <w:r w:rsidR="002804D4">
        <w:t>sessions</w:t>
      </w:r>
      <w:r w:rsidRPr="003A0961" w:rsidR="00F04994">
        <w:t>, in the early stages of the project, on tech stacks, agile/scrum management and presentation skills</w:t>
      </w:r>
      <w:r w:rsidR="002804D4">
        <w:t xml:space="preserve"> respectively</w:t>
      </w:r>
      <w:r w:rsidRPr="003A0961" w:rsidR="00F04994">
        <w:t xml:space="preserve">. </w:t>
      </w:r>
    </w:p>
    <w:p w:rsidR="00F04994" w:rsidP="005742C2" w:rsidRDefault="00F04994" w14:paraId="440850E5" w14:textId="0E142801"/>
    <w:p w:rsidR="005465A3" w:rsidP="005742C2" w:rsidRDefault="00F04994" w14:paraId="6CEA7BEF" w14:textId="0C30C142">
      <w:r>
        <w:t xml:space="preserve">Our fast upskilling and project management skills have allowed us to be as productive in terms of deliverables as previous semesters, despite the shortened </w:t>
      </w:r>
      <w:r w:rsidR="001855B0">
        <w:t>period</w:t>
      </w:r>
      <w:r>
        <w:t xml:space="preserve"> of the subject. </w:t>
      </w:r>
    </w:p>
    <w:p w:rsidR="002804D4" w:rsidRDefault="002804D4" w14:paraId="0E5E5858" w14:textId="77777777">
      <w:pPr>
        <w:spacing w:line="240" w:lineRule="auto"/>
        <w:jc w:val="left"/>
        <w:rPr>
          <w:rFonts w:eastAsiaTheme="majorEastAsia" w:cstheme="majorBidi"/>
          <w:b/>
          <w:bCs/>
          <w:color w:val="2F5496" w:themeColor="accent1" w:themeShade="BF"/>
          <w:sz w:val="32"/>
          <w:szCs w:val="32"/>
        </w:rPr>
      </w:pPr>
      <w:r>
        <w:br w:type="page"/>
      </w:r>
    </w:p>
    <w:p w:rsidRPr="003A0961" w:rsidR="005465A3" w:rsidP="00861A51" w:rsidRDefault="005465A3" w14:paraId="385D5E12" w14:textId="2D4A16ED">
      <w:pPr>
        <w:pStyle w:val="Heading1"/>
      </w:pPr>
      <w:bookmarkStart w:name="_Toc90583503" w:id="30"/>
      <w:r w:rsidRPr="003A0961">
        <w:t>Product Development Life Cycle</w:t>
      </w:r>
      <w:bookmarkEnd w:id="30"/>
    </w:p>
    <w:p w:rsidR="005465A3" w:rsidP="005742C2" w:rsidRDefault="005465A3" w14:paraId="70EEB1B3" w14:textId="7E39672B">
      <w:pPr>
        <w:rPr>
          <w:rFonts w:ascii="Calibri" w:hAnsi="Calibri" w:cs="Calibri"/>
        </w:rPr>
      </w:pPr>
      <w:r w:rsidRPr="00C16FE8">
        <w:t xml:space="preserve">The tribe is split into two squads – the Web Development (WEB) team and the Data Science (DS) team. The WEB team focusses on elements of the project related to the web application. The </w:t>
      </w:r>
      <w:r w:rsidR="00816216">
        <w:t>DS</w:t>
      </w:r>
      <w:r w:rsidRPr="00C16FE8">
        <w:t xml:space="preserve"> team focuses elements of the project related to the exploration, analysis and development of use cases based on datasets found on Melbourne Open Data.</w:t>
      </w:r>
    </w:p>
    <w:p w:rsidR="005465A3" w:rsidP="005742C2" w:rsidRDefault="005465A3" w14:paraId="10242614" w14:textId="77777777"/>
    <w:p w:rsidRPr="006D21FD" w:rsidR="005465A3" w:rsidP="005742C2" w:rsidRDefault="005465A3" w14:paraId="55D57F18" w14:textId="5A06C819">
      <w:r>
        <w:t>First, t</w:t>
      </w:r>
      <w:r w:rsidRPr="006D21FD">
        <w:t>he tribe meet</w:t>
      </w:r>
      <w:r>
        <w:t>s</w:t>
      </w:r>
      <w:r w:rsidRPr="006D21FD">
        <w:t xml:space="preserve"> to discuss the overall schema for the project. </w:t>
      </w:r>
      <w:r>
        <w:t xml:space="preserve">Second, </w:t>
      </w:r>
      <w:r w:rsidRPr="00714B98">
        <w:t>the</w:t>
      </w:r>
      <w:r w:rsidRPr="006D21FD">
        <w:t xml:space="preserve"> web development and data science team work separately in developing their </w:t>
      </w:r>
      <w:r w:rsidRPr="006D21FD" w:rsidR="00272A66">
        <w:t>products</w:t>
      </w:r>
      <w:r w:rsidRPr="006D21FD">
        <w:t>. On</w:t>
      </w:r>
      <w:r>
        <w:t>c</w:t>
      </w:r>
      <w:r w:rsidRPr="006D21FD">
        <w:t>e the initial draft of the product was ready, the tribe come</w:t>
      </w:r>
      <w:r>
        <w:t xml:space="preserve">s </w:t>
      </w:r>
      <w:r w:rsidRPr="006D21FD">
        <w:t xml:space="preserve">together again to complete shared tasks such as walkthroughs of the use-case, plans for integration and documentation. </w:t>
      </w:r>
    </w:p>
    <w:p w:rsidRPr="006D21FD" w:rsidR="005465A3" w:rsidP="005742C2" w:rsidRDefault="005465A3" w14:paraId="7A798D8A" w14:textId="77777777"/>
    <w:p w:rsidRPr="006D21FD" w:rsidR="005465A3" w:rsidP="005742C2" w:rsidRDefault="005465A3" w14:paraId="2437CE76" w14:textId="77777777">
      <w:r w:rsidRPr="006D21FD">
        <w:t xml:space="preserve">Over time, we </w:t>
      </w:r>
      <w:r>
        <w:t>have found that</w:t>
      </w:r>
      <w:r w:rsidRPr="006D21FD">
        <w:t xml:space="preserve"> a stable and productive way of keeping issues transparent and communication flowing among the different team members and squads. </w:t>
      </w:r>
    </w:p>
    <w:p w:rsidR="005465A3" w:rsidP="005742C2" w:rsidRDefault="005465A3" w14:paraId="0BF84AEE" w14:textId="77777777"/>
    <w:p w:rsidRPr="00816216" w:rsidR="005465A3" w:rsidP="005742C2" w:rsidRDefault="005465A3" w14:paraId="4F5F3991" w14:textId="77777777">
      <w:r w:rsidRPr="00816216">
        <w:t xml:space="preserve">Trello is being used to establish the goals to be met and tasks to be completed as well as visualise the progress. We use Bitbucket to store our source code. Finally, we use Microsoft Teams for communication of the individual tasks’ progress. </w:t>
      </w:r>
    </w:p>
    <w:p w:rsidRPr="00816216" w:rsidR="005465A3" w:rsidP="005742C2" w:rsidRDefault="005465A3" w14:paraId="133056DB" w14:textId="77777777"/>
    <w:p w:rsidRPr="00816216" w:rsidR="002B0643" w:rsidP="005742C2" w:rsidRDefault="005465A3" w14:paraId="0D00A96E" w14:textId="0E41CD3D">
      <w:pPr>
        <w:rPr>
          <w:rFonts w:eastAsiaTheme="minorEastAsia"/>
          <w:color w:val="FF0000"/>
        </w:rPr>
      </w:pPr>
      <w:r w:rsidRPr="00816216">
        <w:t xml:space="preserve">The tribe is self-organising, so how the work is distributed and who takes charge of the work is decided by the team members as the Iteration progresses. </w:t>
      </w:r>
    </w:p>
    <w:p w:rsidRPr="00861A51" w:rsidR="61A3D5A7" w:rsidP="00861A51" w:rsidRDefault="61A3D5A7" w14:paraId="49604133" w14:textId="21E7F022">
      <w:pPr>
        <w:pStyle w:val="Heading2"/>
      </w:pPr>
      <w:bookmarkStart w:name="_Toc90313103" w:id="31"/>
      <w:bookmarkStart w:name="_Toc90549035" w:id="32"/>
      <w:bookmarkStart w:name="_Toc90549040" w:id="33"/>
      <w:bookmarkStart w:name="_Toc90549042" w:id="34"/>
      <w:bookmarkStart w:name="_Toc90549044" w:id="35"/>
      <w:bookmarkStart w:name="_Toc90549046" w:id="36"/>
      <w:bookmarkStart w:name="_Toc90549048" w:id="37"/>
      <w:bookmarkStart w:name="_Toc90583504" w:id="38"/>
      <w:bookmarkEnd w:id="31"/>
      <w:bookmarkEnd w:id="32"/>
      <w:bookmarkEnd w:id="33"/>
      <w:bookmarkEnd w:id="34"/>
      <w:bookmarkEnd w:id="35"/>
      <w:bookmarkEnd w:id="36"/>
      <w:bookmarkEnd w:id="37"/>
      <w:r w:rsidRPr="00861A51">
        <w:t>New Tasks</w:t>
      </w:r>
      <w:bookmarkEnd w:id="38"/>
    </w:p>
    <w:p w:rsidRPr="003A0961" w:rsidR="3C4D20E8" w:rsidP="005742C2" w:rsidRDefault="3C4D20E8" w14:paraId="7A874D1B" w14:textId="022E0B50">
      <w:r w:rsidRPr="003A0961">
        <w:t xml:space="preserve">The overall vision of the product is established in the first few meetings to determine the </w:t>
      </w:r>
      <w:r w:rsidRPr="003A0961" w:rsidR="040ED21B">
        <w:t>goals to be accomplished at the end of the trimester. Thereafter,</w:t>
      </w:r>
      <w:r w:rsidRPr="003A0961">
        <w:t xml:space="preserve"> </w:t>
      </w:r>
      <w:r w:rsidRPr="003A0961" w:rsidR="5620655F">
        <w:t xml:space="preserve">Squads are given the autonomy on how they go about creating new tasks. </w:t>
      </w:r>
    </w:p>
    <w:p w:rsidRPr="003A0961" w:rsidR="19102119" w:rsidP="005742C2" w:rsidRDefault="19102119" w14:paraId="51FD2916" w14:textId="1C25924E"/>
    <w:p w:rsidR="008E5C72" w:rsidP="00BB6B84" w:rsidRDefault="31055A28" w14:paraId="69BAE0AA" w14:textId="77777777">
      <w:r w:rsidRPr="003A0961">
        <w:t>For the D</w:t>
      </w:r>
      <w:r w:rsidRPr="003A0961" w:rsidR="30DFD455">
        <w:t xml:space="preserve">S team, the datasets available on </w:t>
      </w:r>
      <w:proofErr w:type="spellStart"/>
      <w:r w:rsidRPr="003A0961" w:rsidR="30DFD455">
        <w:t>CoM’s</w:t>
      </w:r>
      <w:proofErr w:type="spellEnd"/>
      <w:r w:rsidRPr="003A0961" w:rsidR="30DFD455">
        <w:t xml:space="preserve"> website are reviewed and new use cases are </w:t>
      </w:r>
      <w:r w:rsidRPr="003A0961" w:rsidR="003A0961">
        <w:t>developed</w:t>
      </w:r>
      <w:r w:rsidRPr="003A0961" w:rsidR="24382D60">
        <w:t xml:space="preserve"> based on the problem statement. </w:t>
      </w:r>
      <w:r w:rsidRPr="003A0961" w:rsidR="304F0A3E">
        <w:t xml:space="preserve">The tasks </w:t>
      </w:r>
      <w:r w:rsidRPr="003A0961" w:rsidR="536CD9FB">
        <w:t>are</w:t>
      </w:r>
      <w:r w:rsidRPr="003A0961" w:rsidR="304F0A3E">
        <w:t xml:space="preserve"> created </w:t>
      </w:r>
      <w:r w:rsidRPr="003A0961" w:rsidR="2772951F">
        <w:t>on the Trello board</w:t>
      </w:r>
      <w:r w:rsidRPr="003A0961" w:rsidR="35B46CBC">
        <w:t xml:space="preserve"> and put</w:t>
      </w:r>
      <w:r w:rsidRPr="003A0961" w:rsidR="2D14A27F">
        <w:t xml:space="preserve"> in the “</w:t>
      </w:r>
      <w:r w:rsidRPr="003A0961" w:rsidR="338EF255">
        <w:t>Product Backlog</w:t>
      </w:r>
      <w:r w:rsidRPr="003A0961" w:rsidR="2D14A27F">
        <w:t>” s</w:t>
      </w:r>
      <w:r w:rsidRPr="003A0961" w:rsidR="46E5A07A">
        <w:t>tage</w:t>
      </w:r>
      <w:r w:rsidRPr="003A0961" w:rsidR="2772951F">
        <w:t xml:space="preserve">. </w:t>
      </w:r>
      <w:r w:rsidRPr="003A0961" w:rsidR="0684B0D6">
        <w:t>It is encouraged that e</w:t>
      </w:r>
      <w:r w:rsidRPr="003A0961" w:rsidR="2772951F">
        <w:t xml:space="preserve">ach user story in the board </w:t>
      </w:r>
      <w:r w:rsidRPr="003A0961" w:rsidR="24382D60">
        <w:t>crea</w:t>
      </w:r>
      <w:r w:rsidRPr="003A0961" w:rsidR="55217A28">
        <w:t xml:space="preserve">ted </w:t>
      </w:r>
      <w:r w:rsidRPr="003A0961" w:rsidR="7A66FF44">
        <w:t xml:space="preserve">should follow the template outline in </w:t>
      </w:r>
      <w:hyperlink r:id="rId63">
        <w:r w:rsidRPr="003A0961" w:rsidR="7A66FF44">
          <w:rPr>
            <w:rStyle w:val="Hyperlink"/>
          </w:rPr>
          <w:t>https://trello.com/c/Z3Gvf4Pz</w:t>
        </w:r>
      </w:hyperlink>
      <w:r w:rsidRPr="003A0961" w:rsidR="7A66FF44">
        <w:t>.</w:t>
      </w:r>
    </w:p>
    <w:p w:rsidRPr="003A0961" w:rsidR="31055A28" w:rsidP="005742C2" w:rsidRDefault="29E873DA" w14:paraId="0AC8E780" w14:textId="65D997E0">
      <w:r w:rsidRPr="003A0961">
        <w:t>We mark each user story with the relevant cover picture to distinguish WEB stories and DS stories</w:t>
      </w:r>
      <w:r w:rsidRPr="003A0961" w:rsidR="28CC3E2A">
        <w:t xml:space="preserve">. Each story is </w:t>
      </w:r>
      <w:r w:rsidRPr="003A0961" w:rsidR="77CAC829">
        <w:t>number</w:t>
      </w:r>
      <w:r w:rsidRPr="003A0961" w:rsidR="17FB725A">
        <w:t>ed</w:t>
      </w:r>
      <w:r w:rsidRPr="003A0961" w:rsidR="77CAC829">
        <w:t xml:space="preserve"> based on the</w:t>
      </w:r>
      <w:r w:rsidRPr="003A0961" w:rsidR="1211BF2D">
        <w:t xml:space="preserve"> nature of the work to be done</w:t>
      </w:r>
      <w:r w:rsidRPr="003A0961" w:rsidR="30EC2230">
        <w:t>.</w:t>
      </w:r>
    </w:p>
    <w:p w:rsidR="19102119" w:rsidP="005742C2" w:rsidRDefault="19102119" w14:paraId="0D449712" w14:textId="7CC1A6BE"/>
    <w:p w:rsidRPr="00816216" w:rsidR="00816216" w:rsidP="005742C2" w:rsidRDefault="00816216" w14:paraId="07ECAD55" w14:textId="6F64D2C3">
      <w:pPr>
        <w:pStyle w:val="Caption"/>
      </w:pPr>
      <w:r w:rsidRPr="00816216">
        <w:t xml:space="preserve">Figure </w:t>
      </w:r>
      <w:r>
        <w:fldChar w:fldCharType="begin"/>
      </w:r>
      <w:r>
        <w:instrText> STYLEREF 1 \s </w:instrText>
      </w:r>
      <w:r>
        <w:fldChar w:fldCharType="separate"/>
      </w:r>
      <w:r w:rsidR="00387794">
        <w:rPr>
          <w:noProof/>
        </w:rPr>
        <w:t>9</w:t>
      </w:r>
      <w:r>
        <w:fldChar w:fldCharType="end"/>
      </w:r>
      <w:r w:rsidR="00387794">
        <w:t>.</w:t>
      </w:r>
      <w:r>
        <w:fldChar w:fldCharType="begin"/>
      </w:r>
      <w:r>
        <w:instrText> SEQ Figure \* ARABIC \s 1 </w:instrText>
      </w:r>
      <w:r>
        <w:fldChar w:fldCharType="separate"/>
      </w:r>
      <w:r w:rsidR="00387794">
        <w:rPr>
          <w:noProof/>
        </w:rPr>
        <w:t>1</w:t>
      </w:r>
      <w:r>
        <w:fldChar w:fldCharType="end"/>
      </w:r>
      <w:r>
        <w:t xml:space="preserve">: </w:t>
      </w:r>
      <w:r w:rsidRPr="00816216">
        <w:t>Cover Pictures</w:t>
      </w:r>
    </w:p>
    <w:p w:rsidR="30EC2230" w:rsidP="005742C2" w:rsidRDefault="30EC2230" w14:paraId="1BFB8FA5" w14:textId="21D55284">
      <w:r>
        <w:rPr>
          <w:noProof/>
        </w:rPr>
        <w:drawing>
          <wp:inline distT="0" distB="0" distL="0" distR="0" wp14:anchorId="3D9A294D" wp14:editId="33D738CD">
            <wp:extent cx="4572000" cy="323850"/>
            <wp:effectExtent l="0" t="0" r="0" b="0"/>
            <wp:docPr id="776202279" name="Picture 776202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extLst>
                        <a:ext uri="{28A0092B-C50C-407E-A947-70E740481C1C}">
                          <a14:useLocalDpi xmlns:a14="http://schemas.microsoft.com/office/drawing/2010/main" val="0"/>
                        </a:ext>
                      </a:extLst>
                    </a:blip>
                    <a:stretch>
                      <a:fillRect/>
                    </a:stretch>
                  </pic:blipFill>
                  <pic:spPr>
                    <a:xfrm>
                      <a:off x="0" y="0"/>
                      <a:ext cx="4572000" cy="323850"/>
                    </a:xfrm>
                    <a:prstGeom prst="rect">
                      <a:avLst/>
                    </a:prstGeom>
                  </pic:spPr>
                </pic:pic>
              </a:graphicData>
            </a:graphic>
          </wp:inline>
        </w:drawing>
      </w:r>
    </w:p>
    <w:p w:rsidR="30EC2230" w:rsidP="005742C2" w:rsidRDefault="30EC2230" w14:paraId="373C1556" w14:textId="7AB55D88">
      <w:r>
        <w:rPr>
          <w:noProof/>
        </w:rPr>
        <w:drawing>
          <wp:inline distT="0" distB="0" distL="0" distR="0" wp14:anchorId="536EBEA4" wp14:editId="59732CF4">
            <wp:extent cx="4572000" cy="314325"/>
            <wp:effectExtent l="0" t="0" r="0" b="0"/>
            <wp:docPr id="1637034761" name="Picture 1637034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extLst>
                        <a:ext uri="{28A0092B-C50C-407E-A947-70E740481C1C}">
                          <a14:useLocalDpi xmlns:a14="http://schemas.microsoft.com/office/drawing/2010/main" val="0"/>
                        </a:ext>
                      </a:extLst>
                    </a:blip>
                    <a:stretch>
                      <a:fillRect/>
                    </a:stretch>
                  </pic:blipFill>
                  <pic:spPr>
                    <a:xfrm>
                      <a:off x="0" y="0"/>
                      <a:ext cx="4572000" cy="314325"/>
                    </a:xfrm>
                    <a:prstGeom prst="rect">
                      <a:avLst/>
                    </a:prstGeom>
                  </pic:spPr>
                </pic:pic>
              </a:graphicData>
            </a:graphic>
          </wp:inline>
        </w:drawing>
      </w:r>
    </w:p>
    <w:p w:rsidR="19102119" w:rsidP="005742C2" w:rsidRDefault="19102119" w14:paraId="2E87A7C8" w14:textId="6C190F4C"/>
    <w:p w:rsidR="00816216" w:rsidP="005742C2" w:rsidRDefault="77CAC829" w14:paraId="30F12F11" w14:textId="77777777">
      <w:r w:rsidRPr="19102119">
        <w:t xml:space="preserve"> </w:t>
      </w:r>
    </w:p>
    <w:p w:rsidRPr="00816216" w:rsidR="00816216" w:rsidP="005742C2" w:rsidRDefault="00816216" w14:paraId="2FA76370" w14:textId="68AE522F">
      <w:pPr>
        <w:pStyle w:val="Caption"/>
      </w:pPr>
      <w:r w:rsidRPr="00816216">
        <w:t xml:space="preserve">Figure </w:t>
      </w:r>
      <w:r>
        <w:fldChar w:fldCharType="begin"/>
      </w:r>
      <w:r>
        <w:instrText> STYLEREF 1 \s </w:instrText>
      </w:r>
      <w:r>
        <w:fldChar w:fldCharType="separate"/>
      </w:r>
      <w:r w:rsidR="00387794">
        <w:rPr>
          <w:noProof/>
        </w:rPr>
        <w:t>9</w:t>
      </w:r>
      <w:r>
        <w:fldChar w:fldCharType="end"/>
      </w:r>
      <w:r w:rsidR="00387794">
        <w:t>.</w:t>
      </w:r>
      <w:r>
        <w:fldChar w:fldCharType="begin"/>
      </w:r>
      <w:r>
        <w:instrText> SEQ Figure \* ARABIC \s 1 </w:instrText>
      </w:r>
      <w:r>
        <w:fldChar w:fldCharType="separate"/>
      </w:r>
      <w:r w:rsidR="00387794">
        <w:rPr>
          <w:noProof/>
        </w:rPr>
        <w:t>2</w:t>
      </w:r>
      <w:r>
        <w:fldChar w:fldCharType="end"/>
      </w:r>
      <w:r>
        <w:t>:</w:t>
      </w:r>
      <w:r w:rsidRPr="00816216">
        <w:t xml:space="preserve"> Trello Card Numbering</w:t>
      </w:r>
    </w:p>
    <w:p w:rsidR="77CAC829" w:rsidP="005742C2" w:rsidRDefault="35F1E425" w14:paraId="4FA4485E" w14:textId="30BF2B69">
      <w:pPr>
        <w:rPr>
          <w:rFonts w:ascii="Calibri" w:hAnsi="Calibri" w:cs="Calibri"/>
          <w:color w:val="000000" w:themeColor="text1"/>
        </w:rPr>
      </w:pPr>
      <w:r>
        <w:rPr>
          <w:noProof/>
        </w:rPr>
        <w:drawing>
          <wp:inline distT="0" distB="0" distL="0" distR="0" wp14:anchorId="7E992DC5" wp14:editId="6C97F723">
            <wp:extent cx="4572000" cy="2209800"/>
            <wp:effectExtent l="0" t="0" r="0" b="0"/>
            <wp:docPr id="179521433" name="Picture 179521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extLst>
                        <a:ext uri="{28A0092B-C50C-407E-A947-70E740481C1C}">
                          <a14:useLocalDpi xmlns:a14="http://schemas.microsoft.com/office/drawing/2010/main" val="0"/>
                        </a:ext>
                      </a:extLst>
                    </a:blip>
                    <a:stretch>
                      <a:fillRect/>
                    </a:stretch>
                  </pic:blipFill>
                  <pic:spPr>
                    <a:xfrm>
                      <a:off x="0" y="0"/>
                      <a:ext cx="4572000" cy="2209800"/>
                    </a:xfrm>
                    <a:prstGeom prst="rect">
                      <a:avLst/>
                    </a:prstGeom>
                  </pic:spPr>
                </pic:pic>
              </a:graphicData>
            </a:graphic>
          </wp:inline>
        </w:drawing>
      </w:r>
    </w:p>
    <w:p w:rsidR="19102119" w:rsidP="005742C2" w:rsidRDefault="19102119" w14:paraId="52EF19BB" w14:textId="5B388807"/>
    <w:p w:rsidRPr="005000EA" w:rsidR="560D85AA" w:rsidP="005742C2" w:rsidRDefault="003A0961" w14:paraId="2D45A76D" w14:textId="1276072A">
      <w:r w:rsidRPr="005000EA">
        <w:t>Once it is</w:t>
      </w:r>
      <w:r w:rsidRPr="005000EA" w:rsidR="560D85AA">
        <w:t xml:space="preserve"> decided that the tasks should be completed in the current iteration, the user story is dragged to the </w:t>
      </w:r>
      <w:r w:rsidRPr="005000EA" w:rsidR="296441B8">
        <w:t>“Current Sprint” s</w:t>
      </w:r>
      <w:r w:rsidRPr="005000EA" w:rsidR="1108D387">
        <w:t>tage</w:t>
      </w:r>
      <w:r w:rsidRPr="005000EA" w:rsidR="296441B8">
        <w:t>. All user stories commi</w:t>
      </w:r>
      <w:r w:rsidRPr="005000EA" w:rsidR="5BCE655D">
        <w:t>t</w:t>
      </w:r>
      <w:r w:rsidRPr="005000EA" w:rsidR="296441B8">
        <w:t>ted</w:t>
      </w:r>
      <w:r w:rsidRPr="005000EA">
        <w:t xml:space="preserve"> to</w:t>
      </w:r>
      <w:r w:rsidRPr="005000EA" w:rsidR="296441B8">
        <w:t xml:space="preserve"> for the iteration are put in the “Current Sprint” at</w:t>
      </w:r>
      <w:r w:rsidRPr="005000EA" w:rsidR="64DCF844">
        <w:t xml:space="preserve"> the beginning of </w:t>
      </w:r>
      <w:r w:rsidRPr="005000EA">
        <w:t>each new i</w:t>
      </w:r>
      <w:r w:rsidRPr="005000EA" w:rsidR="64DCF844">
        <w:t xml:space="preserve">teration. </w:t>
      </w:r>
      <w:r w:rsidRPr="005000EA" w:rsidR="79527D1A">
        <w:t>The goal is to move the user story through each stage to “</w:t>
      </w:r>
      <w:r w:rsidRPr="005000EA" w:rsidR="07D838F0">
        <w:t xml:space="preserve">Tasks </w:t>
      </w:r>
      <w:r w:rsidRPr="005000EA" w:rsidR="79527D1A">
        <w:t>Completed” stage</w:t>
      </w:r>
      <w:r w:rsidRPr="005000EA" w:rsidR="76155C60">
        <w:t xml:space="preserve">. When a team member is working on a story, he/she puts the user story under the “In Progress” stage. Members who are involved in the user story </w:t>
      </w:r>
      <w:r w:rsidRPr="005000EA" w:rsidR="566902DF">
        <w:t>are</w:t>
      </w:r>
      <w:r w:rsidRPr="005000EA" w:rsidR="76155C60">
        <w:t xml:space="preserve"> added to the card. </w:t>
      </w:r>
    </w:p>
    <w:p w:rsidR="19102119" w:rsidP="005742C2" w:rsidRDefault="19102119" w14:paraId="5099172E" w14:textId="31A3A208"/>
    <w:p w:rsidRPr="002D7252" w:rsidR="002D7252" w:rsidP="005742C2" w:rsidRDefault="002D7252" w14:paraId="2834553C" w14:textId="7E402EDE">
      <w:pPr>
        <w:pStyle w:val="Caption"/>
      </w:pPr>
      <w:r w:rsidRPr="002D7252">
        <w:t xml:space="preserve">Figure </w:t>
      </w:r>
      <w:r>
        <w:fldChar w:fldCharType="begin"/>
      </w:r>
      <w:r>
        <w:instrText> STYLEREF 1 \s </w:instrText>
      </w:r>
      <w:r>
        <w:fldChar w:fldCharType="separate"/>
      </w:r>
      <w:r w:rsidR="00387794">
        <w:rPr>
          <w:noProof/>
        </w:rPr>
        <w:t>9</w:t>
      </w:r>
      <w:r>
        <w:fldChar w:fldCharType="end"/>
      </w:r>
      <w:r w:rsidR="00387794">
        <w:t>.</w:t>
      </w:r>
      <w:r w:rsidR="00F335AC">
        <w:t>2</w:t>
      </w:r>
      <w:r>
        <w:t>:</w:t>
      </w:r>
      <w:r w:rsidRPr="002D7252">
        <w:t xml:space="preserve"> Trello board stages</w:t>
      </w:r>
    </w:p>
    <w:p w:rsidR="5BC43C0F" w:rsidP="005742C2" w:rsidRDefault="5BC43C0F" w14:paraId="0B735E79" w14:textId="0EF21757">
      <w:pPr>
        <w:rPr>
          <w:rFonts w:ascii="Calibri" w:hAnsi="Calibri" w:cs="Calibri"/>
          <w:color w:val="000000" w:themeColor="text1"/>
        </w:rPr>
      </w:pPr>
      <w:r>
        <w:rPr>
          <w:noProof/>
        </w:rPr>
        <w:drawing>
          <wp:inline distT="0" distB="0" distL="0" distR="0" wp14:anchorId="054C322F" wp14:editId="746CE73B">
            <wp:extent cx="5581650" cy="674449"/>
            <wp:effectExtent l="0" t="0" r="0" b="0"/>
            <wp:docPr id="1133257152" name="Picture 1133257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581650" cy="674449"/>
                    </a:xfrm>
                    <a:prstGeom prst="rect">
                      <a:avLst/>
                    </a:prstGeom>
                  </pic:spPr>
                </pic:pic>
              </a:graphicData>
            </a:graphic>
          </wp:inline>
        </w:drawing>
      </w:r>
    </w:p>
    <w:p w:rsidR="19102119" w:rsidP="005742C2" w:rsidRDefault="5BC43C0F" w14:paraId="61DA07EB" w14:textId="4C159FDC">
      <w:pPr>
        <w:pStyle w:val="Heading3"/>
      </w:pPr>
      <w:bookmarkStart w:name="_Toc90583505" w:id="39"/>
      <w:r w:rsidRPr="19102119">
        <w:t>Trello board stages</w:t>
      </w:r>
      <w:bookmarkEnd w:id="39"/>
    </w:p>
    <w:p w:rsidRPr="005000EA" w:rsidR="136602DF" w:rsidP="005742C2" w:rsidRDefault="136602DF" w14:paraId="59DCCFB7" w14:textId="26DE1BBA">
      <w:r w:rsidRPr="005000EA">
        <w:t>The WEB team conducts a Product Backlog Refinement (PBR) and Sprint Planning session to create new tasks. In the PBR session</w:t>
      </w:r>
      <w:r w:rsidRPr="005000EA" w:rsidR="5620655F">
        <w:t xml:space="preserve">, the team identifies all potential work by splitting them into </w:t>
      </w:r>
      <w:r w:rsidRPr="005000EA" w:rsidR="0D1D6502">
        <w:t>5</w:t>
      </w:r>
      <w:r w:rsidRPr="005000EA" w:rsidR="5620655F">
        <w:t xml:space="preserve"> categories</w:t>
      </w:r>
      <w:r w:rsidRPr="005000EA" w:rsidR="77169046">
        <w:t>:</w:t>
      </w:r>
      <w:r w:rsidRPr="005000EA" w:rsidR="5620655F">
        <w:t xml:space="preserve"> </w:t>
      </w:r>
    </w:p>
    <w:p w:rsidRPr="005000EA" w:rsidR="5620655F" w:rsidP="005742C2" w:rsidRDefault="5620655F" w14:paraId="651582CA" w14:textId="2201301A">
      <w:pPr>
        <w:pStyle w:val="ListParagraph"/>
        <w:numPr>
          <w:ilvl w:val="0"/>
          <w:numId w:val="6"/>
        </w:numPr>
        <w:rPr>
          <w:rFonts w:eastAsiaTheme="minorEastAsia"/>
        </w:rPr>
      </w:pPr>
      <w:r w:rsidRPr="005000EA">
        <w:t>User Experien</w:t>
      </w:r>
      <w:r w:rsidRPr="005000EA" w:rsidR="1308090F">
        <w:t>ce</w:t>
      </w:r>
      <w:r w:rsidRPr="005000EA" w:rsidR="1A7228AA">
        <w:t xml:space="preserve"> – feature that improve the user experience of visitors to the website such as new use cases, better navigation etc. </w:t>
      </w:r>
      <w:r w:rsidRPr="005000EA" w:rsidR="1308090F">
        <w:t xml:space="preserve"> </w:t>
      </w:r>
    </w:p>
    <w:p w:rsidRPr="005000EA" w:rsidR="49EE39B5" w:rsidP="005742C2" w:rsidRDefault="49EE39B5" w14:paraId="1D1C4AA0" w14:textId="5AD776C8">
      <w:pPr>
        <w:pStyle w:val="ListParagraph"/>
        <w:numPr>
          <w:ilvl w:val="0"/>
          <w:numId w:val="6"/>
        </w:numPr>
        <w:rPr>
          <w:rFonts w:eastAsiaTheme="minorEastAsia"/>
        </w:rPr>
      </w:pPr>
      <w:r w:rsidRPr="005000EA">
        <w:t>Bugs</w:t>
      </w:r>
      <w:r w:rsidRPr="005000EA" w:rsidR="6466FF3C">
        <w:t xml:space="preserve"> - outstanding bugs that require fixing</w:t>
      </w:r>
    </w:p>
    <w:p w:rsidRPr="005000EA" w:rsidR="6ABA274D" w:rsidP="005742C2" w:rsidRDefault="6ABA274D" w14:paraId="0D867EAF" w14:textId="1594721A">
      <w:pPr>
        <w:pStyle w:val="ListParagraph"/>
        <w:numPr>
          <w:ilvl w:val="0"/>
          <w:numId w:val="6"/>
        </w:numPr>
        <w:rPr>
          <w:rFonts w:eastAsiaTheme="minorEastAsia"/>
        </w:rPr>
      </w:pPr>
      <w:r w:rsidRPr="005000EA">
        <w:t>Performance</w:t>
      </w:r>
      <w:r w:rsidRPr="005000EA" w:rsidR="19E0B3F7">
        <w:t xml:space="preserve"> - improvements that can be made to speed up the website</w:t>
      </w:r>
    </w:p>
    <w:p w:rsidRPr="005000EA" w:rsidR="6ABA274D" w:rsidP="005742C2" w:rsidRDefault="6ABA274D" w14:paraId="583411EC" w14:textId="5B001CDB">
      <w:pPr>
        <w:pStyle w:val="ListParagraph"/>
        <w:numPr>
          <w:ilvl w:val="0"/>
          <w:numId w:val="6"/>
        </w:numPr>
        <w:rPr>
          <w:rFonts w:eastAsiaTheme="minorEastAsia"/>
        </w:rPr>
      </w:pPr>
      <w:r w:rsidRPr="005000EA">
        <w:t>Product Scalability</w:t>
      </w:r>
      <w:r w:rsidRPr="005000EA" w:rsidR="10AD023A">
        <w:t xml:space="preserve"> – improvements that can be made to the maintenance of the webapp. </w:t>
      </w:r>
    </w:p>
    <w:p w:rsidRPr="005000EA" w:rsidR="6ABA274D" w:rsidP="005742C2" w:rsidRDefault="6ABA274D" w14:paraId="50663C48" w14:textId="000A0846">
      <w:pPr>
        <w:pStyle w:val="ListParagraph"/>
        <w:numPr>
          <w:ilvl w:val="0"/>
          <w:numId w:val="6"/>
        </w:numPr>
        <w:rPr>
          <w:rFonts w:eastAsiaTheme="minorEastAsia"/>
        </w:rPr>
      </w:pPr>
      <w:r w:rsidRPr="005000EA">
        <w:t>Security</w:t>
      </w:r>
      <w:r w:rsidRPr="005000EA" w:rsidR="3FDCBE20">
        <w:t xml:space="preserve"> - </w:t>
      </w:r>
      <w:r w:rsidRPr="005000EA" w:rsidR="472B2E40">
        <w:t xml:space="preserve">web </w:t>
      </w:r>
      <w:r w:rsidRPr="005000EA" w:rsidR="3FDCBE20">
        <w:t>security of the application</w:t>
      </w:r>
    </w:p>
    <w:p w:rsidRPr="005000EA" w:rsidR="19102119" w:rsidP="005742C2" w:rsidRDefault="19102119" w14:paraId="58988F15" w14:textId="47D9CF39"/>
    <w:p w:rsidRPr="005000EA" w:rsidR="3FDCBE20" w:rsidP="005742C2" w:rsidRDefault="3FDCBE20" w14:paraId="03C09663" w14:textId="3F2141EF">
      <w:r w:rsidRPr="005000EA">
        <w:t xml:space="preserve">The team </w:t>
      </w:r>
      <w:r w:rsidRPr="005000EA" w:rsidR="00E240E6">
        <w:t>prioritises</w:t>
      </w:r>
      <w:r w:rsidRPr="005000EA" w:rsidR="13DBFBE7">
        <w:t xml:space="preserve"> the identified work based on effort and value</w:t>
      </w:r>
      <w:r w:rsidRPr="005000EA" w:rsidR="0ACD6900">
        <w:t>. Work that is high value and low effort is usually prioritised fir</w:t>
      </w:r>
      <w:r w:rsidRPr="005000EA" w:rsidR="0A4936DE">
        <w:t xml:space="preserve">st. Other factors that might affect this prioritisation includes time-sensitivity. </w:t>
      </w:r>
      <w:r w:rsidRPr="005000EA" w:rsidR="4113338B">
        <w:t xml:space="preserve">Once the work </w:t>
      </w:r>
      <w:r w:rsidRPr="005000EA" w:rsidR="1802842B">
        <w:t xml:space="preserve">is selected, it is translated into a user story in “Product Backlog” stage of the Trello board. </w:t>
      </w:r>
    </w:p>
    <w:p w:rsidRPr="005000EA" w:rsidR="19102119" w:rsidP="005742C2" w:rsidRDefault="19102119" w14:paraId="2337A159" w14:textId="7BA4E85D"/>
    <w:p w:rsidRPr="005000EA" w:rsidR="1802842B" w:rsidP="005742C2" w:rsidRDefault="1802842B" w14:paraId="3AEF282D" w14:textId="5170CD3D">
      <w:r w:rsidRPr="005000EA">
        <w:t>The Sprint Planning session is to determine and confirm the user story that will be played in the current Iteration. How the story will be e</w:t>
      </w:r>
      <w:r w:rsidRPr="005000EA" w:rsidR="5FAECBE5">
        <w:t xml:space="preserve">xecuted </w:t>
      </w:r>
      <w:r w:rsidRPr="005000EA" w:rsidR="09FD5770">
        <w:t xml:space="preserve">is </w:t>
      </w:r>
      <w:r w:rsidRPr="005000EA" w:rsidR="5FAECBE5">
        <w:t xml:space="preserve">discussed in that meeting. The </w:t>
      </w:r>
      <w:r w:rsidRPr="005000EA" w:rsidR="00E240E6">
        <w:t>i</w:t>
      </w:r>
      <w:r w:rsidRPr="005000EA" w:rsidR="5FAECBE5">
        <w:t xml:space="preserve">teration goal is </w:t>
      </w:r>
      <w:r w:rsidRPr="005000EA" w:rsidR="15C5CF8B">
        <w:t xml:space="preserve">also </w:t>
      </w:r>
      <w:r w:rsidRPr="005000EA" w:rsidR="5FAECBE5">
        <w:t>established and agreed among the team members</w:t>
      </w:r>
      <w:r w:rsidRPr="005000EA" w:rsidR="58BB40B5">
        <w:t xml:space="preserve">. </w:t>
      </w:r>
      <w:r w:rsidRPr="005000EA" w:rsidR="30877AB3">
        <w:t xml:space="preserve">The confirmed stories for the </w:t>
      </w:r>
      <w:r w:rsidRPr="005000EA" w:rsidR="00E240E6">
        <w:t>i</w:t>
      </w:r>
      <w:r w:rsidRPr="005000EA" w:rsidR="30877AB3">
        <w:t>teration are then put into the “Sprint Backlog” stage.</w:t>
      </w:r>
    </w:p>
    <w:p w:rsidR="19102119" w:rsidP="005742C2" w:rsidRDefault="19102119" w14:paraId="28C59309" w14:textId="1FBB66F1"/>
    <w:p w:rsidR="00E240E6" w:rsidP="005742C2" w:rsidRDefault="00E240E6" w14:paraId="27A4E638" w14:textId="2F3EC719">
      <w:r w:rsidRPr="00BC3267">
        <w:t>C</w:t>
      </w:r>
      <w:r w:rsidRPr="00BC3267" w:rsidR="30877AB3">
        <w:t xml:space="preserve">ommunication </w:t>
      </w:r>
      <w:r w:rsidRPr="00BC3267" w:rsidR="168F5EC8">
        <w:t xml:space="preserve">on the progress of the user story in Teams is </w:t>
      </w:r>
      <w:r w:rsidRPr="00BC3267" w:rsidR="4825133B">
        <w:t>established by posting a message with the title of the conversation (Squad name | Trello card number</w:t>
      </w:r>
      <w:r w:rsidRPr="00BC3267" w:rsidR="626C0A3E">
        <w:t xml:space="preserve">, card name) and the squad banner to make for easy referencing. </w:t>
      </w:r>
      <w:r w:rsidRPr="00BC3267" w:rsidR="6B88D63F">
        <w:t xml:space="preserve">Members keep the conversation </w:t>
      </w:r>
      <w:r w:rsidRPr="00BC3267" w:rsidR="293AC0A5">
        <w:t xml:space="preserve">of that topic </w:t>
      </w:r>
      <w:r w:rsidRPr="00BC3267" w:rsidR="6B88D63F">
        <w:t xml:space="preserve">within that thread so that the team’s chat does not become too messy. </w:t>
      </w:r>
    </w:p>
    <w:p w:rsidR="002D7252" w:rsidP="005742C2" w:rsidRDefault="002D7252" w14:paraId="7F2E0002" w14:textId="2BD3415D">
      <w:pPr>
        <w:pStyle w:val="Caption"/>
      </w:pPr>
      <w:r>
        <w:t xml:space="preserve">Figure </w:t>
      </w:r>
      <w:r>
        <w:fldChar w:fldCharType="begin"/>
      </w:r>
      <w:r>
        <w:instrText> STYLEREF 1 \s </w:instrText>
      </w:r>
      <w:r>
        <w:fldChar w:fldCharType="separate"/>
      </w:r>
      <w:r w:rsidR="00387794">
        <w:rPr>
          <w:noProof/>
        </w:rPr>
        <w:t>9</w:t>
      </w:r>
      <w:r>
        <w:fldChar w:fldCharType="end"/>
      </w:r>
      <w:r w:rsidR="00387794">
        <w:t>.</w:t>
      </w:r>
      <w:r w:rsidR="00F335AC">
        <w:t>3</w:t>
      </w:r>
      <w:r>
        <w:t>: Squad Banners</w:t>
      </w:r>
    </w:p>
    <w:p w:rsidR="626C0A3E" w:rsidP="005742C2" w:rsidRDefault="626C0A3E" w14:paraId="4F313D02" w14:textId="21D55284">
      <w:r>
        <w:rPr>
          <w:noProof/>
        </w:rPr>
        <w:drawing>
          <wp:inline distT="0" distB="0" distL="0" distR="0" wp14:anchorId="6A7AC1BA" wp14:editId="7DB6B969">
            <wp:extent cx="4572000" cy="323850"/>
            <wp:effectExtent l="0" t="0" r="0" b="0"/>
            <wp:docPr id="1197237929" name="Picture 1197237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extLst>
                        <a:ext uri="{28A0092B-C50C-407E-A947-70E740481C1C}">
                          <a14:useLocalDpi xmlns:a14="http://schemas.microsoft.com/office/drawing/2010/main" val="0"/>
                        </a:ext>
                      </a:extLst>
                    </a:blip>
                    <a:stretch>
                      <a:fillRect/>
                    </a:stretch>
                  </pic:blipFill>
                  <pic:spPr>
                    <a:xfrm>
                      <a:off x="0" y="0"/>
                      <a:ext cx="4572000" cy="323850"/>
                    </a:xfrm>
                    <a:prstGeom prst="rect">
                      <a:avLst/>
                    </a:prstGeom>
                  </pic:spPr>
                </pic:pic>
              </a:graphicData>
            </a:graphic>
          </wp:inline>
        </w:drawing>
      </w:r>
    </w:p>
    <w:p w:rsidR="626C0A3E" w:rsidP="005742C2" w:rsidRDefault="626C0A3E" w14:paraId="3CB29077" w14:textId="546C2F7C">
      <w:r>
        <w:rPr>
          <w:noProof/>
        </w:rPr>
        <w:drawing>
          <wp:inline distT="0" distB="0" distL="0" distR="0" wp14:anchorId="39423677" wp14:editId="5F269A5F">
            <wp:extent cx="4572000" cy="314325"/>
            <wp:effectExtent l="0" t="0" r="0" b="0"/>
            <wp:docPr id="2093700343" name="Picture 2093700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extLst>
                        <a:ext uri="{28A0092B-C50C-407E-A947-70E740481C1C}">
                          <a14:useLocalDpi xmlns:a14="http://schemas.microsoft.com/office/drawing/2010/main" val="0"/>
                        </a:ext>
                      </a:extLst>
                    </a:blip>
                    <a:stretch>
                      <a:fillRect/>
                    </a:stretch>
                  </pic:blipFill>
                  <pic:spPr>
                    <a:xfrm>
                      <a:off x="0" y="0"/>
                      <a:ext cx="4572000" cy="314325"/>
                    </a:xfrm>
                    <a:prstGeom prst="rect">
                      <a:avLst/>
                    </a:prstGeom>
                  </pic:spPr>
                </pic:pic>
              </a:graphicData>
            </a:graphic>
          </wp:inline>
        </w:drawing>
      </w:r>
    </w:p>
    <w:p w:rsidR="626C0A3E" w:rsidP="005742C2" w:rsidRDefault="626C0A3E" w14:paraId="52761631" w14:textId="46C0F7A4">
      <w:r>
        <w:rPr>
          <w:noProof/>
        </w:rPr>
        <w:drawing>
          <wp:inline distT="0" distB="0" distL="0" distR="0" wp14:anchorId="54BB2796" wp14:editId="6F89117A">
            <wp:extent cx="4572000" cy="314325"/>
            <wp:effectExtent l="0" t="0" r="0" b="0"/>
            <wp:docPr id="1434466201" name="Picture 1434466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extLst>
                        <a:ext uri="{28A0092B-C50C-407E-A947-70E740481C1C}">
                          <a14:useLocalDpi xmlns:a14="http://schemas.microsoft.com/office/drawing/2010/main" val="0"/>
                        </a:ext>
                      </a:extLst>
                    </a:blip>
                    <a:stretch>
                      <a:fillRect/>
                    </a:stretch>
                  </pic:blipFill>
                  <pic:spPr>
                    <a:xfrm>
                      <a:off x="0" y="0"/>
                      <a:ext cx="4572000" cy="314325"/>
                    </a:xfrm>
                    <a:prstGeom prst="rect">
                      <a:avLst/>
                    </a:prstGeom>
                  </pic:spPr>
                </pic:pic>
              </a:graphicData>
            </a:graphic>
          </wp:inline>
        </w:drawing>
      </w:r>
    </w:p>
    <w:p w:rsidRPr="005742C2" w:rsidR="005E0372" w:rsidP="005742C2" w:rsidRDefault="005E0372" w14:paraId="3E3C05F5" w14:textId="77777777"/>
    <w:p w:rsidRPr="002D7252" w:rsidR="002D7252" w:rsidP="005742C2" w:rsidRDefault="002D7252" w14:paraId="02C29CF1" w14:textId="48D684BC">
      <w:pPr>
        <w:pStyle w:val="Caption"/>
      </w:pPr>
      <w:r w:rsidRPr="002D7252">
        <w:t xml:space="preserve">Figure </w:t>
      </w:r>
      <w:r>
        <w:fldChar w:fldCharType="begin"/>
      </w:r>
      <w:r>
        <w:instrText> STYLEREF 1 \s </w:instrText>
      </w:r>
      <w:r>
        <w:fldChar w:fldCharType="separate"/>
      </w:r>
      <w:r w:rsidR="00387794">
        <w:rPr>
          <w:noProof/>
        </w:rPr>
        <w:t>9</w:t>
      </w:r>
      <w:r>
        <w:fldChar w:fldCharType="end"/>
      </w:r>
      <w:r w:rsidR="00387794">
        <w:t>.</w:t>
      </w:r>
      <w:r w:rsidR="00F335AC">
        <w:t>4</w:t>
      </w:r>
      <w:r w:rsidRPr="002D7252">
        <w:t>: Example of team communications</w:t>
      </w:r>
    </w:p>
    <w:p w:rsidR="4825133B" w:rsidP="005742C2" w:rsidRDefault="4825133B" w14:paraId="5E68B809" w14:textId="62FBE5AC">
      <w:r>
        <w:rPr>
          <w:noProof/>
        </w:rPr>
        <w:drawing>
          <wp:inline distT="0" distB="0" distL="0" distR="0" wp14:anchorId="6272F190" wp14:editId="473C656B">
            <wp:extent cx="4572000" cy="1485900"/>
            <wp:effectExtent l="0" t="0" r="0" b="0"/>
            <wp:docPr id="1848481701" name="Picture 1848481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572000" cy="1485900"/>
                    </a:xfrm>
                    <a:prstGeom prst="rect">
                      <a:avLst/>
                    </a:prstGeom>
                  </pic:spPr>
                </pic:pic>
              </a:graphicData>
            </a:graphic>
          </wp:inline>
        </w:drawing>
      </w:r>
    </w:p>
    <w:p w:rsidR="19102119" w:rsidP="005742C2" w:rsidRDefault="19102119" w14:paraId="06FB26B5" w14:textId="31B1EC4C"/>
    <w:p w:rsidR="19102119" w:rsidP="005742C2" w:rsidRDefault="00E240E6" w14:paraId="36DE89DE" w14:textId="1AD41FB8">
      <w:pPr>
        <w:rPr>
          <w:rFonts w:ascii="Calibri" w:hAnsi="Calibri" w:cs="Calibri"/>
        </w:rPr>
      </w:pPr>
      <w:r w:rsidRPr="005000EA">
        <w:t xml:space="preserve">Discussion of shared takes between the WEB and DS team takes place in our daily stand-up sessions where new issues requiring every member of the team to be present are raised. Project planning also takes place in this discussion. </w:t>
      </w:r>
    </w:p>
    <w:p w:rsidRPr="00E240E6" w:rsidR="61A3D5A7" w:rsidP="005742C2" w:rsidRDefault="61A3D5A7" w14:paraId="724B9D09" w14:textId="17B443F0">
      <w:pPr>
        <w:pStyle w:val="Heading2"/>
      </w:pPr>
      <w:bookmarkStart w:name="_Toc90583506" w:id="40"/>
      <w:r w:rsidRPr="005000EA">
        <w:t>Definition of Done</w:t>
      </w:r>
      <w:r w:rsidRPr="005000EA" w:rsidR="2A96B941">
        <w:t xml:space="preserve"> (DoD)</w:t>
      </w:r>
      <w:bookmarkEnd w:id="40"/>
    </w:p>
    <w:p w:rsidR="50F0BE74" w:rsidP="00BB6B84" w:rsidRDefault="50F0BE74" w14:paraId="61FBAEBA" w14:textId="482F428E">
      <w:r w:rsidRPr="005000EA">
        <w:t xml:space="preserve">For the DS team’s DoD, the tasks must have passed </w:t>
      </w:r>
      <w:r w:rsidRPr="005000EA" w:rsidR="4C7C7138">
        <w:t xml:space="preserve">peer </w:t>
      </w:r>
      <w:r w:rsidRPr="005000EA">
        <w:t>review</w:t>
      </w:r>
      <w:r w:rsidRPr="005000EA" w:rsidR="00E240E6">
        <w:t xml:space="preserve"> and </w:t>
      </w:r>
      <w:r w:rsidRPr="005000EA">
        <w:t>testing</w:t>
      </w:r>
      <w:r w:rsidRPr="005000EA" w:rsidR="00E240E6">
        <w:t>. B</w:t>
      </w:r>
      <w:r w:rsidRPr="005000EA" w:rsidR="09681B8E">
        <w:t xml:space="preserve">y addressing all </w:t>
      </w:r>
      <w:r w:rsidRPr="00BC3267" w:rsidR="00BC3267">
        <w:t>concerns,</w:t>
      </w:r>
      <w:r w:rsidRPr="005000EA" w:rsidR="00E240E6">
        <w:t xml:space="preserve"> the task is then</w:t>
      </w:r>
      <w:r w:rsidRPr="005000EA">
        <w:t xml:space="preserve"> merged </w:t>
      </w:r>
      <w:r w:rsidRPr="005000EA" w:rsidR="097332D2">
        <w:t>int</w:t>
      </w:r>
      <w:r w:rsidRPr="005000EA">
        <w:t>o master</w:t>
      </w:r>
      <w:r w:rsidRPr="005000EA" w:rsidR="59C89EE4">
        <w:t>.</w:t>
      </w:r>
    </w:p>
    <w:p w:rsidRPr="005000EA" w:rsidR="0079029F" w:rsidP="005742C2" w:rsidRDefault="0079029F" w14:paraId="13ADA673" w14:textId="77777777"/>
    <w:p w:rsidR="19102119" w:rsidP="005742C2" w:rsidRDefault="00E240E6" w14:paraId="6F2301A4" w14:textId="5799C69F">
      <w:pPr>
        <w:rPr>
          <w:rFonts w:ascii="Calibri" w:hAnsi="Calibri" w:cs="Calibri"/>
        </w:rPr>
      </w:pPr>
      <w:r w:rsidRPr="005000EA">
        <w:t xml:space="preserve">The WEB team adopts the same definition as the DS team with an additional stage </w:t>
      </w:r>
      <w:r w:rsidRPr="005000EA" w:rsidR="00BC3267">
        <w:t>of once the code has been merged into the master branch, the feature must also be live on the web portal.</w:t>
      </w:r>
      <w:r w:rsidR="00BC3267">
        <w:rPr>
          <w:rFonts w:ascii="Calibri" w:hAnsi="Calibri" w:cs="Calibri"/>
        </w:rPr>
        <w:t xml:space="preserve"> </w:t>
      </w:r>
    </w:p>
    <w:p w:rsidRPr="00EA01AC" w:rsidR="61A3D5A7" w:rsidP="005742C2" w:rsidRDefault="61A3D5A7" w14:paraId="40A4A8FC" w14:textId="03431998">
      <w:pPr>
        <w:pStyle w:val="Heading2"/>
      </w:pPr>
      <w:bookmarkStart w:name="_Toc90549053" w:id="41"/>
      <w:bookmarkStart w:name="_Toc90549055" w:id="42"/>
      <w:bookmarkStart w:name="_Toc90583507" w:id="43"/>
      <w:bookmarkEnd w:id="41"/>
      <w:bookmarkEnd w:id="42"/>
      <w:r w:rsidRPr="005000EA">
        <w:t>Task Review</w:t>
      </w:r>
      <w:bookmarkEnd w:id="43"/>
    </w:p>
    <w:p w:rsidR="0079029F" w:rsidP="00BB6B84" w:rsidRDefault="61A3D5A7" w14:paraId="69A2FDC5" w14:textId="77777777">
      <w:r w:rsidRPr="005000EA">
        <w:t xml:space="preserve">Work review and testing are required before the task is declared to be complete. The individual(s) allocated to the </w:t>
      </w:r>
      <w:r w:rsidRPr="005000EA" w:rsidR="029DD3C4">
        <w:t>pull request in Bitbucket</w:t>
      </w:r>
      <w:r w:rsidRPr="005000EA">
        <w:t xml:space="preserve"> are responsible of reviewing the work. </w:t>
      </w:r>
      <w:r w:rsidRPr="005000EA" w:rsidR="5F32E061">
        <w:t xml:space="preserve">Once the peer is satisfied with the work, </w:t>
      </w:r>
      <w:r w:rsidRPr="005000EA" w:rsidR="00EA01AC">
        <w:t xml:space="preserve">they </w:t>
      </w:r>
      <w:r w:rsidRPr="005000EA" w:rsidR="5F32E061">
        <w:t>will approve the work in Bitbucket.</w:t>
      </w:r>
    </w:p>
    <w:p w:rsidR="0079029F" w:rsidP="00BB6B84" w:rsidRDefault="0079029F" w14:paraId="51EB6F70" w14:textId="77777777"/>
    <w:p w:rsidRPr="005000EA" w:rsidR="61A3D5A7" w:rsidP="005742C2" w:rsidRDefault="61A3D5A7" w14:paraId="67100983" w14:textId="33158027">
      <w:r w:rsidRPr="005000EA">
        <w:t xml:space="preserve">After implementing the changes, the individual would then ask squad-members to re-check their work. The responsible </w:t>
      </w:r>
      <w:r w:rsidRPr="005000EA" w:rsidR="3576C013">
        <w:t>reviewer</w:t>
      </w:r>
      <w:r w:rsidRPr="005000EA">
        <w:t>(s) allocated to the task verify that best practises have been exhibited, in terms of committing on Bitbucket</w:t>
      </w:r>
      <w:r w:rsidRPr="005000EA" w:rsidR="05C2D20B">
        <w:t>, code quality</w:t>
      </w:r>
      <w:r w:rsidRPr="005000EA">
        <w:t xml:space="preserve"> and comments in Trello. When all the criteria are satisfied, this task is done and </w:t>
      </w:r>
      <w:r w:rsidRPr="005000EA" w:rsidR="26705F72">
        <w:t>moved to the “Tasks Completed” stage.</w:t>
      </w:r>
    </w:p>
    <w:p w:rsidR="005E0372" w:rsidRDefault="005E0372" w14:paraId="5A20E61B" w14:textId="4178F4F5">
      <w:pPr>
        <w:spacing w:line="240" w:lineRule="auto"/>
        <w:jc w:val="left"/>
        <w:rPr>
          <w:rFonts w:eastAsiaTheme="majorEastAsia" w:cstheme="majorBidi"/>
          <w:color w:val="2F5496" w:themeColor="accent1" w:themeShade="BF"/>
          <w:sz w:val="28"/>
          <w:szCs w:val="28"/>
        </w:rPr>
      </w:pPr>
      <w:r>
        <w:br w:type="page"/>
      </w:r>
    </w:p>
    <w:p w:rsidR="61A3D5A7" w:rsidP="005742C2" w:rsidRDefault="61A3D5A7" w14:paraId="49C24896" w14:textId="2C7CD09F">
      <w:pPr>
        <w:pStyle w:val="Heading2"/>
      </w:pPr>
      <w:bookmarkStart w:name="_Toc90583508" w:id="44"/>
      <w:r w:rsidRPr="005000EA">
        <w:t>Testing</w:t>
      </w:r>
      <w:bookmarkEnd w:id="44"/>
    </w:p>
    <w:p w:rsidRPr="005000EA" w:rsidR="61A3D5A7" w:rsidP="005742C2" w:rsidRDefault="61A3D5A7" w14:paraId="3729F790" w14:textId="77B44FAE">
      <w:r w:rsidRPr="005000EA">
        <w:t xml:space="preserve">Product testing is completed by ensuring that different aspects of the product </w:t>
      </w:r>
      <w:r w:rsidRPr="005000EA" w:rsidR="0B816959">
        <w:t>match</w:t>
      </w:r>
      <w:r w:rsidRPr="005000EA">
        <w:t xml:space="preserve"> the ‘acceptance criteria’ under the relevant Trello card. By comparing the product features to this acceptance criteria, </w:t>
      </w:r>
      <w:r w:rsidRPr="005000EA" w:rsidR="00EA01AC">
        <w:t>the team can be</w:t>
      </w:r>
      <w:r w:rsidRPr="005000EA">
        <w:t xml:space="preserve"> certain that the product </w:t>
      </w:r>
      <w:r w:rsidRPr="005000EA" w:rsidR="00EA01AC">
        <w:t>is of</w:t>
      </w:r>
      <w:r w:rsidRPr="005000EA">
        <w:t xml:space="preserve"> high quality. As such, we were able to use Trello effectively to enhance the product feature. An example of this has been shown below: </w:t>
      </w:r>
    </w:p>
    <w:p w:rsidR="19102119" w:rsidP="005742C2" w:rsidRDefault="19102119" w14:paraId="21C0DE37" w14:textId="0F0D2C1B"/>
    <w:p w:rsidR="61A3D5A7" w:rsidP="005742C2" w:rsidRDefault="61A3D5A7" w14:paraId="3822AD6F" w14:textId="6D4A2498">
      <w:pPr>
        <w:rPr>
          <w:rFonts w:ascii="Calibri" w:hAnsi="Calibri" w:cs="Calibri"/>
          <w:color w:val="000000" w:themeColor="text1"/>
        </w:rPr>
      </w:pPr>
      <w:r>
        <w:rPr>
          <w:noProof/>
        </w:rPr>
        <w:drawing>
          <wp:inline distT="0" distB="0" distL="0" distR="0" wp14:anchorId="48862FA7" wp14:editId="05C94E3D">
            <wp:extent cx="3686175" cy="657225"/>
            <wp:effectExtent l="0" t="0" r="0" b="0"/>
            <wp:docPr id="1038730368" name="Picture 1038730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extLst>
                        <a:ext uri="{28A0092B-C50C-407E-A947-70E740481C1C}">
                          <a14:useLocalDpi xmlns:a14="http://schemas.microsoft.com/office/drawing/2010/main" val="0"/>
                        </a:ext>
                      </a:extLst>
                    </a:blip>
                    <a:stretch>
                      <a:fillRect/>
                    </a:stretch>
                  </pic:blipFill>
                  <pic:spPr>
                    <a:xfrm>
                      <a:off x="0" y="0"/>
                      <a:ext cx="3686175" cy="657225"/>
                    </a:xfrm>
                    <a:prstGeom prst="rect">
                      <a:avLst/>
                    </a:prstGeom>
                  </pic:spPr>
                </pic:pic>
              </a:graphicData>
            </a:graphic>
          </wp:inline>
        </w:drawing>
      </w:r>
    </w:p>
    <w:p w:rsidR="19102119" w:rsidP="005742C2" w:rsidRDefault="19102119" w14:paraId="51664BAB" w14:textId="290ECE87"/>
    <w:p w:rsidR="61A3D5A7" w:rsidP="005742C2" w:rsidRDefault="61A3D5A7" w14:paraId="7BCADECE" w14:textId="0549030B">
      <w:pPr>
        <w:rPr>
          <w:rFonts w:ascii="Calibri" w:hAnsi="Calibri" w:cs="Calibri"/>
          <w:color w:val="000000" w:themeColor="text1"/>
        </w:rPr>
      </w:pPr>
      <w:r>
        <w:rPr>
          <w:noProof/>
        </w:rPr>
        <w:drawing>
          <wp:inline distT="0" distB="0" distL="0" distR="0" wp14:anchorId="7FB418A3" wp14:editId="1F5D9221">
            <wp:extent cx="4572000" cy="24288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extLst>
                        <a:ext uri="{28A0092B-C50C-407E-A947-70E740481C1C}">
                          <a14:useLocalDpi xmlns:a14="http://schemas.microsoft.com/office/drawing/2010/main" val="0"/>
                        </a:ext>
                      </a:extLst>
                    </a:blip>
                    <a:stretch>
                      <a:fillRect/>
                    </a:stretch>
                  </pic:blipFill>
                  <pic:spPr>
                    <a:xfrm>
                      <a:off x="0" y="0"/>
                      <a:ext cx="4572000" cy="2428875"/>
                    </a:xfrm>
                    <a:prstGeom prst="rect">
                      <a:avLst/>
                    </a:prstGeom>
                  </pic:spPr>
                </pic:pic>
              </a:graphicData>
            </a:graphic>
          </wp:inline>
        </w:drawing>
      </w:r>
    </w:p>
    <w:p w:rsidR="19102119" w:rsidP="005742C2" w:rsidRDefault="19102119" w14:paraId="3FAD5B01" w14:textId="414852F4"/>
    <w:p w:rsidRPr="005000EA" w:rsidR="61A3D5A7" w:rsidP="005742C2" w:rsidRDefault="00EA01AC" w14:paraId="0F62D096" w14:textId="7F98241F">
      <w:r w:rsidRPr="005000EA">
        <w:t xml:space="preserve">This process allows the team to be confident that the accomplished product meets the acceptance criteria and is ready to be implemented into the master. </w:t>
      </w:r>
    </w:p>
    <w:p w:rsidRPr="005000EA" w:rsidR="19102119" w:rsidP="005742C2" w:rsidRDefault="19102119" w14:paraId="73C31F62" w14:textId="4C8C473F"/>
    <w:p w:rsidRPr="005000EA" w:rsidR="19102119" w:rsidP="005742C2" w:rsidRDefault="1163CD9B" w14:paraId="7C9ABCE5" w14:textId="0AAEC5FB">
      <w:r w:rsidRPr="005000EA">
        <w:t>U</w:t>
      </w:r>
      <w:r w:rsidRPr="005000EA" w:rsidR="35F3C1D7">
        <w:t xml:space="preserve">ser testing </w:t>
      </w:r>
      <w:r w:rsidRPr="005000EA" w:rsidR="3643FF9F">
        <w:t xml:space="preserve">is performed </w:t>
      </w:r>
      <w:r w:rsidRPr="005000EA" w:rsidR="35F3C1D7">
        <w:t>on our local machines before deploying to the website. When the feature is deployed, we will do another test on the live website to</w:t>
      </w:r>
      <w:r w:rsidRPr="005000EA" w:rsidR="5EBCE759">
        <w:t xml:space="preserve"> make sure the product is deployed as per the acceptance criteria. </w:t>
      </w:r>
    </w:p>
    <w:p w:rsidR="61A3D5A7" w:rsidP="005742C2" w:rsidRDefault="61A3D5A7" w14:paraId="70724067" w14:textId="6313238F">
      <w:pPr>
        <w:pStyle w:val="Heading2"/>
      </w:pPr>
      <w:bookmarkStart w:name="_Toc90583509" w:id="45"/>
      <w:r w:rsidRPr="2B2BB3AE">
        <w:t xml:space="preserve">Branching </w:t>
      </w:r>
      <w:r w:rsidRPr="005000EA">
        <w:t>Strategy</w:t>
      </w:r>
      <w:bookmarkEnd w:id="45"/>
    </w:p>
    <w:p w:rsidRPr="005000EA" w:rsidR="48A24AC5" w:rsidP="005742C2" w:rsidRDefault="48A24AC5" w14:paraId="074B7217" w14:textId="733E8578">
      <w:r w:rsidRPr="005000EA">
        <w:t>Team members are encouraged to create their own branch if they wish to contribute to any work</w:t>
      </w:r>
      <w:r w:rsidRPr="005000EA" w:rsidR="3600F2D5">
        <w:t xml:space="preserve"> instead of committing directly to master</w:t>
      </w:r>
      <w:r w:rsidRPr="005000EA" w:rsidR="39342A36">
        <w:t xml:space="preserve"> so </w:t>
      </w:r>
      <w:r w:rsidRPr="005000EA" w:rsidR="595D857B">
        <w:t xml:space="preserve">that wrong commits that might break the web application </w:t>
      </w:r>
      <w:r w:rsidRPr="005000EA" w:rsidR="3E5A55A8">
        <w:t>can</w:t>
      </w:r>
      <w:r w:rsidRPr="005000EA" w:rsidR="595D857B">
        <w:t xml:space="preserve"> be prevented. </w:t>
      </w:r>
    </w:p>
    <w:p w:rsidRPr="005000EA" w:rsidR="19102119" w:rsidP="005742C2" w:rsidRDefault="19102119" w14:paraId="7065AADF" w14:textId="58906B87"/>
    <w:p w:rsidRPr="005000EA" w:rsidR="7598D2D2" w:rsidP="005742C2" w:rsidRDefault="7598D2D2" w14:paraId="1111AF27" w14:textId="0B9107D8">
      <w:r w:rsidRPr="005000EA">
        <w:t xml:space="preserve">The WEB team </w:t>
      </w:r>
      <w:r w:rsidR="00F10E13">
        <w:t>creates</w:t>
      </w:r>
      <w:r w:rsidRPr="005000EA">
        <w:t xml:space="preserve"> a new branch</w:t>
      </w:r>
      <w:r w:rsidRPr="005000EA" w:rsidR="6EC34C22">
        <w:t xml:space="preserve"> via Bitbucket</w:t>
      </w:r>
      <w:r w:rsidRPr="005000EA">
        <w:t xml:space="preserve"> for each new feature to be developed upon starting </w:t>
      </w:r>
      <w:r w:rsidR="00F10E13">
        <w:t>a new</w:t>
      </w:r>
      <w:r w:rsidRPr="005000EA">
        <w:t xml:space="preserve"> user story</w:t>
      </w:r>
      <w:r w:rsidRPr="005000EA" w:rsidR="23D56C4B">
        <w:t xml:space="preserve">. The created branch name will be announced in Teams and updated in the description of the Trello card. </w:t>
      </w:r>
    </w:p>
    <w:p w:rsidR="19102119" w:rsidP="005742C2" w:rsidRDefault="19102119" w14:paraId="011BB547" w14:textId="53D659D3"/>
    <w:p w:rsidRPr="005000EA" w:rsidR="61A3D5A7" w:rsidP="005742C2" w:rsidRDefault="61A3D5A7" w14:paraId="71CBD784" w14:textId="4176D873">
      <w:r w:rsidRPr="005000EA">
        <w:t xml:space="preserve">During this project, it was recommended that every </w:t>
      </w:r>
      <w:r w:rsidRPr="005000EA" w:rsidR="0E7DDEBE">
        <w:t xml:space="preserve">tribe </w:t>
      </w:r>
      <w:r w:rsidRPr="005000EA">
        <w:t xml:space="preserve">member </w:t>
      </w:r>
      <w:r w:rsidRPr="005000EA" w:rsidR="24FC06A8">
        <w:t>commit</w:t>
      </w:r>
      <w:r w:rsidRPr="005000EA">
        <w:t xml:space="preserve"> their work </w:t>
      </w:r>
      <w:r w:rsidRPr="005000EA" w:rsidR="346BF157">
        <w:t xml:space="preserve">to the branch </w:t>
      </w:r>
      <w:r w:rsidRPr="005000EA">
        <w:t xml:space="preserve">after the successful completion and review of allocated tasks. </w:t>
      </w:r>
      <w:r w:rsidR="000A681F">
        <w:t>Additionally, it was</w:t>
      </w:r>
      <w:r w:rsidRPr="005000EA">
        <w:t xml:space="preserve"> recommended that relevant comments be made in Bitbucket</w:t>
      </w:r>
      <w:r w:rsidR="000A681F">
        <w:t xml:space="preserve">. This </w:t>
      </w:r>
      <w:r w:rsidRPr="005000EA" w:rsidR="00816216">
        <w:t>allows</w:t>
      </w:r>
      <w:r w:rsidRPr="005000EA">
        <w:t xml:space="preserve"> other </w:t>
      </w:r>
      <w:r w:rsidRPr="005000EA" w:rsidR="1C67A310">
        <w:t>m</w:t>
      </w:r>
      <w:r w:rsidRPr="005000EA">
        <w:t xml:space="preserve">embers </w:t>
      </w:r>
      <w:r w:rsidR="000A681F">
        <w:t xml:space="preserve">of the tribe </w:t>
      </w:r>
      <w:r w:rsidRPr="005000EA">
        <w:t xml:space="preserve">to understand the status of the work completed. </w:t>
      </w:r>
      <w:r w:rsidRPr="005000EA" w:rsidR="7DBB73A9">
        <w:t xml:space="preserve">The commit message should contain enough high-level information to </w:t>
      </w:r>
      <w:r w:rsidRPr="005000EA" w:rsidR="736C75D0">
        <w:t xml:space="preserve">inform </w:t>
      </w:r>
      <w:r w:rsidRPr="005000EA" w:rsidR="7DBB73A9">
        <w:t xml:space="preserve">the reader </w:t>
      </w:r>
      <w:r w:rsidRPr="005000EA" w:rsidR="6EBB5CB2">
        <w:t>of the</w:t>
      </w:r>
      <w:r w:rsidRPr="005000EA" w:rsidR="7DBB73A9">
        <w:t xml:space="preserve"> new features </w:t>
      </w:r>
      <w:r w:rsidRPr="005000EA" w:rsidR="4BB38D04">
        <w:t xml:space="preserve">which </w:t>
      </w:r>
      <w:r w:rsidRPr="005000EA" w:rsidR="7DBB73A9">
        <w:t xml:space="preserve">have been added and what has changed. </w:t>
      </w:r>
      <w:r w:rsidRPr="005000EA">
        <w:t xml:space="preserve">This also allows members to understand the progression of </w:t>
      </w:r>
      <w:r w:rsidRPr="005000EA" w:rsidR="44C9F7D1">
        <w:t xml:space="preserve">the </w:t>
      </w:r>
      <w:r w:rsidRPr="005000EA">
        <w:t>work.</w:t>
      </w:r>
    </w:p>
    <w:p w:rsidRPr="005000EA" w:rsidR="19102119" w:rsidP="005742C2" w:rsidRDefault="19102119" w14:paraId="10B8870F" w14:textId="5EC6D9A6"/>
    <w:p w:rsidR="00A325D1" w:rsidP="005742C2" w:rsidRDefault="5C97ED3A" w14:paraId="07DB02BA" w14:textId="1C42D4A4">
      <w:pPr>
        <w:rPr>
          <w:rFonts w:asciiTheme="majorHAnsi" w:hAnsiTheme="majorHAnsi" w:eastAsiaTheme="majorEastAsia" w:cstheme="majorBidi"/>
          <w:b/>
          <w:bCs/>
          <w:color w:val="2F5496" w:themeColor="accent1" w:themeShade="BF"/>
          <w:sz w:val="32"/>
          <w:szCs w:val="32"/>
        </w:rPr>
      </w:pPr>
      <w:r w:rsidRPr="005000EA">
        <w:t xml:space="preserve">Once the feature </w:t>
      </w:r>
      <w:r w:rsidR="00764C35">
        <w:t>has been tested</w:t>
      </w:r>
      <w:r w:rsidRPr="005000EA">
        <w:t xml:space="preserve"> locally</w:t>
      </w:r>
      <w:r w:rsidR="00764C35">
        <w:t xml:space="preserve"> and understood to work</w:t>
      </w:r>
      <w:r w:rsidRPr="005000EA">
        <w:t xml:space="preserve">, the branch </w:t>
      </w:r>
      <w:r w:rsidR="00764C35">
        <w:t>is</w:t>
      </w:r>
      <w:r w:rsidRPr="005000EA">
        <w:t xml:space="preserve"> peer reviewed using the pull request function on Bitbucket. After at least one approval, the branch </w:t>
      </w:r>
      <w:r w:rsidR="00764C35">
        <w:t>is</w:t>
      </w:r>
      <w:r w:rsidRPr="005000EA">
        <w:t xml:space="preserve"> merged </w:t>
      </w:r>
      <w:r w:rsidR="00764C35">
        <w:t>in</w:t>
      </w:r>
      <w:r w:rsidRPr="005000EA">
        <w:t>to</w:t>
      </w:r>
      <w:r w:rsidR="00764C35">
        <w:t xml:space="preserve"> the</w:t>
      </w:r>
      <w:r w:rsidRPr="005000EA">
        <w:t xml:space="preserve"> master, either by the reviewer or the requestor. </w:t>
      </w:r>
      <w:r w:rsidR="00764C35">
        <w:t>A</w:t>
      </w:r>
      <w:r w:rsidRPr="005000EA">
        <w:t xml:space="preserve">ll commits made to the branch or to master should be a working copy of the web application. Rebasing of commits is discouraged so that the git history </w:t>
      </w:r>
      <w:r w:rsidR="00816216">
        <w:t>is</w:t>
      </w:r>
      <w:r w:rsidRPr="005000EA" w:rsidR="00816216">
        <w:t xml:space="preserve"> not</w:t>
      </w:r>
      <w:r w:rsidRPr="005000EA">
        <w:t xml:space="preserve"> unnecessarily re-written.</w:t>
      </w:r>
      <w:r w:rsidR="00A325D1">
        <w:br w:type="page"/>
      </w:r>
    </w:p>
    <w:p w:rsidRPr="003A0961" w:rsidR="00DA3674" w:rsidP="000D05F8" w:rsidRDefault="00DA3674" w14:paraId="344C1507" w14:textId="5B8491D2">
      <w:pPr>
        <w:pStyle w:val="Heading1"/>
        <w:rPr>
          <w:rFonts w:asciiTheme="minorHAnsi" w:hAnsiTheme="minorHAnsi" w:eastAsiaTheme="minorEastAsia" w:cstheme="minorBidi"/>
        </w:rPr>
      </w:pPr>
      <w:bookmarkStart w:name="_Hlk90544951" w:id="46"/>
      <w:bookmarkStart w:name="_Toc90583510" w:id="47"/>
      <w:r w:rsidRPr="003A0961">
        <w:t>Product Architecture</w:t>
      </w:r>
      <w:bookmarkEnd w:id="47"/>
    </w:p>
    <w:p w:rsidRPr="005000EA" w:rsidR="003E121B" w:rsidP="005742C2" w:rsidRDefault="00AE5594" w14:paraId="0ACF76C7" w14:textId="50A52FA9">
      <w:r>
        <w:t>A</w:t>
      </w:r>
      <w:r w:rsidR="00764C35">
        <w:t>ll project</w:t>
      </w:r>
      <w:r w:rsidRPr="005000EA" w:rsidR="007A3C6C">
        <w:t xml:space="preserve"> </w:t>
      </w:r>
      <w:r>
        <w:t xml:space="preserve">technology </w:t>
      </w:r>
      <w:r w:rsidRPr="005000EA" w:rsidR="007A3C6C">
        <w:t>components and how they relate to each other</w:t>
      </w:r>
      <w:r>
        <w:t xml:space="preserve"> are illustrated in Figure </w:t>
      </w:r>
      <w:r w:rsidR="4FDC9C0B">
        <w:t>10</w:t>
      </w:r>
      <w:r>
        <w:t>.1 below</w:t>
      </w:r>
      <w:r w:rsidRPr="005000EA" w:rsidR="007A3C6C">
        <w:t>.</w:t>
      </w:r>
    </w:p>
    <w:p w:rsidRPr="002D7252" w:rsidR="002D7252" w:rsidP="005742C2" w:rsidRDefault="002D7252" w14:paraId="31C9CFAA" w14:textId="580A28D1">
      <w:pPr>
        <w:pStyle w:val="Caption"/>
      </w:pPr>
      <w:r w:rsidRPr="002D7252">
        <w:t xml:space="preserve">Figure </w:t>
      </w:r>
      <w:r w:rsidR="00F335AC">
        <w:t>10</w:t>
      </w:r>
      <w:r w:rsidR="00387794">
        <w:t>.</w:t>
      </w:r>
      <w:r>
        <w:fldChar w:fldCharType="begin"/>
      </w:r>
      <w:r>
        <w:instrText> SEQ Figure \* ARABIC \s 1 </w:instrText>
      </w:r>
      <w:r>
        <w:fldChar w:fldCharType="separate"/>
      </w:r>
      <w:r w:rsidR="00387794">
        <w:rPr>
          <w:noProof/>
        </w:rPr>
        <w:t>1</w:t>
      </w:r>
      <w:r>
        <w:fldChar w:fldCharType="end"/>
      </w:r>
      <w:r w:rsidRPr="002D7252">
        <w:t xml:space="preserve"> Product Component Relations</w:t>
      </w:r>
    </w:p>
    <w:p w:rsidR="00DF4199" w:rsidP="005742C2" w:rsidRDefault="00A04FDF" w14:paraId="2980A3E7" w14:textId="2C737127">
      <w:r>
        <w:rPr>
          <w:noProof/>
        </w:rPr>
        <w:drawing>
          <wp:inline distT="0" distB="0" distL="0" distR="0" wp14:anchorId="5D61912D" wp14:editId="75FE4FC9">
            <wp:extent cx="5743575" cy="2006110"/>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56417" cy="2010595"/>
                    </a:xfrm>
                    <a:prstGeom prst="rect">
                      <a:avLst/>
                    </a:prstGeom>
                    <a:noFill/>
                    <a:ln>
                      <a:noFill/>
                    </a:ln>
                  </pic:spPr>
                </pic:pic>
              </a:graphicData>
            </a:graphic>
          </wp:inline>
        </w:drawing>
      </w:r>
    </w:p>
    <w:p w:rsidRPr="005000EA" w:rsidR="00D52237" w:rsidP="005742C2" w:rsidRDefault="00764C35" w14:paraId="7C12604D" w14:textId="0DE80918">
      <w:r w:rsidRPr="005000EA">
        <w:t>O</w:t>
      </w:r>
      <w:r w:rsidRPr="005000EA" w:rsidR="00DE649A">
        <w:t>ur website</w:t>
      </w:r>
      <w:r w:rsidRPr="005000EA" w:rsidR="00C7016A">
        <w:t xml:space="preserve"> </w:t>
      </w:r>
      <w:r w:rsidRPr="005000EA" w:rsidR="00DE649A">
        <w:t xml:space="preserve">(the </w:t>
      </w:r>
      <w:r w:rsidRPr="005000EA" w:rsidR="00AB0636">
        <w:t>Melbourne Open Data Pla</w:t>
      </w:r>
      <w:r w:rsidRPr="005000EA" w:rsidR="00DE649A">
        <w:t>yground)</w:t>
      </w:r>
      <w:r w:rsidRPr="005000EA" w:rsidR="0064249E">
        <w:t xml:space="preserve"> sits alongside</w:t>
      </w:r>
      <w:r w:rsidRPr="005000EA" w:rsidR="00AB0636">
        <w:t xml:space="preserve"> </w:t>
      </w:r>
      <w:r w:rsidRPr="005000EA" w:rsidR="0000362B">
        <w:t>the M</w:t>
      </w:r>
      <w:r w:rsidRPr="005000EA" w:rsidR="00AB0636">
        <w:t xml:space="preserve">elbourne Open Data </w:t>
      </w:r>
      <w:r w:rsidRPr="005000EA" w:rsidR="0000362B">
        <w:t>Platform</w:t>
      </w:r>
      <w:r w:rsidRPr="005000EA" w:rsidR="0064249E">
        <w:t xml:space="preserve"> as an additional tool to educate users</w:t>
      </w:r>
      <w:r w:rsidRPr="005000EA" w:rsidR="0058428D">
        <w:t>,</w:t>
      </w:r>
      <w:r w:rsidRPr="005000EA" w:rsidR="0064249E">
        <w:t xml:space="preserve"> with examples of how to </w:t>
      </w:r>
      <w:r w:rsidRPr="005000EA" w:rsidR="002016A0">
        <w:t xml:space="preserve">use the </w:t>
      </w:r>
      <w:r w:rsidRPr="005000EA" w:rsidR="0058428D">
        <w:t>p</w:t>
      </w:r>
      <w:r w:rsidRPr="005000EA" w:rsidR="002016A0">
        <w:t>latform to derive business insights</w:t>
      </w:r>
      <w:r w:rsidRPr="005000EA" w:rsidR="0058428D">
        <w:t xml:space="preserve"> and integrate</w:t>
      </w:r>
      <w:r w:rsidRPr="005000EA" w:rsidR="00EF2891">
        <w:t xml:space="preserve"> Open Data into their existing services</w:t>
      </w:r>
      <w:r w:rsidRPr="005000EA" w:rsidR="002016A0">
        <w:t>.</w:t>
      </w:r>
      <w:r w:rsidRPr="005000EA" w:rsidR="006002EC">
        <w:t xml:space="preserve"> Our web</w:t>
      </w:r>
      <w:r w:rsidRPr="005000EA" w:rsidR="00507569">
        <w:t>site</w:t>
      </w:r>
      <w:r w:rsidRPr="005000EA" w:rsidR="006002EC">
        <w:t xml:space="preserve"> interacts directly with the </w:t>
      </w:r>
      <w:r w:rsidRPr="005000EA" w:rsidR="0058428D">
        <w:t>platform</w:t>
      </w:r>
      <w:r w:rsidRPr="005000EA" w:rsidR="006002EC">
        <w:t xml:space="preserve"> through Socrata to power our tools and example</w:t>
      </w:r>
      <w:r w:rsidRPr="005000EA" w:rsidR="00372C0C">
        <w:t xml:space="preserve">s, as well as </w:t>
      </w:r>
      <w:r w:rsidRPr="005000EA" w:rsidR="00EF2891">
        <w:t xml:space="preserve">providing </w:t>
      </w:r>
      <w:r w:rsidRPr="005000EA" w:rsidR="00372C0C">
        <w:t>an enhanced data search function</w:t>
      </w:r>
      <w:r w:rsidRPr="005000EA" w:rsidR="006002EC">
        <w:t>.</w:t>
      </w:r>
    </w:p>
    <w:p w:rsidRPr="005000EA" w:rsidR="003E121B" w:rsidP="005742C2" w:rsidRDefault="003E121B" w14:paraId="0B029DED" w14:textId="56BAB60F">
      <w:pPr>
        <w:pStyle w:val="Caption"/>
      </w:pPr>
      <w:r w:rsidRPr="005000EA">
        <w:t xml:space="preserve">Figure </w:t>
      </w:r>
      <w:r w:rsidR="00F335AC">
        <w:t>10</w:t>
      </w:r>
      <w:r w:rsidR="00387794">
        <w:t>.</w:t>
      </w:r>
      <w:r>
        <w:fldChar w:fldCharType="begin"/>
      </w:r>
      <w:r>
        <w:instrText> SEQ Figure \* ARABIC \s 1 </w:instrText>
      </w:r>
      <w:r>
        <w:fldChar w:fldCharType="separate"/>
      </w:r>
      <w:r w:rsidR="00387794">
        <w:rPr>
          <w:noProof/>
        </w:rPr>
        <w:t>2</w:t>
      </w:r>
      <w:r>
        <w:fldChar w:fldCharType="end"/>
      </w:r>
      <w:r w:rsidRPr="005000EA">
        <w:t xml:space="preserve"> Overview of project relations</w:t>
      </w:r>
    </w:p>
    <w:p w:rsidR="00D52237" w:rsidP="005742C2" w:rsidRDefault="00D52237" w14:paraId="508656CD" w14:textId="57C001D0">
      <w:pPr>
        <w:jc w:val="center"/>
      </w:pPr>
      <w:r>
        <w:rPr>
          <w:noProof/>
        </w:rPr>
        <w:drawing>
          <wp:inline distT="0" distB="0" distL="0" distR="0" wp14:anchorId="44686A93" wp14:editId="1431D0BB">
            <wp:extent cx="4742822" cy="3400259"/>
            <wp:effectExtent l="0" t="0" r="635"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803526" cy="3443779"/>
                    </a:xfrm>
                    <a:prstGeom prst="rect">
                      <a:avLst/>
                    </a:prstGeom>
                    <a:noFill/>
                    <a:ln>
                      <a:noFill/>
                    </a:ln>
                  </pic:spPr>
                </pic:pic>
              </a:graphicData>
            </a:graphic>
          </wp:inline>
        </w:drawing>
      </w:r>
    </w:p>
    <w:p w:rsidRPr="005000EA" w:rsidR="00DE2E9A" w:rsidP="005742C2" w:rsidRDefault="00AE5594" w14:paraId="1A93D3B2" w14:textId="57018742">
      <w:r>
        <w:t xml:space="preserve">Figure </w:t>
      </w:r>
      <w:r w:rsidR="00163ADD">
        <w:t>10</w:t>
      </w:r>
      <w:r>
        <w:t>.3</w:t>
      </w:r>
      <w:r w:rsidRPr="005000EA" w:rsidR="00DE2E9A">
        <w:t xml:space="preserve"> </w:t>
      </w:r>
      <w:r w:rsidRPr="005000EA" w:rsidR="002B54E6">
        <w:t xml:space="preserve">breaks down this process </w:t>
      </w:r>
      <w:r w:rsidRPr="005000EA" w:rsidR="00A5149A">
        <w:t>into its component services on AWS.</w:t>
      </w:r>
    </w:p>
    <w:p w:rsidRPr="005000EA" w:rsidR="003E121B" w:rsidP="005742C2" w:rsidRDefault="003E121B" w14:paraId="34DF9B3F" w14:textId="2BEE18F9">
      <w:pPr>
        <w:pStyle w:val="Caption"/>
      </w:pPr>
      <w:r w:rsidRPr="005000EA">
        <w:t xml:space="preserve">Figure </w:t>
      </w:r>
      <w:r w:rsidR="00F335AC">
        <w:t>10</w:t>
      </w:r>
      <w:r w:rsidR="00387794">
        <w:t>.</w:t>
      </w:r>
      <w:r>
        <w:fldChar w:fldCharType="begin"/>
      </w:r>
      <w:r>
        <w:instrText> SEQ Figure \* ARABIC \s 1 </w:instrText>
      </w:r>
      <w:r>
        <w:fldChar w:fldCharType="separate"/>
      </w:r>
      <w:r w:rsidR="00387794">
        <w:rPr>
          <w:noProof/>
        </w:rPr>
        <w:t>3</w:t>
      </w:r>
      <w:r>
        <w:fldChar w:fldCharType="end"/>
      </w:r>
      <w:r w:rsidRPr="005000EA">
        <w:t xml:space="preserve"> Component Services on AWS</w:t>
      </w:r>
    </w:p>
    <w:p w:rsidR="00EF5F33" w:rsidP="005742C2" w:rsidRDefault="00DE2E9A" w14:paraId="634E13C7" w14:textId="451EBBE2">
      <w:r>
        <w:rPr>
          <w:noProof/>
        </w:rPr>
        <w:drawing>
          <wp:inline distT="0" distB="0" distL="0" distR="0" wp14:anchorId="0E387C7A" wp14:editId="12EEAAB2">
            <wp:extent cx="5731200" cy="3819600"/>
            <wp:effectExtent l="0" t="0" r="317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31200" cy="3819600"/>
                    </a:xfrm>
                    <a:prstGeom prst="rect">
                      <a:avLst/>
                    </a:prstGeom>
                    <a:noFill/>
                    <a:ln>
                      <a:noFill/>
                    </a:ln>
                  </pic:spPr>
                </pic:pic>
              </a:graphicData>
            </a:graphic>
          </wp:inline>
        </w:drawing>
      </w:r>
    </w:p>
    <w:p w:rsidR="00A70EA6" w:rsidP="00A90244" w:rsidRDefault="67064918" w14:paraId="3C58D9E9" w14:textId="6DE930CF">
      <w:pPr>
        <w:pStyle w:val="Heading2"/>
      </w:pPr>
      <w:bookmarkStart w:name="_Toc90583511" w:id="48"/>
      <w:r>
        <w:t>Tech</w:t>
      </w:r>
      <w:r w:rsidR="00FD24BF">
        <w:t>nology</w:t>
      </w:r>
      <w:r>
        <w:t xml:space="preserve"> Stack</w:t>
      </w:r>
      <w:bookmarkEnd w:id="48"/>
    </w:p>
    <w:p w:rsidR="003132D6" w:rsidP="00BB6B84" w:rsidRDefault="00FD24BF" w14:paraId="1B559C4B" w14:textId="03A24D4D">
      <w:r>
        <w:t>The</w:t>
      </w:r>
      <w:r w:rsidRPr="00764C35" w:rsidR="00E122EC">
        <w:t xml:space="preserve"> two teams have different workflow</w:t>
      </w:r>
      <w:r w:rsidRPr="00764C35" w:rsidR="00C044D5">
        <w:t>s</w:t>
      </w:r>
      <w:r w:rsidRPr="00764C35" w:rsidR="00E122EC">
        <w:t xml:space="preserve"> and goals</w:t>
      </w:r>
      <w:r>
        <w:t xml:space="preserve"> along with</w:t>
      </w:r>
      <w:r w:rsidRPr="00764C35" w:rsidR="00C044D5">
        <w:t xml:space="preserve"> </w:t>
      </w:r>
      <w:r w:rsidRPr="00764C35" w:rsidR="00E122EC">
        <w:t>different technologies and tools</w:t>
      </w:r>
      <w:r>
        <w:t>.</w:t>
      </w:r>
      <w:r w:rsidR="00DF69BA">
        <w:t xml:space="preserve"> S</w:t>
      </w:r>
      <w:r w:rsidRPr="00764C35" w:rsidR="00007F7C">
        <w:t xml:space="preserve">ome common </w:t>
      </w:r>
      <w:r w:rsidRPr="00764C35" w:rsidR="00C044D5">
        <w:t>technologies</w:t>
      </w:r>
      <w:r w:rsidR="00DF69BA">
        <w:t xml:space="preserve">, </w:t>
      </w:r>
      <w:r w:rsidRPr="00764C35" w:rsidR="00007F7C">
        <w:t>such as Python and HTML</w:t>
      </w:r>
      <w:r w:rsidR="00DF69BA">
        <w:t>,</w:t>
      </w:r>
      <w:r w:rsidRPr="00764C35" w:rsidR="00007F7C">
        <w:t xml:space="preserve"> help with </w:t>
      </w:r>
      <w:r w:rsidR="003132D6">
        <w:t>the integration</w:t>
      </w:r>
      <w:r w:rsidRPr="00764C35" w:rsidR="00007F7C">
        <w:t xml:space="preserve"> </w:t>
      </w:r>
      <w:r w:rsidR="003132D6">
        <w:t xml:space="preserve">of Data Science team generated </w:t>
      </w:r>
      <w:r w:rsidRPr="00764C35" w:rsidR="00007F7C">
        <w:t xml:space="preserve">use cases </w:t>
      </w:r>
      <w:r w:rsidR="003132D6">
        <w:t>into</w:t>
      </w:r>
      <w:r w:rsidRPr="00764C35" w:rsidR="00007F7C">
        <w:t xml:space="preserve"> the </w:t>
      </w:r>
      <w:r w:rsidR="003132D6">
        <w:t xml:space="preserve">web application by the </w:t>
      </w:r>
      <w:r w:rsidRPr="00764C35" w:rsidR="00007F7C">
        <w:t>WEB Team.</w:t>
      </w:r>
    </w:p>
    <w:p w:rsidRPr="00764C35" w:rsidR="004474C8" w:rsidP="005742C2" w:rsidRDefault="003132D6" w14:paraId="280859B9" w14:textId="2D8693D5">
      <w:pPr>
        <w:rPr>
          <w:b/>
          <w:bCs/>
        </w:rPr>
      </w:pPr>
      <w:r>
        <w:t xml:space="preserve">The </w:t>
      </w:r>
      <w:r w:rsidR="00942380">
        <w:t>t</w:t>
      </w:r>
      <w:r>
        <w:t>echnologies used by each team are listed below</w:t>
      </w:r>
      <w:r w:rsidR="00942380">
        <w:t>.</w:t>
      </w:r>
    </w:p>
    <w:p w:rsidRPr="005000EA" w:rsidR="001447A7" w:rsidP="005742C2" w:rsidRDefault="00AB3E1B" w14:paraId="217C1523" w14:textId="575859C0">
      <w:pPr>
        <w:pStyle w:val="Heading3"/>
      </w:pPr>
      <w:bookmarkStart w:name="_Toc90583512" w:id="49"/>
      <w:r w:rsidRPr="005000EA">
        <w:t xml:space="preserve">Data </w:t>
      </w:r>
      <w:r w:rsidRPr="005000EA" w:rsidR="000D327F">
        <w:t>Science</w:t>
      </w:r>
      <w:r w:rsidRPr="005000EA" w:rsidR="00A15BAC">
        <w:t xml:space="preserve"> </w:t>
      </w:r>
      <w:r w:rsidRPr="005000EA" w:rsidR="008D0128">
        <w:t>T</w:t>
      </w:r>
      <w:r w:rsidRPr="005000EA" w:rsidR="00A15BAC">
        <w:t>eam</w:t>
      </w:r>
      <w:bookmarkEnd w:id="49"/>
    </w:p>
    <w:p w:rsidRPr="005000EA" w:rsidR="008D0128" w:rsidP="005742C2" w:rsidRDefault="00683668" w14:paraId="5F7C4477" w14:textId="03ACEBA6">
      <w:pPr>
        <w:pStyle w:val="ListParagraph"/>
        <w:numPr>
          <w:ilvl w:val="0"/>
          <w:numId w:val="22"/>
        </w:numPr>
      </w:pPr>
      <w:r w:rsidRPr="005000EA">
        <w:rPr>
          <w:b/>
          <w:bCs/>
        </w:rPr>
        <w:t xml:space="preserve">General - Python, </w:t>
      </w:r>
      <w:proofErr w:type="spellStart"/>
      <w:r w:rsidRPr="005000EA" w:rsidR="00AC4B08">
        <w:rPr>
          <w:b/>
          <w:bCs/>
        </w:rPr>
        <w:t>S</w:t>
      </w:r>
      <w:r w:rsidRPr="005000EA" w:rsidR="00AB3E1B">
        <w:rPr>
          <w:b/>
          <w:bCs/>
        </w:rPr>
        <w:t>oda</w:t>
      </w:r>
      <w:r w:rsidRPr="005000EA" w:rsidR="00AC4B08">
        <w:rPr>
          <w:b/>
          <w:bCs/>
        </w:rPr>
        <w:t>P</w:t>
      </w:r>
      <w:r w:rsidRPr="005000EA" w:rsidR="00AB3E1B">
        <w:rPr>
          <w:b/>
          <w:bCs/>
        </w:rPr>
        <w:t>y</w:t>
      </w:r>
      <w:proofErr w:type="spellEnd"/>
      <w:r w:rsidRPr="005000EA" w:rsidR="000D327F">
        <w:rPr>
          <w:b/>
          <w:bCs/>
        </w:rPr>
        <w:t>,</w:t>
      </w:r>
      <w:r w:rsidRPr="005000EA" w:rsidR="00AB3E1B">
        <w:rPr>
          <w:b/>
          <w:bCs/>
        </w:rPr>
        <w:t xml:space="preserve"> Pandas</w:t>
      </w:r>
      <w:r w:rsidRPr="005000EA" w:rsidR="00AC4B08">
        <w:rPr>
          <w:b/>
          <w:bCs/>
        </w:rPr>
        <w:t>, NumPy</w:t>
      </w:r>
      <w:r w:rsidRPr="005000EA" w:rsidR="002F5973">
        <w:t xml:space="preserve">: </w:t>
      </w:r>
      <w:r w:rsidRPr="005000EA" w:rsidR="008D0128">
        <w:t xml:space="preserve">The DS Team </w:t>
      </w:r>
      <w:r w:rsidRPr="005000EA" w:rsidR="0010599F">
        <w:t xml:space="preserve">works with the powerful, open-source Python </w:t>
      </w:r>
      <w:r w:rsidRPr="005000EA" w:rsidR="00764C35">
        <w:t xml:space="preserve">language </w:t>
      </w:r>
      <w:r w:rsidRPr="005000EA" w:rsidR="0010599F">
        <w:t xml:space="preserve">and </w:t>
      </w:r>
      <w:r w:rsidRPr="005000EA" w:rsidR="00DC15D2">
        <w:t xml:space="preserve">its </w:t>
      </w:r>
      <w:r w:rsidRPr="005000EA" w:rsidR="00865B0B">
        <w:t>well-know</w:t>
      </w:r>
      <w:r w:rsidRPr="005000EA" w:rsidR="009447D0">
        <w:t>n</w:t>
      </w:r>
      <w:r w:rsidRPr="005000EA" w:rsidR="00865B0B">
        <w:t xml:space="preserve"> utility </w:t>
      </w:r>
      <w:r w:rsidRPr="005000EA" w:rsidR="0010599F">
        <w:t>libraries</w:t>
      </w:r>
      <w:r w:rsidRPr="005000EA" w:rsidR="00865B0B">
        <w:t xml:space="preserve"> such as NumPy and Pandas. </w:t>
      </w:r>
      <w:proofErr w:type="spellStart"/>
      <w:r w:rsidRPr="005000EA" w:rsidR="00865B0B">
        <w:t>SodaPy</w:t>
      </w:r>
      <w:proofErr w:type="spellEnd"/>
      <w:r w:rsidRPr="005000EA" w:rsidR="00865B0B">
        <w:t xml:space="preserve"> is also used to access Melbourne Open Data through the Socrata API.</w:t>
      </w:r>
    </w:p>
    <w:p w:rsidRPr="005000EA" w:rsidR="0010599F" w:rsidP="005742C2" w:rsidRDefault="00AA1103" w14:paraId="669B6F6F" w14:textId="3DC3C10D">
      <w:pPr>
        <w:pStyle w:val="ListParagraph"/>
        <w:numPr>
          <w:ilvl w:val="0"/>
          <w:numId w:val="22"/>
        </w:numPr>
      </w:pPr>
      <w:r w:rsidRPr="005000EA">
        <w:rPr>
          <w:b/>
          <w:bCs/>
        </w:rPr>
        <w:t>NLP Libraries</w:t>
      </w:r>
      <w:r w:rsidRPr="005000EA" w:rsidR="00E46998">
        <w:rPr>
          <w:b/>
          <w:bCs/>
        </w:rPr>
        <w:t xml:space="preserve"> -</w:t>
      </w:r>
      <w:r w:rsidRPr="005000EA">
        <w:rPr>
          <w:b/>
          <w:bCs/>
        </w:rPr>
        <w:t xml:space="preserve"> </w:t>
      </w:r>
      <w:proofErr w:type="spellStart"/>
      <w:r w:rsidRPr="005000EA" w:rsidR="0060408A">
        <w:rPr>
          <w:b/>
          <w:bCs/>
        </w:rPr>
        <w:t>P</w:t>
      </w:r>
      <w:r w:rsidRPr="005000EA">
        <w:rPr>
          <w:b/>
          <w:bCs/>
        </w:rPr>
        <w:t>yLDAvis</w:t>
      </w:r>
      <w:proofErr w:type="spellEnd"/>
      <w:r w:rsidRPr="005000EA">
        <w:rPr>
          <w:b/>
          <w:bCs/>
        </w:rPr>
        <w:t xml:space="preserve">, </w:t>
      </w:r>
      <w:r w:rsidRPr="005000EA" w:rsidR="0060408A">
        <w:rPr>
          <w:b/>
          <w:bCs/>
        </w:rPr>
        <w:t>NLTK</w:t>
      </w:r>
      <w:r w:rsidRPr="005000EA">
        <w:rPr>
          <w:b/>
          <w:bCs/>
        </w:rPr>
        <w:t xml:space="preserve">, </w:t>
      </w:r>
      <w:r w:rsidRPr="005000EA" w:rsidR="0060408A">
        <w:rPr>
          <w:b/>
          <w:bCs/>
        </w:rPr>
        <w:t>S</w:t>
      </w:r>
      <w:r w:rsidRPr="005000EA">
        <w:rPr>
          <w:b/>
          <w:bCs/>
        </w:rPr>
        <w:t xml:space="preserve">pacy, </w:t>
      </w:r>
      <w:r w:rsidRPr="005000EA" w:rsidR="0060408A">
        <w:rPr>
          <w:b/>
          <w:bCs/>
        </w:rPr>
        <w:t>G</w:t>
      </w:r>
      <w:r w:rsidRPr="005000EA" w:rsidR="00E46998">
        <w:rPr>
          <w:b/>
          <w:bCs/>
        </w:rPr>
        <w:t>enism</w:t>
      </w:r>
      <w:r w:rsidRPr="005000EA" w:rsidR="00AE4A3A">
        <w:rPr>
          <w:b/>
          <w:bCs/>
        </w:rPr>
        <w:t>:</w:t>
      </w:r>
      <w:r w:rsidRPr="005000EA" w:rsidR="00AE4A3A">
        <w:t xml:space="preserve"> </w:t>
      </w:r>
      <w:r w:rsidRPr="005000EA" w:rsidR="002C7999">
        <w:t xml:space="preserve">Some </w:t>
      </w:r>
      <w:r w:rsidRPr="005000EA" w:rsidR="0010599F">
        <w:t xml:space="preserve">Natural Language processing </w:t>
      </w:r>
      <w:r w:rsidRPr="005000EA" w:rsidR="002C7999">
        <w:t>l</w:t>
      </w:r>
      <w:r w:rsidRPr="005000EA" w:rsidR="0010599F">
        <w:t xml:space="preserve">ibraries </w:t>
      </w:r>
      <w:r w:rsidRPr="005000EA" w:rsidR="002C7999">
        <w:t>may be</w:t>
      </w:r>
      <w:r w:rsidRPr="005000EA" w:rsidR="0010599F">
        <w:t xml:space="preserve"> used for </w:t>
      </w:r>
      <w:r w:rsidRPr="005000EA" w:rsidR="00EB68DC">
        <w:t xml:space="preserve">future </w:t>
      </w:r>
      <w:r w:rsidRPr="005000EA" w:rsidR="0010599F">
        <w:t xml:space="preserve">work in </w:t>
      </w:r>
      <w:r w:rsidRPr="005000EA" w:rsidR="00EB68DC">
        <w:t xml:space="preserve">the </w:t>
      </w:r>
      <w:r w:rsidRPr="005000EA" w:rsidR="0010599F">
        <w:t>backlog.</w:t>
      </w:r>
    </w:p>
    <w:p w:rsidRPr="005000EA" w:rsidR="002E3535" w:rsidP="005742C2" w:rsidRDefault="00AA1103" w14:paraId="762F52EB" w14:textId="6D6A9BF7">
      <w:pPr>
        <w:pStyle w:val="ListParagraph"/>
        <w:numPr>
          <w:ilvl w:val="0"/>
          <w:numId w:val="22"/>
        </w:numPr>
        <w:rPr>
          <w:b/>
          <w:bCs/>
        </w:rPr>
      </w:pPr>
      <w:r w:rsidRPr="005000EA">
        <w:rPr>
          <w:b/>
          <w:bCs/>
        </w:rPr>
        <w:t>Geo</w:t>
      </w:r>
      <w:r w:rsidR="00942380">
        <w:rPr>
          <w:b/>
          <w:bCs/>
        </w:rPr>
        <w:t>spatial</w:t>
      </w:r>
      <w:r w:rsidRPr="005000EA">
        <w:rPr>
          <w:b/>
          <w:bCs/>
        </w:rPr>
        <w:t xml:space="preserve"> Libraries</w:t>
      </w:r>
      <w:r w:rsidRPr="005000EA" w:rsidR="00E46998">
        <w:rPr>
          <w:b/>
          <w:bCs/>
        </w:rPr>
        <w:t xml:space="preserve"> -</w:t>
      </w:r>
      <w:r w:rsidRPr="005000EA">
        <w:rPr>
          <w:b/>
          <w:bCs/>
        </w:rPr>
        <w:t xml:space="preserve"> </w:t>
      </w:r>
      <w:proofErr w:type="spellStart"/>
      <w:r w:rsidRPr="005000EA" w:rsidR="002E3535">
        <w:rPr>
          <w:b/>
          <w:bCs/>
        </w:rPr>
        <w:t>G</w:t>
      </w:r>
      <w:r w:rsidRPr="005000EA">
        <w:rPr>
          <w:b/>
          <w:bCs/>
        </w:rPr>
        <w:t>eo</w:t>
      </w:r>
      <w:r w:rsidRPr="005000EA" w:rsidR="002E3535">
        <w:rPr>
          <w:b/>
          <w:bCs/>
        </w:rPr>
        <w:t>P</w:t>
      </w:r>
      <w:r w:rsidRPr="005000EA">
        <w:rPr>
          <w:b/>
          <w:bCs/>
        </w:rPr>
        <w:t>y</w:t>
      </w:r>
      <w:proofErr w:type="spellEnd"/>
      <w:r w:rsidRPr="005000EA">
        <w:rPr>
          <w:b/>
          <w:bCs/>
        </w:rPr>
        <w:t xml:space="preserve">, </w:t>
      </w:r>
      <w:r w:rsidRPr="005000EA" w:rsidR="002E3535">
        <w:rPr>
          <w:b/>
          <w:bCs/>
        </w:rPr>
        <w:t>S</w:t>
      </w:r>
      <w:r w:rsidRPr="005000EA">
        <w:rPr>
          <w:b/>
          <w:bCs/>
        </w:rPr>
        <w:t>hapely</w:t>
      </w:r>
      <w:r w:rsidRPr="005000EA" w:rsidR="002E3535">
        <w:rPr>
          <w:b/>
          <w:bCs/>
        </w:rPr>
        <w:t xml:space="preserve">, </w:t>
      </w:r>
      <w:proofErr w:type="spellStart"/>
      <w:r w:rsidRPr="005000EA" w:rsidR="002E3535">
        <w:rPr>
          <w:b/>
          <w:bCs/>
        </w:rPr>
        <w:t>GeoPandas</w:t>
      </w:r>
      <w:proofErr w:type="spellEnd"/>
      <w:r w:rsidRPr="005000EA" w:rsidR="00AE4A3A">
        <w:rPr>
          <w:b/>
          <w:bCs/>
        </w:rPr>
        <w:t xml:space="preserve">: </w:t>
      </w:r>
      <w:r w:rsidRPr="005000EA" w:rsidR="002E3535">
        <w:t xml:space="preserve">These libraries are used for the various mapping </w:t>
      </w:r>
      <w:r w:rsidRPr="005000EA" w:rsidR="00EC7954">
        <w:t xml:space="preserve">tools and visualisations </w:t>
      </w:r>
      <w:r w:rsidRPr="005000EA" w:rsidR="002E08A1">
        <w:t>used in our use-cases.</w:t>
      </w:r>
    </w:p>
    <w:p w:rsidRPr="005000EA" w:rsidR="00FE261B" w:rsidP="005742C2" w:rsidRDefault="00FE261B" w14:paraId="7F79719C" w14:textId="109EE0CE">
      <w:pPr>
        <w:pStyle w:val="ListParagraph"/>
        <w:numPr>
          <w:ilvl w:val="0"/>
          <w:numId w:val="22"/>
        </w:numPr>
      </w:pPr>
      <w:r w:rsidRPr="005000EA">
        <w:rPr>
          <w:b/>
          <w:bCs/>
        </w:rPr>
        <w:t xml:space="preserve">IDE - Jupyter Notebooks: </w:t>
      </w:r>
      <w:r w:rsidRPr="005000EA">
        <w:t>Jupyter Notebooks are the tool of choice for data scientists working with Python, allowing us to create and share documents that integrate live code, equations, computational output, visualizations, and other multimedia, along with explanatory text in a single document. Notebooks are created by the DS Team for each use-case, which can be converted to HTML by the WEB Team to display on the site.</w:t>
      </w:r>
    </w:p>
    <w:p w:rsidRPr="005000EA" w:rsidR="007977B9" w:rsidP="005742C2" w:rsidRDefault="00901CE2" w14:paraId="55BA97B3" w14:textId="6142995B">
      <w:pPr>
        <w:pStyle w:val="Heading3"/>
      </w:pPr>
      <w:bookmarkStart w:name="_Toc90583513" w:id="50"/>
      <w:r w:rsidRPr="005000EA">
        <w:t>W</w:t>
      </w:r>
      <w:r w:rsidRPr="005000EA" w:rsidR="009447D0">
        <w:t>EB</w:t>
      </w:r>
      <w:r w:rsidRPr="005000EA" w:rsidR="00E46998">
        <w:t xml:space="preserve"> </w:t>
      </w:r>
      <w:r w:rsidRPr="005000EA" w:rsidR="00AE4A3A">
        <w:t>Team</w:t>
      </w:r>
      <w:bookmarkEnd w:id="50"/>
    </w:p>
    <w:p w:rsidRPr="005000EA" w:rsidR="008D1BCB" w:rsidP="005742C2" w:rsidRDefault="00AB3E1B" w14:paraId="031BE82E" w14:textId="735068AB">
      <w:pPr>
        <w:pStyle w:val="ListParagraph"/>
        <w:numPr>
          <w:ilvl w:val="0"/>
          <w:numId w:val="22"/>
        </w:numPr>
        <w:rPr>
          <w:b/>
          <w:bCs/>
        </w:rPr>
      </w:pPr>
      <w:r w:rsidRPr="005000EA">
        <w:rPr>
          <w:b/>
          <w:bCs/>
        </w:rPr>
        <w:t>Frontend - Java</w:t>
      </w:r>
      <w:r w:rsidRPr="005000EA" w:rsidR="0024684A">
        <w:rPr>
          <w:b/>
          <w:bCs/>
        </w:rPr>
        <w:t>S</w:t>
      </w:r>
      <w:r w:rsidRPr="005000EA">
        <w:rPr>
          <w:b/>
          <w:bCs/>
        </w:rPr>
        <w:t>cript, HTML, CS</w:t>
      </w:r>
      <w:r w:rsidRPr="005000EA" w:rsidR="00AE4A3A">
        <w:rPr>
          <w:b/>
          <w:bCs/>
        </w:rPr>
        <w:t xml:space="preserve">S: </w:t>
      </w:r>
      <w:r w:rsidRPr="005000EA" w:rsidR="003107B4">
        <w:t>The website content</w:t>
      </w:r>
      <w:r w:rsidRPr="005000EA" w:rsidR="00301136">
        <w:t xml:space="preserve">, </w:t>
      </w:r>
      <w:r w:rsidRPr="005000EA" w:rsidR="004571E5">
        <w:t>styling,</w:t>
      </w:r>
      <w:r w:rsidRPr="005000EA" w:rsidR="003107B4">
        <w:t xml:space="preserve"> </w:t>
      </w:r>
      <w:r w:rsidRPr="005000EA" w:rsidR="00410F8B">
        <w:t>and functionality</w:t>
      </w:r>
      <w:r w:rsidRPr="005000EA" w:rsidR="005F5E74">
        <w:t xml:space="preserve"> </w:t>
      </w:r>
      <w:r w:rsidRPr="005000EA" w:rsidR="00410F8B">
        <w:t xml:space="preserve">such as </w:t>
      </w:r>
      <w:r w:rsidRPr="005000EA" w:rsidR="00151927">
        <w:t>navbar</w:t>
      </w:r>
      <w:r w:rsidRPr="005000EA" w:rsidR="001743CB">
        <w:t>, search input,</w:t>
      </w:r>
      <w:r w:rsidRPr="005000EA" w:rsidR="002D0D04">
        <w:t xml:space="preserve"> and</w:t>
      </w:r>
      <w:r w:rsidRPr="005000EA" w:rsidR="00151927">
        <w:t xml:space="preserve"> clickable buttons </w:t>
      </w:r>
      <w:r w:rsidRPr="005000EA" w:rsidR="002D0D04">
        <w:t>are all</w:t>
      </w:r>
      <w:r w:rsidRPr="005000EA" w:rsidR="003107B4">
        <w:t xml:space="preserve"> coded using these ubiquitous</w:t>
      </w:r>
      <w:r w:rsidRPr="005000EA" w:rsidR="00F23DB7">
        <w:t xml:space="preserve"> </w:t>
      </w:r>
      <w:r w:rsidRPr="005000EA" w:rsidR="003107B4">
        <w:t>tools.</w:t>
      </w:r>
    </w:p>
    <w:p w:rsidRPr="005000EA" w:rsidR="00977BAF" w:rsidP="005742C2" w:rsidRDefault="000D327F" w14:paraId="2DF6FF39" w14:textId="741EF71F">
      <w:pPr>
        <w:pStyle w:val="ListParagraph"/>
        <w:numPr>
          <w:ilvl w:val="0"/>
          <w:numId w:val="22"/>
        </w:numPr>
        <w:rPr>
          <w:b/>
          <w:bCs/>
        </w:rPr>
      </w:pPr>
      <w:r w:rsidRPr="005000EA">
        <w:rPr>
          <w:b/>
          <w:bCs/>
        </w:rPr>
        <w:t>Backend</w:t>
      </w:r>
      <w:r w:rsidRPr="005000EA" w:rsidR="00AB3E1B">
        <w:rPr>
          <w:b/>
          <w:bCs/>
        </w:rPr>
        <w:t xml:space="preserve"> - </w:t>
      </w:r>
      <w:r w:rsidRPr="005000EA" w:rsidR="00683668">
        <w:rPr>
          <w:b/>
          <w:bCs/>
        </w:rPr>
        <w:t xml:space="preserve">Python, </w:t>
      </w:r>
      <w:r w:rsidRPr="005000EA" w:rsidR="00AB3E1B">
        <w:rPr>
          <w:b/>
          <w:bCs/>
        </w:rPr>
        <w:t>Flask</w:t>
      </w:r>
      <w:r w:rsidRPr="005000EA" w:rsidR="00AE4A3A">
        <w:rPr>
          <w:b/>
          <w:bCs/>
        </w:rPr>
        <w:t xml:space="preserve">: </w:t>
      </w:r>
      <w:r w:rsidRPr="005000EA" w:rsidR="005F5E74">
        <w:t xml:space="preserve">In the backend, the webapp runs on Flask, a </w:t>
      </w:r>
      <w:r w:rsidRPr="005000EA" w:rsidR="002B5C93">
        <w:t xml:space="preserve">micro web framework written in Python. It is classified as a microframework because it does not require particular tools or libraries. It has no database abstraction layer, form validation, or other components where pre-existing third-party libraries provide </w:t>
      </w:r>
      <w:r w:rsidRPr="005000EA" w:rsidR="00CF5CAC">
        <w:t>these</w:t>
      </w:r>
      <w:r w:rsidRPr="005000EA" w:rsidR="002B5C93">
        <w:t xml:space="preserve"> functions.</w:t>
      </w:r>
    </w:p>
    <w:p w:rsidRPr="005000EA" w:rsidR="00F157BF" w:rsidP="005742C2" w:rsidRDefault="007977B9" w14:paraId="7AD75A75" w14:textId="55C62C52">
      <w:pPr>
        <w:pStyle w:val="ListParagraph"/>
        <w:numPr>
          <w:ilvl w:val="0"/>
          <w:numId w:val="22"/>
        </w:numPr>
        <w:rPr>
          <w:b/>
          <w:bCs/>
        </w:rPr>
      </w:pPr>
      <w:r w:rsidRPr="005000EA">
        <w:rPr>
          <w:b/>
          <w:bCs/>
        </w:rPr>
        <w:t>S</w:t>
      </w:r>
      <w:r w:rsidRPr="005000EA" w:rsidR="000D327F">
        <w:rPr>
          <w:b/>
          <w:bCs/>
        </w:rPr>
        <w:t>ecurity - Flask-Talisman</w:t>
      </w:r>
      <w:r w:rsidRPr="005000EA" w:rsidR="00AE4A3A">
        <w:rPr>
          <w:b/>
          <w:bCs/>
        </w:rPr>
        <w:t xml:space="preserve">: </w:t>
      </w:r>
      <w:r w:rsidRPr="005000EA" w:rsidR="00F157BF">
        <w:t>Talisman is a small Flask extension that handles setting HTTP headers that can help protect against a few common web application security issues</w:t>
      </w:r>
      <w:r w:rsidRPr="005000EA" w:rsidR="00FF5D03">
        <w:t>.</w:t>
      </w:r>
    </w:p>
    <w:p w:rsidRPr="005000EA" w:rsidR="00AB3E1B" w:rsidP="005742C2" w:rsidRDefault="00AB3E1B" w14:paraId="30657CA2" w14:textId="2B02EA41">
      <w:pPr>
        <w:pStyle w:val="ListParagraph"/>
        <w:numPr>
          <w:ilvl w:val="0"/>
          <w:numId w:val="22"/>
        </w:numPr>
        <w:rPr>
          <w:b/>
          <w:bCs/>
        </w:rPr>
      </w:pPr>
      <w:r w:rsidRPr="005000EA">
        <w:rPr>
          <w:b/>
          <w:bCs/>
        </w:rPr>
        <w:t>Deployments - Docker</w:t>
      </w:r>
      <w:r w:rsidRPr="005000EA" w:rsidR="0024684A">
        <w:rPr>
          <w:b/>
          <w:bCs/>
        </w:rPr>
        <w:t xml:space="preserve">, </w:t>
      </w:r>
      <w:r w:rsidRPr="005000EA">
        <w:rPr>
          <w:b/>
          <w:bCs/>
        </w:rPr>
        <w:t>AWS</w:t>
      </w:r>
      <w:r w:rsidRPr="005000EA" w:rsidR="00F647B9">
        <w:rPr>
          <w:b/>
          <w:bCs/>
        </w:rPr>
        <w:t>, Google Cloud Platform (GCP)</w:t>
      </w:r>
      <w:r w:rsidRPr="005000EA" w:rsidR="00AE4A3A">
        <w:rPr>
          <w:b/>
          <w:bCs/>
        </w:rPr>
        <w:t xml:space="preserve">: </w:t>
      </w:r>
      <w:r w:rsidRPr="005000EA" w:rsidR="004850C0">
        <w:t>Docker is</w:t>
      </w:r>
      <w:r w:rsidRPr="005000EA" w:rsidR="00A33242">
        <w:t xml:space="preserve"> the most popular solution for creating and working with containers. </w:t>
      </w:r>
      <w:r w:rsidRPr="005000EA" w:rsidR="00521C6D">
        <w:t>T</w:t>
      </w:r>
      <w:r w:rsidRPr="005000EA" w:rsidR="0014311A">
        <w:t xml:space="preserve">he AWS Cloud service </w:t>
      </w:r>
      <w:r w:rsidRPr="005000EA" w:rsidR="0014311A">
        <w:rPr>
          <w:i/>
          <w:iCs/>
        </w:rPr>
        <w:t>Lambda Functions</w:t>
      </w:r>
      <w:r w:rsidRPr="005000EA" w:rsidR="0014311A">
        <w:t xml:space="preserve"> </w:t>
      </w:r>
      <w:r w:rsidRPr="005000EA" w:rsidR="00521C6D">
        <w:t xml:space="preserve">uses containers </w:t>
      </w:r>
      <w:r w:rsidRPr="005000EA" w:rsidR="0014311A">
        <w:t xml:space="preserve">to </w:t>
      </w:r>
      <w:r w:rsidRPr="005000EA" w:rsidR="009A17B2">
        <w:t xml:space="preserve">deploy the </w:t>
      </w:r>
      <w:r w:rsidRPr="005000EA" w:rsidR="004670CE">
        <w:t>webapp.</w:t>
      </w:r>
      <w:r w:rsidRPr="005000EA" w:rsidR="00987E8C">
        <w:t xml:space="preserve"> There is a similar service in </w:t>
      </w:r>
      <w:r w:rsidRPr="005000EA" w:rsidR="00464CB4">
        <w:t xml:space="preserve">GCP called </w:t>
      </w:r>
      <w:r w:rsidRPr="005000EA" w:rsidR="00464CB4">
        <w:rPr>
          <w:i/>
          <w:iCs/>
        </w:rPr>
        <w:t>Cloud Run</w:t>
      </w:r>
      <w:r w:rsidRPr="005000EA" w:rsidR="00464CB4">
        <w:t xml:space="preserve"> that we will use </w:t>
      </w:r>
      <w:r w:rsidRPr="005000EA" w:rsidR="0081585C">
        <w:t>when migrating from AWS to GCP. There are many other services available in these Cloud Providers that we can use as we expand the project.</w:t>
      </w:r>
    </w:p>
    <w:p w:rsidRPr="005000EA" w:rsidR="00FE261B" w:rsidP="005742C2" w:rsidRDefault="00FE261B" w14:paraId="1BD10D44" w14:textId="6C064350">
      <w:pPr>
        <w:pStyle w:val="ListParagraph"/>
        <w:numPr>
          <w:ilvl w:val="0"/>
          <w:numId w:val="22"/>
        </w:numPr>
        <w:rPr>
          <w:b/>
          <w:bCs/>
        </w:rPr>
      </w:pPr>
      <w:r w:rsidRPr="005000EA">
        <w:rPr>
          <w:b/>
          <w:bCs/>
        </w:rPr>
        <w:t xml:space="preserve">IDE - Visual Studio Code: </w:t>
      </w:r>
      <w:r w:rsidRPr="005000EA">
        <w:t>Visual Studio Code is a lightweight code editor which the WEB Team uses for coding in the webapp</w:t>
      </w:r>
      <w:r w:rsidRPr="005000EA" w:rsidR="006629EC">
        <w:t>. I</w:t>
      </w:r>
      <w:r w:rsidRPr="005000EA">
        <w:t xml:space="preserve">t allows for running the Flask server in a local development environment so we can see changes </w:t>
      </w:r>
      <w:r w:rsidRPr="005000EA" w:rsidR="006629EC">
        <w:t xml:space="preserve">live </w:t>
      </w:r>
      <w:r w:rsidRPr="005000EA">
        <w:t>in a browser</w:t>
      </w:r>
      <w:r w:rsidRPr="005000EA" w:rsidR="006629EC">
        <w:t>,</w:t>
      </w:r>
      <w:r w:rsidRPr="005000EA">
        <w:t xml:space="preserve"> </w:t>
      </w:r>
      <w:r w:rsidRPr="005000EA" w:rsidR="006629EC">
        <w:t>and it</w:t>
      </w:r>
      <w:r w:rsidRPr="005000EA" w:rsidR="000D06F4">
        <w:t xml:space="preserve"> also</w:t>
      </w:r>
      <w:r w:rsidRPr="005000EA">
        <w:t xml:space="preserve"> has </w:t>
      </w:r>
      <w:r w:rsidRPr="005000EA" w:rsidR="00AF5E59">
        <w:t>several</w:t>
      </w:r>
      <w:r w:rsidRPr="005000EA">
        <w:t xml:space="preserve"> useful extensions for working with Git, debugging, etc.</w:t>
      </w:r>
    </w:p>
    <w:p w:rsidR="00F8589F" w:rsidRDefault="00F8589F" w14:paraId="58B6AFAB" w14:textId="77777777">
      <w:pPr>
        <w:spacing w:line="240" w:lineRule="auto"/>
        <w:jc w:val="left"/>
        <w:rPr>
          <w:rFonts w:eastAsiaTheme="majorEastAsia" w:cstheme="majorBidi"/>
          <w:b/>
          <w:bCs/>
          <w:color w:val="2F5496" w:themeColor="accent1" w:themeShade="BF"/>
          <w:sz w:val="32"/>
          <w:szCs w:val="32"/>
        </w:rPr>
      </w:pPr>
      <w:r>
        <w:br w:type="page"/>
      </w:r>
    </w:p>
    <w:p w:rsidRPr="003A0961" w:rsidR="00804203" w:rsidP="005742C2" w:rsidRDefault="00DA3674" w14:paraId="29B1DE49" w14:textId="218C2EA8">
      <w:pPr>
        <w:pStyle w:val="Heading1"/>
      </w:pPr>
      <w:bookmarkStart w:name="_Toc90583514" w:id="51"/>
      <w:r w:rsidRPr="003A0961">
        <w:t>Source Code</w:t>
      </w:r>
      <w:r w:rsidR="00F8589F">
        <w:t xml:space="preserve"> Management</w:t>
      </w:r>
      <w:bookmarkEnd w:id="51"/>
    </w:p>
    <w:p w:rsidR="00DF4B47" w:rsidP="005742C2" w:rsidRDefault="00DF4B47" w14:paraId="4E8EBC44" w14:textId="54D94D40"/>
    <w:p w:rsidRPr="005000EA" w:rsidR="003E11A2" w:rsidP="005742C2" w:rsidRDefault="00DF4B47" w14:paraId="4C2FE5B1" w14:textId="1EE20E21">
      <w:r w:rsidRPr="005000EA">
        <w:t xml:space="preserve">All source code </w:t>
      </w:r>
      <w:r w:rsidRPr="005000EA" w:rsidR="00A356C9">
        <w:t xml:space="preserve">for the project is managed through </w:t>
      </w:r>
      <w:r w:rsidRPr="005000EA" w:rsidR="00CD5E46">
        <w:t xml:space="preserve">the </w:t>
      </w:r>
      <w:r w:rsidRPr="005000EA">
        <w:t>team’s Deakin Bitbucket</w:t>
      </w:r>
      <w:r w:rsidRPr="005000EA" w:rsidR="00CD5E46">
        <w:t xml:space="preserve"> account and repository</w:t>
      </w:r>
      <w:r w:rsidRPr="005000EA" w:rsidR="003E11A2">
        <w:t xml:space="preserve"> for </w:t>
      </w:r>
      <w:r w:rsidRPr="005000EA" w:rsidR="003E11A2">
        <w:rPr>
          <w:b/>
          <w:bCs/>
        </w:rPr>
        <w:t>"D2I – Melbourne City"</w:t>
      </w:r>
      <w:r w:rsidRPr="005000EA" w:rsidR="003E11A2">
        <w:t>.</w:t>
      </w:r>
      <w:r w:rsidRPr="005000EA" w:rsidR="00E140F4">
        <w:t xml:space="preserve"> </w:t>
      </w:r>
      <w:r w:rsidRPr="005000EA" w:rsidR="00D314DE">
        <w:t xml:space="preserve">This Bitbucket repository is also a staging </w:t>
      </w:r>
      <w:r w:rsidRPr="005000EA" w:rsidR="00505D3F">
        <w:t>area</w:t>
      </w:r>
      <w:r w:rsidRPr="005000EA" w:rsidR="00D314DE">
        <w:t xml:space="preserve"> </w:t>
      </w:r>
      <w:r w:rsidRPr="005000EA" w:rsidR="00F07E9E">
        <w:t>f</w:t>
      </w:r>
      <w:r w:rsidRPr="005000EA" w:rsidR="00D314DE">
        <w:t>o</w:t>
      </w:r>
      <w:r w:rsidRPr="005000EA" w:rsidR="00F07E9E">
        <w:t>r</w:t>
      </w:r>
      <w:r w:rsidRPr="005000EA" w:rsidR="00D314DE">
        <w:t xml:space="preserve"> </w:t>
      </w:r>
      <w:r w:rsidRPr="005000EA" w:rsidR="00505D3F">
        <w:t xml:space="preserve">all </w:t>
      </w:r>
      <w:r w:rsidRPr="005000EA" w:rsidR="00D314DE">
        <w:t xml:space="preserve">changes to the </w:t>
      </w:r>
      <w:r w:rsidRPr="005000EA" w:rsidR="00F07E9E">
        <w:t>Melbourne Open Data Playground Public GitHub Repository.</w:t>
      </w:r>
    </w:p>
    <w:p w:rsidRPr="005000EA" w:rsidR="003E11A2" w:rsidP="005742C2" w:rsidRDefault="003E11A2" w14:paraId="2C6055C5" w14:textId="11FD29C8"/>
    <w:p w:rsidRPr="005000EA" w:rsidR="00D32EFD" w:rsidP="005742C2" w:rsidRDefault="00D32EFD" w14:paraId="2A61A0B4" w14:textId="0B50EE88">
      <w:r w:rsidRPr="005000EA">
        <w:t xml:space="preserve">All </w:t>
      </w:r>
      <w:r w:rsidRPr="005000EA" w:rsidR="00764C35">
        <w:t>non-source</w:t>
      </w:r>
      <w:r w:rsidRPr="005000EA">
        <w:t xml:space="preserve"> code files </w:t>
      </w:r>
      <w:r w:rsidRPr="005000EA" w:rsidR="00D42D53">
        <w:t xml:space="preserve">or artefacts </w:t>
      </w:r>
      <w:r w:rsidRPr="005000EA" w:rsidR="00E734F5">
        <w:t xml:space="preserve">may also be stored in the teams </w:t>
      </w:r>
      <w:r w:rsidRPr="005000EA" w:rsidR="007D09B0">
        <w:t xml:space="preserve">MS Teams Channel Files folder under the directory named after your trimester </w:t>
      </w:r>
      <w:r w:rsidRPr="005000EA" w:rsidR="00AF5E59">
        <w:t>e.g.,</w:t>
      </w:r>
      <w:r w:rsidRPr="005000EA" w:rsidR="007D09B0">
        <w:t xml:space="preserve"> </w:t>
      </w:r>
      <w:r w:rsidRPr="005000EA" w:rsidR="007D09B0">
        <w:rPr>
          <w:b/>
          <w:bCs/>
        </w:rPr>
        <w:t>"T1 2022"</w:t>
      </w:r>
      <w:r w:rsidRPr="005000EA" w:rsidR="007D09B0">
        <w:t>.</w:t>
      </w:r>
      <w:r w:rsidRPr="005000EA" w:rsidR="000F61DE">
        <w:t xml:space="preserve"> The MS Teams File folder should be used for MS Office documents, video, audio, </w:t>
      </w:r>
      <w:r w:rsidRPr="005000EA" w:rsidR="00764C35">
        <w:t>images,</w:t>
      </w:r>
      <w:r w:rsidRPr="005000EA" w:rsidR="000F61DE">
        <w:t xml:space="preserve"> or other assets not forming part of the </w:t>
      </w:r>
      <w:r w:rsidRPr="005000EA" w:rsidR="00D03F80">
        <w:t xml:space="preserve">web application or Public GitHub deliverable. </w:t>
      </w:r>
    </w:p>
    <w:p w:rsidRPr="005000EA" w:rsidR="007D09B0" w:rsidP="005742C2" w:rsidRDefault="007D09B0" w14:paraId="651B9A3E" w14:textId="77777777"/>
    <w:p w:rsidRPr="005000EA" w:rsidR="00F64AC2" w:rsidP="005742C2" w:rsidRDefault="009E7D99" w14:paraId="067B787C" w14:textId="16824E36">
      <w:r w:rsidRPr="005000EA">
        <w:t xml:space="preserve">Git is used to manage </w:t>
      </w:r>
      <w:r w:rsidRPr="005000EA" w:rsidR="0035278E">
        <w:t xml:space="preserve">your local cloned copy of </w:t>
      </w:r>
      <w:r w:rsidRPr="005000EA" w:rsidR="000A4E73">
        <w:t xml:space="preserve">both </w:t>
      </w:r>
      <w:r w:rsidRPr="005000EA" w:rsidR="0030675C">
        <w:t xml:space="preserve">the </w:t>
      </w:r>
      <w:r w:rsidRPr="005000EA" w:rsidR="00AF5E59">
        <w:t>Bitbucket</w:t>
      </w:r>
      <w:r w:rsidRPr="005000EA" w:rsidR="0030675C">
        <w:t xml:space="preserve"> and </w:t>
      </w:r>
      <w:r w:rsidRPr="005000EA" w:rsidR="00F64AC2">
        <w:t xml:space="preserve">GitHub repository. SourceTree may optionally be used for managing </w:t>
      </w:r>
      <w:r w:rsidRPr="005000EA" w:rsidR="004E3574">
        <w:t xml:space="preserve">git commands via </w:t>
      </w:r>
      <w:r w:rsidRPr="005000EA" w:rsidR="005E7A06">
        <w:t>a Graphical User Interface.</w:t>
      </w:r>
    </w:p>
    <w:p w:rsidRPr="005000EA" w:rsidR="005E7A06" w:rsidP="005742C2" w:rsidRDefault="005E7A06" w14:paraId="0AF7DCD5" w14:textId="77777777"/>
    <w:p w:rsidRPr="005000EA" w:rsidR="00225CEF" w:rsidP="005742C2" w:rsidRDefault="00764C35" w14:paraId="6E44C8AD" w14:textId="539725D9">
      <w:r w:rsidRPr="005000EA">
        <w:t>Source code</w:t>
      </w:r>
      <w:r w:rsidRPr="005000EA" w:rsidR="00225CEF">
        <w:t xml:space="preserve"> </w:t>
      </w:r>
      <w:r w:rsidRPr="005000EA" w:rsidR="00390BFF">
        <w:t xml:space="preserve">for the web application </w:t>
      </w:r>
      <w:r w:rsidRPr="005000EA" w:rsidR="00225CEF">
        <w:t xml:space="preserve">is developed in </w:t>
      </w:r>
      <w:r w:rsidRPr="005000EA" w:rsidR="00390BFF">
        <w:t xml:space="preserve">Microsoft </w:t>
      </w:r>
      <w:r w:rsidRPr="005000EA" w:rsidR="009D5EBC">
        <w:t>Visual Studio Code</w:t>
      </w:r>
      <w:r w:rsidRPr="005000EA" w:rsidR="0031395F">
        <w:t>.</w:t>
      </w:r>
    </w:p>
    <w:p w:rsidRPr="005000EA" w:rsidR="0003769B" w:rsidP="005742C2" w:rsidRDefault="0031395F" w14:paraId="3BF87A3A" w14:textId="067B527F">
      <w:r w:rsidRPr="005000EA">
        <w:t xml:space="preserve">Jupyter </w:t>
      </w:r>
      <w:r w:rsidRPr="005000EA" w:rsidR="008628D7">
        <w:t xml:space="preserve">Python </w:t>
      </w:r>
      <w:r w:rsidRPr="005000EA">
        <w:t xml:space="preserve">Notebooks </w:t>
      </w:r>
      <w:r w:rsidRPr="005000EA" w:rsidR="001F539C">
        <w:t>may be</w:t>
      </w:r>
      <w:r w:rsidRPr="005000EA" w:rsidR="008628D7">
        <w:t xml:space="preserve"> designed and developed in </w:t>
      </w:r>
      <w:r w:rsidRPr="005000EA" w:rsidR="001F539C">
        <w:t xml:space="preserve">either </w:t>
      </w:r>
      <w:r w:rsidRPr="005000EA" w:rsidR="008628D7">
        <w:t>Jupyter Notebook</w:t>
      </w:r>
      <w:r w:rsidRPr="005000EA" w:rsidR="001F539C">
        <w:t xml:space="preserve"> or Google Colab.</w:t>
      </w:r>
    </w:p>
    <w:p w:rsidR="00CF4188" w:rsidP="00BB6B84" w:rsidRDefault="00CF4188" w14:paraId="5E903539" w14:textId="77777777"/>
    <w:p w:rsidRPr="005000EA" w:rsidR="00CF4188" w:rsidP="005742C2" w:rsidRDefault="00675911" w14:paraId="619F701F" w14:textId="19607DF1">
      <w:r w:rsidRPr="005000EA">
        <w:t>Figure 1</w:t>
      </w:r>
      <w:r w:rsidR="00F335AC">
        <w:t>1</w:t>
      </w:r>
      <w:r w:rsidRPr="005000EA">
        <w:t xml:space="preserve">.1 below illustrates the </w:t>
      </w:r>
      <w:r w:rsidRPr="005000EA" w:rsidR="00A643D2">
        <w:t>software tools used locally and remotely for managing source code</w:t>
      </w:r>
      <w:r w:rsidRPr="005000EA" w:rsidR="00506E8F">
        <w:t>.</w:t>
      </w:r>
    </w:p>
    <w:p w:rsidRPr="005000EA" w:rsidR="00506E8F" w:rsidP="005742C2" w:rsidRDefault="00506E8F" w14:paraId="464F5348" w14:textId="77777777"/>
    <w:p w:rsidRPr="005000EA" w:rsidR="00CF4188" w:rsidP="00CF4188" w:rsidRDefault="00CF4188" w14:paraId="0E907BC6" w14:textId="25D27C1D">
      <w:r w:rsidRPr="005000EA">
        <w:t>Table 1</w:t>
      </w:r>
      <w:r w:rsidR="00F335AC">
        <w:t>1</w:t>
      </w:r>
      <w:r w:rsidRPr="005000EA">
        <w:t>.1 describes the primary top-level folders in the Bitbucket account.</w:t>
      </w:r>
    </w:p>
    <w:p w:rsidRPr="005000EA" w:rsidR="00CF4188" w:rsidP="00CF4188" w:rsidRDefault="00CF4188" w14:paraId="57E92675" w14:textId="18D80316">
      <w:r w:rsidRPr="005000EA">
        <w:t>Table 1</w:t>
      </w:r>
      <w:r w:rsidR="00F335AC">
        <w:t>1</w:t>
      </w:r>
      <w:r w:rsidRPr="005000EA">
        <w:t>.2 describes the primary top-level folders in the GitHub account.</w:t>
      </w:r>
    </w:p>
    <w:p w:rsidRPr="005742C2" w:rsidR="0003769B" w:rsidP="005742C2" w:rsidRDefault="0003769B" w14:paraId="09C34869" w14:textId="77777777"/>
    <w:p w:rsidR="00CF4188" w:rsidRDefault="00CF4188" w14:paraId="79749874" w14:textId="77777777">
      <w:pPr>
        <w:spacing w:line="240" w:lineRule="auto"/>
        <w:jc w:val="left"/>
        <w:rPr>
          <w:rStyle w:val="IntenseEmphasis"/>
          <w:sz w:val="18"/>
          <w:szCs w:val="18"/>
        </w:rPr>
      </w:pPr>
      <w:r>
        <w:rPr>
          <w:rStyle w:val="IntenseEmphasis"/>
          <w:sz w:val="18"/>
          <w:szCs w:val="18"/>
        </w:rPr>
        <w:br w:type="page"/>
      </w:r>
    </w:p>
    <w:p w:rsidRPr="005000EA" w:rsidR="008669E3" w:rsidP="005742C2" w:rsidRDefault="008669E3" w14:paraId="19CFE87D" w14:textId="177F059A">
      <w:pPr>
        <w:rPr>
          <w:rStyle w:val="IntenseEmphasis"/>
          <w:sz w:val="18"/>
          <w:szCs w:val="18"/>
        </w:rPr>
      </w:pPr>
      <w:r w:rsidRPr="005000EA">
        <w:rPr>
          <w:rStyle w:val="IntenseEmphasis"/>
          <w:sz w:val="18"/>
          <w:szCs w:val="18"/>
        </w:rPr>
        <w:t xml:space="preserve">Figure </w:t>
      </w:r>
      <w:r w:rsidRPr="005000EA" w:rsidR="00675911">
        <w:rPr>
          <w:rStyle w:val="IntenseEmphasis"/>
          <w:sz w:val="18"/>
          <w:szCs w:val="18"/>
        </w:rPr>
        <w:t>1</w:t>
      </w:r>
      <w:r w:rsidR="00F335AC">
        <w:rPr>
          <w:rStyle w:val="IntenseEmphasis"/>
          <w:sz w:val="18"/>
          <w:szCs w:val="18"/>
        </w:rPr>
        <w:t>1</w:t>
      </w:r>
      <w:r w:rsidRPr="005000EA" w:rsidR="00675911">
        <w:rPr>
          <w:rStyle w:val="IntenseEmphasis"/>
          <w:sz w:val="18"/>
          <w:szCs w:val="18"/>
        </w:rPr>
        <w:t>.1</w:t>
      </w:r>
      <w:r w:rsidRPr="005000EA">
        <w:rPr>
          <w:rStyle w:val="IntenseEmphasis"/>
          <w:sz w:val="18"/>
          <w:szCs w:val="18"/>
        </w:rPr>
        <w:t>: Source Code Management &amp; Version Control tools</w:t>
      </w:r>
    </w:p>
    <w:p w:rsidR="00695AEB" w:rsidP="005742C2" w:rsidRDefault="00695AEB" w14:paraId="7AAA7893" w14:textId="77777777"/>
    <w:p w:rsidR="00695AEB" w:rsidP="005742C2" w:rsidRDefault="004B4583" w14:paraId="5C496FC7" w14:textId="3861BD6E">
      <w:r>
        <w:rPr>
          <w:noProof/>
        </w:rPr>
        <w:drawing>
          <wp:inline distT="0" distB="0" distL="0" distR="0" wp14:anchorId="5B719A63" wp14:editId="78458A18">
            <wp:extent cx="6328275" cy="377455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6370149" cy="3799534"/>
                    </a:xfrm>
                    <a:prstGeom prst="rect">
                      <a:avLst/>
                    </a:prstGeom>
                    <a:noFill/>
                  </pic:spPr>
                </pic:pic>
              </a:graphicData>
            </a:graphic>
          </wp:inline>
        </w:drawing>
      </w:r>
    </w:p>
    <w:p w:rsidR="00226F0F" w:rsidP="005742C2" w:rsidRDefault="00226F0F" w14:paraId="2333E3C1" w14:textId="77777777"/>
    <w:p w:rsidR="009E171E" w:rsidP="005742C2" w:rsidRDefault="009E171E" w14:paraId="6F99904D" w14:textId="77777777"/>
    <w:p w:rsidRPr="005000EA" w:rsidR="00692106" w:rsidP="005742C2" w:rsidRDefault="005111F6" w14:paraId="510F1CE8" w14:textId="3BAD71EC">
      <w:pPr>
        <w:rPr>
          <w:rStyle w:val="IntenseEmphasis"/>
          <w:sz w:val="18"/>
          <w:szCs w:val="18"/>
        </w:rPr>
      </w:pPr>
      <w:r w:rsidRPr="005000EA">
        <w:rPr>
          <w:rStyle w:val="IntenseEmphasis"/>
          <w:sz w:val="18"/>
          <w:szCs w:val="18"/>
        </w:rPr>
        <w:t xml:space="preserve">Table </w:t>
      </w:r>
      <w:r w:rsidRPr="005000EA" w:rsidR="00675911">
        <w:rPr>
          <w:rStyle w:val="IntenseEmphasis"/>
          <w:sz w:val="18"/>
          <w:szCs w:val="18"/>
        </w:rPr>
        <w:t>1</w:t>
      </w:r>
      <w:r w:rsidR="00F335AC">
        <w:rPr>
          <w:rStyle w:val="IntenseEmphasis"/>
          <w:sz w:val="18"/>
          <w:szCs w:val="18"/>
        </w:rPr>
        <w:t>1</w:t>
      </w:r>
      <w:r w:rsidRPr="005000EA" w:rsidR="00675911">
        <w:rPr>
          <w:rStyle w:val="IntenseEmphasis"/>
          <w:sz w:val="18"/>
          <w:szCs w:val="18"/>
        </w:rPr>
        <w:t>.1</w:t>
      </w:r>
      <w:r w:rsidRPr="005000EA" w:rsidR="008669E3">
        <w:rPr>
          <w:rStyle w:val="IntenseEmphasis"/>
          <w:sz w:val="18"/>
          <w:szCs w:val="18"/>
        </w:rPr>
        <w:t xml:space="preserve">: </w:t>
      </w:r>
      <w:r w:rsidRPr="005000EA" w:rsidR="00227868">
        <w:rPr>
          <w:rStyle w:val="IntenseEmphasis"/>
          <w:sz w:val="18"/>
          <w:szCs w:val="18"/>
        </w:rPr>
        <w:t>Bitbucket</w:t>
      </w:r>
      <w:r w:rsidRPr="005000EA" w:rsidR="00226F0F">
        <w:rPr>
          <w:rStyle w:val="IntenseEmphasis"/>
          <w:sz w:val="18"/>
          <w:szCs w:val="18"/>
        </w:rPr>
        <w:t xml:space="preserve"> </w:t>
      </w:r>
      <w:r w:rsidRPr="005000EA" w:rsidR="00692106">
        <w:rPr>
          <w:rStyle w:val="IntenseEmphasis"/>
          <w:sz w:val="18"/>
          <w:szCs w:val="18"/>
        </w:rPr>
        <w:t>folder structure</w:t>
      </w:r>
    </w:p>
    <w:tbl>
      <w:tblPr>
        <w:tblStyle w:val="TableGrid"/>
        <w:tblW w:w="0" w:type="auto"/>
        <w:tblLook w:val="04A0" w:firstRow="1" w:lastRow="0" w:firstColumn="1" w:lastColumn="0" w:noHBand="0" w:noVBand="1"/>
      </w:tblPr>
      <w:tblGrid>
        <w:gridCol w:w="2830"/>
        <w:gridCol w:w="6180"/>
      </w:tblGrid>
      <w:tr w:rsidR="00692106" w:rsidTr="005742C2" w14:paraId="6369BA6C" w14:textId="77777777">
        <w:trPr>
          <w:tblHeader/>
        </w:trPr>
        <w:tc>
          <w:tcPr>
            <w:tcW w:w="2830" w:type="dxa"/>
            <w:shd w:val="clear" w:color="auto" w:fill="F2F2F2" w:themeFill="background1" w:themeFillShade="F2"/>
          </w:tcPr>
          <w:p w:rsidRPr="005000EA" w:rsidR="00692106" w:rsidP="005742C2" w:rsidRDefault="005111F6" w14:paraId="1828BD17" w14:textId="5C8637D8">
            <w:r w:rsidRPr="005000EA">
              <w:t>Folder</w:t>
            </w:r>
          </w:p>
        </w:tc>
        <w:tc>
          <w:tcPr>
            <w:tcW w:w="6180" w:type="dxa"/>
            <w:shd w:val="clear" w:color="auto" w:fill="F2F2F2" w:themeFill="background1" w:themeFillShade="F2"/>
          </w:tcPr>
          <w:p w:rsidRPr="005000EA" w:rsidR="00692106" w:rsidP="005742C2" w:rsidRDefault="005111F6" w14:paraId="6DEACA8F" w14:textId="345377F7">
            <w:r w:rsidRPr="005000EA">
              <w:t>Description</w:t>
            </w:r>
          </w:p>
        </w:tc>
      </w:tr>
      <w:tr w:rsidR="00692106" w:rsidTr="005742C2" w14:paraId="07D55374" w14:textId="77777777">
        <w:tc>
          <w:tcPr>
            <w:tcW w:w="2830" w:type="dxa"/>
          </w:tcPr>
          <w:p w:rsidRPr="005000EA" w:rsidR="00692106" w:rsidP="005742C2" w:rsidRDefault="00AF5E59" w14:paraId="6A219F6B" w14:textId="1E78F9AF">
            <w:r w:rsidRPr="005000EA">
              <w:t>data science</w:t>
            </w:r>
          </w:p>
        </w:tc>
        <w:tc>
          <w:tcPr>
            <w:tcW w:w="6180" w:type="dxa"/>
          </w:tcPr>
          <w:p w:rsidRPr="005000EA" w:rsidR="00692106" w:rsidP="005742C2" w:rsidRDefault="00FA093A" w14:paraId="26EDB213" w14:textId="7A304531">
            <w:r w:rsidRPr="005000EA">
              <w:t xml:space="preserve">All </w:t>
            </w:r>
            <w:r w:rsidRPr="005000EA" w:rsidR="000425F5">
              <w:t>artefacts produced by the data science sub team</w:t>
            </w:r>
            <w:r w:rsidRPr="005000EA" w:rsidR="00100D0F">
              <w:t>.</w:t>
            </w:r>
          </w:p>
        </w:tc>
      </w:tr>
      <w:tr w:rsidR="00692106" w:rsidTr="005742C2" w14:paraId="6D6FA22A" w14:textId="77777777">
        <w:tc>
          <w:tcPr>
            <w:tcW w:w="2830" w:type="dxa"/>
          </w:tcPr>
          <w:p w:rsidRPr="005000EA" w:rsidR="00692106" w:rsidP="005742C2" w:rsidRDefault="00100D0F" w14:paraId="1DEF46BC" w14:textId="424EB1B1">
            <w:r w:rsidRPr="005000EA">
              <w:t>ETL</w:t>
            </w:r>
          </w:p>
        </w:tc>
        <w:tc>
          <w:tcPr>
            <w:tcW w:w="6180" w:type="dxa"/>
          </w:tcPr>
          <w:p w:rsidRPr="005000EA" w:rsidR="00692106" w:rsidP="005742C2" w:rsidRDefault="00882BA8" w14:paraId="7F79599C" w14:textId="023D547B">
            <w:r w:rsidRPr="005000EA">
              <w:t>Code for data transformations relating to moving and accumulating open data in the web app.</w:t>
            </w:r>
          </w:p>
        </w:tc>
      </w:tr>
      <w:tr w:rsidR="00692106" w:rsidTr="005742C2" w14:paraId="43AF4398" w14:textId="77777777">
        <w:tc>
          <w:tcPr>
            <w:tcW w:w="2830" w:type="dxa"/>
          </w:tcPr>
          <w:p w:rsidRPr="005000EA" w:rsidR="00692106" w:rsidP="005742C2" w:rsidRDefault="00B92A68" w14:paraId="6EAD260F" w14:textId="42CFA2CB">
            <w:r w:rsidRPr="005000EA">
              <w:t xml:space="preserve">FAQ </w:t>
            </w:r>
            <w:r w:rsidRPr="005000EA" w:rsidR="00AF5E59">
              <w:t>Document files</w:t>
            </w:r>
          </w:p>
        </w:tc>
        <w:tc>
          <w:tcPr>
            <w:tcW w:w="6180" w:type="dxa"/>
          </w:tcPr>
          <w:p w:rsidRPr="005000EA" w:rsidR="00692106" w:rsidP="005742C2" w:rsidRDefault="00761093" w14:paraId="0399F095" w14:textId="1886EFB7">
            <w:r w:rsidRPr="005000EA">
              <w:t xml:space="preserve">Files related to </w:t>
            </w:r>
            <w:r w:rsidRPr="005000EA" w:rsidR="00FF0657">
              <w:t>publishing the FAQ in the Web App.</w:t>
            </w:r>
          </w:p>
        </w:tc>
      </w:tr>
      <w:tr w:rsidR="00692106" w:rsidTr="005742C2" w14:paraId="347D8A12" w14:textId="77777777">
        <w:tc>
          <w:tcPr>
            <w:tcW w:w="2830" w:type="dxa"/>
          </w:tcPr>
          <w:p w:rsidRPr="005000EA" w:rsidR="00692106" w:rsidP="005742C2" w:rsidRDefault="00FF0657" w14:paraId="35C0F24A" w14:textId="1220DCED">
            <w:proofErr w:type="spellStart"/>
            <w:r w:rsidRPr="005000EA">
              <w:t>google_cloud_test</w:t>
            </w:r>
            <w:proofErr w:type="spellEnd"/>
          </w:p>
        </w:tc>
        <w:tc>
          <w:tcPr>
            <w:tcW w:w="6180" w:type="dxa"/>
          </w:tcPr>
          <w:p w:rsidRPr="005000EA" w:rsidR="00692106" w:rsidP="005742C2" w:rsidRDefault="00415591" w14:paraId="461BD314" w14:textId="0BB1E8D1">
            <w:r w:rsidRPr="005000EA">
              <w:t>Files for testing connectivity and use of docker with Google Cloud Platform.</w:t>
            </w:r>
          </w:p>
        </w:tc>
      </w:tr>
      <w:tr w:rsidR="00692106" w:rsidTr="005742C2" w14:paraId="799C7F18" w14:textId="77777777">
        <w:tc>
          <w:tcPr>
            <w:tcW w:w="2830" w:type="dxa"/>
          </w:tcPr>
          <w:p w:rsidRPr="005000EA" w:rsidR="00692106" w:rsidP="005742C2" w:rsidRDefault="00415591" w14:paraId="4F26AC48" w14:textId="24977C59">
            <w:r w:rsidRPr="005000EA">
              <w:t>Playground</w:t>
            </w:r>
          </w:p>
        </w:tc>
        <w:tc>
          <w:tcPr>
            <w:tcW w:w="6180" w:type="dxa"/>
          </w:tcPr>
          <w:p w:rsidRPr="005000EA" w:rsidR="00692106" w:rsidP="005742C2" w:rsidRDefault="00B97476" w14:paraId="19AC1489" w14:textId="6B9894D1">
            <w:r w:rsidRPr="005000EA">
              <w:t>L</w:t>
            </w:r>
            <w:r w:rsidRPr="005000EA" w:rsidR="00415591">
              <w:t xml:space="preserve">ocation for </w:t>
            </w:r>
            <w:r w:rsidRPr="005000EA">
              <w:t xml:space="preserve">storing individual </w:t>
            </w:r>
            <w:r w:rsidRPr="005000EA" w:rsidR="000226C4">
              <w:t>WIP files</w:t>
            </w:r>
            <w:r w:rsidRPr="005000EA" w:rsidR="00145C3C">
              <w:t xml:space="preserve"> not </w:t>
            </w:r>
            <w:r w:rsidRPr="005000EA" w:rsidR="00F63516">
              <w:t xml:space="preserve">yet </w:t>
            </w:r>
            <w:r w:rsidRPr="005000EA" w:rsidR="00145C3C">
              <w:t xml:space="preserve">ready for </w:t>
            </w:r>
            <w:r w:rsidRPr="005000EA" w:rsidR="00F63516">
              <w:t>assembling into team deliverables.</w:t>
            </w:r>
          </w:p>
        </w:tc>
      </w:tr>
      <w:tr w:rsidR="00415591" w:rsidTr="005742C2" w14:paraId="749B614C" w14:textId="77777777">
        <w:tc>
          <w:tcPr>
            <w:tcW w:w="2830" w:type="dxa"/>
          </w:tcPr>
          <w:p w:rsidRPr="005000EA" w:rsidR="00415591" w:rsidP="005742C2" w:rsidRDefault="00ED40BF" w14:paraId="37612ECC" w14:textId="1890811E">
            <w:r w:rsidRPr="005000EA">
              <w:t>Prior Work</w:t>
            </w:r>
          </w:p>
        </w:tc>
        <w:tc>
          <w:tcPr>
            <w:tcW w:w="6180" w:type="dxa"/>
          </w:tcPr>
          <w:p w:rsidRPr="005000EA" w:rsidR="00415591" w:rsidP="005742C2" w:rsidRDefault="001C1DBE" w14:paraId="264D0A93" w14:textId="38FD9F07">
            <w:r w:rsidRPr="005000EA">
              <w:t>Artefacts from prior trimesters</w:t>
            </w:r>
            <w:r w:rsidRPr="005000EA" w:rsidR="001B7A25">
              <w:t>.</w:t>
            </w:r>
          </w:p>
        </w:tc>
      </w:tr>
      <w:tr w:rsidR="00692106" w:rsidTr="005742C2" w14:paraId="47F94F6D" w14:textId="77777777">
        <w:tc>
          <w:tcPr>
            <w:tcW w:w="2830" w:type="dxa"/>
          </w:tcPr>
          <w:p w:rsidRPr="005000EA" w:rsidR="00692106" w:rsidP="005742C2" w:rsidRDefault="00186CA0" w14:paraId="03C4A5D2" w14:textId="08CBF1F9">
            <w:proofErr w:type="spellStart"/>
            <w:r w:rsidRPr="005000EA">
              <w:t>public_github</w:t>
            </w:r>
            <w:proofErr w:type="spellEnd"/>
            <w:r w:rsidRPr="005000EA">
              <w:t>\MOP</w:t>
            </w:r>
          </w:p>
        </w:tc>
        <w:tc>
          <w:tcPr>
            <w:tcW w:w="6180" w:type="dxa"/>
          </w:tcPr>
          <w:p w:rsidRPr="005000EA" w:rsidR="00692106" w:rsidP="005742C2" w:rsidRDefault="00186CA0" w14:paraId="703E5C75" w14:textId="77777777">
            <w:r w:rsidRPr="005000EA">
              <w:t xml:space="preserve">Contains a copy of the contents of the GitHub </w:t>
            </w:r>
            <w:r w:rsidRPr="005000EA" w:rsidR="00750795">
              <w:t>folder for the MOP repository.</w:t>
            </w:r>
          </w:p>
          <w:p w:rsidRPr="005000EA" w:rsidR="00750795" w:rsidP="005742C2" w:rsidRDefault="00750795" w14:paraId="57E53E9C" w14:textId="01A8A6F7">
            <w:r w:rsidRPr="005000EA">
              <w:t>The M</w:t>
            </w:r>
            <w:r w:rsidRPr="005000EA" w:rsidR="00115877">
              <w:t>OP</w:t>
            </w:r>
            <w:r w:rsidRPr="005000EA">
              <w:t xml:space="preserve"> Repo is replicated here since </w:t>
            </w:r>
            <w:r w:rsidRPr="005000EA" w:rsidR="00AF5E59">
              <w:t>Bitbucket</w:t>
            </w:r>
            <w:r w:rsidRPr="005000EA">
              <w:t xml:space="preserve"> is the only source control system recognised by the Deakin DISC program. </w:t>
            </w:r>
          </w:p>
          <w:p w:rsidRPr="005000EA" w:rsidR="00692106" w:rsidP="005742C2" w:rsidRDefault="00750795" w14:paraId="2A1A248F" w14:textId="0998104E">
            <w:r w:rsidRPr="005000EA">
              <w:t>Thus</w:t>
            </w:r>
            <w:r w:rsidRPr="005000EA" w:rsidR="00115877">
              <w:t>,</w:t>
            </w:r>
            <w:r w:rsidRPr="005000EA">
              <w:t xml:space="preserve"> all changes to the </w:t>
            </w:r>
            <w:r w:rsidRPr="005000EA" w:rsidR="00122798">
              <w:t xml:space="preserve">public </w:t>
            </w:r>
            <w:r w:rsidRPr="005000EA" w:rsidR="00AF5E59">
              <w:t>GitHub</w:t>
            </w:r>
            <w:r w:rsidRPr="005000EA" w:rsidR="00122798">
              <w:t xml:space="preserve"> repo should be committed in this </w:t>
            </w:r>
            <w:r w:rsidRPr="005000EA" w:rsidR="00115877">
              <w:t xml:space="preserve">subfolder first before being pushed to the public </w:t>
            </w:r>
            <w:r w:rsidRPr="005000EA" w:rsidR="00AF5E59">
              <w:t>GitHub</w:t>
            </w:r>
            <w:r w:rsidRPr="005000EA" w:rsidR="00115877">
              <w:t xml:space="preserve"> folder.</w:t>
            </w:r>
          </w:p>
        </w:tc>
      </w:tr>
      <w:tr w:rsidR="0053585E" w:rsidTr="005742C2" w14:paraId="4B13A15C" w14:textId="77777777">
        <w:tc>
          <w:tcPr>
            <w:tcW w:w="2830" w:type="dxa"/>
          </w:tcPr>
          <w:p w:rsidRPr="005000EA" w:rsidR="0053585E" w:rsidP="005742C2" w:rsidRDefault="0053585E" w14:paraId="1E9F8FC5" w14:textId="0D53F266">
            <w:r w:rsidRPr="005000EA">
              <w:t>webapp</w:t>
            </w:r>
          </w:p>
        </w:tc>
        <w:tc>
          <w:tcPr>
            <w:tcW w:w="6180" w:type="dxa"/>
          </w:tcPr>
          <w:p w:rsidRPr="005000EA" w:rsidR="0053585E" w:rsidP="005742C2" w:rsidRDefault="0053585E" w14:paraId="6A5B4930" w14:textId="0E9A4A12">
            <w:r w:rsidRPr="005000EA">
              <w:t xml:space="preserve">Artefacts created by the web sub team for implementation of the </w:t>
            </w:r>
            <w:r w:rsidRPr="005000EA" w:rsidR="00EE54A0">
              <w:t>Melbourne Open Data Playground web application.</w:t>
            </w:r>
          </w:p>
        </w:tc>
      </w:tr>
    </w:tbl>
    <w:p w:rsidR="00692106" w:rsidP="005742C2" w:rsidRDefault="00692106" w14:paraId="3ECDA840" w14:textId="77777777"/>
    <w:p w:rsidRPr="005000EA" w:rsidR="008669E3" w:rsidP="005742C2" w:rsidRDefault="008669E3" w14:paraId="2338D004" w14:textId="5B7F80A8">
      <w:pPr>
        <w:rPr>
          <w:rStyle w:val="IntenseEmphasis"/>
          <w:sz w:val="18"/>
          <w:szCs w:val="18"/>
        </w:rPr>
      </w:pPr>
      <w:r w:rsidRPr="005000EA">
        <w:rPr>
          <w:rStyle w:val="IntenseEmphasis"/>
          <w:sz w:val="18"/>
          <w:szCs w:val="18"/>
        </w:rPr>
        <w:t xml:space="preserve">Table </w:t>
      </w:r>
      <w:r w:rsidRPr="005000EA" w:rsidR="00675911">
        <w:rPr>
          <w:rStyle w:val="IntenseEmphasis"/>
          <w:sz w:val="18"/>
          <w:szCs w:val="18"/>
        </w:rPr>
        <w:t>1</w:t>
      </w:r>
      <w:r w:rsidR="00F335AC">
        <w:rPr>
          <w:rStyle w:val="IntenseEmphasis"/>
          <w:sz w:val="18"/>
          <w:szCs w:val="18"/>
        </w:rPr>
        <w:t>1</w:t>
      </w:r>
      <w:r w:rsidRPr="005000EA" w:rsidR="00675911">
        <w:rPr>
          <w:rStyle w:val="IntenseEmphasis"/>
          <w:sz w:val="18"/>
          <w:szCs w:val="18"/>
        </w:rPr>
        <w:t>.2</w:t>
      </w:r>
      <w:r w:rsidRPr="005000EA">
        <w:rPr>
          <w:rStyle w:val="IntenseEmphasis"/>
          <w:sz w:val="18"/>
          <w:szCs w:val="18"/>
        </w:rPr>
        <w:t>: GitHub folder structure</w:t>
      </w:r>
    </w:p>
    <w:tbl>
      <w:tblPr>
        <w:tblStyle w:val="TableGrid"/>
        <w:tblW w:w="0" w:type="auto"/>
        <w:tblLook w:val="04A0" w:firstRow="1" w:lastRow="0" w:firstColumn="1" w:lastColumn="0" w:noHBand="0" w:noVBand="1"/>
      </w:tblPr>
      <w:tblGrid>
        <w:gridCol w:w="2830"/>
        <w:gridCol w:w="6180"/>
      </w:tblGrid>
      <w:tr w:rsidR="008669E3" w:rsidTr="005742C2" w14:paraId="06C5AC29" w14:textId="77777777">
        <w:trPr>
          <w:tblHeader/>
        </w:trPr>
        <w:tc>
          <w:tcPr>
            <w:tcW w:w="2830" w:type="dxa"/>
            <w:shd w:val="clear" w:color="auto" w:fill="F2F2F2" w:themeFill="background1" w:themeFillShade="F2"/>
          </w:tcPr>
          <w:p w:rsidRPr="006572E8" w:rsidR="008669E3" w:rsidP="005742C2" w:rsidRDefault="008669E3" w14:paraId="36C80AF6" w14:textId="77777777">
            <w:r w:rsidRPr="006572E8">
              <w:t>Folder</w:t>
            </w:r>
          </w:p>
        </w:tc>
        <w:tc>
          <w:tcPr>
            <w:tcW w:w="6180" w:type="dxa"/>
            <w:shd w:val="clear" w:color="auto" w:fill="F2F2F2" w:themeFill="background1" w:themeFillShade="F2"/>
          </w:tcPr>
          <w:p w:rsidRPr="006572E8" w:rsidR="008669E3" w:rsidP="005742C2" w:rsidRDefault="008669E3" w14:paraId="33596007" w14:textId="77777777">
            <w:r w:rsidRPr="006572E8">
              <w:t>Description</w:t>
            </w:r>
          </w:p>
        </w:tc>
      </w:tr>
      <w:tr w:rsidR="008669E3" w:rsidTr="005742C2" w14:paraId="1377048D" w14:textId="77777777">
        <w:tc>
          <w:tcPr>
            <w:tcW w:w="2830" w:type="dxa"/>
          </w:tcPr>
          <w:p w:rsidRPr="005000EA" w:rsidR="008669E3" w:rsidP="005742C2" w:rsidRDefault="008067A0" w14:paraId="686A5C89" w14:textId="28782E32">
            <w:proofErr w:type="spellStart"/>
            <w:r w:rsidRPr="005000EA">
              <w:t>example_notebooks</w:t>
            </w:r>
            <w:proofErr w:type="spellEnd"/>
          </w:p>
        </w:tc>
        <w:tc>
          <w:tcPr>
            <w:tcW w:w="6180" w:type="dxa"/>
          </w:tcPr>
          <w:p w:rsidRPr="005000EA" w:rsidR="008669E3" w:rsidP="005742C2" w:rsidRDefault="00B57F25" w14:paraId="536CE416" w14:textId="5F19751A">
            <w:r w:rsidRPr="005000EA">
              <w:t>All example Jupyter notebooks are stored under this folder.</w:t>
            </w:r>
          </w:p>
        </w:tc>
      </w:tr>
      <w:tr w:rsidR="008669E3" w:rsidTr="005742C2" w14:paraId="68DE51C1" w14:textId="77777777">
        <w:tc>
          <w:tcPr>
            <w:tcW w:w="2830" w:type="dxa"/>
          </w:tcPr>
          <w:p w:rsidRPr="005000EA" w:rsidR="008669E3" w:rsidP="005742C2" w:rsidRDefault="000B557A" w14:paraId="57F63F8E" w14:textId="2F68E288">
            <w:r w:rsidRPr="005000EA">
              <w:t>\</w:t>
            </w:r>
            <w:proofErr w:type="spellStart"/>
            <w:r w:rsidRPr="005000EA">
              <w:t>condaconfiguration</w:t>
            </w:r>
            <w:proofErr w:type="spellEnd"/>
          </w:p>
        </w:tc>
        <w:tc>
          <w:tcPr>
            <w:tcW w:w="6180" w:type="dxa"/>
          </w:tcPr>
          <w:p w:rsidRPr="005000EA" w:rsidR="008669E3" w:rsidP="005742C2" w:rsidRDefault="00FE51D5" w14:paraId="1CF11C7B" w14:textId="61EA5945">
            <w:r w:rsidRPr="005000EA">
              <w:t xml:space="preserve">Contains instructions for setting up a </w:t>
            </w:r>
            <w:r w:rsidRPr="005000EA" w:rsidR="00D808E2">
              <w:t xml:space="preserve">Conda Environment with the </w:t>
            </w:r>
            <w:r w:rsidRPr="005000EA" w:rsidR="008E0873">
              <w:t>required packages for use case development.</w:t>
            </w:r>
          </w:p>
        </w:tc>
      </w:tr>
      <w:tr w:rsidR="000B557A" w:rsidTr="005742C2" w14:paraId="7B851A41" w14:textId="77777777">
        <w:tc>
          <w:tcPr>
            <w:tcW w:w="2830" w:type="dxa"/>
          </w:tcPr>
          <w:p w:rsidRPr="005000EA" w:rsidR="000B557A" w:rsidP="005742C2" w:rsidRDefault="005447C0" w14:paraId="4CAF40BF" w14:textId="6E727614">
            <w:r w:rsidRPr="005000EA">
              <w:t>\</w:t>
            </w:r>
            <w:proofErr w:type="spellStart"/>
            <w:r w:rsidRPr="005000EA">
              <w:t>dataanalysis</w:t>
            </w:r>
            <w:proofErr w:type="spellEnd"/>
          </w:p>
        </w:tc>
        <w:tc>
          <w:tcPr>
            <w:tcW w:w="6180" w:type="dxa"/>
          </w:tcPr>
          <w:p w:rsidRPr="005000EA" w:rsidR="000B557A" w:rsidP="005742C2" w:rsidRDefault="008E0873" w14:paraId="7A53CA4E" w14:textId="3795359B">
            <w:r w:rsidRPr="005000EA">
              <w:t>Contains Jupyter notebooks for exploratory data analysis of City of Melbourne Open Data Sets.</w:t>
            </w:r>
          </w:p>
        </w:tc>
      </w:tr>
      <w:tr w:rsidR="00A0460B" w:rsidTr="005742C2" w14:paraId="025E3B01" w14:textId="77777777">
        <w:tc>
          <w:tcPr>
            <w:tcW w:w="2830" w:type="dxa"/>
          </w:tcPr>
          <w:p w:rsidRPr="005000EA" w:rsidR="00A0460B" w:rsidP="005742C2" w:rsidRDefault="005447C0" w14:paraId="63D8F62F" w14:textId="1620FE0F">
            <w:r w:rsidRPr="005000EA">
              <w:t>\tutorials</w:t>
            </w:r>
          </w:p>
        </w:tc>
        <w:tc>
          <w:tcPr>
            <w:tcW w:w="6180" w:type="dxa"/>
          </w:tcPr>
          <w:p w:rsidRPr="005000EA" w:rsidR="00A0460B" w:rsidP="005742C2" w:rsidRDefault="006E555D" w14:paraId="156943E4" w14:textId="3A94ED47">
            <w:r w:rsidRPr="005000EA">
              <w:t>Notebooks demonstrating specific data engineering and data science techniques.</w:t>
            </w:r>
          </w:p>
        </w:tc>
      </w:tr>
      <w:tr w:rsidR="00A0460B" w:rsidTr="005742C2" w14:paraId="392B4F13" w14:textId="77777777">
        <w:tc>
          <w:tcPr>
            <w:tcW w:w="2830" w:type="dxa"/>
          </w:tcPr>
          <w:p w:rsidRPr="005000EA" w:rsidR="00A0460B" w:rsidP="005742C2" w:rsidRDefault="005447C0" w14:paraId="55998095" w14:textId="20ECC830">
            <w:r w:rsidRPr="005000EA">
              <w:t>\</w:t>
            </w:r>
            <w:proofErr w:type="spellStart"/>
            <w:r w:rsidRPr="005000EA">
              <w:t>usecases</w:t>
            </w:r>
            <w:proofErr w:type="spellEnd"/>
          </w:p>
        </w:tc>
        <w:tc>
          <w:tcPr>
            <w:tcW w:w="6180" w:type="dxa"/>
          </w:tcPr>
          <w:p w:rsidRPr="005000EA" w:rsidR="00A0460B" w:rsidP="005742C2" w:rsidRDefault="006E555D" w14:paraId="7CE6B143" w14:textId="638E474E">
            <w:r w:rsidRPr="005000EA">
              <w:t xml:space="preserve">Notebooks corresponding to the use cases published in the Melbourne Open Data Playground </w:t>
            </w:r>
            <w:r w:rsidRPr="005000EA" w:rsidR="00705802">
              <w:t>web application.</w:t>
            </w:r>
          </w:p>
        </w:tc>
      </w:tr>
      <w:tr w:rsidR="007A773C" w:rsidTr="005742C2" w14:paraId="77297EC5" w14:textId="77777777">
        <w:tc>
          <w:tcPr>
            <w:tcW w:w="2830" w:type="dxa"/>
          </w:tcPr>
          <w:p w:rsidRPr="005000EA" w:rsidR="007A773C" w:rsidP="005742C2" w:rsidRDefault="007A773C" w14:paraId="089F5246" w14:textId="7243394D">
            <w:r w:rsidRPr="005000EA">
              <w:t>images</w:t>
            </w:r>
          </w:p>
        </w:tc>
        <w:tc>
          <w:tcPr>
            <w:tcW w:w="6180" w:type="dxa"/>
          </w:tcPr>
          <w:p w:rsidRPr="005000EA" w:rsidR="007A773C" w:rsidP="005742C2" w:rsidRDefault="00B57F25" w14:paraId="63240039" w14:textId="0152843A">
            <w:r w:rsidRPr="005000EA">
              <w:t>Images used on the home Readme page are located here.</w:t>
            </w:r>
          </w:p>
        </w:tc>
      </w:tr>
      <w:tr w:rsidR="008669E3" w:rsidTr="005742C2" w14:paraId="05AED423" w14:textId="77777777">
        <w:tc>
          <w:tcPr>
            <w:tcW w:w="2830" w:type="dxa"/>
          </w:tcPr>
          <w:p w:rsidRPr="005000EA" w:rsidR="008669E3" w:rsidP="005742C2" w:rsidRDefault="008067A0" w14:paraId="33F3465C" w14:textId="77777777">
            <w:proofErr w:type="spellStart"/>
            <w:r w:rsidRPr="005000EA">
              <w:t>opendataapi</w:t>
            </w:r>
            <w:proofErr w:type="spellEnd"/>
          </w:p>
        </w:tc>
        <w:tc>
          <w:tcPr>
            <w:tcW w:w="6180" w:type="dxa"/>
          </w:tcPr>
          <w:p w:rsidRPr="005000EA" w:rsidR="008669E3" w:rsidP="005742C2" w:rsidRDefault="00A2739F" w14:paraId="16DF0AD2" w14:textId="12EDA530">
            <w:r w:rsidRPr="005000EA">
              <w:t xml:space="preserve">Open Data API python command line </w:t>
            </w:r>
            <w:r w:rsidRPr="005000EA" w:rsidR="00214B29">
              <w:t xml:space="preserve">functions </w:t>
            </w:r>
            <w:r w:rsidRPr="005000EA" w:rsidR="00FE51D5">
              <w:t>are in this folder.</w:t>
            </w:r>
          </w:p>
        </w:tc>
      </w:tr>
    </w:tbl>
    <w:p w:rsidRPr="005742C2" w:rsidR="00F7589D" w:rsidP="005742C2" w:rsidRDefault="00F7589D" w14:paraId="7E9D351E" w14:textId="77777777"/>
    <w:p w:rsidR="00F7589D" w:rsidRDefault="00F7589D" w14:paraId="60871E53" w14:textId="77777777">
      <w:pPr>
        <w:spacing w:line="240" w:lineRule="auto"/>
        <w:jc w:val="left"/>
        <w:rPr>
          <w:rFonts w:eastAsiaTheme="majorEastAsia" w:cstheme="majorBidi"/>
          <w:b/>
          <w:bCs/>
          <w:color w:val="2F5496" w:themeColor="accent1" w:themeShade="BF"/>
          <w:sz w:val="32"/>
          <w:szCs w:val="32"/>
        </w:rPr>
      </w:pPr>
      <w:r>
        <w:br w:type="page"/>
      </w:r>
    </w:p>
    <w:p w:rsidR="00B20049" w:rsidP="005742C2" w:rsidRDefault="00F4309E" w14:paraId="6316E5C5" w14:textId="19F82A9A">
      <w:pPr>
        <w:pStyle w:val="Heading1"/>
      </w:pPr>
      <w:bookmarkStart w:name="_Toc90583515" w:id="52"/>
      <w:r>
        <w:t>Login</w:t>
      </w:r>
      <w:r w:rsidR="00B20049">
        <w:t xml:space="preserve"> Credentials</w:t>
      </w:r>
      <w:bookmarkEnd w:id="52"/>
    </w:p>
    <w:p w:rsidRPr="005000EA" w:rsidR="003E121B" w:rsidP="005742C2" w:rsidRDefault="4BD42722" w14:paraId="5B3B67C9" w14:textId="278DEE57">
      <w:r w:rsidRPr="005000EA">
        <w:t>In this trimester we leveraged AWS Cloud infrastructure service to support development and deployment of the Melbourne Open</w:t>
      </w:r>
      <w:r w:rsidRPr="005000EA" w:rsidR="00373918">
        <w:t xml:space="preserve"> D</w:t>
      </w:r>
      <w:r w:rsidRPr="005000EA">
        <w:t xml:space="preserve">ata Playground. As such there is an AWS root </w:t>
      </w:r>
      <w:r w:rsidRPr="005000EA" w:rsidR="344365BC">
        <w:t>account,</w:t>
      </w:r>
      <w:r w:rsidRPr="005000EA">
        <w:t xml:space="preserve"> we have created that can be transferred between squads in the tribe. The credentials for this account can be acquired by getting in contact with one of th</w:t>
      </w:r>
      <w:r w:rsidRPr="005000EA" w:rsidR="2FBB9492">
        <w:t xml:space="preserve">is trimester’s junior members (will </w:t>
      </w:r>
      <w:r w:rsidRPr="005000EA">
        <w:t>lik</w:t>
      </w:r>
      <w:r w:rsidRPr="005000EA" w:rsidR="728DF60D">
        <w:t>ely</w:t>
      </w:r>
      <w:r w:rsidRPr="005000EA" w:rsidR="2FBB9492">
        <w:t xml:space="preserve"> be your senior members)</w:t>
      </w:r>
      <w:r w:rsidRPr="005000EA">
        <w:t>:</w:t>
      </w:r>
    </w:p>
    <w:p w:rsidRPr="005000EA" w:rsidR="4BD42722" w:rsidP="005742C2" w:rsidRDefault="4BD42722" w14:paraId="1DE8ED58" w14:textId="0895EDA1">
      <w:pPr>
        <w:pStyle w:val="ListParagraph"/>
        <w:numPr>
          <w:ilvl w:val="0"/>
          <w:numId w:val="16"/>
        </w:numPr>
      </w:pPr>
      <w:r w:rsidRPr="005000EA">
        <w:t>Angus Maiden</w:t>
      </w:r>
    </w:p>
    <w:p w:rsidRPr="005000EA" w:rsidR="4BD42722" w:rsidP="005742C2" w:rsidRDefault="4BD42722" w14:paraId="6AE79A8F" w14:textId="3CF8DFFA">
      <w:pPr>
        <w:pStyle w:val="ListParagraph"/>
        <w:numPr>
          <w:ilvl w:val="0"/>
          <w:numId w:val="16"/>
        </w:numPr>
      </w:pPr>
      <w:r w:rsidRPr="005000EA">
        <w:t>Steven Tuften</w:t>
      </w:r>
    </w:p>
    <w:p w:rsidRPr="005000EA" w:rsidR="4BD42722" w:rsidP="005742C2" w:rsidRDefault="4BD42722" w14:paraId="6850D028" w14:textId="61A09131">
      <w:pPr>
        <w:pStyle w:val="ListParagraph"/>
        <w:numPr>
          <w:ilvl w:val="0"/>
          <w:numId w:val="16"/>
        </w:numPr>
      </w:pPr>
      <w:r w:rsidRPr="005000EA">
        <w:t>Alex Vuong</w:t>
      </w:r>
    </w:p>
    <w:p w:rsidRPr="005000EA" w:rsidR="4BD42722" w:rsidP="005742C2" w:rsidRDefault="4BD42722" w14:paraId="3D8406F4" w14:textId="5642E2CB">
      <w:pPr>
        <w:pStyle w:val="ListParagraph"/>
        <w:numPr>
          <w:ilvl w:val="0"/>
          <w:numId w:val="16"/>
        </w:numPr>
      </w:pPr>
      <w:r w:rsidRPr="005000EA">
        <w:t>Shalom Chin</w:t>
      </w:r>
    </w:p>
    <w:p w:rsidR="4BD42722" w:rsidP="005742C2" w:rsidRDefault="4BD42722" w14:paraId="69EC8E0D" w14:textId="736FC104">
      <w:pPr>
        <w:pStyle w:val="ListParagraph"/>
        <w:numPr>
          <w:ilvl w:val="0"/>
          <w:numId w:val="16"/>
        </w:numPr>
      </w:pPr>
      <w:r w:rsidRPr="005000EA">
        <w:t>William Hebblewhite</w:t>
      </w:r>
    </w:p>
    <w:p w:rsidRPr="005000EA" w:rsidR="003E121B" w:rsidP="005742C2" w:rsidRDefault="003E121B" w14:paraId="214CBAC7" w14:textId="77777777"/>
    <w:p w:rsidR="4BD42722" w:rsidP="005742C2" w:rsidRDefault="4BD42722" w14:paraId="70AD50C3" w14:textId="1B85B512">
      <w:r w:rsidRPr="005000EA">
        <w:t>There are no other passwords required for working with the web application. Rather, access to AWS resources should be given through AWS IAM accounts, roles, groups, and policies.</w:t>
      </w:r>
      <w:bookmarkEnd w:id="46"/>
    </w:p>
    <w:p w:rsidR="00F7589D" w:rsidRDefault="00F7589D" w14:paraId="2421162B" w14:textId="77777777">
      <w:pPr>
        <w:spacing w:line="240" w:lineRule="auto"/>
        <w:jc w:val="left"/>
        <w:rPr>
          <w:rFonts w:eastAsiaTheme="majorEastAsia" w:cstheme="majorBidi"/>
          <w:b/>
          <w:bCs/>
          <w:color w:val="2F5496" w:themeColor="accent1" w:themeShade="BF"/>
          <w:sz w:val="32"/>
          <w:szCs w:val="32"/>
        </w:rPr>
      </w:pPr>
      <w:r>
        <w:br w:type="page"/>
      </w:r>
    </w:p>
    <w:p w:rsidR="00211273" w:rsidP="00BB6B84" w:rsidRDefault="00211273" w14:paraId="195C2E96" w14:textId="3AA341D3">
      <w:pPr>
        <w:pStyle w:val="Heading1"/>
      </w:pPr>
      <w:bookmarkStart w:name="_Toc90583516" w:id="53"/>
      <w:r>
        <w:t>Appendices</w:t>
      </w:r>
      <w:bookmarkEnd w:id="53"/>
    </w:p>
    <w:p w:rsidRPr="005742C2" w:rsidR="00EB2E3D" w:rsidP="005742C2" w:rsidRDefault="00EB2E3D" w14:paraId="4776E8F8" w14:textId="4D996487">
      <w:pPr>
        <w:pStyle w:val="Heading2"/>
      </w:pPr>
      <w:bookmarkStart w:name="_Toc90583517" w:id="54"/>
      <w:r>
        <w:t>Project Links</w:t>
      </w:r>
      <w:bookmarkEnd w:id="54"/>
    </w:p>
    <w:p w:rsidR="003E121B" w:rsidP="005742C2" w:rsidRDefault="00C70B8C" w14:paraId="0224DE2C" w14:textId="79333221">
      <w:pPr>
        <w:pStyle w:val="paragraph"/>
        <w:spacing w:line="240" w:lineRule="auto"/>
        <w:rPr>
          <w:rStyle w:val="normaltextrun"/>
          <w:rFonts w:ascii="Calibri" w:hAnsi="Calibri" w:cs="Calibri"/>
          <w:b/>
          <w:bCs/>
        </w:rPr>
      </w:pPr>
      <w:r>
        <w:rPr>
          <w:rStyle w:val="normaltextrun"/>
          <w:rFonts w:ascii="Calibri" w:hAnsi="Calibri" w:cs="Calibri"/>
          <w:b/>
          <w:bCs/>
        </w:rPr>
        <w:t xml:space="preserve">[1] </w:t>
      </w:r>
      <w:r w:rsidRPr="005742C2" w:rsidR="003E121B">
        <w:rPr>
          <w:rStyle w:val="normaltextrun"/>
          <w:rFonts w:ascii="Calibri" w:hAnsi="Calibri" w:cs="Calibri"/>
          <w:b/>
          <w:bCs/>
        </w:rPr>
        <w:t>Link to handover artefacts folder where this document is stored</w:t>
      </w:r>
    </w:p>
    <w:p w:rsidR="00901DC4" w:rsidP="00901DC4" w:rsidRDefault="00100A79" w14:paraId="2CDC28A8" w14:textId="53E5AD03">
      <w:hyperlink w:history="1" r:id="rId76">
        <w:r w:rsidRPr="00A54F88">
          <w:rPr>
            <w:rStyle w:val="Hyperlink"/>
          </w:rPr>
          <w:t>https://deakin365.sharepoint.com/:f:/r/sites/Data2IntelligenceConsulting/Shared%20Documents/D2I%20(Melbourne%20City)/Handover%20and%20Showcase/T3%202021?csf=1&amp;web=1&amp;e=czBKhu</w:t>
        </w:r>
      </w:hyperlink>
    </w:p>
    <w:p w:rsidR="003E121B" w:rsidP="005742C2" w:rsidRDefault="00C70B8C" w14:paraId="563517E3" w14:textId="45E38755">
      <w:pPr>
        <w:pStyle w:val="paragraph"/>
        <w:spacing w:line="240" w:lineRule="auto"/>
        <w:rPr>
          <w:rStyle w:val="normaltextrun"/>
          <w:rFonts w:ascii="Calibri" w:hAnsi="Calibri" w:cs="Calibri"/>
          <w:b/>
          <w:bCs/>
        </w:rPr>
      </w:pPr>
      <w:r>
        <w:rPr>
          <w:rStyle w:val="normaltextrun"/>
          <w:rFonts w:ascii="Calibri" w:hAnsi="Calibri" w:cs="Calibri"/>
          <w:b/>
          <w:bCs/>
        </w:rPr>
        <w:t xml:space="preserve">[2] </w:t>
      </w:r>
      <w:r w:rsidRPr="005742C2" w:rsidR="003E121B">
        <w:rPr>
          <w:rStyle w:val="normaltextrun"/>
          <w:rFonts w:ascii="Calibri" w:hAnsi="Calibri" w:cs="Calibri"/>
          <w:b/>
          <w:bCs/>
        </w:rPr>
        <w:t>Link to the team’s pitch video</w:t>
      </w:r>
    </w:p>
    <w:p w:rsidR="000900D6" w:rsidP="000900D6" w:rsidRDefault="00901DC4" w14:paraId="514C0A2F" w14:textId="1C86414D">
      <w:hyperlink w:history="1" r:id="rId77">
        <w:r w:rsidRPr="00A54F88">
          <w:rPr>
            <w:rStyle w:val="Hyperlink"/>
          </w:rPr>
          <w:t>https://deakin365.sharepoint.com/:v:/r/sites/Data2IntelligenceConsulting/Shared%20Documents/D2I%20(Melbourne%20City)/Handover%20and%20Showcase/T3%202021/T3%202021%20Showcase%20Video.mp4?csf=1&amp;web=1&amp;e=pDBwWO</w:t>
        </w:r>
      </w:hyperlink>
    </w:p>
    <w:p w:rsidRPr="000900D6" w:rsidR="00901DC4" w:rsidP="000900D6" w:rsidRDefault="00901DC4" w14:paraId="4CC4B6D0" w14:textId="77777777"/>
    <w:p w:rsidRPr="005742C2" w:rsidR="003E121B" w:rsidP="005742C2" w:rsidRDefault="00C70B8C" w14:paraId="7BC88AFA" w14:textId="7C5E861D">
      <w:pPr>
        <w:pStyle w:val="paragraph"/>
        <w:spacing w:line="240" w:lineRule="auto"/>
        <w:rPr>
          <w:rStyle w:val="normaltextrun"/>
          <w:rFonts w:ascii="Calibri" w:hAnsi="Calibri" w:cs="Calibri"/>
          <w:b/>
          <w:bCs/>
        </w:rPr>
      </w:pPr>
      <w:r>
        <w:rPr>
          <w:rStyle w:val="normaltextrun"/>
          <w:rFonts w:ascii="Calibri" w:hAnsi="Calibri" w:cs="Calibri"/>
          <w:b/>
          <w:bCs/>
        </w:rPr>
        <w:t xml:space="preserve">[3] </w:t>
      </w:r>
      <w:r w:rsidRPr="005742C2" w:rsidR="003E121B">
        <w:rPr>
          <w:rStyle w:val="normaltextrun"/>
          <w:rFonts w:ascii="Calibri" w:hAnsi="Calibri" w:cs="Calibri"/>
          <w:b/>
          <w:bCs/>
        </w:rPr>
        <w:t>Link to our Trello board</w:t>
      </w:r>
      <w:r>
        <w:rPr>
          <w:rStyle w:val="normaltextrun"/>
          <w:rFonts w:ascii="Calibri" w:hAnsi="Calibri" w:cs="Calibri"/>
          <w:b/>
          <w:bCs/>
        </w:rPr>
        <w:t xml:space="preserve"> </w:t>
      </w:r>
      <w:r w:rsidRPr="005742C2" w:rsidR="003E121B">
        <w:rPr>
          <w:rStyle w:val="normaltextrun"/>
          <w:rFonts w:ascii="Calibri" w:hAnsi="Calibri" w:cs="Calibri"/>
          <w:b/>
          <w:bCs/>
        </w:rPr>
        <w:t>(T3/2021)</w:t>
      </w:r>
    </w:p>
    <w:p w:rsidR="004F5F1C" w:rsidP="005742C2" w:rsidRDefault="007B7C08" w14:paraId="3CD7ABBE" w14:textId="1523F6F5">
      <w:pPr>
        <w:pStyle w:val="paragraph"/>
      </w:pPr>
      <w:hyperlink w:history="1" r:id="rId78">
        <w:r w:rsidRPr="00E430DC" w:rsidR="004F5F1C">
          <w:rPr>
            <w:rStyle w:val="Hyperlink"/>
          </w:rPr>
          <w:t>https://trello.com/b/sxBfi5DY/d2i-melbourne-city-trello</w:t>
        </w:r>
      </w:hyperlink>
    </w:p>
    <w:p w:rsidRPr="005742C2" w:rsidR="004F5F1C" w:rsidP="004F5F1C" w:rsidRDefault="004F5F1C" w14:paraId="03359683" w14:textId="36167455">
      <w:pPr>
        <w:pStyle w:val="paragraph"/>
        <w:spacing w:line="240" w:lineRule="auto"/>
        <w:rPr>
          <w:rStyle w:val="normaltextrun"/>
          <w:rFonts w:ascii="Calibri" w:hAnsi="Calibri" w:cs="Calibri"/>
          <w:b/>
          <w:bCs/>
        </w:rPr>
      </w:pPr>
      <w:r>
        <w:rPr>
          <w:rStyle w:val="normaltextrun"/>
          <w:rFonts w:ascii="Calibri" w:hAnsi="Calibri" w:cs="Calibri"/>
          <w:b/>
          <w:bCs/>
        </w:rPr>
        <w:t xml:space="preserve">[4] </w:t>
      </w:r>
      <w:r w:rsidRPr="005742C2">
        <w:rPr>
          <w:rStyle w:val="normaltextrun"/>
          <w:rFonts w:ascii="Calibri" w:hAnsi="Calibri" w:cs="Calibri"/>
          <w:b/>
          <w:bCs/>
        </w:rPr>
        <w:t xml:space="preserve">Link to our Trello </w:t>
      </w:r>
      <w:r>
        <w:rPr>
          <w:rStyle w:val="normaltextrun"/>
          <w:rFonts w:ascii="Calibri" w:hAnsi="Calibri" w:cs="Calibri"/>
          <w:b/>
          <w:bCs/>
        </w:rPr>
        <w:t xml:space="preserve">Roadmap </w:t>
      </w:r>
      <w:r w:rsidRPr="005742C2">
        <w:rPr>
          <w:rStyle w:val="normaltextrun"/>
          <w:rFonts w:ascii="Calibri" w:hAnsi="Calibri" w:cs="Calibri"/>
          <w:b/>
          <w:bCs/>
        </w:rPr>
        <w:t>(T3/2021)</w:t>
      </w:r>
    </w:p>
    <w:p w:rsidR="004F5F1C" w:rsidP="005742C2" w:rsidRDefault="007B7C08" w14:paraId="1FC5D2D2" w14:textId="7779BDCA">
      <w:pPr>
        <w:pStyle w:val="paragraph"/>
        <w:rPr>
          <w:rStyle w:val="normaltextrun"/>
        </w:rPr>
      </w:pPr>
      <w:hyperlink w:history="1" r:id="rId79">
        <w:r w:rsidRPr="00E430DC" w:rsidR="000F1F48">
          <w:rPr>
            <w:rStyle w:val="Hyperlink"/>
          </w:rPr>
          <w:t>https://trello.com/b/unvtjPUX/d2i-melbourne-city-roadmap</w:t>
        </w:r>
      </w:hyperlink>
      <w:r w:rsidR="000F1F48">
        <w:rPr>
          <w:rStyle w:val="normaltextrun"/>
        </w:rPr>
        <w:t xml:space="preserve"> </w:t>
      </w:r>
    </w:p>
    <w:p w:rsidRPr="005742C2" w:rsidR="003E121B" w:rsidP="005742C2" w:rsidRDefault="00C70B8C" w14:paraId="04976C4D" w14:textId="55C3A49C">
      <w:pPr>
        <w:pStyle w:val="paragraph"/>
        <w:rPr>
          <w:rStyle w:val="normaltextrun"/>
        </w:rPr>
      </w:pPr>
      <w:r>
        <w:rPr>
          <w:rStyle w:val="normaltextrun"/>
          <w:rFonts w:ascii="Calibri" w:hAnsi="Calibri" w:cs="Calibri"/>
          <w:b/>
          <w:bCs/>
        </w:rPr>
        <w:t>[</w:t>
      </w:r>
      <w:r w:rsidR="004F5F1C">
        <w:rPr>
          <w:rStyle w:val="normaltextrun"/>
          <w:rFonts w:ascii="Calibri" w:hAnsi="Calibri" w:cs="Calibri"/>
          <w:b/>
          <w:bCs/>
        </w:rPr>
        <w:t>5</w:t>
      </w:r>
      <w:r>
        <w:rPr>
          <w:rStyle w:val="normaltextrun"/>
          <w:rFonts w:ascii="Calibri" w:hAnsi="Calibri" w:cs="Calibri"/>
          <w:b/>
          <w:bCs/>
        </w:rPr>
        <w:t xml:space="preserve">] </w:t>
      </w:r>
      <w:r w:rsidRPr="005742C2" w:rsidR="003E121B">
        <w:rPr>
          <w:rStyle w:val="normaltextrun"/>
          <w:rFonts w:ascii="Calibri" w:hAnsi="Calibri" w:cs="Calibri"/>
          <w:b/>
          <w:bCs/>
        </w:rPr>
        <w:t>Link to Bitbucket repository (T3/2021)</w:t>
      </w:r>
    </w:p>
    <w:p w:rsidR="003E121B" w:rsidP="005742C2" w:rsidRDefault="007B7C08" w14:paraId="57F9B8DB" w14:textId="22FD9C7F">
      <w:pPr>
        <w:pStyle w:val="paragraph"/>
        <w:rPr>
          <w:rFonts w:ascii="Calibri" w:hAnsi="Calibri" w:cs="Calibri"/>
        </w:rPr>
      </w:pPr>
      <w:hyperlink w:history="1" r:id="rId80">
        <w:r w:rsidRPr="00A671E2" w:rsidR="005000EA">
          <w:rPr>
            <w:rStyle w:val="Hyperlink"/>
            <w:rFonts w:ascii="Calibri" w:hAnsi="Calibri" w:cs="Calibri"/>
          </w:rPr>
          <w:t>https://bitbucket-students.deakin.edu.au/projects/D2IC-PG/repos/d2i---melbourne-city/browse</w:t>
        </w:r>
      </w:hyperlink>
      <w:r w:rsidR="005000EA">
        <w:rPr>
          <w:rFonts w:ascii="Calibri" w:hAnsi="Calibri" w:cs="Calibri"/>
        </w:rPr>
        <w:t xml:space="preserve"> </w:t>
      </w:r>
    </w:p>
    <w:p w:rsidRPr="005742C2" w:rsidR="00373918" w:rsidP="005742C2" w:rsidRDefault="00C70B8C" w14:paraId="19CB47CA" w14:textId="7E977B17">
      <w:pPr>
        <w:pStyle w:val="paragraph"/>
        <w:spacing w:line="240" w:lineRule="auto"/>
        <w:rPr>
          <w:rStyle w:val="normaltextrun"/>
          <w:rFonts w:ascii="Calibri" w:hAnsi="Calibri" w:cs="Calibri"/>
        </w:rPr>
      </w:pPr>
      <w:r>
        <w:rPr>
          <w:rStyle w:val="normaltextrun"/>
          <w:rFonts w:ascii="Calibri" w:hAnsi="Calibri" w:cs="Calibri"/>
          <w:b/>
          <w:bCs/>
        </w:rPr>
        <w:t>[</w:t>
      </w:r>
      <w:r w:rsidR="004F5F1C">
        <w:rPr>
          <w:rStyle w:val="normaltextrun"/>
          <w:rFonts w:ascii="Calibri" w:hAnsi="Calibri" w:cs="Calibri"/>
          <w:b/>
          <w:bCs/>
        </w:rPr>
        <w:t>6</w:t>
      </w:r>
      <w:r>
        <w:rPr>
          <w:rStyle w:val="normaltextrun"/>
          <w:rFonts w:ascii="Calibri" w:hAnsi="Calibri" w:cs="Calibri"/>
          <w:b/>
          <w:bCs/>
        </w:rPr>
        <w:t xml:space="preserve">] </w:t>
      </w:r>
      <w:r w:rsidRPr="005742C2" w:rsidR="003E121B">
        <w:rPr>
          <w:rStyle w:val="normaltextrun"/>
          <w:rFonts w:ascii="Calibri" w:hAnsi="Calibri" w:cs="Calibri"/>
          <w:b/>
          <w:bCs/>
        </w:rPr>
        <w:t>Link to the live website (T3/2021)</w:t>
      </w:r>
    </w:p>
    <w:p w:rsidRPr="00373918" w:rsidR="00373918" w:rsidP="005742C2" w:rsidRDefault="007B7C08" w14:paraId="1C37D8FA" w14:textId="53955BA3">
      <w:hyperlink w:history="1" r:id="rId81">
        <w:r w:rsidRPr="00A671E2" w:rsidR="005000EA">
          <w:rPr>
            <w:rStyle w:val="Hyperlink"/>
          </w:rPr>
          <w:t>https://6pdglgxshl.execute-api.ap-southeast-2.amazonaws.com/Prod/</w:t>
        </w:r>
      </w:hyperlink>
      <w:r w:rsidR="005000EA">
        <w:t xml:space="preserve"> </w:t>
      </w:r>
    </w:p>
    <w:p w:rsidR="00C70B8C" w:rsidP="005742C2" w:rsidRDefault="00C70B8C" w14:paraId="25D44DFF" w14:textId="5EB274B2">
      <w:pPr>
        <w:pStyle w:val="paragraph"/>
        <w:spacing w:line="240" w:lineRule="auto"/>
        <w:rPr>
          <w:rStyle w:val="normaltextrun"/>
          <w:rFonts w:ascii="Calibri" w:hAnsi="Calibri" w:cs="Calibri"/>
          <w:b/>
          <w:bCs/>
        </w:rPr>
      </w:pPr>
      <w:r>
        <w:rPr>
          <w:rStyle w:val="normaltextrun"/>
          <w:rFonts w:ascii="Calibri" w:hAnsi="Calibri" w:cs="Calibri"/>
          <w:b/>
          <w:bCs/>
        </w:rPr>
        <w:t>[</w:t>
      </w:r>
      <w:r w:rsidR="004F5F1C">
        <w:rPr>
          <w:rStyle w:val="normaltextrun"/>
          <w:rFonts w:ascii="Calibri" w:hAnsi="Calibri" w:cs="Calibri"/>
          <w:b/>
          <w:bCs/>
        </w:rPr>
        <w:t>7</w:t>
      </w:r>
      <w:r>
        <w:rPr>
          <w:rStyle w:val="normaltextrun"/>
          <w:rFonts w:ascii="Calibri" w:hAnsi="Calibri" w:cs="Calibri"/>
          <w:b/>
          <w:bCs/>
        </w:rPr>
        <w:t xml:space="preserve">] </w:t>
      </w:r>
      <w:r w:rsidRPr="00147971" w:rsidR="00A268D7">
        <w:rPr>
          <w:rStyle w:val="normaltextrun"/>
          <w:rFonts w:ascii="Calibri" w:hAnsi="Calibri" w:cs="Calibri"/>
          <w:b/>
          <w:bCs/>
        </w:rPr>
        <w:t>Link to the</w:t>
      </w:r>
      <w:r w:rsidR="00A268D7">
        <w:rPr>
          <w:rStyle w:val="normaltextrun"/>
          <w:rFonts w:ascii="Calibri" w:hAnsi="Calibri" w:cs="Calibri"/>
          <w:b/>
          <w:bCs/>
        </w:rPr>
        <w:t xml:space="preserve"> GitHub s</w:t>
      </w:r>
      <w:r w:rsidRPr="00147971" w:rsidR="00A268D7">
        <w:rPr>
          <w:rStyle w:val="normaltextrun"/>
          <w:rFonts w:ascii="Calibri" w:hAnsi="Calibri" w:cs="Calibri"/>
          <w:b/>
          <w:bCs/>
        </w:rPr>
        <w:t>ite</w:t>
      </w:r>
    </w:p>
    <w:p w:rsidRPr="00B71336" w:rsidR="00B71336" w:rsidP="005742C2" w:rsidRDefault="007B7C08" w14:paraId="70C81B32" w14:textId="6549FA73">
      <w:hyperlink w:history="1" r:id="rId82">
        <w:r w:rsidRPr="00E430DC" w:rsidR="00B23C4C">
          <w:rPr>
            <w:rStyle w:val="Hyperlink"/>
          </w:rPr>
          <w:t>https://github.com/D2I-Melbourne/MOP</w:t>
        </w:r>
      </w:hyperlink>
      <w:r w:rsidR="00B23C4C">
        <w:t xml:space="preserve"> </w:t>
      </w:r>
    </w:p>
    <w:sectPr w:rsidRPr="00B71336" w:rsidR="00B71336" w:rsidSect="000A4004">
      <w:pgSz w:w="11900" w:h="16840"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D655C" w:rsidP="00BB6B84" w:rsidRDefault="008D655C" w14:paraId="076B0696" w14:textId="77777777">
      <w:r>
        <w:separator/>
      </w:r>
    </w:p>
  </w:endnote>
  <w:endnote w:type="continuationSeparator" w:id="0">
    <w:p w:rsidR="008D655C" w:rsidP="00BB6B84" w:rsidRDefault="008D655C" w14:paraId="7FFA8C50" w14:textId="77777777">
      <w:r>
        <w:continuationSeparator/>
      </w:r>
    </w:p>
  </w:endnote>
  <w:endnote w:type="continuationNotice" w:id="1">
    <w:p w:rsidR="008D655C" w:rsidP="00BB6B84" w:rsidRDefault="008D655C" w14:paraId="13650517"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9775802"/>
      <w:docPartObj>
        <w:docPartGallery w:val="Page Numbers (Bottom of Page)"/>
        <w:docPartUnique/>
      </w:docPartObj>
    </w:sdtPr>
    <w:sdtContent>
      <w:sdt>
        <w:sdtPr>
          <w:id w:val="-1769616900"/>
          <w:docPartObj>
            <w:docPartGallery w:val="Page Numbers (Top of Page)"/>
            <w:docPartUnique/>
          </w:docPartObj>
        </w:sdtPr>
        <w:sdtContent>
          <w:p w:rsidR="00CD715C" w:rsidP="003F638F" w:rsidRDefault="007B7C08" w14:paraId="3AD0824D" w14:textId="189DBC1C">
            <w:pPr>
              <w:pStyle w:val="Footer"/>
            </w:pPr>
          </w:p>
        </w:sdtContent>
      </w:sdt>
    </w:sdtContent>
  </w:sdt>
  <w:p w:rsidR="00CD715C" w:rsidP="00406C05" w:rsidRDefault="00CD715C" w14:paraId="020F8856" w14:textId="6F6C41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5505508"/>
      <w:docPartObj>
        <w:docPartGallery w:val="Page Numbers (Bottom of Page)"/>
        <w:docPartUnique/>
      </w:docPartObj>
    </w:sdtPr>
    <w:sdtEndPr>
      <w:rPr>
        <w:sz w:val="20"/>
        <w:szCs w:val="20"/>
      </w:rPr>
    </w:sdtEndPr>
    <w:sdtContent>
      <w:sdt>
        <w:sdtPr>
          <w:id w:val="-1160765741"/>
          <w:docPartObj>
            <w:docPartGallery w:val="Page Numbers (Top of Page)"/>
            <w:docPartUnique/>
          </w:docPartObj>
        </w:sdtPr>
        <w:sdtEndPr>
          <w:rPr>
            <w:sz w:val="20"/>
            <w:szCs w:val="20"/>
          </w:rPr>
        </w:sdtEndPr>
        <w:sdtContent>
          <w:p w:rsidR="00CD715C" w:rsidP="005742C2" w:rsidRDefault="00CD715C" w14:paraId="09BFE074" w14:textId="77777777">
            <w:pPr>
              <w:jc w:val="right"/>
            </w:pPr>
          </w:p>
          <w:p w:rsidRPr="005742C2" w:rsidR="00CD715C" w:rsidP="005742C2" w:rsidRDefault="00CD715C" w14:paraId="5D48214D" w14:textId="45BED024">
            <w:pPr>
              <w:jc w:val="right"/>
              <w:rPr>
                <w:sz w:val="20"/>
                <w:szCs w:val="20"/>
              </w:rPr>
            </w:pPr>
            <w:r w:rsidRPr="005742C2">
              <w:rPr>
                <w:sz w:val="20"/>
                <w:szCs w:val="20"/>
              </w:rPr>
              <w:t xml:space="preserve">Page </w:t>
            </w:r>
            <w:r w:rsidRPr="005742C2">
              <w:rPr>
                <w:sz w:val="20"/>
                <w:szCs w:val="20"/>
              </w:rPr>
              <w:fldChar w:fldCharType="begin"/>
            </w:r>
            <w:r w:rsidRPr="005742C2">
              <w:rPr>
                <w:sz w:val="20"/>
                <w:szCs w:val="20"/>
              </w:rPr>
              <w:instrText xml:space="preserve"> PAGE </w:instrText>
            </w:r>
            <w:r w:rsidRPr="005742C2">
              <w:rPr>
                <w:sz w:val="20"/>
                <w:szCs w:val="20"/>
              </w:rPr>
              <w:fldChar w:fldCharType="separate"/>
            </w:r>
            <w:r w:rsidRPr="005742C2">
              <w:rPr>
                <w:sz w:val="20"/>
                <w:szCs w:val="20"/>
              </w:rPr>
              <w:t>2</w:t>
            </w:r>
            <w:r w:rsidRPr="005742C2">
              <w:rPr>
                <w:sz w:val="20"/>
                <w:szCs w:val="20"/>
              </w:rPr>
              <w:fldChar w:fldCharType="end"/>
            </w:r>
            <w:r w:rsidRPr="005742C2">
              <w:rPr>
                <w:sz w:val="20"/>
                <w:szCs w:val="20"/>
              </w:rPr>
              <w:t xml:space="preserve"> of </w:t>
            </w:r>
            <w:r w:rsidRPr="005742C2">
              <w:rPr>
                <w:sz w:val="20"/>
                <w:szCs w:val="20"/>
              </w:rPr>
              <w:fldChar w:fldCharType="begin"/>
            </w:r>
            <w:r w:rsidRPr="005742C2">
              <w:rPr>
                <w:sz w:val="20"/>
                <w:szCs w:val="20"/>
              </w:rPr>
              <w:instrText xml:space="preserve"> NUMPAGES  </w:instrText>
            </w:r>
            <w:r w:rsidRPr="005742C2">
              <w:rPr>
                <w:sz w:val="20"/>
                <w:szCs w:val="20"/>
              </w:rPr>
              <w:fldChar w:fldCharType="separate"/>
            </w:r>
            <w:r w:rsidRPr="005742C2">
              <w:rPr>
                <w:sz w:val="20"/>
                <w:szCs w:val="20"/>
              </w:rPr>
              <w:t>2</w:t>
            </w:r>
            <w:r w:rsidRPr="005742C2">
              <w:rPr>
                <w:sz w:val="20"/>
                <w:szCs w:val="20"/>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D715C" w:rsidP="005742C2" w:rsidRDefault="00CD715C" w14:paraId="49F8F72B" w14:textId="77777777">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D655C" w:rsidP="00BB6B84" w:rsidRDefault="008D655C" w14:paraId="43C45844" w14:textId="77777777">
      <w:r>
        <w:separator/>
      </w:r>
    </w:p>
  </w:footnote>
  <w:footnote w:type="continuationSeparator" w:id="0">
    <w:p w:rsidR="008D655C" w:rsidP="00BB6B84" w:rsidRDefault="008D655C" w14:paraId="2FA1C5BB" w14:textId="77777777">
      <w:r>
        <w:continuationSeparator/>
      </w:r>
    </w:p>
  </w:footnote>
  <w:footnote w:type="continuationNotice" w:id="1">
    <w:p w:rsidR="008D655C" w:rsidP="00BB6B84" w:rsidRDefault="008D655C" w14:paraId="57506798"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CD715C" w:rsidP="00406C05" w:rsidRDefault="00CD715C" w14:paraId="59AAABAD" w14:textId="77777777">
    <w:pPr>
      <w:pStyle w:val="Header"/>
    </w:pPr>
    <w:r>
      <w:rPr>
        <w:noProof/>
      </w:rPr>
      <w:drawing>
        <wp:inline distT="0" distB="0" distL="0" distR="0" wp14:anchorId="0388EB89" wp14:editId="36C09886">
          <wp:extent cx="5727700" cy="384175"/>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27700" cy="384175"/>
                  </a:xfrm>
                  <a:prstGeom prst="rect">
                    <a:avLst/>
                  </a:prstGeom>
                  <a:noFill/>
                  <a:ln>
                    <a:noFill/>
                  </a:ln>
                </pic:spPr>
              </pic:pic>
            </a:graphicData>
          </a:graphic>
        </wp:inline>
      </w:drawing>
    </w:r>
  </w:p>
  <w:p w:rsidRPr="005742C2" w:rsidR="00CD715C" w:rsidP="00024C01" w:rsidRDefault="00CD715C" w14:paraId="2724CFBF" w14:textId="4261E832">
    <w:pPr>
      <w:pStyle w:val="Header"/>
      <w:rPr>
        <w:b/>
        <w:bCs/>
      </w:rPr>
    </w:pPr>
    <w:r w:rsidRPr="005742C2">
      <w:rPr>
        <w:b/>
        <w:bCs/>
      </w:rPr>
      <w:t>Project Handover Document (T3 2021)</w:t>
    </w:r>
  </w:p>
  <w:p w:rsidRPr="005742C2" w:rsidR="00CD715C" w:rsidP="005742C2" w:rsidRDefault="00CD715C" w14:paraId="2374E6FD" w14:textId="77777777">
    <w:pPr>
      <w:pStyle w:val="Header"/>
      <w:spacing w:line="240" w:lineRule="auto"/>
      <w:rPr>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D715C" w:rsidP="005742C2" w:rsidRDefault="00CD715C" w14:paraId="324DF940" w14:textId="1D11D9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0273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423A32"/>
    <w:multiLevelType w:val="multilevel"/>
    <w:tmpl w:val="919450E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 w15:restartNumberingAfterBreak="0">
    <w:nsid w:val="03D65472"/>
    <w:multiLevelType w:val="multilevel"/>
    <w:tmpl w:val="D520CD0A"/>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 w15:restartNumberingAfterBreak="0">
    <w:nsid w:val="06970D38"/>
    <w:multiLevelType w:val="multilevel"/>
    <w:tmpl w:val="93B6493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 w15:restartNumberingAfterBreak="0">
    <w:nsid w:val="078E7BAE"/>
    <w:multiLevelType w:val="multilevel"/>
    <w:tmpl w:val="06F8D64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 w15:restartNumberingAfterBreak="0">
    <w:nsid w:val="0BB70B4D"/>
    <w:multiLevelType w:val="hybridMultilevel"/>
    <w:tmpl w:val="6D04C5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CA424C7"/>
    <w:multiLevelType w:val="hybridMultilevel"/>
    <w:tmpl w:val="D5F0E6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0DC0DC3"/>
    <w:multiLevelType w:val="hybridMultilevel"/>
    <w:tmpl w:val="3C2AA678"/>
    <w:lvl w:ilvl="0" w:tplc="F2FA2BE6">
      <w:start w:val="1"/>
      <w:numFmt w:val="decimal"/>
      <w:lvlText w:val="%1."/>
      <w:lvlJc w:val="left"/>
      <w:pPr>
        <w:ind w:left="720" w:hanging="360"/>
      </w:pPr>
    </w:lvl>
    <w:lvl w:ilvl="1" w:tplc="5DE4579C">
      <w:start w:val="1"/>
      <w:numFmt w:val="lowerLetter"/>
      <w:lvlText w:val="%2."/>
      <w:lvlJc w:val="left"/>
      <w:pPr>
        <w:ind w:left="1440" w:hanging="360"/>
      </w:pPr>
    </w:lvl>
    <w:lvl w:ilvl="2" w:tplc="5B2AD654">
      <w:start w:val="1"/>
      <w:numFmt w:val="lowerRoman"/>
      <w:lvlText w:val="%3."/>
      <w:lvlJc w:val="right"/>
      <w:pPr>
        <w:ind w:left="2160" w:hanging="180"/>
      </w:pPr>
    </w:lvl>
    <w:lvl w:ilvl="3" w:tplc="D4B024B4">
      <w:start w:val="1"/>
      <w:numFmt w:val="decimal"/>
      <w:lvlText w:val="%4."/>
      <w:lvlJc w:val="left"/>
      <w:pPr>
        <w:ind w:left="2880" w:hanging="360"/>
      </w:pPr>
    </w:lvl>
    <w:lvl w:ilvl="4" w:tplc="5CFA5A06">
      <w:start w:val="1"/>
      <w:numFmt w:val="lowerLetter"/>
      <w:lvlText w:val="%5."/>
      <w:lvlJc w:val="left"/>
      <w:pPr>
        <w:ind w:left="3600" w:hanging="360"/>
      </w:pPr>
    </w:lvl>
    <w:lvl w:ilvl="5" w:tplc="20E07D68">
      <w:start w:val="1"/>
      <w:numFmt w:val="lowerRoman"/>
      <w:lvlText w:val="%6."/>
      <w:lvlJc w:val="right"/>
      <w:pPr>
        <w:ind w:left="4320" w:hanging="180"/>
      </w:pPr>
    </w:lvl>
    <w:lvl w:ilvl="6" w:tplc="701A37DA">
      <w:start w:val="1"/>
      <w:numFmt w:val="decimal"/>
      <w:lvlText w:val="%7."/>
      <w:lvlJc w:val="left"/>
      <w:pPr>
        <w:ind w:left="5040" w:hanging="360"/>
      </w:pPr>
    </w:lvl>
    <w:lvl w:ilvl="7" w:tplc="165E7702">
      <w:start w:val="1"/>
      <w:numFmt w:val="lowerLetter"/>
      <w:lvlText w:val="%8."/>
      <w:lvlJc w:val="left"/>
      <w:pPr>
        <w:ind w:left="5760" w:hanging="360"/>
      </w:pPr>
    </w:lvl>
    <w:lvl w:ilvl="8" w:tplc="F048B68E">
      <w:start w:val="1"/>
      <w:numFmt w:val="lowerRoman"/>
      <w:lvlText w:val="%9."/>
      <w:lvlJc w:val="right"/>
      <w:pPr>
        <w:ind w:left="6480" w:hanging="180"/>
      </w:pPr>
    </w:lvl>
  </w:abstractNum>
  <w:abstractNum w:abstractNumId="8" w15:restartNumberingAfterBreak="0">
    <w:nsid w:val="14261E40"/>
    <w:multiLevelType w:val="hybridMultilevel"/>
    <w:tmpl w:val="5CDCD7B8"/>
    <w:lvl w:ilvl="0" w:tplc="40E28AD4">
      <w:start w:val="1"/>
      <w:numFmt w:val="decimal"/>
      <w:lvlText w:val="%1."/>
      <w:lvlJc w:val="left"/>
      <w:pPr>
        <w:ind w:left="720" w:hanging="360"/>
      </w:pPr>
    </w:lvl>
    <w:lvl w:ilvl="1" w:tplc="8BE429B4">
      <w:start w:val="1"/>
      <w:numFmt w:val="lowerLetter"/>
      <w:lvlText w:val="%2."/>
      <w:lvlJc w:val="left"/>
      <w:pPr>
        <w:ind w:left="1440" w:hanging="360"/>
      </w:pPr>
    </w:lvl>
    <w:lvl w:ilvl="2" w:tplc="497A313C">
      <w:start w:val="1"/>
      <w:numFmt w:val="lowerRoman"/>
      <w:lvlText w:val="%3."/>
      <w:lvlJc w:val="right"/>
      <w:pPr>
        <w:ind w:left="2160" w:hanging="180"/>
      </w:pPr>
    </w:lvl>
    <w:lvl w:ilvl="3" w:tplc="149E48B2">
      <w:start w:val="1"/>
      <w:numFmt w:val="decimal"/>
      <w:lvlText w:val="%4."/>
      <w:lvlJc w:val="left"/>
      <w:pPr>
        <w:ind w:left="2880" w:hanging="360"/>
      </w:pPr>
    </w:lvl>
    <w:lvl w:ilvl="4" w:tplc="372C1E38">
      <w:start w:val="1"/>
      <w:numFmt w:val="lowerLetter"/>
      <w:lvlText w:val="%5."/>
      <w:lvlJc w:val="left"/>
      <w:pPr>
        <w:ind w:left="3600" w:hanging="360"/>
      </w:pPr>
    </w:lvl>
    <w:lvl w:ilvl="5" w:tplc="CE542440">
      <w:start w:val="1"/>
      <w:numFmt w:val="lowerRoman"/>
      <w:lvlText w:val="%6."/>
      <w:lvlJc w:val="right"/>
      <w:pPr>
        <w:ind w:left="4320" w:hanging="180"/>
      </w:pPr>
    </w:lvl>
    <w:lvl w:ilvl="6" w:tplc="246EE5C8">
      <w:start w:val="1"/>
      <w:numFmt w:val="decimal"/>
      <w:lvlText w:val="%7."/>
      <w:lvlJc w:val="left"/>
      <w:pPr>
        <w:ind w:left="5040" w:hanging="360"/>
      </w:pPr>
    </w:lvl>
    <w:lvl w:ilvl="7" w:tplc="EFDC6712">
      <w:start w:val="1"/>
      <w:numFmt w:val="lowerLetter"/>
      <w:lvlText w:val="%8."/>
      <w:lvlJc w:val="left"/>
      <w:pPr>
        <w:ind w:left="5760" w:hanging="360"/>
      </w:pPr>
    </w:lvl>
    <w:lvl w:ilvl="8" w:tplc="76DE9B7A">
      <w:start w:val="1"/>
      <w:numFmt w:val="lowerRoman"/>
      <w:lvlText w:val="%9."/>
      <w:lvlJc w:val="right"/>
      <w:pPr>
        <w:ind w:left="6480" w:hanging="180"/>
      </w:pPr>
    </w:lvl>
  </w:abstractNum>
  <w:abstractNum w:abstractNumId="9" w15:restartNumberingAfterBreak="0">
    <w:nsid w:val="18CF7DFC"/>
    <w:multiLevelType w:val="multilevel"/>
    <w:tmpl w:val="E932E71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0" w15:restartNumberingAfterBreak="0">
    <w:nsid w:val="1EF13698"/>
    <w:multiLevelType w:val="multilevel"/>
    <w:tmpl w:val="897035D4"/>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858" w:hanging="432"/>
      </w:pPr>
      <w:rPr>
        <w:rFonts w:hint="default"/>
      </w:rPr>
    </w:lvl>
    <w:lvl w:ilvl="2">
      <w:start w:val="1"/>
      <w:numFmt w:val="decimal"/>
      <w:pStyle w:val="Heading3"/>
      <w:lvlText w:val="%1.%2.%3."/>
      <w:lvlJc w:val="left"/>
      <w:pPr>
        <w:ind w:left="929"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03257A8"/>
    <w:multiLevelType w:val="hybridMultilevel"/>
    <w:tmpl w:val="0AD61AA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20EE7132"/>
    <w:multiLevelType w:val="hybridMultilevel"/>
    <w:tmpl w:val="950EE792"/>
    <w:lvl w:ilvl="0" w:tplc="BADE6EC2">
      <w:start w:val="8"/>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4F761D9"/>
    <w:multiLevelType w:val="multilevel"/>
    <w:tmpl w:val="38B0306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4" w15:restartNumberingAfterBreak="0">
    <w:nsid w:val="2D513570"/>
    <w:multiLevelType w:val="multilevel"/>
    <w:tmpl w:val="FFFFFFFF"/>
    <w:lvl w:ilvl="0">
      <w:start w:val="10"/>
      <w:numFmt w:val="decimal"/>
      <w:lvlText w:val="%1."/>
      <w:lvlJc w:val="left"/>
      <w:pPr>
        <w:ind w:left="360" w:hanging="360"/>
      </w:pPr>
    </w:lvl>
    <w:lvl w:ilvl="1">
      <w:start w:val="1"/>
      <w:numFmt w:val="decimal"/>
      <w:lvlText w:val="%1.%2."/>
      <w:lvlJc w:val="left"/>
      <w:pPr>
        <w:ind w:left="858" w:hanging="360"/>
      </w:pPr>
    </w:lvl>
    <w:lvl w:ilvl="2">
      <w:start w:val="1"/>
      <w:numFmt w:val="decimal"/>
      <w:lvlText w:val="%1.%2.%3."/>
      <w:lvlJc w:val="left"/>
      <w:pPr>
        <w:ind w:left="929" w:hanging="180"/>
      </w:pPr>
    </w:lvl>
    <w:lvl w:ilvl="3">
      <w:start w:val="1"/>
      <w:numFmt w:val="decimal"/>
      <w:lvlText w:val="%1.%2.%3.%4."/>
      <w:lvlJc w:val="left"/>
      <w:pPr>
        <w:ind w:left="1728" w:hanging="360"/>
      </w:pPr>
    </w:lvl>
    <w:lvl w:ilvl="4">
      <w:start w:val="1"/>
      <w:numFmt w:val="decimal"/>
      <w:lvlText w:val="%1.%2.%3.%4.%5."/>
      <w:lvlJc w:val="left"/>
      <w:pPr>
        <w:ind w:left="2232" w:hanging="360"/>
      </w:pPr>
    </w:lvl>
    <w:lvl w:ilvl="5">
      <w:start w:val="1"/>
      <w:numFmt w:val="decimal"/>
      <w:lvlText w:val="%1.%2.%3.%4.%5.%6."/>
      <w:lvlJc w:val="left"/>
      <w:pPr>
        <w:ind w:left="2736" w:hanging="180"/>
      </w:pPr>
    </w:lvl>
    <w:lvl w:ilvl="6">
      <w:start w:val="1"/>
      <w:numFmt w:val="decimal"/>
      <w:lvlText w:val="%1.%2.%3.%4.%5.%6.%7."/>
      <w:lvlJc w:val="left"/>
      <w:pPr>
        <w:ind w:left="3240" w:hanging="360"/>
      </w:pPr>
    </w:lvl>
    <w:lvl w:ilvl="7">
      <w:start w:val="1"/>
      <w:numFmt w:val="decimal"/>
      <w:lvlText w:val="%1.%2.%3.%4.%5.%6.%7.%8."/>
      <w:lvlJc w:val="left"/>
      <w:pPr>
        <w:ind w:left="3744" w:hanging="360"/>
      </w:pPr>
    </w:lvl>
    <w:lvl w:ilvl="8">
      <w:start w:val="1"/>
      <w:numFmt w:val="decimal"/>
      <w:lvlText w:val="%1.%2.%3.%4.%5.%6.%7.%8.%9."/>
      <w:lvlJc w:val="left"/>
      <w:pPr>
        <w:ind w:left="4320" w:hanging="180"/>
      </w:pPr>
    </w:lvl>
  </w:abstractNum>
  <w:abstractNum w:abstractNumId="15" w15:restartNumberingAfterBreak="0">
    <w:nsid w:val="2F562E33"/>
    <w:multiLevelType w:val="hybridMultilevel"/>
    <w:tmpl w:val="3B28F544"/>
    <w:lvl w:ilvl="0" w:tplc="A9D8759C">
      <w:start w:val="1"/>
      <w:numFmt w:val="bullet"/>
      <w:lvlText w:val=""/>
      <w:lvlJc w:val="left"/>
      <w:pPr>
        <w:ind w:left="720" w:hanging="360"/>
      </w:pPr>
      <w:rPr>
        <w:rFonts w:hint="default" w:ascii="Symbol" w:hAnsi="Symbol" w:eastAsiaTheme="minorHAnsi" w:cstheme="minorBidi"/>
      </w:rPr>
    </w:lvl>
    <w:lvl w:ilvl="1" w:tplc="08090003" w:tentative="1">
      <w:start w:val="1"/>
      <w:numFmt w:val="bullet"/>
      <w:lvlText w:val="o"/>
      <w:lvlJc w:val="left"/>
      <w:pPr>
        <w:ind w:left="1440" w:hanging="360"/>
      </w:pPr>
      <w:rPr>
        <w:rFonts w:hint="default" w:ascii="Courier New" w:hAnsi="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43BA0922"/>
    <w:multiLevelType w:val="hybridMultilevel"/>
    <w:tmpl w:val="22A8F66E"/>
    <w:lvl w:ilvl="0" w:tplc="6FC8D8D2">
      <w:start w:val="1"/>
      <w:numFmt w:val="bullet"/>
      <w:lvlText w:val=""/>
      <w:lvlJc w:val="left"/>
      <w:pPr>
        <w:ind w:left="720" w:hanging="360"/>
      </w:pPr>
      <w:rPr>
        <w:rFonts w:hint="default" w:ascii="Symbol" w:hAnsi="Symbol"/>
      </w:rPr>
    </w:lvl>
    <w:lvl w:ilvl="1" w:tplc="73DE984A">
      <w:start w:val="1"/>
      <w:numFmt w:val="bullet"/>
      <w:lvlText w:val="o"/>
      <w:lvlJc w:val="left"/>
      <w:pPr>
        <w:ind w:left="1440" w:hanging="360"/>
      </w:pPr>
      <w:rPr>
        <w:rFonts w:hint="default" w:ascii="Courier New" w:hAnsi="Courier New"/>
      </w:rPr>
    </w:lvl>
    <w:lvl w:ilvl="2" w:tplc="EC34052A">
      <w:start w:val="1"/>
      <w:numFmt w:val="bullet"/>
      <w:lvlText w:val=""/>
      <w:lvlJc w:val="left"/>
      <w:pPr>
        <w:ind w:left="2160" w:hanging="360"/>
      </w:pPr>
      <w:rPr>
        <w:rFonts w:hint="default" w:ascii="Wingdings" w:hAnsi="Wingdings"/>
      </w:rPr>
    </w:lvl>
    <w:lvl w:ilvl="3" w:tplc="66A0710C">
      <w:start w:val="1"/>
      <w:numFmt w:val="bullet"/>
      <w:lvlText w:val=""/>
      <w:lvlJc w:val="left"/>
      <w:pPr>
        <w:ind w:left="2880" w:hanging="360"/>
      </w:pPr>
      <w:rPr>
        <w:rFonts w:hint="default" w:ascii="Symbol" w:hAnsi="Symbol"/>
      </w:rPr>
    </w:lvl>
    <w:lvl w:ilvl="4" w:tplc="5B3C7E3E">
      <w:start w:val="1"/>
      <w:numFmt w:val="bullet"/>
      <w:lvlText w:val="o"/>
      <w:lvlJc w:val="left"/>
      <w:pPr>
        <w:ind w:left="3600" w:hanging="360"/>
      </w:pPr>
      <w:rPr>
        <w:rFonts w:hint="default" w:ascii="Courier New" w:hAnsi="Courier New"/>
      </w:rPr>
    </w:lvl>
    <w:lvl w:ilvl="5" w:tplc="915C2138">
      <w:start w:val="1"/>
      <w:numFmt w:val="bullet"/>
      <w:lvlText w:val=""/>
      <w:lvlJc w:val="left"/>
      <w:pPr>
        <w:ind w:left="4320" w:hanging="360"/>
      </w:pPr>
      <w:rPr>
        <w:rFonts w:hint="default" w:ascii="Wingdings" w:hAnsi="Wingdings"/>
      </w:rPr>
    </w:lvl>
    <w:lvl w:ilvl="6" w:tplc="E3805EC6">
      <w:start w:val="1"/>
      <w:numFmt w:val="bullet"/>
      <w:lvlText w:val=""/>
      <w:lvlJc w:val="left"/>
      <w:pPr>
        <w:ind w:left="5040" w:hanging="360"/>
      </w:pPr>
      <w:rPr>
        <w:rFonts w:hint="default" w:ascii="Symbol" w:hAnsi="Symbol"/>
      </w:rPr>
    </w:lvl>
    <w:lvl w:ilvl="7" w:tplc="3F7846EA">
      <w:start w:val="1"/>
      <w:numFmt w:val="bullet"/>
      <w:lvlText w:val="o"/>
      <w:lvlJc w:val="left"/>
      <w:pPr>
        <w:ind w:left="5760" w:hanging="360"/>
      </w:pPr>
      <w:rPr>
        <w:rFonts w:hint="default" w:ascii="Courier New" w:hAnsi="Courier New"/>
      </w:rPr>
    </w:lvl>
    <w:lvl w:ilvl="8" w:tplc="07386DC6">
      <w:start w:val="1"/>
      <w:numFmt w:val="bullet"/>
      <w:lvlText w:val=""/>
      <w:lvlJc w:val="left"/>
      <w:pPr>
        <w:ind w:left="6480" w:hanging="360"/>
      </w:pPr>
      <w:rPr>
        <w:rFonts w:hint="default" w:ascii="Wingdings" w:hAnsi="Wingdings"/>
      </w:rPr>
    </w:lvl>
  </w:abstractNum>
  <w:abstractNum w:abstractNumId="17" w15:restartNumberingAfterBreak="0">
    <w:nsid w:val="4658659C"/>
    <w:multiLevelType w:val="hybridMultilevel"/>
    <w:tmpl w:val="D4C4DAA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8" w15:restartNumberingAfterBreak="0">
    <w:nsid w:val="469513E2"/>
    <w:multiLevelType w:val="hybridMultilevel"/>
    <w:tmpl w:val="F6F6F876"/>
    <w:lvl w:ilvl="0" w:tplc="04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739282F"/>
    <w:multiLevelType w:val="hybridMultilevel"/>
    <w:tmpl w:val="858021F2"/>
    <w:lvl w:ilvl="0" w:tplc="BD9CB66C">
      <w:start w:val="1"/>
      <w:numFmt w:val="bullet"/>
      <w:lvlText w:val=""/>
      <w:lvlJc w:val="left"/>
      <w:pPr>
        <w:ind w:left="720" w:hanging="360"/>
      </w:pPr>
      <w:rPr>
        <w:rFonts w:hint="default" w:ascii="Symbol" w:hAnsi="Symbol"/>
      </w:rPr>
    </w:lvl>
    <w:lvl w:ilvl="1" w:tplc="FE14F12E">
      <w:start w:val="1"/>
      <w:numFmt w:val="bullet"/>
      <w:lvlText w:val="o"/>
      <w:lvlJc w:val="left"/>
      <w:pPr>
        <w:ind w:left="1440" w:hanging="360"/>
      </w:pPr>
      <w:rPr>
        <w:rFonts w:hint="default" w:ascii="Courier New" w:hAnsi="Courier New"/>
      </w:rPr>
    </w:lvl>
    <w:lvl w:ilvl="2" w:tplc="0F64C408">
      <w:start w:val="1"/>
      <w:numFmt w:val="bullet"/>
      <w:lvlText w:val=""/>
      <w:lvlJc w:val="left"/>
      <w:pPr>
        <w:ind w:left="2160" w:hanging="360"/>
      </w:pPr>
      <w:rPr>
        <w:rFonts w:hint="default" w:ascii="Wingdings" w:hAnsi="Wingdings"/>
      </w:rPr>
    </w:lvl>
    <w:lvl w:ilvl="3" w:tplc="1DCC76F4">
      <w:start w:val="1"/>
      <w:numFmt w:val="bullet"/>
      <w:lvlText w:val=""/>
      <w:lvlJc w:val="left"/>
      <w:pPr>
        <w:ind w:left="2880" w:hanging="360"/>
      </w:pPr>
      <w:rPr>
        <w:rFonts w:hint="default" w:ascii="Symbol" w:hAnsi="Symbol"/>
      </w:rPr>
    </w:lvl>
    <w:lvl w:ilvl="4" w:tplc="E668AE70">
      <w:start w:val="1"/>
      <w:numFmt w:val="bullet"/>
      <w:lvlText w:val="o"/>
      <w:lvlJc w:val="left"/>
      <w:pPr>
        <w:ind w:left="3600" w:hanging="360"/>
      </w:pPr>
      <w:rPr>
        <w:rFonts w:hint="default" w:ascii="Courier New" w:hAnsi="Courier New"/>
      </w:rPr>
    </w:lvl>
    <w:lvl w:ilvl="5" w:tplc="AF26E752">
      <w:start w:val="1"/>
      <w:numFmt w:val="bullet"/>
      <w:lvlText w:val=""/>
      <w:lvlJc w:val="left"/>
      <w:pPr>
        <w:ind w:left="4320" w:hanging="360"/>
      </w:pPr>
      <w:rPr>
        <w:rFonts w:hint="default" w:ascii="Wingdings" w:hAnsi="Wingdings"/>
      </w:rPr>
    </w:lvl>
    <w:lvl w:ilvl="6" w:tplc="C1FC6E3A">
      <w:start w:val="1"/>
      <w:numFmt w:val="bullet"/>
      <w:lvlText w:val=""/>
      <w:lvlJc w:val="left"/>
      <w:pPr>
        <w:ind w:left="5040" w:hanging="360"/>
      </w:pPr>
      <w:rPr>
        <w:rFonts w:hint="default" w:ascii="Symbol" w:hAnsi="Symbol"/>
      </w:rPr>
    </w:lvl>
    <w:lvl w:ilvl="7" w:tplc="03529E58">
      <w:start w:val="1"/>
      <w:numFmt w:val="bullet"/>
      <w:lvlText w:val="o"/>
      <w:lvlJc w:val="left"/>
      <w:pPr>
        <w:ind w:left="5760" w:hanging="360"/>
      </w:pPr>
      <w:rPr>
        <w:rFonts w:hint="default" w:ascii="Courier New" w:hAnsi="Courier New"/>
      </w:rPr>
    </w:lvl>
    <w:lvl w:ilvl="8" w:tplc="084C8DDE">
      <w:start w:val="1"/>
      <w:numFmt w:val="bullet"/>
      <w:lvlText w:val=""/>
      <w:lvlJc w:val="left"/>
      <w:pPr>
        <w:ind w:left="6480" w:hanging="360"/>
      </w:pPr>
      <w:rPr>
        <w:rFonts w:hint="default" w:ascii="Wingdings" w:hAnsi="Wingdings"/>
      </w:rPr>
    </w:lvl>
  </w:abstractNum>
  <w:abstractNum w:abstractNumId="20" w15:restartNumberingAfterBreak="0">
    <w:nsid w:val="488A0E70"/>
    <w:multiLevelType w:val="multilevel"/>
    <w:tmpl w:val="3640A568"/>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1" w15:restartNumberingAfterBreak="0">
    <w:nsid w:val="51654F32"/>
    <w:multiLevelType w:val="hybridMultilevel"/>
    <w:tmpl w:val="1D940BFC"/>
    <w:lvl w:ilvl="0" w:tplc="DE4EEEE2">
      <w:start w:val="1"/>
      <w:numFmt w:val="bullet"/>
      <w:lvlText w:val=""/>
      <w:lvlJc w:val="left"/>
      <w:pPr>
        <w:ind w:left="720" w:hanging="360"/>
      </w:pPr>
      <w:rPr>
        <w:rFonts w:hint="default" w:ascii="Symbol" w:hAnsi="Symbol" w:eastAsiaTheme="minorHAnsi" w:cstheme="minorBidi"/>
      </w:rPr>
    </w:lvl>
    <w:lvl w:ilvl="1" w:tplc="08090003" w:tentative="1">
      <w:start w:val="1"/>
      <w:numFmt w:val="bullet"/>
      <w:lvlText w:val="o"/>
      <w:lvlJc w:val="left"/>
      <w:pPr>
        <w:ind w:left="1440" w:hanging="360"/>
      </w:pPr>
      <w:rPr>
        <w:rFonts w:hint="default" w:ascii="Courier New" w:hAnsi="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rPr>
    </w:lvl>
    <w:lvl w:ilvl="8" w:tplc="08090005" w:tentative="1">
      <w:start w:val="1"/>
      <w:numFmt w:val="bullet"/>
      <w:lvlText w:val=""/>
      <w:lvlJc w:val="left"/>
      <w:pPr>
        <w:ind w:left="6480" w:hanging="360"/>
      </w:pPr>
      <w:rPr>
        <w:rFonts w:hint="default" w:ascii="Wingdings" w:hAnsi="Wingdings"/>
      </w:rPr>
    </w:lvl>
  </w:abstractNum>
  <w:abstractNum w:abstractNumId="22" w15:restartNumberingAfterBreak="0">
    <w:nsid w:val="5B3D0CF6"/>
    <w:multiLevelType w:val="hybridMultilevel"/>
    <w:tmpl w:val="CAB0384A"/>
    <w:lvl w:ilvl="0" w:tplc="EC4E1930">
      <w:start w:val="1"/>
      <w:numFmt w:val="bullet"/>
      <w:lvlText w:val=""/>
      <w:lvlJc w:val="left"/>
      <w:pPr>
        <w:ind w:left="720" w:hanging="360"/>
      </w:pPr>
      <w:rPr>
        <w:rFonts w:hint="default" w:ascii="Symbol" w:hAnsi="Symbol"/>
      </w:rPr>
    </w:lvl>
    <w:lvl w:ilvl="1" w:tplc="A90CCF9E">
      <w:start w:val="1"/>
      <w:numFmt w:val="bullet"/>
      <w:lvlText w:val="o"/>
      <w:lvlJc w:val="left"/>
      <w:pPr>
        <w:ind w:left="1440" w:hanging="360"/>
      </w:pPr>
      <w:rPr>
        <w:rFonts w:hint="default" w:ascii="Courier New" w:hAnsi="Courier New"/>
      </w:rPr>
    </w:lvl>
    <w:lvl w:ilvl="2" w:tplc="784450D0">
      <w:start w:val="1"/>
      <w:numFmt w:val="bullet"/>
      <w:lvlText w:val=""/>
      <w:lvlJc w:val="left"/>
      <w:pPr>
        <w:ind w:left="2160" w:hanging="360"/>
      </w:pPr>
      <w:rPr>
        <w:rFonts w:hint="default" w:ascii="Wingdings" w:hAnsi="Wingdings"/>
      </w:rPr>
    </w:lvl>
    <w:lvl w:ilvl="3" w:tplc="91505378">
      <w:start w:val="1"/>
      <w:numFmt w:val="bullet"/>
      <w:lvlText w:val=""/>
      <w:lvlJc w:val="left"/>
      <w:pPr>
        <w:ind w:left="2880" w:hanging="360"/>
      </w:pPr>
      <w:rPr>
        <w:rFonts w:hint="default" w:ascii="Symbol" w:hAnsi="Symbol"/>
      </w:rPr>
    </w:lvl>
    <w:lvl w:ilvl="4" w:tplc="7FF8C76C">
      <w:start w:val="1"/>
      <w:numFmt w:val="bullet"/>
      <w:lvlText w:val="o"/>
      <w:lvlJc w:val="left"/>
      <w:pPr>
        <w:ind w:left="3600" w:hanging="360"/>
      </w:pPr>
      <w:rPr>
        <w:rFonts w:hint="default" w:ascii="Courier New" w:hAnsi="Courier New"/>
      </w:rPr>
    </w:lvl>
    <w:lvl w:ilvl="5" w:tplc="368E36A6">
      <w:start w:val="1"/>
      <w:numFmt w:val="bullet"/>
      <w:lvlText w:val=""/>
      <w:lvlJc w:val="left"/>
      <w:pPr>
        <w:ind w:left="4320" w:hanging="360"/>
      </w:pPr>
      <w:rPr>
        <w:rFonts w:hint="default" w:ascii="Wingdings" w:hAnsi="Wingdings"/>
      </w:rPr>
    </w:lvl>
    <w:lvl w:ilvl="6" w:tplc="D39C9428">
      <w:start w:val="1"/>
      <w:numFmt w:val="bullet"/>
      <w:lvlText w:val=""/>
      <w:lvlJc w:val="left"/>
      <w:pPr>
        <w:ind w:left="5040" w:hanging="360"/>
      </w:pPr>
      <w:rPr>
        <w:rFonts w:hint="default" w:ascii="Symbol" w:hAnsi="Symbol"/>
      </w:rPr>
    </w:lvl>
    <w:lvl w:ilvl="7" w:tplc="35926E24">
      <w:start w:val="1"/>
      <w:numFmt w:val="bullet"/>
      <w:lvlText w:val="o"/>
      <w:lvlJc w:val="left"/>
      <w:pPr>
        <w:ind w:left="5760" w:hanging="360"/>
      </w:pPr>
      <w:rPr>
        <w:rFonts w:hint="default" w:ascii="Courier New" w:hAnsi="Courier New"/>
      </w:rPr>
    </w:lvl>
    <w:lvl w:ilvl="8" w:tplc="D2BAA1AE">
      <w:start w:val="1"/>
      <w:numFmt w:val="bullet"/>
      <w:lvlText w:val=""/>
      <w:lvlJc w:val="left"/>
      <w:pPr>
        <w:ind w:left="6480" w:hanging="360"/>
      </w:pPr>
      <w:rPr>
        <w:rFonts w:hint="default" w:ascii="Wingdings" w:hAnsi="Wingdings"/>
      </w:rPr>
    </w:lvl>
  </w:abstractNum>
  <w:abstractNum w:abstractNumId="23" w15:restartNumberingAfterBreak="0">
    <w:nsid w:val="5CF57766"/>
    <w:multiLevelType w:val="hybridMultilevel"/>
    <w:tmpl w:val="950EE792"/>
    <w:lvl w:ilvl="0" w:tplc="FFFFFFFF">
      <w:start w:val="8"/>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DB47CC7"/>
    <w:multiLevelType w:val="hybridMultilevel"/>
    <w:tmpl w:val="5D364920"/>
    <w:lvl w:ilvl="0" w:tplc="D5F84442">
      <w:numFmt w:val="none"/>
      <w:lvlText w:val=""/>
      <w:lvlJc w:val="left"/>
      <w:pPr>
        <w:tabs>
          <w:tab w:val="num" w:pos="360"/>
        </w:tabs>
      </w:pPr>
    </w:lvl>
    <w:lvl w:ilvl="1" w:tplc="F5E4BBB0">
      <w:start w:val="1"/>
      <w:numFmt w:val="lowerLetter"/>
      <w:lvlText w:val="%2."/>
      <w:lvlJc w:val="left"/>
      <w:pPr>
        <w:ind w:left="1440" w:hanging="360"/>
      </w:pPr>
    </w:lvl>
    <w:lvl w:ilvl="2" w:tplc="DEE813EA">
      <w:start w:val="1"/>
      <w:numFmt w:val="lowerRoman"/>
      <w:lvlText w:val="%3."/>
      <w:lvlJc w:val="right"/>
      <w:pPr>
        <w:ind w:left="2160" w:hanging="180"/>
      </w:pPr>
    </w:lvl>
    <w:lvl w:ilvl="3" w:tplc="725EEABA">
      <w:start w:val="1"/>
      <w:numFmt w:val="decimal"/>
      <w:lvlText w:val="%4."/>
      <w:lvlJc w:val="left"/>
      <w:pPr>
        <w:ind w:left="2880" w:hanging="360"/>
      </w:pPr>
    </w:lvl>
    <w:lvl w:ilvl="4" w:tplc="AA4A5642">
      <w:start w:val="1"/>
      <w:numFmt w:val="lowerLetter"/>
      <w:lvlText w:val="%5."/>
      <w:lvlJc w:val="left"/>
      <w:pPr>
        <w:ind w:left="3600" w:hanging="360"/>
      </w:pPr>
    </w:lvl>
    <w:lvl w:ilvl="5" w:tplc="7EDE9F7C">
      <w:start w:val="1"/>
      <w:numFmt w:val="lowerRoman"/>
      <w:lvlText w:val="%6."/>
      <w:lvlJc w:val="right"/>
      <w:pPr>
        <w:ind w:left="4320" w:hanging="180"/>
      </w:pPr>
    </w:lvl>
    <w:lvl w:ilvl="6" w:tplc="F11A1922">
      <w:start w:val="1"/>
      <w:numFmt w:val="decimal"/>
      <w:lvlText w:val="%7."/>
      <w:lvlJc w:val="left"/>
      <w:pPr>
        <w:ind w:left="5040" w:hanging="360"/>
      </w:pPr>
    </w:lvl>
    <w:lvl w:ilvl="7" w:tplc="9CDE86E0">
      <w:start w:val="1"/>
      <w:numFmt w:val="lowerLetter"/>
      <w:lvlText w:val="%8."/>
      <w:lvlJc w:val="left"/>
      <w:pPr>
        <w:ind w:left="5760" w:hanging="360"/>
      </w:pPr>
    </w:lvl>
    <w:lvl w:ilvl="8" w:tplc="B784BAB6">
      <w:start w:val="1"/>
      <w:numFmt w:val="lowerRoman"/>
      <w:lvlText w:val="%9."/>
      <w:lvlJc w:val="right"/>
      <w:pPr>
        <w:ind w:left="6480" w:hanging="180"/>
      </w:pPr>
    </w:lvl>
  </w:abstractNum>
  <w:abstractNum w:abstractNumId="25" w15:restartNumberingAfterBreak="0">
    <w:nsid w:val="63073E14"/>
    <w:multiLevelType w:val="multilevel"/>
    <w:tmpl w:val="857A0C2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6" w15:restartNumberingAfterBreak="0">
    <w:nsid w:val="632E1A9A"/>
    <w:multiLevelType w:val="hybridMultilevel"/>
    <w:tmpl w:val="97040616"/>
    <w:lvl w:ilvl="0" w:tplc="0C090001">
      <w:start w:val="1"/>
      <w:numFmt w:val="bullet"/>
      <w:lvlText w:val=""/>
      <w:lvlJc w:val="left"/>
      <w:pPr>
        <w:ind w:left="360" w:hanging="360"/>
      </w:pPr>
      <w:rPr>
        <w:rFonts w:hint="default" w:ascii="Symbol" w:hAnsi="Symbol"/>
      </w:rPr>
    </w:lvl>
    <w:lvl w:ilvl="1" w:tplc="0C090003">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27" w15:restartNumberingAfterBreak="0">
    <w:nsid w:val="63394C8D"/>
    <w:multiLevelType w:val="hybridMultilevel"/>
    <w:tmpl w:val="E782E5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7F23EE5"/>
    <w:multiLevelType w:val="multilevel"/>
    <w:tmpl w:val="4C969FEC"/>
    <w:lvl w:ilvl="0">
      <w:start w:val="3"/>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9" w15:restartNumberingAfterBreak="0">
    <w:nsid w:val="78FD5DC1"/>
    <w:multiLevelType w:val="hybridMultilevel"/>
    <w:tmpl w:val="0B58B17C"/>
    <w:lvl w:ilvl="0" w:tplc="74F8DF72">
      <w:numFmt w:val="none"/>
      <w:lvlText w:val=""/>
      <w:lvlJc w:val="left"/>
      <w:pPr>
        <w:tabs>
          <w:tab w:val="num" w:pos="360"/>
        </w:tabs>
      </w:pPr>
    </w:lvl>
    <w:lvl w:ilvl="1" w:tplc="D5827808">
      <w:start w:val="1"/>
      <w:numFmt w:val="lowerLetter"/>
      <w:lvlText w:val="%2."/>
      <w:lvlJc w:val="left"/>
      <w:pPr>
        <w:ind w:left="1440" w:hanging="360"/>
      </w:pPr>
    </w:lvl>
    <w:lvl w:ilvl="2" w:tplc="68BC8C02">
      <w:start w:val="1"/>
      <w:numFmt w:val="lowerRoman"/>
      <w:lvlText w:val="%3."/>
      <w:lvlJc w:val="right"/>
      <w:pPr>
        <w:ind w:left="2160" w:hanging="180"/>
      </w:pPr>
    </w:lvl>
    <w:lvl w:ilvl="3" w:tplc="ABB6EB98">
      <w:start w:val="1"/>
      <w:numFmt w:val="decimal"/>
      <w:lvlText w:val="%4."/>
      <w:lvlJc w:val="left"/>
      <w:pPr>
        <w:ind w:left="2880" w:hanging="360"/>
      </w:pPr>
    </w:lvl>
    <w:lvl w:ilvl="4" w:tplc="DBA60222">
      <w:start w:val="1"/>
      <w:numFmt w:val="lowerLetter"/>
      <w:lvlText w:val="%5."/>
      <w:lvlJc w:val="left"/>
      <w:pPr>
        <w:ind w:left="3600" w:hanging="360"/>
      </w:pPr>
    </w:lvl>
    <w:lvl w:ilvl="5" w:tplc="25AA7698">
      <w:start w:val="1"/>
      <w:numFmt w:val="lowerRoman"/>
      <w:lvlText w:val="%6."/>
      <w:lvlJc w:val="right"/>
      <w:pPr>
        <w:ind w:left="4320" w:hanging="180"/>
      </w:pPr>
    </w:lvl>
    <w:lvl w:ilvl="6" w:tplc="10142D84">
      <w:start w:val="1"/>
      <w:numFmt w:val="decimal"/>
      <w:lvlText w:val="%7."/>
      <w:lvlJc w:val="left"/>
      <w:pPr>
        <w:ind w:left="5040" w:hanging="360"/>
      </w:pPr>
    </w:lvl>
    <w:lvl w:ilvl="7" w:tplc="871241B8">
      <w:start w:val="1"/>
      <w:numFmt w:val="lowerLetter"/>
      <w:lvlText w:val="%8."/>
      <w:lvlJc w:val="left"/>
      <w:pPr>
        <w:ind w:left="5760" w:hanging="360"/>
      </w:pPr>
    </w:lvl>
    <w:lvl w:ilvl="8" w:tplc="83CCCFE8">
      <w:start w:val="1"/>
      <w:numFmt w:val="lowerRoman"/>
      <w:lvlText w:val="%9."/>
      <w:lvlJc w:val="right"/>
      <w:pPr>
        <w:ind w:left="6480" w:hanging="180"/>
      </w:pPr>
    </w:lvl>
  </w:abstractNum>
  <w:abstractNum w:abstractNumId="30" w15:restartNumberingAfterBreak="0">
    <w:nsid w:val="7BC33BB6"/>
    <w:multiLevelType w:val="hybridMultilevel"/>
    <w:tmpl w:val="0D62CB5C"/>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D5D3B65"/>
    <w:multiLevelType w:val="hybridMultilevel"/>
    <w:tmpl w:val="C5ACDDD0"/>
    <w:lvl w:ilvl="0" w:tplc="2EFE23E4">
      <w:start w:val="1"/>
      <w:numFmt w:val="decimal"/>
      <w:lvlText w:val="%1."/>
      <w:lvlJc w:val="left"/>
      <w:pPr>
        <w:ind w:left="720" w:hanging="360"/>
      </w:pPr>
    </w:lvl>
    <w:lvl w:ilvl="1" w:tplc="69AC4350">
      <w:start w:val="1"/>
      <w:numFmt w:val="lowerLetter"/>
      <w:lvlText w:val="%2."/>
      <w:lvlJc w:val="left"/>
      <w:pPr>
        <w:ind w:left="1440" w:hanging="360"/>
      </w:pPr>
    </w:lvl>
    <w:lvl w:ilvl="2" w:tplc="E1A03BC0">
      <w:start w:val="1"/>
      <w:numFmt w:val="lowerRoman"/>
      <w:lvlText w:val="%3."/>
      <w:lvlJc w:val="right"/>
      <w:pPr>
        <w:ind w:left="2160" w:hanging="180"/>
      </w:pPr>
    </w:lvl>
    <w:lvl w:ilvl="3" w:tplc="8DAA3D54">
      <w:start w:val="1"/>
      <w:numFmt w:val="decimal"/>
      <w:lvlText w:val="%4."/>
      <w:lvlJc w:val="left"/>
      <w:pPr>
        <w:ind w:left="2880" w:hanging="360"/>
      </w:pPr>
    </w:lvl>
    <w:lvl w:ilvl="4" w:tplc="166A531C">
      <w:start w:val="1"/>
      <w:numFmt w:val="lowerLetter"/>
      <w:lvlText w:val="%5."/>
      <w:lvlJc w:val="left"/>
      <w:pPr>
        <w:ind w:left="3600" w:hanging="360"/>
      </w:pPr>
    </w:lvl>
    <w:lvl w:ilvl="5" w:tplc="DDC806C2">
      <w:start w:val="1"/>
      <w:numFmt w:val="lowerRoman"/>
      <w:lvlText w:val="%6."/>
      <w:lvlJc w:val="right"/>
      <w:pPr>
        <w:ind w:left="4320" w:hanging="180"/>
      </w:pPr>
    </w:lvl>
    <w:lvl w:ilvl="6" w:tplc="7FB6D228">
      <w:start w:val="1"/>
      <w:numFmt w:val="decimal"/>
      <w:lvlText w:val="%7."/>
      <w:lvlJc w:val="left"/>
      <w:pPr>
        <w:ind w:left="5040" w:hanging="360"/>
      </w:pPr>
    </w:lvl>
    <w:lvl w:ilvl="7" w:tplc="07105B06">
      <w:start w:val="1"/>
      <w:numFmt w:val="lowerLetter"/>
      <w:lvlText w:val="%8."/>
      <w:lvlJc w:val="left"/>
      <w:pPr>
        <w:ind w:left="5760" w:hanging="360"/>
      </w:pPr>
    </w:lvl>
    <w:lvl w:ilvl="8" w:tplc="824E51A4">
      <w:start w:val="1"/>
      <w:numFmt w:val="lowerRoman"/>
      <w:lvlText w:val="%9."/>
      <w:lvlJc w:val="right"/>
      <w:pPr>
        <w:ind w:left="6480" w:hanging="180"/>
      </w:pPr>
    </w:lvl>
  </w:abstractNum>
  <w:abstractNum w:abstractNumId="32" w15:restartNumberingAfterBreak="0">
    <w:nsid w:val="7F03660F"/>
    <w:multiLevelType w:val="hybridMultilevel"/>
    <w:tmpl w:val="AE42B0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4"/>
  </w:num>
  <w:num w:numId="2">
    <w:abstractNumId w:val="16"/>
  </w:num>
  <w:num w:numId="3">
    <w:abstractNumId w:val="22"/>
  </w:num>
  <w:num w:numId="4">
    <w:abstractNumId w:val="8"/>
  </w:num>
  <w:num w:numId="5">
    <w:abstractNumId w:val="7"/>
  </w:num>
  <w:num w:numId="6">
    <w:abstractNumId w:val="31"/>
  </w:num>
  <w:num w:numId="7">
    <w:abstractNumId w:val="19"/>
  </w:num>
  <w:num w:numId="8">
    <w:abstractNumId w:val="29"/>
  </w:num>
  <w:num w:numId="9">
    <w:abstractNumId w:val="20"/>
  </w:num>
  <w:num w:numId="10">
    <w:abstractNumId w:val="2"/>
  </w:num>
  <w:num w:numId="11">
    <w:abstractNumId w:val="30"/>
  </w:num>
  <w:num w:numId="12">
    <w:abstractNumId w:val="18"/>
  </w:num>
  <w:num w:numId="13">
    <w:abstractNumId w:val="0"/>
  </w:num>
  <w:num w:numId="14">
    <w:abstractNumId w:val="10"/>
  </w:num>
  <w:num w:numId="15">
    <w:abstractNumId w:val="21"/>
  </w:num>
  <w:num w:numId="16">
    <w:abstractNumId w:val="15"/>
  </w:num>
  <w:num w:numId="17">
    <w:abstractNumId w:val="11"/>
  </w:num>
  <w:num w:numId="18">
    <w:abstractNumId w:val="32"/>
  </w:num>
  <w:num w:numId="19">
    <w:abstractNumId w:val="5"/>
  </w:num>
  <w:num w:numId="20">
    <w:abstractNumId w:val="6"/>
  </w:num>
  <w:num w:numId="21">
    <w:abstractNumId w:val="27"/>
  </w:num>
  <w:num w:numId="22">
    <w:abstractNumId w:val="26"/>
  </w:num>
  <w:num w:numId="23">
    <w:abstractNumId w:val="28"/>
  </w:num>
  <w:num w:numId="24">
    <w:abstractNumId w:val="12"/>
  </w:num>
  <w:num w:numId="25">
    <w:abstractNumId w:val="10"/>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3"/>
  </w:num>
  <w:num w:numId="27">
    <w:abstractNumId w:val="25"/>
  </w:num>
  <w:num w:numId="28">
    <w:abstractNumId w:val="4"/>
  </w:num>
  <w:num w:numId="29">
    <w:abstractNumId w:val="9"/>
  </w:num>
  <w:num w:numId="30">
    <w:abstractNumId w:val="3"/>
  </w:num>
  <w:num w:numId="31">
    <w:abstractNumId w:val="1"/>
  </w:num>
  <w:num w:numId="32">
    <w:abstractNumId w:val="13"/>
  </w:num>
  <w:num w:numId="33">
    <w:abstractNumId w:val="17"/>
  </w:num>
  <w:num w:numId="34">
    <w:abstractNumId w:val="1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85"/>
  <w:proofState w:spelling="clean" w:grammar="dirty"/>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0sDCxtLAwtjAzNzRT0lEKTi0uzszPAykwrAUAI4YCMCwAAAA="/>
  </w:docVars>
  <w:rsids>
    <w:rsidRoot w:val="00DA3674"/>
    <w:rsid w:val="0000362B"/>
    <w:rsid w:val="00007F7C"/>
    <w:rsid w:val="0001361A"/>
    <w:rsid w:val="00017549"/>
    <w:rsid w:val="0002214E"/>
    <w:rsid w:val="000226C4"/>
    <w:rsid w:val="00024C01"/>
    <w:rsid w:val="00024DD8"/>
    <w:rsid w:val="0003265D"/>
    <w:rsid w:val="00033BA6"/>
    <w:rsid w:val="0003769B"/>
    <w:rsid w:val="00040B41"/>
    <w:rsid w:val="00041442"/>
    <w:rsid w:val="000425F5"/>
    <w:rsid w:val="00047580"/>
    <w:rsid w:val="000519D6"/>
    <w:rsid w:val="00053DB3"/>
    <w:rsid w:val="0005542D"/>
    <w:rsid w:val="00062E10"/>
    <w:rsid w:val="00063E8F"/>
    <w:rsid w:val="00064B9C"/>
    <w:rsid w:val="00073A56"/>
    <w:rsid w:val="00074333"/>
    <w:rsid w:val="00074411"/>
    <w:rsid w:val="00076693"/>
    <w:rsid w:val="00080E48"/>
    <w:rsid w:val="00082234"/>
    <w:rsid w:val="000900D6"/>
    <w:rsid w:val="00090468"/>
    <w:rsid w:val="000927ED"/>
    <w:rsid w:val="00092CC3"/>
    <w:rsid w:val="000A4004"/>
    <w:rsid w:val="000A4E73"/>
    <w:rsid w:val="000A681F"/>
    <w:rsid w:val="000A6B17"/>
    <w:rsid w:val="000A6C3E"/>
    <w:rsid w:val="000B0913"/>
    <w:rsid w:val="000B557A"/>
    <w:rsid w:val="000B7473"/>
    <w:rsid w:val="000C422A"/>
    <w:rsid w:val="000C44F6"/>
    <w:rsid w:val="000C7DEC"/>
    <w:rsid w:val="000D05F8"/>
    <w:rsid w:val="000D06F4"/>
    <w:rsid w:val="000D327F"/>
    <w:rsid w:val="000D4118"/>
    <w:rsid w:val="000D5B5C"/>
    <w:rsid w:val="000DFC40"/>
    <w:rsid w:val="000E1048"/>
    <w:rsid w:val="000E3242"/>
    <w:rsid w:val="000E432A"/>
    <w:rsid w:val="000E58A4"/>
    <w:rsid w:val="000F0A24"/>
    <w:rsid w:val="000F1F48"/>
    <w:rsid w:val="000F41BF"/>
    <w:rsid w:val="000F61DE"/>
    <w:rsid w:val="0010013E"/>
    <w:rsid w:val="001004E3"/>
    <w:rsid w:val="00100A79"/>
    <w:rsid w:val="00100D0F"/>
    <w:rsid w:val="0010242D"/>
    <w:rsid w:val="0010599F"/>
    <w:rsid w:val="00110CCE"/>
    <w:rsid w:val="00112868"/>
    <w:rsid w:val="001130AF"/>
    <w:rsid w:val="00115877"/>
    <w:rsid w:val="00117328"/>
    <w:rsid w:val="00120F67"/>
    <w:rsid w:val="001210AF"/>
    <w:rsid w:val="00122798"/>
    <w:rsid w:val="00122DB3"/>
    <w:rsid w:val="001265A7"/>
    <w:rsid w:val="0013090B"/>
    <w:rsid w:val="00134AF3"/>
    <w:rsid w:val="00135ABF"/>
    <w:rsid w:val="0014311A"/>
    <w:rsid w:val="001439BC"/>
    <w:rsid w:val="001447A7"/>
    <w:rsid w:val="00144DAD"/>
    <w:rsid w:val="00145C3C"/>
    <w:rsid w:val="00150139"/>
    <w:rsid w:val="001506BC"/>
    <w:rsid w:val="00151927"/>
    <w:rsid w:val="00156EEF"/>
    <w:rsid w:val="001622E3"/>
    <w:rsid w:val="00163ADD"/>
    <w:rsid w:val="001665B8"/>
    <w:rsid w:val="001743CB"/>
    <w:rsid w:val="00182114"/>
    <w:rsid w:val="0018423E"/>
    <w:rsid w:val="00185304"/>
    <w:rsid w:val="001855B0"/>
    <w:rsid w:val="00186CA0"/>
    <w:rsid w:val="00187EDB"/>
    <w:rsid w:val="001928CB"/>
    <w:rsid w:val="00193186"/>
    <w:rsid w:val="00197D2D"/>
    <w:rsid w:val="001A19F4"/>
    <w:rsid w:val="001A2F3E"/>
    <w:rsid w:val="001A5735"/>
    <w:rsid w:val="001A7B1A"/>
    <w:rsid w:val="001B0B3F"/>
    <w:rsid w:val="001B0FC9"/>
    <w:rsid w:val="001B7A25"/>
    <w:rsid w:val="001C0F81"/>
    <w:rsid w:val="001C1DBE"/>
    <w:rsid w:val="001C2722"/>
    <w:rsid w:val="001D159C"/>
    <w:rsid w:val="001D6EFC"/>
    <w:rsid w:val="001D76AD"/>
    <w:rsid w:val="001E23A4"/>
    <w:rsid w:val="001E4BCF"/>
    <w:rsid w:val="001F539C"/>
    <w:rsid w:val="001F6377"/>
    <w:rsid w:val="001F7170"/>
    <w:rsid w:val="002016A0"/>
    <w:rsid w:val="0020363F"/>
    <w:rsid w:val="00203A63"/>
    <w:rsid w:val="00205801"/>
    <w:rsid w:val="00205DA2"/>
    <w:rsid w:val="00211273"/>
    <w:rsid w:val="00211539"/>
    <w:rsid w:val="002133A6"/>
    <w:rsid w:val="00214B29"/>
    <w:rsid w:val="00220830"/>
    <w:rsid w:val="00221155"/>
    <w:rsid w:val="00223CF6"/>
    <w:rsid w:val="00223CFA"/>
    <w:rsid w:val="00225CEF"/>
    <w:rsid w:val="00226F0F"/>
    <w:rsid w:val="00227868"/>
    <w:rsid w:val="002327BA"/>
    <w:rsid w:val="00233FA7"/>
    <w:rsid w:val="002453EC"/>
    <w:rsid w:val="0024684A"/>
    <w:rsid w:val="002537A6"/>
    <w:rsid w:val="00272A66"/>
    <w:rsid w:val="002733F6"/>
    <w:rsid w:val="00274C02"/>
    <w:rsid w:val="002804D4"/>
    <w:rsid w:val="00282C89"/>
    <w:rsid w:val="00293127"/>
    <w:rsid w:val="002A304C"/>
    <w:rsid w:val="002A3FB9"/>
    <w:rsid w:val="002A5122"/>
    <w:rsid w:val="002A5286"/>
    <w:rsid w:val="002B0643"/>
    <w:rsid w:val="002B54E6"/>
    <w:rsid w:val="002B5C93"/>
    <w:rsid w:val="002B6AD1"/>
    <w:rsid w:val="002C18FD"/>
    <w:rsid w:val="002C7999"/>
    <w:rsid w:val="002C7DF3"/>
    <w:rsid w:val="002D0D04"/>
    <w:rsid w:val="002D7252"/>
    <w:rsid w:val="002D7CAA"/>
    <w:rsid w:val="002E08A1"/>
    <w:rsid w:val="002E3535"/>
    <w:rsid w:val="002E52AF"/>
    <w:rsid w:val="002E6B9F"/>
    <w:rsid w:val="002E7412"/>
    <w:rsid w:val="002E77ED"/>
    <w:rsid w:val="002F33E6"/>
    <w:rsid w:val="002F42F8"/>
    <w:rsid w:val="002F5973"/>
    <w:rsid w:val="00301136"/>
    <w:rsid w:val="00301B35"/>
    <w:rsid w:val="00303410"/>
    <w:rsid w:val="0030675C"/>
    <w:rsid w:val="00307173"/>
    <w:rsid w:val="00307896"/>
    <w:rsid w:val="003107B4"/>
    <w:rsid w:val="003132D6"/>
    <w:rsid w:val="0031395F"/>
    <w:rsid w:val="00314123"/>
    <w:rsid w:val="003171B3"/>
    <w:rsid w:val="00320BCC"/>
    <w:rsid w:val="00327BAA"/>
    <w:rsid w:val="00327BF0"/>
    <w:rsid w:val="003310D8"/>
    <w:rsid w:val="00333AA5"/>
    <w:rsid w:val="003344CC"/>
    <w:rsid w:val="003411A9"/>
    <w:rsid w:val="003461A4"/>
    <w:rsid w:val="00351B9D"/>
    <w:rsid w:val="0035278E"/>
    <w:rsid w:val="00355716"/>
    <w:rsid w:val="003565C2"/>
    <w:rsid w:val="00361262"/>
    <w:rsid w:val="00361CEB"/>
    <w:rsid w:val="00372C0C"/>
    <w:rsid w:val="00373918"/>
    <w:rsid w:val="00375091"/>
    <w:rsid w:val="003810ED"/>
    <w:rsid w:val="00382404"/>
    <w:rsid w:val="0038670D"/>
    <w:rsid w:val="0038691C"/>
    <w:rsid w:val="00387794"/>
    <w:rsid w:val="00389DBD"/>
    <w:rsid w:val="00390BFF"/>
    <w:rsid w:val="00395633"/>
    <w:rsid w:val="003A0961"/>
    <w:rsid w:val="003A4B4F"/>
    <w:rsid w:val="003A51F7"/>
    <w:rsid w:val="003B3B69"/>
    <w:rsid w:val="003B51A6"/>
    <w:rsid w:val="003C1FFE"/>
    <w:rsid w:val="003C6345"/>
    <w:rsid w:val="003D1128"/>
    <w:rsid w:val="003D5679"/>
    <w:rsid w:val="003D65D0"/>
    <w:rsid w:val="003D7108"/>
    <w:rsid w:val="003D7CBD"/>
    <w:rsid w:val="003E11A2"/>
    <w:rsid w:val="003E121B"/>
    <w:rsid w:val="003E798E"/>
    <w:rsid w:val="003F6308"/>
    <w:rsid w:val="003F638F"/>
    <w:rsid w:val="00406C05"/>
    <w:rsid w:val="00410F8B"/>
    <w:rsid w:val="00411C0C"/>
    <w:rsid w:val="00412B25"/>
    <w:rsid w:val="0041432D"/>
    <w:rsid w:val="00415591"/>
    <w:rsid w:val="00425F79"/>
    <w:rsid w:val="00427A49"/>
    <w:rsid w:val="00432B80"/>
    <w:rsid w:val="004376C7"/>
    <w:rsid w:val="004474C8"/>
    <w:rsid w:val="00447754"/>
    <w:rsid w:val="004524F6"/>
    <w:rsid w:val="004571E5"/>
    <w:rsid w:val="00464CB4"/>
    <w:rsid w:val="004670CE"/>
    <w:rsid w:val="00470D35"/>
    <w:rsid w:val="00471D64"/>
    <w:rsid w:val="0047441F"/>
    <w:rsid w:val="00475E38"/>
    <w:rsid w:val="00481FF7"/>
    <w:rsid w:val="004850C0"/>
    <w:rsid w:val="00486587"/>
    <w:rsid w:val="004875E6"/>
    <w:rsid w:val="004913D4"/>
    <w:rsid w:val="004A218B"/>
    <w:rsid w:val="004A3B60"/>
    <w:rsid w:val="004B0514"/>
    <w:rsid w:val="004B0EC9"/>
    <w:rsid w:val="004B4583"/>
    <w:rsid w:val="004B5183"/>
    <w:rsid w:val="004C3270"/>
    <w:rsid w:val="004C5677"/>
    <w:rsid w:val="004C5DC0"/>
    <w:rsid w:val="004D0E24"/>
    <w:rsid w:val="004D305A"/>
    <w:rsid w:val="004E0972"/>
    <w:rsid w:val="004E3574"/>
    <w:rsid w:val="004E679F"/>
    <w:rsid w:val="004E6B34"/>
    <w:rsid w:val="004F0211"/>
    <w:rsid w:val="004F1CEE"/>
    <w:rsid w:val="004F277C"/>
    <w:rsid w:val="004F52FA"/>
    <w:rsid w:val="004F5A56"/>
    <w:rsid w:val="004F5F1C"/>
    <w:rsid w:val="005000EA"/>
    <w:rsid w:val="0050123A"/>
    <w:rsid w:val="0050128F"/>
    <w:rsid w:val="00501633"/>
    <w:rsid w:val="00502C2C"/>
    <w:rsid w:val="00505D3F"/>
    <w:rsid w:val="00506E8F"/>
    <w:rsid w:val="00507569"/>
    <w:rsid w:val="00507BBC"/>
    <w:rsid w:val="005111F6"/>
    <w:rsid w:val="00511FA6"/>
    <w:rsid w:val="005127D5"/>
    <w:rsid w:val="00514C5D"/>
    <w:rsid w:val="0051539C"/>
    <w:rsid w:val="00517AF1"/>
    <w:rsid w:val="00517E71"/>
    <w:rsid w:val="005203E3"/>
    <w:rsid w:val="00521C6D"/>
    <w:rsid w:val="00522AC5"/>
    <w:rsid w:val="00522BCF"/>
    <w:rsid w:val="00525B6E"/>
    <w:rsid w:val="00532B6B"/>
    <w:rsid w:val="00533E48"/>
    <w:rsid w:val="00534BE3"/>
    <w:rsid w:val="0053585E"/>
    <w:rsid w:val="0053620C"/>
    <w:rsid w:val="005447C0"/>
    <w:rsid w:val="005465A3"/>
    <w:rsid w:val="00562508"/>
    <w:rsid w:val="00564ED5"/>
    <w:rsid w:val="00565FF4"/>
    <w:rsid w:val="00573A1E"/>
    <w:rsid w:val="005742C2"/>
    <w:rsid w:val="0058336B"/>
    <w:rsid w:val="0058428D"/>
    <w:rsid w:val="00586EF4"/>
    <w:rsid w:val="0059489B"/>
    <w:rsid w:val="005A0BCF"/>
    <w:rsid w:val="005A37EB"/>
    <w:rsid w:val="005A3BBD"/>
    <w:rsid w:val="005A595A"/>
    <w:rsid w:val="005C091D"/>
    <w:rsid w:val="005C2125"/>
    <w:rsid w:val="005C3F8E"/>
    <w:rsid w:val="005D4C21"/>
    <w:rsid w:val="005D75A9"/>
    <w:rsid w:val="005E0372"/>
    <w:rsid w:val="005E10B6"/>
    <w:rsid w:val="005E1B19"/>
    <w:rsid w:val="005E2D67"/>
    <w:rsid w:val="005E341C"/>
    <w:rsid w:val="005E48FB"/>
    <w:rsid w:val="005E511F"/>
    <w:rsid w:val="005E79BB"/>
    <w:rsid w:val="005E7A06"/>
    <w:rsid w:val="005F3E96"/>
    <w:rsid w:val="005F59CB"/>
    <w:rsid w:val="005F5E74"/>
    <w:rsid w:val="005F6C80"/>
    <w:rsid w:val="006002EC"/>
    <w:rsid w:val="0060408A"/>
    <w:rsid w:val="00610AAC"/>
    <w:rsid w:val="00614DD9"/>
    <w:rsid w:val="00622482"/>
    <w:rsid w:val="0062384F"/>
    <w:rsid w:val="00625660"/>
    <w:rsid w:val="00627054"/>
    <w:rsid w:val="006278D4"/>
    <w:rsid w:val="0064249E"/>
    <w:rsid w:val="006432F8"/>
    <w:rsid w:val="00650A44"/>
    <w:rsid w:val="00652F5A"/>
    <w:rsid w:val="006563D2"/>
    <w:rsid w:val="00656C1D"/>
    <w:rsid w:val="006629EC"/>
    <w:rsid w:val="0066505C"/>
    <w:rsid w:val="00667687"/>
    <w:rsid w:val="006715B9"/>
    <w:rsid w:val="006757C0"/>
    <w:rsid w:val="00675911"/>
    <w:rsid w:val="006806A8"/>
    <w:rsid w:val="00681E9F"/>
    <w:rsid w:val="00681EAD"/>
    <w:rsid w:val="0068341B"/>
    <w:rsid w:val="00683668"/>
    <w:rsid w:val="0068BF16"/>
    <w:rsid w:val="00692106"/>
    <w:rsid w:val="00693F69"/>
    <w:rsid w:val="00695AEB"/>
    <w:rsid w:val="006974AD"/>
    <w:rsid w:val="00697A33"/>
    <w:rsid w:val="00697E77"/>
    <w:rsid w:val="006B1CF5"/>
    <w:rsid w:val="006C532C"/>
    <w:rsid w:val="006C5582"/>
    <w:rsid w:val="006C676D"/>
    <w:rsid w:val="006D1831"/>
    <w:rsid w:val="006E12CF"/>
    <w:rsid w:val="006E3B84"/>
    <w:rsid w:val="006E555D"/>
    <w:rsid w:val="006F1C39"/>
    <w:rsid w:val="006F2ED2"/>
    <w:rsid w:val="00705802"/>
    <w:rsid w:val="00714B98"/>
    <w:rsid w:val="00714DCE"/>
    <w:rsid w:val="00724F4B"/>
    <w:rsid w:val="00730C74"/>
    <w:rsid w:val="0073489C"/>
    <w:rsid w:val="00741C12"/>
    <w:rsid w:val="00743E1A"/>
    <w:rsid w:val="007442F7"/>
    <w:rsid w:val="00746088"/>
    <w:rsid w:val="00750795"/>
    <w:rsid w:val="0075097F"/>
    <w:rsid w:val="00760025"/>
    <w:rsid w:val="00760238"/>
    <w:rsid w:val="00761093"/>
    <w:rsid w:val="0076465F"/>
    <w:rsid w:val="00764C35"/>
    <w:rsid w:val="0077056F"/>
    <w:rsid w:val="0077085B"/>
    <w:rsid w:val="00775278"/>
    <w:rsid w:val="00777E59"/>
    <w:rsid w:val="007838D9"/>
    <w:rsid w:val="00785C17"/>
    <w:rsid w:val="00786E27"/>
    <w:rsid w:val="0079029F"/>
    <w:rsid w:val="00790DB7"/>
    <w:rsid w:val="00791DB3"/>
    <w:rsid w:val="0079716F"/>
    <w:rsid w:val="007977B9"/>
    <w:rsid w:val="00797DA3"/>
    <w:rsid w:val="007A15EC"/>
    <w:rsid w:val="007A3C6C"/>
    <w:rsid w:val="007A5B05"/>
    <w:rsid w:val="007A5CED"/>
    <w:rsid w:val="007A773C"/>
    <w:rsid w:val="007B54E7"/>
    <w:rsid w:val="007B718B"/>
    <w:rsid w:val="007B7C08"/>
    <w:rsid w:val="007C1771"/>
    <w:rsid w:val="007C1789"/>
    <w:rsid w:val="007C39B0"/>
    <w:rsid w:val="007C44F2"/>
    <w:rsid w:val="007D09B0"/>
    <w:rsid w:val="007D101A"/>
    <w:rsid w:val="007D4E8B"/>
    <w:rsid w:val="007E144F"/>
    <w:rsid w:val="007F1D27"/>
    <w:rsid w:val="007F5E56"/>
    <w:rsid w:val="007F61B3"/>
    <w:rsid w:val="007F7179"/>
    <w:rsid w:val="00801790"/>
    <w:rsid w:val="00804203"/>
    <w:rsid w:val="008065E8"/>
    <w:rsid w:val="008067A0"/>
    <w:rsid w:val="00807F9F"/>
    <w:rsid w:val="0081263F"/>
    <w:rsid w:val="00812E80"/>
    <w:rsid w:val="00813AA6"/>
    <w:rsid w:val="0081585C"/>
    <w:rsid w:val="00816216"/>
    <w:rsid w:val="00817C95"/>
    <w:rsid w:val="00823DB9"/>
    <w:rsid w:val="00825EEE"/>
    <w:rsid w:val="0082745E"/>
    <w:rsid w:val="0083015B"/>
    <w:rsid w:val="00830AAA"/>
    <w:rsid w:val="008316A8"/>
    <w:rsid w:val="00835AA8"/>
    <w:rsid w:val="00836238"/>
    <w:rsid w:val="0084077F"/>
    <w:rsid w:val="00843EBE"/>
    <w:rsid w:val="00844F9B"/>
    <w:rsid w:val="00850A5F"/>
    <w:rsid w:val="008544A5"/>
    <w:rsid w:val="00861A51"/>
    <w:rsid w:val="008628D7"/>
    <w:rsid w:val="008634C9"/>
    <w:rsid w:val="00865B0B"/>
    <w:rsid w:val="008669E3"/>
    <w:rsid w:val="00873895"/>
    <w:rsid w:val="00874AE5"/>
    <w:rsid w:val="00880357"/>
    <w:rsid w:val="00882BA8"/>
    <w:rsid w:val="00884B5C"/>
    <w:rsid w:val="00890202"/>
    <w:rsid w:val="008905FB"/>
    <w:rsid w:val="00890A3B"/>
    <w:rsid w:val="00894A88"/>
    <w:rsid w:val="00895203"/>
    <w:rsid w:val="008A19A5"/>
    <w:rsid w:val="008A35D7"/>
    <w:rsid w:val="008A4992"/>
    <w:rsid w:val="008A7A18"/>
    <w:rsid w:val="008B4DC7"/>
    <w:rsid w:val="008B55CB"/>
    <w:rsid w:val="008B61D8"/>
    <w:rsid w:val="008C423D"/>
    <w:rsid w:val="008D0128"/>
    <w:rsid w:val="008D1BCB"/>
    <w:rsid w:val="008D655C"/>
    <w:rsid w:val="008D6FFC"/>
    <w:rsid w:val="008D7AA9"/>
    <w:rsid w:val="008E0873"/>
    <w:rsid w:val="008E379E"/>
    <w:rsid w:val="008E41A4"/>
    <w:rsid w:val="008E5C72"/>
    <w:rsid w:val="008E6656"/>
    <w:rsid w:val="008E7649"/>
    <w:rsid w:val="008E9B0A"/>
    <w:rsid w:val="008F0E3E"/>
    <w:rsid w:val="008F4FB0"/>
    <w:rsid w:val="008F7541"/>
    <w:rsid w:val="00901C94"/>
    <w:rsid w:val="00901CE2"/>
    <w:rsid w:val="00901DC4"/>
    <w:rsid w:val="00902CC1"/>
    <w:rsid w:val="00903340"/>
    <w:rsid w:val="00907ACE"/>
    <w:rsid w:val="00911539"/>
    <w:rsid w:val="00911C26"/>
    <w:rsid w:val="009129AD"/>
    <w:rsid w:val="00916A89"/>
    <w:rsid w:val="009207E5"/>
    <w:rsid w:val="00921E2F"/>
    <w:rsid w:val="00922D82"/>
    <w:rsid w:val="00925DBE"/>
    <w:rsid w:val="00927ECB"/>
    <w:rsid w:val="00930642"/>
    <w:rsid w:val="0093135F"/>
    <w:rsid w:val="00932B3C"/>
    <w:rsid w:val="00933996"/>
    <w:rsid w:val="00935150"/>
    <w:rsid w:val="00942380"/>
    <w:rsid w:val="009447D0"/>
    <w:rsid w:val="009541B2"/>
    <w:rsid w:val="009601F3"/>
    <w:rsid w:val="00961A9C"/>
    <w:rsid w:val="00971B48"/>
    <w:rsid w:val="00974A97"/>
    <w:rsid w:val="0097603B"/>
    <w:rsid w:val="00976326"/>
    <w:rsid w:val="00976915"/>
    <w:rsid w:val="00977A88"/>
    <w:rsid w:val="00977BAF"/>
    <w:rsid w:val="0098698F"/>
    <w:rsid w:val="00987729"/>
    <w:rsid w:val="00987E8C"/>
    <w:rsid w:val="00991A19"/>
    <w:rsid w:val="00995A7B"/>
    <w:rsid w:val="00995CEF"/>
    <w:rsid w:val="009A110C"/>
    <w:rsid w:val="009A17B2"/>
    <w:rsid w:val="009A1FFA"/>
    <w:rsid w:val="009A58D9"/>
    <w:rsid w:val="009B05B8"/>
    <w:rsid w:val="009B1B88"/>
    <w:rsid w:val="009B3493"/>
    <w:rsid w:val="009C184C"/>
    <w:rsid w:val="009C3DFA"/>
    <w:rsid w:val="009C4F7C"/>
    <w:rsid w:val="009C68B7"/>
    <w:rsid w:val="009D5EBC"/>
    <w:rsid w:val="009E171E"/>
    <w:rsid w:val="009E7995"/>
    <w:rsid w:val="009E7D99"/>
    <w:rsid w:val="009F478E"/>
    <w:rsid w:val="009F6FAA"/>
    <w:rsid w:val="00A03292"/>
    <w:rsid w:val="00A0460B"/>
    <w:rsid w:val="00A04FDF"/>
    <w:rsid w:val="00A123DF"/>
    <w:rsid w:val="00A15BAC"/>
    <w:rsid w:val="00A17146"/>
    <w:rsid w:val="00A20476"/>
    <w:rsid w:val="00A216DD"/>
    <w:rsid w:val="00A218F0"/>
    <w:rsid w:val="00A24C2C"/>
    <w:rsid w:val="00A255FE"/>
    <w:rsid w:val="00A25DDE"/>
    <w:rsid w:val="00A268D7"/>
    <w:rsid w:val="00A2739F"/>
    <w:rsid w:val="00A27B63"/>
    <w:rsid w:val="00A3118D"/>
    <w:rsid w:val="00A325D1"/>
    <w:rsid w:val="00A33199"/>
    <w:rsid w:val="00A33242"/>
    <w:rsid w:val="00A356C9"/>
    <w:rsid w:val="00A35D86"/>
    <w:rsid w:val="00A3730A"/>
    <w:rsid w:val="00A379FF"/>
    <w:rsid w:val="00A406EE"/>
    <w:rsid w:val="00A42314"/>
    <w:rsid w:val="00A5149A"/>
    <w:rsid w:val="00A57487"/>
    <w:rsid w:val="00A606F8"/>
    <w:rsid w:val="00A62CA0"/>
    <w:rsid w:val="00A643D2"/>
    <w:rsid w:val="00A64D4D"/>
    <w:rsid w:val="00A65262"/>
    <w:rsid w:val="00A70EA6"/>
    <w:rsid w:val="00A7594B"/>
    <w:rsid w:val="00A81957"/>
    <w:rsid w:val="00A8388B"/>
    <w:rsid w:val="00A83BE1"/>
    <w:rsid w:val="00A90244"/>
    <w:rsid w:val="00A93C06"/>
    <w:rsid w:val="00A9678E"/>
    <w:rsid w:val="00A96A40"/>
    <w:rsid w:val="00AA1103"/>
    <w:rsid w:val="00AA2A45"/>
    <w:rsid w:val="00AA45C2"/>
    <w:rsid w:val="00AA6085"/>
    <w:rsid w:val="00AB0636"/>
    <w:rsid w:val="00AB2EE3"/>
    <w:rsid w:val="00AB2FD1"/>
    <w:rsid w:val="00AB3E1B"/>
    <w:rsid w:val="00AB6C47"/>
    <w:rsid w:val="00AB7CDE"/>
    <w:rsid w:val="00AC4B08"/>
    <w:rsid w:val="00AC60A6"/>
    <w:rsid w:val="00AE4764"/>
    <w:rsid w:val="00AE4A3A"/>
    <w:rsid w:val="00AE5594"/>
    <w:rsid w:val="00AE62EA"/>
    <w:rsid w:val="00AE757E"/>
    <w:rsid w:val="00AF3A46"/>
    <w:rsid w:val="00AF4F3B"/>
    <w:rsid w:val="00AF5E59"/>
    <w:rsid w:val="00AF66CA"/>
    <w:rsid w:val="00AF6DE6"/>
    <w:rsid w:val="00B031F2"/>
    <w:rsid w:val="00B06B08"/>
    <w:rsid w:val="00B150A8"/>
    <w:rsid w:val="00B15BAD"/>
    <w:rsid w:val="00B20049"/>
    <w:rsid w:val="00B20D59"/>
    <w:rsid w:val="00B21D58"/>
    <w:rsid w:val="00B22317"/>
    <w:rsid w:val="00B2302A"/>
    <w:rsid w:val="00B233B0"/>
    <w:rsid w:val="00B23C4C"/>
    <w:rsid w:val="00B2F273"/>
    <w:rsid w:val="00B40679"/>
    <w:rsid w:val="00B42059"/>
    <w:rsid w:val="00B45EFB"/>
    <w:rsid w:val="00B502E5"/>
    <w:rsid w:val="00B54324"/>
    <w:rsid w:val="00B56FD5"/>
    <w:rsid w:val="00B57D49"/>
    <w:rsid w:val="00B57F25"/>
    <w:rsid w:val="00B6034E"/>
    <w:rsid w:val="00B60886"/>
    <w:rsid w:val="00B61711"/>
    <w:rsid w:val="00B64073"/>
    <w:rsid w:val="00B71336"/>
    <w:rsid w:val="00B71858"/>
    <w:rsid w:val="00B75F02"/>
    <w:rsid w:val="00B769D9"/>
    <w:rsid w:val="00B92A68"/>
    <w:rsid w:val="00B9337C"/>
    <w:rsid w:val="00B97476"/>
    <w:rsid w:val="00BA35CB"/>
    <w:rsid w:val="00BA65A2"/>
    <w:rsid w:val="00BA6A73"/>
    <w:rsid w:val="00BB1DB6"/>
    <w:rsid w:val="00BB2271"/>
    <w:rsid w:val="00BB3CF4"/>
    <w:rsid w:val="00BB6B84"/>
    <w:rsid w:val="00BC0702"/>
    <w:rsid w:val="00BC2363"/>
    <w:rsid w:val="00BC2F1F"/>
    <w:rsid w:val="00BC3267"/>
    <w:rsid w:val="00BC3524"/>
    <w:rsid w:val="00BC4F44"/>
    <w:rsid w:val="00BD2187"/>
    <w:rsid w:val="00BD3F32"/>
    <w:rsid w:val="00BD4F4B"/>
    <w:rsid w:val="00BD6F14"/>
    <w:rsid w:val="00BD6F53"/>
    <w:rsid w:val="00BE21F6"/>
    <w:rsid w:val="00BE4D1B"/>
    <w:rsid w:val="00BE6656"/>
    <w:rsid w:val="00BE6A5A"/>
    <w:rsid w:val="00BF1667"/>
    <w:rsid w:val="00BF2A17"/>
    <w:rsid w:val="00BF63D7"/>
    <w:rsid w:val="00C044D5"/>
    <w:rsid w:val="00C04A49"/>
    <w:rsid w:val="00C0557F"/>
    <w:rsid w:val="00C10699"/>
    <w:rsid w:val="00C16FE8"/>
    <w:rsid w:val="00C314C0"/>
    <w:rsid w:val="00C37D68"/>
    <w:rsid w:val="00C410C3"/>
    <w:rsid w:val="00C4224B"/>
    <w:rsid w:val="00C43BA5"/>
    <w:rsid w:val="00C44993"/>
    <w:rsid w:val="00C525D5"/>
    <w:rsid w:val="00C55FE1"/>
    <w:rsid w:val="00C6349E"/>
    <w:rsid w:val="00C6780B"/>
    <w:rsid w:val="00C7016A"/>
    <w:rsid w:val="00C70B8C"/>
    <w:rsid w:val="00C738D6"/>
    <w:rsid w:val="00C73FA1"/>
    <w:rsid w:val="00C81E30"/>
    <w:rsid w:val="00C92297"/>
    <w:rsid w:val="00C92821"/>
    <w:rsid w:val="00C92B5F"/>
    <w:rsid w:val="00C93BEC"/>
    <w:rsid w:val="00CC011B"/>
    <w:rsid w:val="00CC1118"/>
    <w:rsid w:val="00CC2072"/>
    <w:rsid w:val="00CC2138"/>
    <w:rsid w:val="00CD4C96"/>
    <w:rsid w:val="00CD5398"/>
    <w:rsid w:val="00CD5E46"/>
    <w:rsid w:val="00CD64C4"/>
    <w:rsid w:val="00CD676B"/>
    <w:rsid w:val="00CD709F"/>
    <w:rsid w:val="00CD715C"/>
    <w:rsid w:val="00CE75E4"/>
    <w:rsid w:val="00CF4188"/>
    <w:rsid w:val="00CF49E2"/>
    <w:rsid w:val="00CF561D"/>
    <w:rsid w:val="00CF5CAC"/>
    <w:rsid w:val="00CF7865"/>
    <w:rsid w:val="00CF7E11"/>
    <w:rsid w:val="00D03F80"/>
    <w:rsid w:val="00D04C1B"/>
    <w:rsid w:val="00D1117E"/>
    <w:rsid w:val="00D12186"/>
    <w:rsid w:val="00D1771F"/>
    <w:rsid w:val="00D255BF"/>
    <w:rsid w:val="00D3086C"/>
    <w:rsid w:val="00D314DE"/>
    <w:rsid w:val="00D32EFD"/>
    <w:rsid w:val="00D3397E"/>
    <w:rsid w:val="00D33ED0"/>
    <w:rsid w:val="00D34FE2"/>
    <w:rsid w:val="00D3797D"/>
    <w:rsid w:val="00D409DA"/>
    <w:rsid w:val="00D426C9"/>
    <w:rsid w:val="00D4282E"/>
    <w:rsid w:val="00D428D5"/>
    <w:rsid w:val="00D42D53"/>
    <w:rsid w:val="00D43CC1"/>
    <w:rsid w:val="00D44A7B"/>
    <w:rsid w:val="00D52237"/>
    <w:rsid w:val="00D52372"/>
    <w:rsid w:val="00D53B62"/>
    <w:rsid w:val="00D54FF9"/>
    <w:rsid w:val="00D62D75"/>
    <w:rsid w:val="00D6678E"/>
    <w:rsid w:val="00D67265"/>
    <w:rsid w:val="00D808E2"/>
    <w:rsid w:val="00D82006"/>
    <w:rsid w:val="00D82744"/>
    <w:rsid w:val="00D91231"/>
    <w:rsid w:val="00D93CF6"/>
    <w:rsid w:val="00D96C94"/>
    <w:rsid w:val="00D97057"/>
    <w:rsid w:val="00DA3674"/>
    <w:rsid w:val="00DA40F7"/>
    <w:rsid w:val="00DA454C"/>
    <w:rsid w:val="00DB6457"/>
    <w:rsid w:val="00DC0727"/>
    <w:rsid w:val="00DC15D2"/>
    <w:rsid w:val="00DC4C11"/>
    <w:rsid w:val="00DD13BC"/>
    <w:rsid w:val="00DD3484"/>
    <w:rsid w:val="00DD5213"/>
    <w:rsid w:val="00DD5E65"/>
    <w:rsid w:val="00DE2E9A"/>
    <w:rsid w:val="00DE30BD"/>
    <w:rsid w:val="00DE649A"/>
    <w:rsid w:val="00DF1A55"/>
    <w:rsid w:val="00DF416F"/>
    <w:rsid w:val="00DF4199"/>
    <w:rsid w:val="00DF4A6D"/>
    <w:rsid w:val="00DF4B47"/>
    <w:rsid w:val="00DF69BA"/>
    <w:rsid w:val="00E01C22"/>
    <w:rsid w:val="00E0375E"/>
    <w:rsid w:val="00E0495A"/>
    <w:rsid w:val="00E05D00"/>
    <w:rsid w:val="00E1126D"/>
    <w:rsid w:val="00E1228C"/>
    <w:rsid w:val="00E122EC"/>
    <w:rsid w:val="00E140F4"/>
    <w:rsid w:val="00E21246"/>
    <w:rsid w:val="00E2394D"/>
    <w:rsid w:val="00E240E6"/>
    <w:rsid w:val="00E2625A"/>
    <w:rsid w:val="00E3106B"/>
    <w:rsid w:val="00E46998"/>
    <w:rsid w:val="00E52D97"/>
    <w:rsid w:val="00E5387E"/>
    <w:rsid w:val="00E54AEA"/>
    <w:rsid w:val="00E56725"/>
    <w:rsid w:val="00E63025"/>
    <w:rsid w:val="00E65977"/>
    <w:rsid w:val="00E712A1"/>
    <w:rsid w:val="00E734F5"/>
    <w:rsid w:val="00E73D6A"/>
    <w:rsid w:val="00E75AD3"/>
    <w:rsid w:val="00E80C2D"/>
    <w:rsid w:val="00E869FB"/>
    <w:rsid w:val="00E86C20"/>
    <w:rsid w:val="00EA01AC"/>
    <w:rsid w:val="00EA2DB2"/>
    <w:rsid w:val="00EA5B01"/>
    <w:rsid w:val="00EB018E"/>
    <w:rsid w:val="00EB08B8"/>
    <w:rsid w:val="00EB2E3D"/>
    <w:rsid w:val="00EB3C16"/>
    <w:rsid w:val="00EB68DC"/>
    <w:rsid w:val="00EC1267"/>
    <w:rsid w:val="00EC298F"/>
    <w:rsid w:val="00EC3150"/>
    <w:rsid w:val="00EC7159"/>
    <w:rsid w:val="00EC7954"/>
    <w:rsid w:val="00ED40BF"/>
    <w:rsid w:val="00EE0F88"/>
    <w:rsid w:val="00EE1597"/>
    <w:rsid w:val="00EE46C5"/>
    <w:rsid w:val="00EE54A0"/>
    <w:rsid w:val="00EE72BD"/>
    <w:rsid w:val="00EF2891"/>
    <w:rsid w:val="00EF5874"/>
    <w:rsid w:val="00EF5F33"/>
    <w:rsid w:val="00F004D0"/>
    <w:rsid w:val="00F04994"/>
    <w:rsid w:val="00F07E9E"/>
    <w:rsid w:val="00F10E13"/>
    <w:rsid w:val="00F12BE0"/>
    <w:rsid w:val="00F13B90"/>
    <w:rsid w:val="00F13F94"/>
    <w:rsid w:val="00F144E7"/>
    <w:rsid w:val="00F157BF"/>
    <w:rsid w:val="00F21068"/>
    <w:rsid w:val="00F23DB7"/>
    <w:rsid w:val="00F32B3D"/>
    <w:rsid w:val="00F335AC"/>
    <w:rsid w:val="00F351B5"/>
    <w:rsid w:val="00F4309E"/>
    <w:rsid w:val="00F5351C"/>
    <w:rsid w:val="00F552A0"/>
    <w:rsid w:val="00F55880"/>
    <w:rsid w:val="00F55E15"/>
    <w:rsid w:val="00F60BE6"/>
    <w:rsid w:val="00F63516"/>
    <w:rsid w:val="00F647B9"/>
    <w:rsid w:val="00F64AC2"/>
    <w:rsid w:val="00F674D6"/>
    <w:rsid w:val="00F73420"/>
    <w:rsid w:val="00F7589D"/>
    <w:rsid w:val="00F75DA4"/>
    <w:rsid w:val="00F81454"/>
    <w:rsid w:val="00F8589F"/>
    <w:rsid w:val="00F9436C"/>
    <w:rsid w:val="00F945F6"/>
    <w:rsid w:val="00F9501B"/>
    <w:rsid w:val="00F95CD5"/>
    <w:rsid w:val="00FA093A"/>
    <w:rsid w:val="00FA25BE"/>
    <w:rsid w:val="00FA373F"/>
    <w:rsid w:val="00FA5D63"/>
    <w:rsid w:val="00FB38FB"/>
    <w:rsid w:val="00FC0F8D"/>
    <w:rsid w:val="00FC23BB"/>
    <w:rsid w:val="00FC37D6"/>
    <w:rsid w:val="00FC5330"/>
    <w:rsid w:val="00FC58DF"/>
    <w:rsid w:val="00FC7D5E"/>
    <w:rsid w:val="00FD21AA"/>
    <w:rsid w:val="00FD24BF"/>
    <w:rsid w:val="00FD303A"/>
    <w:rsid w:val="00FD6A78"/>
    <w:rsid w:val="00FE06AD"/>
    <w:rsid w:val="00FE22C5"/>
    <w:rsid w:val="00FE261B"/>
    <w:rsid w:val="00FE51D5"/>
    <w:rsid w:val="00FF0657"/>
    <w:rsid w:val="00FF5D03"/>
    <w:rsid w:val="01298AF6"/>
    <w:rsid w:val="0129F4E1"/>
    <w:rsid w:val="016484BF"/>
    <w:rsid w:val="016DDBE4"/>
    <w:rsid w:val="017649D5"/>
    <w:rsid w:val="01A777DD"/>
    <w:rsid w:val="01D46E1E"/>
    <w:rsid w:val="01D8C046"/>
    <w:rsid w:val="01F90268"/>
    <w:rsid w:val="021C8441"/>
    <w:rsid w:val="02359A77"/>
    <w:rsid w:val="024EC2D4"/>
    <w:rsid w:val="02569F6C"/>
    <w:rsid w:val="026809FC"/>
    <w:rsid w:val="029DD3C4"/>
    <w:rsid w:val="02F0591D"/>
    <w:rsid w:val="02FF7C06"/>
    <w:rsid w:val="03128EEA"/>
    <w:rsid w:val="0328417E"/>
    <w:rsid w:val="03298964"/>
    <w:rsid w:val="0360DBA1"/>
    <w:rsid w:val="03636107"/>
    <w:rsid w:val="03C52C77"/>
    <w:rsid w:val="03C8F9D9"/>
    <w:rsid w:val="03F42F1B"/>
    <w:rsid w:val="03FFA13C"/>
    <w:rsid w:val="040ED21B"/>
    <w:rsid w:val="041A3E09"/>
    <w:rsid w:val="0446048D"/>
    <w:rsid w:val="04468660"/>
    <w:rsid w:val="046A79BD"/>
    <w:rsid w:val="04BF57A1"/>
    <w:rsid w:val="04C9F717"/>
    <w:rsid w:val="04E16D63"/>
    <w:rsid w:val="050415E2"/>
    <w:rsid w:val="0509A311"/>
    <w:rsid w:val="05123BA8"/>
    <w:rsid w:val="0530A811"/>
    <w:rsid w:val="053C3039"/>
    <w:rsid w:val="054DE4E1"/>
    <w:rsid w:val="0560124E"/>
    <w:rsid w:val="0572466B"/>
    <w:rsid w:val="05A7339F"/>
    <w:rsid w:val="05C2D20B"/>
    <w:rsid w:val="05EB51A9"/>
    <w:rsid w:val="05F17435"/>
    <w:rsid w:val="061516D1"/>
    <w:rsid w:val="061E3AA4"/>
    <w:rsid w:val="061ECD85"/>
    <w:rsid w:val="062283F1"/>
    <w:rsid w:val="066F3A25"/>
    <w:rsid w:val="0670EE0C"/>
    <w:rsid w:val="0684B0D6"/>
    <w:rsid w:val="0695200D"/>
    <w:rsid w:val="06A7DF41"/>
    <w:rsid w:val="06B83E63"/>
    <w:rsid w:val="06D81209"/>
    <w:rsid w:val="0737B68D"/>
    <w:rsid w:val="074E38B3"/>
    <w:rsid w:val="078D4496"/>
    <w:rsid w:val="0793B4AE"/>
    <w:rsid w:val="07BA9DE6"/>
    <w:rsid w:val="07BE5452"/>
    <w:rsid w:val="07D70B93"/>
    <w:rsid w:val="07D838F0"/>
    <w:rsid w:val="07F60508"/>
    <w:rsid w:val="07F8D73A"/>
    <w:rsid w:val="08041A7E"/>
    <w:rsid w:val="081A33B3"/>
    <w:rsid w:val="082A48FC"/>
    <w:rsid w:val="089A2EEB"/>
    <w:rsid w:val="08EDAF2C"/>
    <w:rsid w:val="08F9E0EF"/>
    <w:rsid w:val="08FDFEA0"/>
    <w:rsid w:val="0933BB30"/>
    <w:rsid w:val="095178FD"/>
    <w:rsid w:val="09518586"/>
    <w:rsid w:val="0958D912"/>
    <w:rsid w:val="095A24B3"/>
    <w:rsid w:val="09681B8E"/>
    <w:rsid w:val="097332D2"/>
    <w:rsid w:val="09834B9A"/>
    <w:rsid w:val="09DCC0FC"/>
    <w:rsid w:val="09EBBFB1"/>
    <w:rsid w:val="09FD5770"/>
    <w:rsid w:val="0A0EEF9B"/>
    <w:rsid w:val="0A23E4F2"/>
    <w:rsid w:val="0A4936DE"/>
    <w:rsid w:val="0A7D57B2"/>
    <w:rsid w:val="0A97A66C"/>
    <w:rsid w:val="0AAA7A9A"/>
    <w:rsid w:val="0ACD6900"/>
    <w:rsid w:val="0B01F553"/>
    <w:rsid w:val="0B137D2C"/>
    <w:rsid w:val="0B2525DF"/>
    <w:rsid w:val="0B28167B"/>
    <w:rsid w:val="0B32F547"/>
    <w:rsid w:val="0B4EC73B"/>
    <w:rsid w:val="0B7FA28C"/>
    <w:rsid w:val="0B816959"/>
    <w:rsid w:val="0B9DC628"/>
    <w:rsid w:val="0BA1A441"/>
    <w:rsid w:val="0BD7A740"/>
    <w:rsid w:val="0BF6D2E5"/>
    <w:rsid w:val="0C2F9D80"/>
    <w:rsid w:val="0C36AA92"/>
    <w:rsid w:val="0C9340D1"/>
    <w:rsid w:val="0C93FB25"/>
    <w:rsid w:val="0C9D8D71"/>
    <w:rsid w:val="0CAABE7F"/>
    <w:rsid w:val="0CCC6963"/>
    <w:rsid w:val="0CCEA086"/>
    <w:rsid w:val="0CEC7F48"/>
    <w:rsid w:val="0CF9944A"/>
    <w:rsid w:val="0CFE9360"/>
    <w:rsid w:val="0D073341"/>
    <w:rsid w:val="0D1D6502"/>
    <w:rsid w:val="0D27302C"/>
    <w:rsid w:val="0D285B9C"/>
    <w:rsid w:val="0D403D06"/>
    <w:rsid w:val="0D47421E"/>
    <w:rsid w:val="0DC8CB55"/>
    <w:rsid w:val="0DD4CBFB"/>
    <w:rsid w:val="0DE67EC0"/>
    <w:rsid w:val="0DE99167"/>
    <w:rsid w:val="0E4B1DEE"/>
    <w:rsid w:val="0E7DDEBE"/>
    <w:rsid w:val="0EC815B2"/>
    <w:rsid w:val="0EDC0D67"/>
    <w:rsid w:val="0EE3127F"/>
    <w:rsid w:val="0F2CD483"/>
    <w:rsid w:val="0F495204"/>
    <w:rsid w:val="0F4A5EB5"/>
    <w:rsid w:val="0F5A412E"/>
    <w:rsid w:val="0F673E42"/>
    <w:rsid w:val="0F790B92"/>
    <w:rsid w:val="0F808C3E"/>
    <w:rsid w:val="0F8561C8"/>
    <w:rsid w:val="0FE4E87C"/>
    <w:rsid w:val="0FF2F3A8"/>
    <w:rsid w:val="100B9BFA"/>
    <w:rsid w:val="101D0BC5"/>
    <w:rsid w:val="104400C0"/>
    <w:rsid w:val="105E0245"/>
    <w:rsid w:val="10AD023A"/>
    <w:rsid w:val="10D68EEE"/>
    <w:rsid w:val="10D9E992"/>
    <w:rsid w:val="10EFE828"/>
    <w:rsid w:val="1108D387"/>
    <w:rsid w:val="1132303B"/>
    <w:rsid w:val="1139D366"/>
    <w:rsid w:val="1163CD9B"/>
    <w:rsid w:val="117E2FA2"/>
    <w:rsid w:val="11869123"/>
    <w:rsid w:val="118C4C80"/>
    <w:rsid w:val="11AF552D"/>
    <w:rsid w:val="11B8DC26"/>
    <w:rsid w:val="11DDA939"/>
    <w:rsid w:val="1207F642"/>
    <w:rsid w:val="120D388C"/>
    <w:rsid w:val="1211BF2D"/>
    <w:rsid w:val="125E8CAF"/>
    <w:rsid w:val="12765F67"/>
    <w:rsid w:val="1278787E"/>
    <w:rsid w:val="12B9F9F2"/>
    <w:rsid w:val="12CBA68E"/>
    <w:rsid w:val="1308090F"/>
    <w:rsid w:val="1323147B"/>
    <w:rsid w:val="133793AE"/>
    <w:rsid w:val="136602DF"/>
    <w:rsid w:val="1368F8CD"/>
    <w:rsid w:val="13850CFA"/>
    <w:rsid w:val="13866249"/>
    <w:rsid w:val="13B683A2"/>
    <w:rsid w:val="13DBFBE7"/>
    <w:rsid w:val="13F7F12B"/>
    <w:rsid w:val="1400A159"/>
    <w:rsid w:val="140D3437"/>
    <w:rsid w:val="14299B03"/>
    <w:rsid w:val="14354C6C"/>
    <w:rsid w:val="1439200B"/>
    <w:rsid w:val="14558C7E"/>
    <w:rsid w:val="147E5B5D"/>
    <w:rsid w:val="14DE68D0"/>
    <w:rsid w:val="14EE2003"/>
    <w:rsid w:val="151B502E"/>
    <w:rsid w:val="15309A40"/>
    <w:rsid w:val="15336D81"/>
    <w:rsid w:val="155D5071"/>
    <w:rsid w:val="1562E018"/>
    <w:rsid w:val="159F8250"/>
    <w:rsid w:val="15A4A51E"/>
    <w:rsid w:val="15C5CF8B"/>
    <w:rsid w:val="15E1E2F6"/>
    <w:rsid w:val="15E3669A"/>
    <w:rsid w:val="160963EF"/>
    <w:rsid w:val="164AA2C4"/>
    <w:rsid w:val="16671732"/>
    <w:rsid w:val="16684A98"/>
    <w:rsid w:val="166F3470"/>
    <w:rsid w:val="168F5EC8"/>
    <w:rsid w:val="16BE030B"/>
    <w:rsid w:val="16D72B68"/>
    <w:rsid w:val="16FD9608"/>
    <w:rsid w:val="17038F19"/>
    <w:rsid w:val="171F451F"/>
    <w:rsid w:val="171F5324"/>
    <w:rsid w:val="174DC539"/>
    <w:rsid w:val="176324F8"/>
    <w:rsid w:val="1790A4A3"/>
    <w:rsid w:val="179F17B1"/>
    <w:rsid w:val="17B0CD28"/>
    <w:rsid w:val="17FB725A"/>
    <w:rsid w:val="1802842B"/>
    <w:rsid w:val="181E96B1"/>
    <w:rsid w:val="1834CAB1"/>
    <w:rsid w:val="18414607"/>
    <w:rsid w:val="18CC226F"/>
    <w:rsid w:val="18D0039F"/>
    <w:rsid w:val="18FFE6C4"/>
    <w:rsid w:val="19102119"/>
    <w:rsid w:val="1938B77F"/>
    <w:rsid w:val="1942D598"/>
    <w:rsid w:val="19496D1A"/>
    <w:rsid w:val="1951CC80"/>
    <w:rsid w:val="198B1DE2"/>
    <w:rsid w:val="198DD095"/>
    <w:rsid w:val="19A74C07"/>
    <w:rsid w:val="19A7FF3C"/>
    <w:rsid w:val="19E0B3F7"/>
    <w:rsid w:val="19E8BB1E"/>
    <w:rsid w:val="19ED56EA"/>
    <w:rsid w:val="19F5A3CD"/>
    <w:rsid w:val="1A3D75F3"/>
    <w:rsid w:val="1A71A966"/>
    <w:rsid w:val="1A7228AA"/>
    <w:rsid w:val="1A801766"/>
    <w:rsid w:val="1A9B1750"/>
    <w:rsid w:val="1AB2C74C"/>
    <w:rsid w:val="1ABCC3D0"/>
    <w:rsid w:val="1AED9CE1"/>
    <w:rsid w:val="1B062A6F"/>
    <w:rsid w:val="1B0CAAF9"/>
    <w:rsid w:val="1BCBF086"/>
    <w:rsid w:val="1BD6C5F3"/>
    <w:rsid w:val="1BE47B1D"/>
    <w:rsid w:val="1BEC542D"/>
    <w:rsid w:val="1C67A310"/>
    <w:rsid w:val="1C6BD07B"/>
    <w:rsid w:val="1C9F744D"/>
    <w:rsid w:val="1CB8A364"/>
    <w:rsid w:val="1CDDF6C2"/>
    <w:rsid w:val="1CECB1D6"/>
    <w:rsid w:val="1CF931E8"/>
    <w:rsid w:val="1CFDFDD9"/>
    <w:rsid w:val="1D262F40"/>
    <w:rsid w:val="1D29A5FE"/>
    <w:rsid w:val="1D7F7424"/>
    <w:rsid w:val="1D8283D5"/>
    <w:rsid w:val="1D88248E"/>
    <w:rsid w:val="1D918823"/>
    <w:rsid w:val="1D91D781"/>
    <w:rsid w:val="1DB2C448"/>
    <w:rsid w:val="1DB60BBE"/>
    <w:rsid w:val="1DC03A31"/>
    <w:rsid w:val="1DC03D39"/>
    <w:rsid w:val="1E07DF25"/>
    <w:rsid w:val="1E2D5CFF"/>
    <w:rsid w:val="1E69391C"/>
    <w:rsid w:val="1E7ABBD1"/>
    <w:rsid w:val="1E7F7E07"/>
    <w:rsid w:val="1E8CFB90"/>
    <w:rsid w:val="1EB54595"/>
    <w:rsid w:val="1ECF6A79"/>
    <w:rsid w:val="1EDC6E63"/>
    <w:rsid w:val="1EEB7E2B"/>
    <w:rsid w:val="1F65CEF1"/>
    <w:rsid w:val="1F6F9CDF"/>
    <w:rsid w:val="1F76B945"/>
    <w:rsid w:val="1FA84061"/>
    <w:rsid w:val="1FBCD7E3"/>
    <w:rsid w:val="1FDB2FA4"/>
    <w:rsid w:val="201B4E68"/>
    <w:rsid w:val="20332F8F"/>
    <w:rsid w:val="20385A64"/>
    <w:rsid w:val="204DAF10"/>
    <w:rsid w:val="206C415B"/>
    <w:rsid w:val="207E0DAE"/>
    <w:rsid w:val="2095EF18"/>
    <w:rsid w:val="20B4952D"/>
    <w:rsid w:val="20D9F060"/>
    <w:rsid w:val="20EEE88C"/>
    <w:rsid w:val="211289A6"/>
    <w:rsid w:val="213F7FE7"/>
    <w:rsid w:val="2148B210"/>
    <w:rsid w:val="214DE77D"/>
    <w:rsid w:val="216BCB3D"/>
    <w:rsid w:val="21A0AC40"/>
    <w:rsid w:val="21B278B3"/>
    <w:rsid w:val="21C4D95E"/>
    <w:rsid w:val="21E2A05C"/>
    <w:rsid w:val="220CF560"/>
    <w:rsid w:val="2230D70B"/>
    <w:rsid w:val="22483635"/>
    <w:rsid w:val="225B95B1"/>
    <w:rsid w:val="22DF8669"/>
    <w:rsid w:val="22EC8863"/>
    <w:rsid w:val="2319651E"/>
    <w:rsid w:val="2324B902"/>
    <w:rsid w:val="2369F8EB"/>
    <w:rsid w:val="2372BDD7"/>
    <w:rsid w:val="238F9D64"/>
    <w:rsid w:val="23A2A17B"/>
    <w:rsid w:val="23BED3EF"/>
    <w:rsid w:val="23CB2FDC"/>
    <w:rsid w:val="23D56C4B"/>
    <w:rsid w:val="23E19B21"/>
    <w:rsid w:val="23EFBAA8"/>
    <w:rsid w:val="241377B5"/>
    <w:rsid w:val="242F54A1"/>
    <w:rsid w:val="24382D60"/>
    <w:rsid w:val="244C7F2C"/>
    <w:rsid w:val="24F1755F"/>
    <w:rsid w:val="24F413C7"/>
    <w:rsid w:val="24FC06A8"/>
    <w:rsid w:val="251678F5"/>
    <w:rsid w:val="257C1E73"/>
    <w:rsid w:val="2586BCFF"/>
    <w:rsid w:val="25AEF045"/>
    <w:rsid w:val="25D7F827"/>
    <w:rsid w:val="25E3DC33"/>
    <w:rsid w:val="261872C1"/>
    <w:rsid w:val="262C9244"/>
    <w:rsid w:val="265FBA0A"/>
    <w:rsid w:val="26705F72"/>
    <w:rsid w:val="269F9E26"/>
    <w:rsid w:val="26D26552"/>
    <w:rsid w:val="26ED4F32"/>
    <w:rsid w:val="26F7AECD"/>
    <w:rsid w:val="270AEA1E"/>
    <w:rsid w:val="2717EED4"/>
    <w:rsid w:val="272FEF82"/>
    <w:rsid w:val="274ECA20"/>
    <w:rsid w:val="2772951F"/>
    <w:rsid w:val="27E6D04A"/>
    <w:rsid w:val="27FD1812"/>
    <w:rsid w:val="28221A22"/>
    <w:rsid w:val="284FE80C"/>
    <w:rsid w:val="286FF736"/>
    <w:rsid w:val="28A5A783"/>
    <w:rsid w:val="28CC3E2A"/>
    <w:rsid w:val="28D6A7B0"/>
    <w:rsid w:val="29360DE2"/>
    <w:rsid w:val="293AC0A5"/>
    <w:rsid w:val="2941E8D9"/>
    <w:rsid w:val="296441B8"/>
    <w:rsid w:val="2970B94F"/>
    <w:rsid w:val="297CE0AB"/>
    <w:rsid w:val="2982A0AB"/>
    <w:rsid w:val="29865A34"/>
    <w:rsid w:val="29A752D7"/>
    <w:rsid w:val="29ABE1E5"/>
    <w:rsid w:val="29BA7A72"/>
    <w:rsid w:val="29BE8C93"/>
    <w:rsid w:val="29C4E682"/>
    <w:rsid w:val="29CE8148"/>
    <w:rsid w:val="29E873DA"/>
    <w:rsid w:val="29EDA411"/>
    <w:rsid w:val="29FBAF3D"/>
    <w:rsid w:val="2A0BC797"/>
    <w:rsid w:val="2A365BC1"/>
    <w:rsid w:val="2A4BA323"/>
    <w:rsid w:val="2A6C58C0"/>
    <w:rsid w:val="2A96B941"/>
    <w:rsid w:val="2AC15972"/>
    <w:rsid w:val="2ADCDE5A"/>
    <w:rsid w:val="2AEE4FB3"/>
    <w:rsid w:val="2B2BB3AE"/>
    <w:rsid w:val="2B4DDCE2"/>
    <w:rsid w:val="2B64BE70"/>
    <w:rsid w:val="2B6F3230"/>
    <w:rsid w:val="2B90AD7E"/>
    <w:rsid w:val="2BAFDD62"/>
    <w:rsid w:val="2BB66CD1"/>
    <w:rsid w:val="2BC0231F"/>
    <w:rsid w:val="2BE6C8EF"/>
    <w:rsid w:val="2BEF2046"/>
    <w:rsid w:val="2BF0CB24"/>
    <w:rsid w:val="2BF0F642"/>
    <w:rsid w:val="2C0C0960"/>
    <w:rsid w:val="2C191A0D"/>
    <w:rsid w:val="2C21A156"/>
    <w:rsid w:val="2C34A83D"/>
    <w:rsid w:val="2C60FCCE"/>
    <w:rsid w:val="2CFC8744"/>
    <w:rsid w:val="2D14A27F"/>
    <w:rsid w:val="2D1BF906"/>
    <w:rsid w:val="2D27ED93"/>
    <w:rsid w:val="2D2CDF0A"/>
    <w:rsid w:val="2D356684"/>
    <w:rsid w:val="2D8AE8DC"/>
    <w:rsid w:val="2DAAABDE"/>
    <w:rsid w:val="2DBBAC59"/>
    <w:rsid w:val="2DBE0BA4"/>
    <w:rsid w:val="2DC857AD"/>
    <w:rsid w:val="2DE67A9E"/>
    <w:rsid w:val="2DF8FA34"/>
    <w:rsid w:val="2E7658BC"/>
    <w:rsid w:val="2E9EB175"/>
    <w:rsid w:val="2EC4A87A"/>
    <w:rsid w:val="2EEDC56D"/>
    <w:rsid w:val="2EFFAA11"/>
    <w:rsid w:val="2F021F78"/>
    <w:rsid w:val="2F2F2A3C"/>
    <w:rsid w:val="2F40B3A8"/>
    <w:rsid w:val="2F69778F"/>
    <w:rsid w:val="2F6ABD30"/>
    <w:rsid w:val="2F85C0A9"/>
    <w:rsid w:val="2FBB9492"/>
    <w:rsid w:val="2FBC0B3E"/>
    <w:rsid w:val="2FC5DB00"/>
    <w:rsid w:val="2FE2A049"/>
    <w:rsid w:val="300916F7"/>
    <w:rsid w:val="304F0A3E"/>
    <w:rsid w:val="30505AF2"/>
    <w:rsid w:val="307B091B"/>
    <w:rsid w:val="30877AB3"/>
    <w:rsid w:val="3099FA27"/>
    <w:rsid w:val="30D148F9"/>
    <w:rsid w:val="30DFD455"/>
    <w:rsid w:val="30EC2230"/>
    <w:rsid w:val="31055A28"/>
    <w:rsid w:val="31343A3C"/>
    <w:rsid w:val="313F0B7A"/>
    <w:rsid w:val="316DACB5"/>
    <w:rsid w:val="31886C08"/>
    <w:rsid w:val="31898CC8"/>
    <w:rsid w:val="31B0B60D"/>
    <w:rsid w:val="31C1408F"/>
    <w:rsid w:val="31E3A5BD"/>
    <w:rsid w:val="31FC2BA0"/>
    <w:rsid w:val="323001D9"/>
    <w:rsid w:val="32692AC1"/>
    <w:rsid w:val="32909787"/>
    <w:rsid w:val="32B342FA"/>
    <w:rsid w:val="32CC6B57"/>
    <w:rsid w:val="32EC8420"/>
    <w:rsid w:val="3314222C"/>
    <w:rsid w:val="336429D7"/>
    <w:rsid w:val="336CCAEE"/>
    <w:rsid w:val="338EF255"/>
    <w:rsid w:val="3397FC01"/>
    <w:rsid w:val="33B2A802"/>
    <w:rsid w:val="33DA763E"/>
    <w:rsid w:val="33E10203"/>
    <w:rsid w:val="33E8BC9F"/>
    <w:rsid w:val="3419ECB1"/>
    <w:rsid w:val="342C849E"/>
    <w:rsid w:val="343C4156"/>
    <w:rsid w:val="344365BC"/>
    <w:rsid w:val="3446337D"/>
    <w:rsid w:val="34496A44"/>
    <w:rsid w:val="346BF157"/>
    <w:rsid w:val="346C154B"/>
    <w:rsid w:val="3478BCB5"/>
    <w:rsid w:val="348283AC"/>
    <w:rsid w:val="34885481"/>
    <w:rsid w:val="3497C268"/>
    <w:rsid w:val="34C16B93"/>
    <w:rsid w:val="34C55352"/>
    <w:rsid w:val="34CD9EB2"/>
    <w:rsid w:val="34EBB418"/>
    <w:rsid w:val="34FAE6E3"/>
    <w:rsid w:val="352EE660"/>
    <w:rsid w:val="353D3D8C"/>
    <w:rsid w:val="3559E676"/>
    <w:rsid w:val="355A7CC2"/>
    <w:rsid w:val="355E19BB"/>
    <w:rsid w:val="3567A29B"/>
    <w:rsid w:val="3576C013"/>
    <w:rsid w:val="3578D0FF"/>
    <w:rsid w:val="35AD8DC2"/>
    <w:rsid w:val="35B46CBC"/>
    <w:rsid w:val="35C91D89"/>
    <w:rsid w:val="35CD0195"/>
    <w:rsid w:val="35F1E425"/>
    <w:rsid w:val="35F3C1D7"/>
    <w:rsid w:val="3600F2D5"/>
    <w:rsid w:val="362CDBA1"/>
    <w:rsid w:val="3643CA8D"/>
    <w:rsid w:val="3643FF9F"/>
    <w:rsid w:val="366123B3"/>
    <w:rsid w:val="36C08263"/>
    <w:rsid w:val="36CF9CC3"/>
    <w:rsid w:val="36EA4A9F"/>
    <w:rsid w:val="37452020"/>
    <w:rsid w:val="375FEF03"/>
    <w:rsid w:val="37913B34"/>
    <w:rsid w:val="379FDC7A"/>
    <w:rsid w:val="37A37BC0"/>
    <w:rsid w:val="37B0EB57"/>
    <w:rsid w:val="37BFF543"/>
    <w:rsid w:val="37CEA34C"/>
    <w:rsid w:val="37D37C9F"/>
    <w:rsid w:val="38043F57"/>
    <w:rsid w:val="38174C71"/>
    <w:rsid w:val="381B2A8A"/>
    <w:rsid w:val="38379AFA"/>
    <w:rsid w:val="385A11A3"/>
    <w:rsid w:val="3874DE4E"/>
    <w:rsid w:val="38D2E554"/>
    <w:rsid w:val="38DA4E4D"/>
    <w:rsid w:val="38E065E4"/>
    <w:rsid w:val="38E8E885"/>
    <w:rsid w:val="38FCAFEB"/>
    <w:rsid w:val="39086822"/>
    <w:rsid w:val="39131105"/>
    <w:rsid w:val="3916617C"/>
    <w:rsid w:val="3920F243"/>
    <w:rsid w:val="39342A36"/>
    <w:rsid w:val="393F4C21"/>
    <w:rsid w:val="3953CCE7"/>
    <w:rsid w:val="396D26F3"/>
    <w:rsid w:val="398ED38F"/>
    <w:rsid w:val="39C37586"/>
    <w:rsid w:val="39EF4715"/>
    <w:rsid w:val="39F3AB38"/>
    <w:rsid w:val="3A086F72"/>
    <w:rsid w:val="3A13E6B2"/>
    <w:rsid w:val="3A3B13BE"/>
    <w:rsid w:val="3A3C8AE8"/>
    <w:rsid w:val="3A3F864D"/>
    <w:rsid w:val="3A7C1B7A"/>
    <w:rsid w:val="3A937FCB"/>
    <w:rsid w:val="3A9CA045"/>
    <w:rsid w:val="3AB283F0"/>
    <w:rsid w:val="3AB3385E"/>
    <w:rsid w:val="3AD6B291"/>
    <w:rsid w:val="3AF2A965"/>
    <w:rsid w:val="3B2F131F"/>
    <w:rsid w:val="3B584EA4"/>
    <w:rsid w:val="3B65C650"/>
    <w:rsid w:val="3B6F3BBC"/>
    <w:rsid w:val="3B772942"/>
    <w:rsid w:val="3B83C37D"/>
    <w:rsid w:val="3BA59A1E"/>
    <w:rsid w:val="3BBA3860"/>
    <w:rsid w:val="3BBDB9E7"/>
    <w:rsid w:val="3BDCA244"/>
    <w:rsid w:val="3BE95E75"/>
    <w:rsid w:val="3C1113DD"/>
    <w:rsid w:val="3C3502F3"/>
    <w:rsid w:val="3C4D20E8"/>
    <w:rsid w:val="3C62CE98"/>
    <w:rsid w:val="3C745519"/>
    <w:rsid w:val="3C7E2F80"/>
    <w:rsid w:val="3C985658"/>
    <w:rsid w:val="3CA4AB85"/>
    <w:rsid w:val="3CC877B1"/>
    <w:rsid w:val="3CE847DA"/>
    <w:rsid w:val="3CF41F05"/>
    <w:rsid w:val="3D0A3A44"/>
    <w:rsid w:val="3D1A4044"/>
    <w:rsid w:val="3D3853F1"/>
    <w:rsid w:val="3D6177CE"/>
    <w:rsid w:val="3D716D8D"/>
    <w:rsid w:val="3D8C33AE"/>
    <w:rsid w:val="3D976601"/>
    <w:rsid w:val="3E05CAF2"/>
    <w:rsid w:val="3E19FFE1"/>
    <w:rsid w:val="3E2386DA"/>
    <w:rsid w:val="3E34F212"/>
    <w:rsid w:val="3E3C143F"/>
    <w:rsid w:val="3E44A1E1"/>
    <w:rsid w:val="3E5A55A8"/>
    <w:rsid w:val="3E644812"/>
    <w:rsid w:val="3E8FEF66"/>
    <w:rsid w:val="3E924E32"/>
    <w:rsid w:val="3E9D4098"/>
    <w:rsid w:val="3EAF6CF6"/>
    <w:rsid w:val="3EB6F498"/>
    <w:rsid w:val="3EBAFF22"/>
    <w:rsid w:val="3EDAAEA8"/>
    <w:rsid w:val="3EF7C0C8"/>
    <w:rsid w:val="3F168E78"/>
    <w:rsid w:val="3F48B49F"/>
    <w:rsid w:val="3F67EFAE"/>
    <w:rsid w:val="3F6EBEC6"/>
    <w:rsid w:val="3F7CF7E0"/>
    <w:rsid w:val="3FDCBE20"/>
    <w:rsid w:val="3FE4D09A"/>
    <w:rsid w:val="3FF8142C"/>
    <w:rsid w:val="3FFC7FE8"/>
    <w:rsid w:val="400805F9"/>
    <w:rsid w:val="402BEDEA"/>
    <w:rsid w:val="407344C6"/>
    <w:rsid w:val="407A7D16"/>
    <w:rsid w:val="40DBBABB"/>
    <w:rsid w:val="4113338B"/>
    <w:rsid w:val="4113D789"/>
    <w:rsid w:val="41387846"/>
    <w:rsid w:val="4157CD9D"/>
    <w:rsid w:val="4184C044"/>
    <w:rsid w:val="418FC7CA"/>
    <w:rsid w:val="4195969F"/>
    <w:rsid w:val="41965BA5"/>
    <w:rsid w:val="41ACDD29"/>
    <w:rsid w:val="420EE590"/>
    <w:rsid w:val="421BC094"/>
    <w:rsid w:val="42219203"/>
    <w:rsid w:val="42332D7D"/>
    <w:rsid w:val="423E2BAA"/>
    <w:rsid w:val="42AE49C9"/>
    <w:rsid w:val="42DAEB7D"/>
    <w:rsid w:val="42EB6B91"/>
    <w:rsid w:val="4304C49B"/>
    <w:rsid w:val="430C0365"/>
    <w:rsid w:val="430F8562"/>
    <w:rsid w:val="43179BE2"/>
    <w:rsid w:val="4337B935"/>
    <w:rsid w:val="434E8CA4"/>
    <w:rsid w:val="435956E9"/>
    <w:rsid w:val="436EDC48"/>
    <w:rsid w:val="43823B27"/>
    <w:rsid w:val="43A05C8F"/>
    <w:rsid w:val="43B37972"/>
    <w:rsid w:val="43B3C357"/>
    <w:rsid w:val="43BF7E7B"/>
    <w:rsid w:val="43C09BD6"/>
    <w:rsid w:val="43E66893"/>
    <w:rsid w:val="43FE0C6B"/>
    <w:rsid w:val="4404F77F"/>
    <w:rsid w:val="4445FD67"/>
    <w:rsid w:val="44764602"/>
    <w:rsid w:val="44BE4E0D"/>
    <w:rsid w:val="44C9F7D1"/>
    <w:rsid w:val="44D11C7B"/>
    <w:rsid w:val="44DA250A"/>
    <w:rsid w:val="44DB771C"/>
    <w:rsid w:val="44FF92BD"/>
    <w:rsid w:val="4504E32B"/>
    <w:rsid w:val="4559552E"/>
    <w:rsid w:val="456C89B3"/>
    <w:rsid w:val="458A267A"/>
    <w:rsid w:val="45B97649"/>
    <w:rsid w:val="45FEA9D1"/>
    <w:rsid w:val="4606D2D6"/>
    <w:rsid w:val="4620F35E"/>
    <w:rsid w:val="4635C0F9"/>
    <w:rsid w:val="46472624"/>
    <w:rsid w:val="4677477D"/>
    <w:rsid w:val="4680DCEC"/>
    <w:rsid w:val="46A8FFAF"/>
    <w:rsid w:val="46D6E852"/>
    <w:rsid w:val="46E5A07A"/>
    <w:rsid w:val="46FF3421"/>
    <w:rsid w:val="4706647F"/>
    <w:rsid w:val="470EAEA8"/>
    <w:rsid w:val="471BCDF7"/>
    <w:rsid w:val="471F3D0F"/>
    <w:rsid w:val="472B2E40"/>
    <w:rsid w:val="474D2B8D"/>
    <w:rsid w:val="47AEE3DE"/>
    <w:rsid w:val="47B2C8E0"/>
    <w:rsid w:val="47EA49BD"/>
    <w:rsid w:val="47F4315C"/>
    <w:rsid w:val="4825133B"/>
    <w:rsid w:val="482C51BD"/>
    <w:rsid w:val="483DD684"/>
    <w:rsid w:val="4844055E"/>
    <w:rsid w:val="48478977"/>
    <w:rsid w:val="487A1DE3"/>
    <w:rsid w:val="4897DE69"/>
    <w:rsid w:val="48A24AC5"/>
    <w:rsid w:val="48AE6A80"/>
    <w:rsid w:val="48C8BF05"/>
    <w:rsid w:val="48D48A17"/>
    <w:rsid w:val="48F1170B"/>
    <w:rsid w:val="4904ABFC"/>
    <w:rsid w:val="4937935D"/>
    <w:rsid w:val="497EC6E6"/>
    <w:rsid w:val="498EBACA"/>
    <w:rsid w:val="49A7E327"/>
    <w:rsid w:val="49C00766"/>
    <w:rsid w:val="49D8544E"/>
    <w:rsid w:val="49EE39B5"/>
    <w:rsid w:val="4A43DC76"/>
    <w:rsid w:val="4A51FFCA"/>
    <w:rsid w:val="4A59617C"/>
    <w:rsid w:val="4A6108A4"/>
    <w:rsid w:val="4A68494D"/>
    <w:rsid w:val="4A78E5F9"/>
    <w:rsid w:val="4A946018"/>
    <w:rsid w:val="4AAA8311"/>
    <w:rsid w:val="4AAC93CB"/>
    <w:rsid w:val="4AB9D772"/>
    <w:rsid w:val="4B09DBE5"/>
    <w:rsid w:val="4B2A8B2B"/>
    <w:rsid w:val="4B4AB8A0"/>
    <w:rsid w:val="4B588062"/>
    <w:rsid w:val="4B73C386"/>
    <w:rsid w:val="4B913118"/>
    <w:rsid w:val="4BB38D04"/>
    <w:rsid w:val="4BD42722"/>
    <w:rsid w:val="4BFFB5A8"/>
    <w:rsid w:val="4C67E9D0"/>
    <w:rsid w:val="4C729DCE"/>
    <w:rsid w:val="4C7C7138"/>
    <w:rsid w:val="4C84B1E6"/>
    <w:rsid w:val="4C9CADAD"/>
    <w:rsid w:val="4CA97EF9"/>
    <w:rsid w:val="4CAC8B16"/>
    <w:rsid w:val="4CAE7A22"/>
    <w:rsid w:val="4CC65B8C"/>
    <w:rsid w:val="4CC7A27F"/>
    <w:rsid w:val="4CC9016A"/>
    <w:rsid w:val="4CE3D2EA"/>
    <w:rsid w:val="4CE994C0"/>
    <w:rsid w:val="4CF709A3"/>
    <w:rsid w:val="4D1147A7"/>
    <w:rsid w:val="4D23ACF5"/>
    <w:rsid w:val="4D426395"/>
    <w:rsid w:val="4D5E733B"/>
    <w:rsid w:val="4D689584"/>
    <w:rsid w:val="4D779B98"/>
    <w:rsid w:val="4D917E75"/>
    <w:rsid w:val="4DD1B9B4"/>
    <w:rsid w:val="4DFA7C45"/>
    <w:rsid w:val="4E32B07E"/>
    <w:rsid w:val="4E622BED"/>
    <w:rsid w:val="4E6454A7"/>
    <w:rsid w:val="4E78A2A9"/>
    <w:rsid w:val="4E825962"/>
    <w:rsid w:val="4E8C654A"/>
    <w:rsid w:val="4EAD1808"/>
    <w:rsid w:val="4ECBE4DE"/>
    <w:rsid w:val="4EF7AC63"/>
    <w:rsid w:val="4F742038"/>
    <w:rsid w:val="4FA47181"/>
    <w:rsid w:val="4FB9F5C3"/>
    <w:rsid w:val="4FDC9C0B"/>
    <w:rsid w:val="4FFDFC4E"/>
    <w:rsid w:val="5000AAF8"/>
    <w:rsid w:val="503C0910"/>
    <w:rsid w:val="507DCA98"/>
    <w:rsid w:val="5087EF51"/>
    <w:rsid w:val="50AC4626"/>
    <w:rsid w:val="50C8A300"/>
    <w:rsid w:val="50D75DCD"/>
    <w:rsid w:val="50F0BE74"/>
    <w:rsid w:val="50F1BF41"/>
    <w:rsid w:val="5129CF59"/>
    <w:rsid w:val="513D0FCC"/>
    <w:rsid w:val="516422B8"/>
    <w:rsid w:val="51686F56"/>
    <w:rsid w:val="5181EB45"/>
    <w:rsid w:val="519F854A"/>
    <w:rsid w:val="51AC4206"/>
    <w:rsid w:val="51C653E7"/>
    <w:rsid w:val="51DB61A5"/>
    <w:rsid w:val="51F5086B"/>
    <w:rsid w:val="51F81383"/>
    <w:rsid w:val="520DDDFE"/>
    <w:rsid w:val="52377D20"/>
    <w:rsid w:val="5242EB1B"/>
    <w:rsid w:val="526FDF4E"/>
    <w:rsid w:val="5281D7BB"/>
    <w:rsid w:val="52913324"/>
    <w:rsid w:val="52ABC0FA"/>
    <w:rsid w:val="52ACA357"/>
    <w:rsid w:val="52D25D61"/>
    <w:rsid w:val="52EF5469"/>
    <w:rsid w:val="52F5D453"/>
    <w:rsid w:val="53359D10"/>
    <w:rsid w:val="534BEB9B"/>
    <w:rsid w:val="536CD9FB"/>
    <w:rsid w:val="537B0AEB"/>
    <w:rsid w:val="537F9D3C"/>
    <w:rsid w:val="53A0C6EB"/>
    <w:rsid w:val="53F35B13"/>
    <w:rsid w:val="54134F99"/>
    <w:rsid w:val="54173CBE"/>
    <w:rsid w:val="541A5855"/>
    <w:rsid w:val="541E93C2"/>
    <w:rsid w:val="54476A60"/>
    <w:rsid w:val="5486E7BB"/>
    <w:rsid w:val="548EB672"/>
    <w:rsid w:val="548FC3CB"/>
    <w:rsid w:val="54998044"/>
    <w:rsid w:val="54B98C07"/>
    <w:rsid w:val="54F63D1E"/>
    <w:rsid w:val="55217A28"/>
    <w:rsid w:val="5538C0FE"/>
    <w:rsid w:val="5539C35C"/>
    <w:rsid w:val="55AD1690"/>
    <w:rsid w:val="55B30D1F"/>
    <w:rsid w:val="55F2516D"/>
    <w:rsid w:val="560D85AA"/>
    <w:rsid w:val="561796A4"/>
    <w:rsid w:val="5620655F"/>
    <w:rsid w:val="563B0873"/>
    <w:rsid w:val="563DABD0"/>
    <w:rsid w:val="56536D5C"/>
    <w:rsid w:val="566902DF"/>
    <w:rsid w:val="568BF3B7"/>
    <w:rsid w:val="56B24CC4"/>
    <w:rsid w:val="56C30757"/>
    <w:rsid w:val="56E733D6"/>
    <w:rsid w:val="5703D1DD"/>
    <w:rsid w:val="571BCC1E"/>
    <w:rsid w:val="575AB432"/>
    <w:rsid w:val="575ECDBC"/>
    <w:rsid w:val="5768174C"/>
    <w:rsid w:val="5790EF23"/>
    <w:rsid w:val="57B36705"/>
    <w:rsid w:val="57B41D25"/>
    <w:rsid w:val="57C8CF93"/>
    <w:rsid w:val="57E67B56"/>
    <w:rsid w:val="57EC31A0"/>
    <w:rsid w:val="57F2A522"/>
    <w:rsid w:val="57F719B0"/>
    <w:rsid w:val="57FBD86D"/>
    <w:rsid w:val="58090E33"/>
    <w:rsid w:val="5854E2FC"/>
    <w:rsid w:val="5872E794"/>
    <w:rsid w:val="58BB40B5"/>
    <w:rsid w:val="59177CE4"/>
    <w:rsid w:val="59182963"/>
    <w:rsid w:val="5940605E"/>
    <w:rsid w:val="595D857B"/>
    <w:rsid w:val="5974DB86"/>
    <w:rsid w:val="59C89EE4"/>
    <w:rsid w:val="59DD06DE"/>
    <w:rsid w:val="59F07ABE"/>
    <w:rsid w:val="59F5B3DB"/>
    <w:rsid w:val="5A2BBB6C"/>
    <w:rsid w:val="5A2C2B07"/>
    <w:rsid w:val="5A3B729F"/>
    <w:rsid w:val="5A497F71"/>
    <w:rsid w:val="5AAAA30D"/>
    <w:rsid w:val="5AD9EFE2"/>
    <w:rsid w:val="5AF43498"/>
    <w:rsid w:val="5AF752AD"/>
    <w:rsid w:val="5B033752"/>
    <w:rsid w:val="5B0DAF26"/>
    <w:rsid w:val="5B3E81E1"/>
    <w:rsid w:val="5B60DC6A"/>
    <w:rsid w:val="5BAB782F"/>
    <w:rsid w:val="5BC43C0F"/>
    <w:rsid w:val="5BC656BE"/>
    <w:rsid w:val="5BC87610"/>
    <w:rsid w:val="5BCE655D"/>
    <w:rsid w:val="5BD018EC"/>
    <w:rsid w:val="5BFB6F23"/>
    <w:rsid w:val="5C224EA3"/>
    <w:rsid w:val="5C3CF92C"/>
    <w:rsid w:val="5C6C8200"/>
    <w:rsid w:val="5C97ED3A"/>
    <w:rsid w:val="5CAE67EC"/>
    <w:rsid w:val="5CB3613A"/>
    <w:rsid w:val="5CC49DEC"/>
    <w:rsid w:val="5CDCAD68"/>
    <w:rsid w:val="5CDEB0A4"/>
    <w:rsid w:val="5CFA280B"/>
    <w:rsid w:val="5D542AA4"/>
    <w:rsid w:val="5D643F3E"/>
    <w:rsid w:val="5D9C6541"/>
    <w:rsid w:val="5DBBAC98"/>
    <w:rsid w:val="5DBE1F04"/>
    <w:rsid w:val="5DCB1521"/>
    <w:rsid w:val="5DEABEB6"/>
    <w:rsid w:val="5E19DBCD"/>
    <w:rsid w:val="5E2F65F7"/>
    <w:rsid w:val="5E31B435"/>
    <w:rsid w:val="5E5B7324"/>
    <w:rsid w:val="5E9057F9"/>
    <w:rsid w:val="5EB39FE1"/>
    <w:rsid w:val="5EBCE759"/>
    <w:rsid w:val="5F0EE3C2"/>
    <w:rsid w:val="5F263BAD"/>
    <w:rsid w:val="5F32E061"/>
    <w:rsid w:val="5F360DBA"/>
    <w:rsid w:val="5F8B1E25"/>
    <w:rsid w:val="5FA5508D"/>
    <w:rsid w:val="5FAECBE5"/>
    <w:rsid w:val="60193679"/>
    <w:rsid w:val="601B2530"/>
    <w:rsid w:val="60281F9C"/>
    <w:rsid w:val="6032845A"/>
    <w:rsid w:val="603AF559"/>
    <w:rsid w:val="6042BA63"/>
    <w:rsid w:val="608F2F81"/>
    <w:rsid w:val="609AFCF0"/>
    <w:rsid w:val="60B4254D"/>
    <w:rsid w:val="60E59B94"/>
    <w:rsid w:val="60FD205F"/>
    <w:rsid w:val="61008C90"/>
    <w:rsid w:val="61035B2F"/>
    <w:rsid w:val="6105E6AD"/>
    <w:rsid w:val="611C4708"/>
    <w:rsid w:val="61745CAF"/>
    <w:rsid w:val="61790748"/>
    <w:rsid w:val="619E114A"/>
    <w:rsid w:val="61A3D5A7"/>
    <w:rsid w:val="61BD9781"/>
    <w:rsid w:val="61C4482D"/>
    <w:rsid w:val="62357065"/>
    <w:rsid w:val="62432406"/>
    <w:rsid w:val="624A6986"/>
    <w:rsid w:val="6256737B"/>
    <w:rsid w:val="625D6AC5"/>
    <w:rsid w:val="626C0A3E"/>
    <w:rsid w:val="626C506D"/>
    <w:rsid w:val="626D7880"/>
    <w:rsid w:val="626DAE7C"/>
    <w:rsid w:val="628E4DBA"/>
    <w:rsid w:val="62919027"/>
    <w:rsid w:val="62D565C9"/>
    <w:rsid w:val="62ED4CF0"/>
    <w:rsid w:val="6329BFDC"/>
    <w:rsid w:val="634F7C29"/>
    <w:rsid w:val="63517B57"/>
    <w:rsid w:val="6383EC22"/>
    <w:rsid w:val="638DA1B8"/>
    <w:rsid w:val="6398FB26"/>
    <w:rsid w:val="63F4FE17"/>
    <w:rsid w:val="64097EDD"/>
    <w:rsid w:val="6416678C"/>
    <w:rsid w:val="642F89D4"/>
    <w:rsid w:val="6466FF3C"/>
    <w:rsid w:val="6494ACBE"/>
    <w:rsid w:val="64A4F90B"/>
    <w:rsid w:val="64B2A3E9"/>
    <w:rsid w:val="64DCF844"/>
    <w:rsid w:val="64F956EA"/>
    <w:rsid w:val="65206F5D"/>
    <w:rsid w:val="65517818"/>
    <w:rsid w:val="655F68E3"/>
    <w:rsid w:val="65708C92"/>
    <w:rsid w:val="65721770"/>
    <w:rsid w:val="6573B551"/>
    <w:rsid w:val="657FFA59"/>
    <w:rsid w:val="65D11E6F"/>
    <w:rsid w:val="65FA3BE9"/>
    <w:rsid w:val="660AD6A3"/>
    <w:rsid w:val="663D4D85"/>
    <w:rsid w:val="664908A9"/>
    <w:rsid w:val="6698D303"/>
    <w:rsid w:val="669B6E46"/>
    <w:rsid w:val="66ADFF27"/>
    <w:rsid w:val="66B9D05D"/>
    <w:rsid w:val="66DF277E"/>
    <w:rsid w:val="67064918"/>
    <w:rsid w:val="672CA98A"/>
    <w:rsid w:val="6765014A"/>
    <w:rsid w:val="6769468B"/>
    <w:rsid w:val="678D9F3E"/>
    <w:rsid w:val="67CCCA76"/>
    <w:rsid w:val="67CDBA56"/>
    <w:rsid w:val="67DC28DF"/>
    <w:rsid w:val="67EA57DF"/>
    <w:rsid w:val="680CBB80"/>
    <w:rsid w:val="68267764"/>
    <w:rsid w:val="68523F68"/>
    <w:rsid w:val="68575A5B"/>
    <w:rsid w:val="68B450EF"/>
    <w:rsid w:val="68C16DE2"/>
    <w:rsid w:val="68C86F3A"/>
    <w:rsid w:val="690A5444"/>
    <w:rsid w:val="69105D46"/>
    <w:rsid w:val="6912B43F"/>
    <w:rsid w:val="6927C960"/>
    <w:rsid w:val="694C32D3"/>
    <w:rsid w:val="6990609E"/>
    <w:rsid w:val="6992B506"/>
    <w:rsid w:val="69C4022B"/>
    <w:rsid w:val="6A213450"/>
    <w:rsid w:val="6A24E93B"/>
    <w:rsid w:val="6A519669"/>
    <w:rsid w:val="6A6A2783"/>
    <w:rsid w:val="6A71AF32"/>
    <w:rsid w:val="6A786450"/>
    <w:rsid w:val="6A7A1190"/>
    <w:rsid w:val="6A8C85C5"/>
    <w:rsid w:val="6ABA274D"/>
    <w:rsid w:val="6ACDD0CC"/>
    <w:rsid w:val="6AE373BC"/>
    <w:rsid w:val="6AF789F4"/>
    <w:rsid w:val="6B41CD25"/>
    <w:rsid w:val="6B866FC8"/>
    <w:rsid w:val="6B88D63F"/>
    <w:rsid w:val="6BAB19BB"/>
    <w:rsid w:val="6BF1D40F"/>
    <w:rsid w:val="6BF6D7F4"/>
    <w:rsid w:val="6C217971"/>
    <w:rsid w:val="6C285626"/>
    <w:rsid w:val="6C716AF3"/>
    <w:rsid w:val="6C78FC5E"/>
    <w:rsid w:val="6C8365B2"/>
    <w:rsid w:val="6CB5C4F9"/>
    <w:rsid w:val="6CBA3E24"/>
    <w:rsid w:val="6CE2AD61"/>
    <w:rsid w:val="6CEF1B97"/>
    <w:rsid w:val="6CF80FFE"/>
    <w:rsid w:val="6D0A7B9D"/>
    <w:rsid w:val="6D4075C5"/>
    <w:rsid w:val="6D6D2CC2"/>
    <w:rsid w:val="6D6D352D"/>
    <w:rsid w:val="6D83E16E"/>
    <w:rsid w:val="6DA4970A"/>
    <w:rsid w:val="6DBD49D2"/>
    <w:rsid w:val="6DE1E14D"/>
    <w:rsid w:val="6DFE5F80"/>
    <w:rsid w:val="6E3210A4"/>
    <w:rsid w:val="6E4CCA28"/>
    <w:rsid w:val="6E624048"/>
    <w:rsid w:val="6E8D0DC8"/>
    <w:rsid w:val="6E8D23A1"/>
    <w:rsid w:val="6E9C1A89"/>
    <w:rsid w:val="6EBB5CB2"/>
    <w:rsid w:val="6EC34C22"/>
    <w:rsid w:val="6EFAA458"/>
    <w:rsid w:val="6EFD1364"/>
    <w:rsid w:val="6F1FB1CF"/>
    <w:rsid w:val="6F5B7A82"/>
    <w:rsid w:val="6F84D1F6"/>
    <w:rsid w:val="6F851935"/>
    <w:rsid w:val="6F87DB16"/>
    <w:rsid w:val="6FB4E2E0"/>
    <w:rsid w:val="6FB4FCE5"/>
    <w:rsid w:val="6FCBACD4"/>
    <w:rsid w:val="6FCFB404"/>
    <w:rsid w:val="6FD51E44"/>
    <w:rsid w:val="6FDDC31B"/>
    <w:rsid w:val="6FE91BA2"/>
    <w:rsid w:val="7026CC1A"/>
    <w:rsid w:val="702D8CD5"/>
    <w:rsid w:val="70364319"/>
    <w:rsid w:val="70A79CEC"/>
    <w:rsid w:val="70AE385F"/>
    <w:rsid w:val="70BA6373"/>
    <w:rsid w:val="70CB2258"/>
    <w:rsid w:val="712FA9EC"/>
    <w:rsid w:val="716FA7B2"/>
    <w:rsid w:val="7199E10A"/>
    <w:rsid w:val="719B08F6"/>
    <w:rsid w:val="71C4C463"/>
    <w:rsid w:val="71C62E1A"/>
    <w:rsid w:val="7207A578"/>
    <w:rsid w:val="72131DD8"/>
    <w:rsid w:val="7213CE20"/>
    <w:rsid w:val="722F7D68"/>
    <w:rsid w:val="728DF60D"/>
    <w:rsid w:val="729B0174"/>
    <w:rsid w:val="72A5DAB7"/>
    <w:rsid w:val="72CE5642"/>
    <w:rsid w:val="730F0027"/>
    <w:rsid w:val="7310FA7C"/>
    <w:rsid w:val="73672089"/>
    <w:rsid w:val="736C75D0"/>
    <w:rsid w:val="738D3DA8"/>
    <w:rsid w:val="739720AF"/>
    <w:rsid w:val="73FF691B"/>
    <w:rsid w:val="7409CF4A"/>
    <w:rsid w:val="741B507F"/>
    <w:rsid w:val="7426A9B1"/>
    <w:rsid w:val="742DD4F8"/>
    <w:rsid w:val="743CB2EA"/>
    <w:rsid w:val="7456ACE8"/>
    <w:rsid w:val="74CC143C"/>
    <w:rsid w:val="750A3454"/>
    <w:rsid w:val="751666AA"/>
    <w:rsid w:val="7522D9CA"/>
    <w:rsid w:val="7543B07A"/>
    <w:rsid w:val="7553201B"/>
    <w:rsid w:val="75553BD6"/>
    <w:rsid w:val="755BD687"/>
    <w:rsid w:val="7569E5DC"/>
    <w:rsid w:val="7598D2D2"/>
    <w:rsid w:val="759B4711"/>
    <w:rsid w:val="759E937B"/>
    <w:rsid w:val="75BB7308"/>
    <w:rsid w:val="75C85BB7"/>
    <w:rsid w:val="75D5B305"/>
    <w:rsid w:val="75E3C6AE"/>
    <w:rsid w:val="76155C60"/>
    <w:rsid w:val="762924AF"/>
    <w:rsid w:val="763EF588"/>
    <w:rsid w:val="764318D5"/>
    <w:rsid w:val="764EB49D"/>
    <w:rsid w:val="76506D61"/>
    <w:rsid w:val="767CD580"/>
    <w:rsid w:val="76D1E413"/>
    <w:rsid w:val="76EB1E09"/>
    <w:rsid w:val="76F6ADA4"/>
    <w:rsid w:val="77157BFB"/>
    <w:rsid w:val="77169046"/>
    <w:rsid w:val="773709DD"/>
    <w:rsid w:val="773AC363"/>
    <w:rsid w:val="776D2E6D"/>
    <w:rsid w:val="777E1B59"/>
    <w:rsid w:val="77997E15"/>
    <w:rsid w:val="77A82A85"/>
    <w:rsid w:val="77CAC829"/>
    <w:rsid w:val="77DAC5E9"/>
    <w:rsid w:val="77DDD249"/>
    <w:rsid w:val="77DEE936"/>
    <w:rsid w:val="77F45AE7"/>
    <w:rsid w:val="77FD9EE8"/>
    <w:rsid w:val="781914E0"/>
    <w:rsid w:val="782E2A01"/>
    <w:rsid w:val="785DAD30"/>
    <w:rsid w:val="7875A1FA"/>
    <w:rsid w:val="787A6484"/>
    <w:rsid w:val="78A4A717"/>
    <w:rsid w:val="78BE5316"/>
    <w:rsid w:val="78D2DA3E"/>
    <w:rsid w:val="78D6343D"/>
    <w:rsid w:val="78DB994C"/>
    <w:rsid w:val="78FFCCE5"/>
    <w:rsid w:val="79110136"/>
    <w:rsid w:val="791A83C1"/>
    <w:rsid w:val="79360F3B"/>
    <w:rsid w:val="794B3DFA"/>
    <w:rsid w:val="794CE734"/>
    <w:rsid w:val="79527D1A"/>
    <w:rsid w:val="7970E078"/>
    <w:rsid w:val="7992FF97"/>
    <w:rsid w:val="79AB1BF4"/>
    <w:rsid w:val="7A1E2FBD"/>
    <w:rsid w:val="7A22BECB"/>
    <w:rsid w:val="7A33A62A"/>
    <w:rsid w:val="7A59A8CE"/>
    <w:rsid w:val="7A5F1D91"/>
    <w:rsid w:val="7A66FF44"/>
    <w:rsid w:val="7AB2C5D6"/>
    <w:rsid w:val="7AC11820"/>
    <w:rsid w:val="7B1A5431"/>
    <w:rsid w:val="7B1E631E"/>
    <w:rsid w:val="7B2C9297"/>
    <w:rsid w:val="7B6E2658"/>
    <w:rsid w:val="7B9DCF11"/>
    <w:rsid w:val="7BCF768B"/>
    <w:rsid w:val="7C08794A"/>
    <w:rsid w:val="7C155BD3"/>
    <w:rsid w:val="7C379B60"/>
    <w:rsid w:val="7C553827"/>
    <w:rsid w:val="7C6381DD"/>
    <w:rsid w:val="7C92D44E"/>
    <w:rsid w:val="7CBFCDCA"/>
    <w:rsid w:val="7CCD9D79"/>
    <w:rsid w:val="7D07770A"/>
    <w:rsid w:val="7D0ED2A4"/>
    <w:rsid w:val="7D20A92B"/>
    <w:rsid w:val="7D311E53"/>
    <w:rsid w:val="7D5A5F8D"/>
    <w:rsid w:val="7D8FB195"/>
    <w:rsid w:val="7DB43D3B"/>
    <w:rsid w:val="7DBB73A9"/>
    <w:rsid w:val="7DCF6FE7"/>
    <w:rsid w:val="7DF10888"/>
    <w:rsid w:val="7DF3E90E"/>
    <w:rsid w:val="7E13D3A2"/>
    <w:rsid w:val="7E284CD3"/>
    <w:rsid w:val="7E68BAB4"/>
    <w:rsid w:val="7E6FD71A"/>
    <w:rsid w:val="7E9CCD5B"/>
    <w:rsid w:val="7E9DEFD8"/>
    <w:rsid w:val="7EA16519"/>
    <w:rsid w:val="7EB8E896"/>
    <w:rsid w:val="7EEE9B90"/>
    <w:rsid w:val="7EF62FEE"/>
    <w:rsid w:val="7F04660B"/>
    <w:rsid w:val="7F30C29E"/>
    <w:rsid w:val="7F614D22"/>
    <w:rsid w:val="7F871F67"/>
    <w:rsid w:val="7F8DDDE1"/>
    <w:rsid w:val="7FA65FE6"/>
    <w:rsid w:val="7FC103E3"/>
    <w:rsid w:val="7FD26391"/>
    <w:rsid w:val="7FFE0E2B"/>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693467"/>
  <w15:chartTrackingRefBased/>
  <w15:docId w15:val="{B1310350-E9F4-4E36-9102-34FA0541867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B6B84"/>
    <w:pPr>
      <w:spacing w:line="360" w:lineRule="auto"/>
      <w:jc w:val="both"/>
    </w:pPr>
    <w:rPr>
      <w:rFonts w:ascii="Times New Roman" w:hAnsi="Times New Roman" w:eastAsia="Calibri" w:cs="Times New Roman"/>
    </w:rPr>
  </w:style>
  <w:style w:type="paragraph" w:styleId="Heading1">
    <w:name w:val="heading 1"/>
    <w:basedOn w:val="Normal"/>
    <w:next w:val="Normal"/>
    <w:link w:val="Heading1Char"/>
    <w:uiPriority w:val="9"/>
    <w:qFormat/>
    <w:rsid w:val="003A0961"/>
    <w:pPr>
      <w:keepNext/>
      <w:keepLines/>
      <w:numPr>
        <w:numId w:val="14"/>
      </w:numPr>
      <w:spacing w:before="240"/>
      <w:outlineLvl w:val="0"/>
    </w:pPr>
    <w:rPr>
      <w:rFonts w:eastAsiaTheme="majorEastAsia" w:cstheme="majorBidi"/>
      <w:b/>
      <w:bCs/>
      <w:color w:val="2F5496" w:themeColor="accent1" w:themeShade="BF"/>
      <w:sz w:val="32"/>
      <w:szCs w:val="32"/>
    </w:rPr>
  </w:style>
  <w:style w:type="paragraph" w:styleId="Heading2">
    <w:name w:val="heading 2"/>
    <w:basedOn w:val="Heading1"/>
    <w:next w:val="Normal"/>
    <w:link w:val="Heading2Char"/>
    <w:uiPriority w:val="9"/>
    <w:unhideWhenUsed/>
    <w:qFormat/>
    <w:rsid w:val="003A0961"/>
    <w:pPr>
      <w:numPr>
        <w:ilvl w:val="1"/>
      </w:numPr>
      <w:ind w:left="851" w:hanging="851"/>
      <w:outlineLvl w:val="1"/>
    </w:pPr>
    <w:rPr>
      <w:b w:val="0"/>
      <w:bCs w:val="0"/>
      <w:sz w:val="28"/>
      <w:szCs w:val="28"/>
    </w:rPr>
  </w:style>
  <w:style w:type="paragraph" w:styleId="Heading3">
    <w:name w:val="heading 3"/>
    <w:basedOn w:val="Heading1"/>
    <w:next w:val="Normal"/>
    <w:link w:val="Heading3Char"/>
    <w:uiPriority w:val="9"/>
    <w:unhideWhenUsed/>
    <w:qFormat/>
    <w:rsid w:val="00DA3674"/>
    <w:pPr>
      <w:numPr>
        <w:ilvl w:val="2"/>
      </w:numPr>
      <w:ind w:left="851" w:hanging="851"/>
      <w:outlineLvl w:val="2"/>
    </w:pPr>
    <w:rPr>
      <w:b w:val="0"/>
      <w:bCs w:val="0"/>
      <w:sz w:val="28"/>
      <w:szCs w:val="28"/>
    </w:rPr>
  </w:style>
  <w:style w:type="paragraph" w:styleId="Heading4">
    <w:name w:val="heading 4"/>
    <w:basedOn w:val="Normal"/>
    <w:next w:val="Normal"/>
    <w:link w:val="Heading4Char"/>
    <w:uiPriority w:val="9"/>
    <w:unhideWhenUsed/>
    <w:qFormat/>
    <w:rsid w:val="00B2302A"/>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3A0961"/>
    <w:rPr>
      <w:rFonts w:ascii="Times New Roman" w:hAnsi="Times New Roman" w:eastAsiaTheme="majorEastAsia" w:cstheme="majorBidi"/>
      <w:b/>
      <w:bCs/>
      <w:color w:val="2F5496" w:themeColor="accent1" w:themeShade="BF"/>
      <w:sz w:val="32"/>
      <w:szCs w:val="32"/>
    </w:rPr>
  </w:style>
  <w:style w:type="paragraph" w:styleId="Title">
    <w:name w:val="Title"/>
    <w:basedOn w:val="Normal"/>
    <w:next w:val="Normal"/>
    <w:link w:val="TitleChar"/>
    <w:uiPriority w:val="10"/>
    <w:qFormat/>
    <w:rsid w:val="00211273"/>
    <w:pPr>
      <w:pBdr>
        <w:bottom w:val="single" w:color="auto" w:sz="6" w:space="1"/>
      </w:pBdr>
      <w:contextualSpacing/>
    </w:pPr>
    <w:rPr>
      <w:rFonts w:asciiTheme="majorHAnsi" w:hAnsiTheme="majorHAnsi" w:eastAsiaTheme="majorEastAsia" w:cstheme="majorBidi"/>
      <w:b/>
      <w:bCs/>
      <w:spacing w:val="-10"/>
      <w:kern w:val="28"/>
      <w:sz w:val="72"/>
      <w:szCs w:val="72"/>
    </w:rPr>
  </w:style>
  <w:style w:type="character" w:styleId="TitleChar" w:customStyle="1">
    <w:name w:val="Title Char"/>
    <w:basedOn w:val="DefaultParagraphFont"/>
    <w:link w:val="Title"/>
    <w:uiPriority w:val="10"/>
    <w:rsid w:val="00211273"/>
    <w:rPr>
      <w:rFonts w:asciiTheme="majorHAnsi" w:hAnsiTheme="majorHAnsi" w:eastAsiaTheme="majorEastAsia" w:cstheme="majorBidi"/>
      <w:b/>
      <w:bCs/>
      <w:spacing w:val="-10"/>
      <w:kern w:val="28"/>
      <w:sz w:val="72"/>
      <w:szCs w:val="72"/>
    </w:rPr>
  </w:style>
  <w:style w:type="paragraph" w:styleId="Subtitle">
    <w:name w:val="Subtitle"/>
    <w:basedOn w:val="Normal"/>
    <w:next w:val="Normal"/>
    <w:link w:val="SubtitleChar"/>
    <w:uiPriority w:val="11"/>
    <w:qFormat/>
    <w:rsid w:val="00211273"/>
    <w:rPr>
      <w:sz w:val="40"/>
      <w:szCs w:val="40"/>
    </w:rPr>
  </w:style>
  <w:style w:type="character" w:styleId="SubtitleChar" w:customStyle="1">
    <w:name w:val="Subtitle Char"/>
    <w:basedOn w:val="DefaultParagraphFont"/>
    <w:link w:val="Subtitle"/>
    <w:uiPriority w:val="11"/>
    <w:rsid w:val="00211273"/>
    <w:rPr>
      <w:sz w:val="40"/>
      <w:szCs w:val="40"/>
    </w:rPr>
  </w:style>
  <w:style w:type="paragraph" w:styleId="ListParagraph">
    <w:name w:val="List Paragraph"/>
    <w:basedOn w:val="Normal"/>
    <w:uiPriority w:val="34"/>
    <w:qFormat/>
    <w:rsid w:val="00DA3674"/>
    <w:pPr>
      <w:ind w:left="720"/>
      <w:contextualSpacing/>
    </w:pPr>
  </w:style>
  <w:style w:type="character" w:styleId="Heading2Char" w:customStyle="1">
    <w:name w:val="Heading 2 Char"/>
    <w:basedOn w:val="DefaultParagraphFont"/>
    <w:link w:val="Heading2"/>
    <w:uiPriority w:val="9"/>
    <w:rsid w:val="003A0961"/>
    <w:rPr>
      <w:rFonts w:ascii="Times New Roman" w:hAnsi="Times New Roman" w:eastAsiaTheme="majorEastAsia" w:cstheme="majorBidi"/>
      <w:color w:val="2F5496" w:themeColor="accent1" w:themeShade="BF"/>
      <w:sz w:val="28"/>
      <w:szCs w:val="28"/>
    </w:rPr>
  </w:style>
  <w:style w:type="character" w:styleId="Heading3Char" w:customStyle="1">
    <w:name w:val="Heading 3 Char"/>
    <w:basedOn w:val="DefaultParagraphFont"/>
    <w:link w:val="Heading3"/>
    <w:uiPriority w:val="9"/>
    <w:rsid w:val="00DA3674"/>
    <w:rPr>
      <w:rFonts w:asciiTheme="majorHAnsi" w:hAnsiTheme="majorHAnsi" w:eastAsiaTheme="majorEastAsia" w:cstheme="majorBidi"/>
      <w:color w:val="2F5496" w:themeColor="accent1" w:themeShade="BF"/>
      <w:sz w:val="28"/>
      <w:szCs w:val="28"/>
    </w:rPr>
  </w:style>
  <w:style w:type="paragraph" w:styleId="TOCHeading">
    <w:name w:val="TOC Heading"/>
    <w:basedOn w:val="Heading1"/>
    <w:next w:val="Normal"/>
    <w:uiPriority w:val="39"/>
    <w:unhideWhenUsed/>
    <w:qFormat/>
    <w:rsid w:val="00211273"/>
    <w:pPr>
      <w:numPr>
        <w:numId w:val="0"/>
      </w:numPr>
      <w:spacing w:before="480" w:line="276" w:lineRule="auto"/>
      <w:outlineLvl w:val="9"/>
    </w:pPr>
    <w:rPr>
      <w:sz w:val="28"/>
      <w:szCs w:val="28"/>
      <w:lang w:val="en-US"/>
    </w:rPr>
  </w:style>
  <w:style w:type="paragraph" w:styleId="TOC1">
    <w:name w:val="toc 1"/>
    <w:basedOn w:val="Normal"/>
    <w:next w:val="Normal"/>
    <w:autoRedefine/>
    <w:uiPriority w:val="39"/>
    <w:unhideWhenUsed/>
    <w:rsid w:val="00AA6085"/>
    <w:pPr>
      <w:tabs>
        <w:tab w:val="left" w:pos="480"/>
        <w:tab w:val="right" w:leader="dot" w:pos="9010"/>
      </w:tabs>
      <w:spacing w:before="120" w:after="120"/>
      <w:jc w:val="left"/>
    </w:pPr>
    <w:rPr>
      <w:b/>
      <w:bCs/>
      <w:caps/>
      <w:color w:val="1F4E79" w:themeColor="accent5" w:themeShade="80"/>
      <w:sz w:val="22"/>
      <w:szCs w:val="22"/>
    </w:rPr>
  </w:style>
  <w:style w:type="paragraph" w:styleId="TOC2">
    <w:name w:val="toc 2"/>
    <w:basedOn w:val="Normal"/>
    <w:next w:val="Normal"/>
    <w:autoRedefine/>
    <w:uiPriority w:val="39"/>
    <w:unhideWhenUsed/>
    <w:rsid w:val="005000EA"/>
    <w:pPr>
      <w:ind w:left="240"/>
      <w:jc w:val="left"/>
    </w:pPr>
    <w:rPr>
      <w:rFonts w:asciiTheme="minorHAnsi" w:hAnsiTheme="minorHAnsi" w:cstheme="minorHAnsi"/>
      <w:smallCaps/>
      <w:sz w:val="20"/>
      <w:szCs w:val="20"/>
    </w:rPr>
  </w:style>
  <w:style w:type="character" w:styleId="Hyperlink">
    <w:name w:val="Hyperlink"/>
    <w:basedOn w:val="DefaultParagraphFont"/>
    <w:uiPriority w:val="99"/>
    <w:unhideWhenUsed/>
    <w:rsid w:val="00211273"/>
    <w:rPr>
      <w:color w:val="0563C1" w:themeColor="hyperlink"/>
      <w:u w:val="single"/>
    </w:rPr>
  </w:style>
  <w:style w:type="paragraph" w:styleId="TOC3">
    <w:name w:val="toc 3"/>
    <w:basedOn w:val="Normal"/>
    <w:next w:val="Normal"/>
    <w:autoRedefine/>
    <w:uiPriority w:val="39"/>
    <w:unhideWhenUsed/>
    <w:rsid w:val="00211273"/>
    <w:pPr>
      <w:ind w:left="480"/>
      <w:jc w:val="left"/>
    </w:pPr>
    <w:rPr>
      <w:rFonts w:asciiTheme="minorHAnsi" w:hAnsiTheme="minorHAnsi" w:cstheme="minorHAnsi"/>
      <w:i/>
      <w:iCs/>
      <w:sz w:val="20"/>
      <w:szCs w:val="20"/>
    </w:rPr>
  </w:style>
  <w:style w:type="paragraph" w:styleId="TOC4">
    <w:name w:val="toc 4"/>
    <w:basedOn w:val="Normal"/>
    <w:next w:val="Normal"/>
    <w:autoRedefine/>
    <w:uiPriority w:val="39"/>
    <w:unhideWhenUsed/>
    <w:rsid w:val="00211273"/>
    <w:pPr>
      <w:ind w:left="720"/>
      <w:jc w:val="left"/>
    </w:pPr>
    <w:rPr>
      <w:rFonts w:asciiTheme="minorHAnsi" w:hAnsiTheme="minorHAnsi" w:cstheme="minorHAnsi"/>
      <w:sz w:val="18"/>
      <w:szCs w:val="18"/>
    </w:rPr>
  </w:style>
  <w:style w:type="paragraph" w:styleId="TOC5">
    <w:name w:val="toc 5"/>
    <w:basedOn w:val="Normal"/>
    <w:next w:val="Normal"/>
    <w:autoRedefine/>
    <w:uiPriority w:val="39"/>
    <w:unhideWhenUsed/>
    <w:rsid w:val="00211273"/>
    <w:pPr>
      <w:ind w:left="960"/>
      <w:jc w:val="left"/>
    </w:pPr>
    <w:rPr>
      <w:rFonts w:asciiTheme="minorHAnsi" w:hAnsiTheme="minorHAnsi" w:cstheme="minorHAnsi"/>
      <w:sz w:val="18"/>
      <w:szCs w:val="18"/>
    </w:rPr>
  </w:style>
  <w:style w:type="paragraph" w:styleId="TOC6">
    <w:name w:val="toc 6"/>
    <w:basedOn w:val="Normal"/>
    <w:next w:val="Normal"/>
    <w:autoRedefine/>
    <w:uiPriority w:val="39"/>
    <w:unhideWhenUsed/>
    <w:rsid w:val="00211273"/>
    <w:pPr>
      <w:ind w:left="1200"/>
      <w:jc w:val="left"/>
    </w:pPr>
    <w:rPr>
      <w:rFonts w:asciiTheme="minorHAnsi" w:hAnsiTheme="minorHAnsi" w:cstheme="minorHAnsi"/>
      <w:sz w:val="18"/>
      <w:szCs w:val="18"/>
    </w:rPr>
  </w:style>
  <w:style w:type="paragraph" w:styleId="TOC7">
    <w:name w:val="toc 7"/>
    <w:basedOn w:val="Normal"/>
    <w:next w:val="Normal"/>
    <w:autoRedefine/>
    <w:uiPriority w:val="39"/>
    <w:unhideWhenUsed/>
    <w:rsid w:val="00211273"/>
    <w:pPr>
      <w:ind w:left="1440"/>
      <w:jc w:val="left"/>
    </w:pPr>
    <w:rPr>
      <w:rFonts w:asciiTheme="minorHAnsi" w:hAnsiTheme="minorHAnsi" w:cstheme="minorHAnsi"/>
      <w:sz w:val="18"/>
      <w:szCs w:val="18"/>
    </w:rPr>
  </w:style>
  <w:style w:type="paragraph" w:styleId="TOC8">
    <w:name w:val="toc 8"/>
    <w:basedOn w:val="Normal"/>
    <w:next w:val="Normal"/>
    <w:autoRedefine/>
    <w:uiPriority w:val="39"/>
    <w:unhideWhenUsed/>
    <w:rsid w:val="00211273"/>
    <w:pPr>
      <w:ind w:left="1680"/>
      <w:jc w:val="left"/>
    </w:pPr>
    <w:rPr>
      <w:rFonts w:asciiTheme="minorHAnsi" w:hAnsiTheme="minorHAnsi" w:cstheme="minorHAnsi"/>
      <w:sz w:val="18"/>
      <w:szCs w:val="18"/>
    </w:rPr>
  </w:style>
  <w:style w:type="paragraph" w:styleId="TOC9">
    <w:name w:val="toc 9"/>
    <w:basedOn w:val="Normal"/>
    <w:next w:val="Normal"/>
    <w:autoRedefine/>
    <w:uiPriority w:val="39"/>
    <w:unhideWhenUsed/>
    <w:rsid w:val="00211273"/>
    <w:pPr>
      <w:ind w:left="1920"/>
      <w:jc w:val="left"/>
    </w:pPr>
    <w:rPr>
      <w:rFonts w:asciiTheme="minorHAnsi" w:hAnsiTheme="minorHAnsi" w:cstheme="minorHAnsi"/>
      <w:sz w:val="18"/>
      <w:szCs w:val="18"/>
    </w:rPr>
  </w:style>
  <w:style w:type="table" w:styleId="TableGrid">
    <w:name w:val="Table Grid"/>
    <w:basedOn w:val="TableNormal"/>
    <w:uiPriority w:val="39"/>
    <w:rsid w:val="002E741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4-Accent1">
    <w:name w:val="Grid Table 4 Accent 1"/>
    <w:basedOn w:val="TableNormal"/>
    <w:uiPriority w:val="49"/>
    <w:rsid w:val="002E7412"/>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rPr>
      <w:tbl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blPr/>
      <w:tcPr>
        <w:tcBorders>
          <w:top w:val="double" w:color="4472C4" w:themeColor="accent1" w:sz="4" w:space="0"/>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A70EA6"/>
    <w:rPr>
      <w:color w:val="605E5C"/>
      <w:shd w:val="clear" w:color="auto" w:fill="E1DFDD"/>
    </w:rPr>
  </w:style>
  <w:style w:type="character" w:styleId="HeaderChar" w:customStyle="1">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styleId="FooterChar" w:customStyle="1">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paragraph" w:styleId="CommentText">
    <w:name w:val="annotation text"/>
    <w:basedOn w:val="Normal"/>
    <w:link w:val="CommentTextChar"/>
    <w:uiPriority w:val="99"/>
    <w:semiHidden/>
    <w:unhideWhenUsed/>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AE757E"/>
  </w:style>
  <w:style w:type="character" w:styleId="Heading4Char" w:customStyle="1">
    <w:name w:val="Heading 4 Char"/>
    <w:basedOn w:val="DefaultParagraphFont"/>
    <w:link w:val="Heading4"/>
    <w:uiPriority w:val="9"/>
    <w:rsid w:val="00B2302A"/>
    <w:rPr>
      <w:rFonts w:asciiTheme="majorHAnsi" w:hAnsiTheme="majorHAnsi" w:eastAsiaTheme="majorEastAsia" w:cstheme="majorBidi"/>
      <w:i/>
      <w:iCs/>
      <w:color w:val="2F5496" w:themeColor="accent1" w:themeShade="BF"/>
    </w:rPr>
  </w:style>
  <w:style w:type="character" w:styleId="IntenseEmphasis">
    <w:name w:val="Intense Emphasis"/>
    <w:basedOn w:val="DefaultParagraphFont"/>
    <w:uiPriority w:val="21"/>
    <w:qFormat/>
    <w:rsid w:val="00FE22C5"/>
    <w:rPr>
      <w:i/>
      <w:iCs/>
      <w:color w:val="4472C4" w:themeColor="accent1"/>
    </w:rPr>
  </w:style>
  <w:style w:type="paragraph" w:styleId="Caption">
    <w:name w:val="caption"/>
    <w:basedOn w:val="Normal"/>
    <w:next w:val="Normal"/>
    <w:link w:val="CaptionChar"/>
    <w:uiPriority w:val="35"/>
    <w:unhideWhenUsed/>
    <w:qFormat/>
    <w:rsid w:val="00517AF1"/>
    <w:pPr>
      <w:spacing w:after="200"/>
    </w:pPr>
    <w:rPr>
      <w:i/>
      <w:iCs/>
      <w:color w:val="44546A" w:themeColor="text2"/>
      <w:sz w:val="18"/>
      <w:szCs w:val="18"/>
    </w:rPr>
  </w:style>
  <w:style w:type="paragraph" w:styleId="paragraph" w:customStyle="1">
    <w:name w:val="paragraph"/>
    <w:basedOn w:val="Normal"/>
    <w:rsid w:val="00373918"/>
    <w:pPr>
      <w:spacing w:before="100" w:beforeAutospacing="1" w:after="100" w:afterAutospacing="1"/>
    </w:pPr>
    <w:rPr>
      <w:rFonts w:eastAsia="Times New Roman"/>
      <w:lang w:eastAsia="en-AU"/>
    </w:rPr>
  </w:style>
  <w:style w:type="character" w:styleId="normaltextrun" w:customStyle="1">
    <w:name w:val="normaltextrun"/>
    <w:basedOn w:val="DefaultParagraphFont"/>
    <w:rsid w:val="00373918"/>
  </w:style>
  <w:style w:type="character" w:styleId="eop" w:customStyle="1">
    <w:name w:val="eop"/>
    <w:basedOn w:val="DefaultParagraphFont"/>
    <w:rsid w:val="00373918"/>
  </w:style>
  <w:style w:type="paragraph" w:styleId="BitBucketreference" w:customStyle="1">
    <w:name w:val="BitBucket reference"/>
    <w:basedOn w:val="Normal"/>
    <w:link w:val="BitBucketreferenceChar"/>
    <w:qFormat/>
    <w:rsid w:val="00C6780B"/>
    <w:pPr>
      <w:shd w:val="solid" w:color="F2F2F2" w:themeColor="background1" w:themeShade="F2" w:fill="F2F2F2" w:themeFill="background1" w:themeFillShade="F2"/>
      <w:ind w:left="1134" w:hanging="1134"/>
    </w:pPr>
    <w:rPr>
      <w:color w:val="000000" w:themeColor="text1"/>
    </w:rPr>
  </w:style>
  <w:style w:type="paragraph" w:styleId="Figure" w:customStyle="1">
    <w:name w:val="Figure"/>
    <w:basedOn w:val="Caption"/>
    <w:link w:val="FigureChar"/>
    <w:qFormat/>
    <w:rsid w:val="00BE6A5A"/>
  </w:style>
  <w:style w:type="character" w:styleId="BitBucketreferenceChar" w:customStyle="1">
    <w:name w:val="BitBucket reference Char"/>
    <w:basedOn w:val="DefaultParagraphFont"/>
    <w:link w:val="BitBucketreference"/>
    <w:rsid w:val="00C6780B"/>
    <w:rPr>
      <w:rFonts w:ascii="Times New Roman" w:hAnsi="Times New Roman" w:eastAsia="Calibri" w:cs="Times New Roman"/>
      <w:color w:val="000000" w:themeColor="text1"/>
      <w:shd w:val="solid" w:color="F2F2F2" w:themeColor="background1" w:themeShade="F2" w:fill="F2F2F2" w:themeFill="background1" w:themeFillShade="F2"/>
    </w:rPr>
  </w:style>
  <w:style w:type="character" w:styleId="CaptionChar" w:customStyle="1">
    <w:name w:val="Caption Char"/>
    <w:basedOn w:val="DefaultParagraphFont"/>
    <w:link w:val="Caption"/>
    <w:uiPriority w:val="35"/>
    <w:rsid w:val="00BE6A5A"/>
    <w:rPr>
      <w:rFonts w:ascii="Times New Roman" w:hAnsi="Times New Roman" w:eastAsia="Calibri" w:cs="Times New Roman"/>
      <w:i/>
      <w:iCs/>
      <w:color w:val="44546A" w:themeColor="text2"/>
      <w:sz w:val="18"/>
      <w:szCs w:val="18"/>
    </w:rPr>
  </w:style>
  <w:style w:type="character" w:styleId="FigureChar" w:customStyle="1">
    <w:name w:val="Figure Char"/>
    <w:basedOn w:val="CaptionChar"/>
    <w:link w:val="Figure"/>
    <w:rsid w:val="00BE6A5A"/>
    <w:rPr>
      <w:rFonts w:ascii="Times New Roman" w:hAnsi="Times New Roman" w:eastAsia="Calibri" w:cs="Times New Roman"/>
      <w:i/>
      <w:iCs/>
      <w:color w:val="44546A" w:themeColor="text2"/>
      <w:sz w:val="18"/>
      <w:szCs w:val="18"/>
    </w:rPr>
  </w:style>
  <w:style w:type="character" w:styleId="FollowedHyperlink">
    <w:name w:val="FollowedHyperlink"/>
    <w:basedOn w:val="DefaultParagraphFont"/>
    <w:uiPriority w:val="99"/>
    <w:semiHidden/>
    <w:unhideWhenUsed/>
    <w:rsid w:val="008A499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422540">
      <w:bodyDiv w:val="1"/>
      <w:marLeft w:val="0"/>
      <w:marRight w:val="0"/>
      <w:marTop w:val="0"/>
      <w:marBottom w:val="0"/>
      <w:divBdr>
        <w:top w:val="none" w:sz="0" w:space="0" w:color="auto"/>
        <w:left w:val="none" w:sz="0" w:space="0" w:color="auto"/>
        <w:bottom w:val="none" w:sz="0" w:space="0" w:color="auto"/>
        <w:right w:val="none" w:sz="0" w:space="0" w:color="auto"/>
      </w:divBdr>
    </w:div>
    <w:div w:id="934173387">
      <w:bodyDiv w:val="1"/>
      <w:marLeft w:val="0"/>
      <w:marRight w:val="0"/>
      <w:marTop w:val="0"/>
      <w:marBottom w:val="0"/>
      <w:divBdr>
        <w:top w:val="none" w:sz="0" w:space="0" w:color="auto"/>
        <w:left w:val="none" w:sz="0" w:space="0" w:color="auto"/>
        <w:bottom w:val="none" w:sz="0" w:space="0" w:color="auto"/>
        <w:right w:val="none" w:sz="0" w:space="0" w:color="auto"/>
      </w:divBdr>
      <w:divsChild>
        <w:div w:id="141506255">
          <w:marLeft w:val="0"/>
          <w:marRight w:val="0"/>
          <w:marTop w:val="0"/>
          <w:marBottom w:val="0"/>
          <w:divBdr>
            <w:top w:val="none" w:sz="0" w:space="0" w:color="auto"/>
            <w:left w:val="none" w:sz="0" w:space="0" w:color="auto"/>
            <w:bottom w:val="none" w:sz="0" w:space="0" w:color="auto"/>
            <w:right w:val="none" w:sz="0" w:space="0" w:color="auto"/>
          </w:divBdr>
          <w:divsChild>
            <w:div w:id="162399352">
              <w:marLeft w:val="0"/>
              <w:marRight w:val="0"/>
              <w:marTop w:val="0"/>
              <w:marBottom w:val="0"/>
              <w:divBdr>
                <w:top w:val="none" w:sz="0" w:space="0" w:color="auto"/>
                <w:left w:val="none" w:sz="0" w:space="0" w:color="auto"/>
                <w:bottom w:val="none" w:sz="0" w:space="0" w:color="auto"/>
                <w:right w:val="none" w:sz="0" w:space="0" w:color="auto"/>
              </w:divBdr>
            </w:div>
            <w:div w:id="772360999">
              <w:marLeft w:val="0"/>
              <w:marRight w:val="0"/>
              <w:marTop w:val="0"/>
              <w:marBottom w:val="0"/>
              <w:divBdr>
                <w:top w:val="none" w:sz="0" w:space="0" w:color="auto"/>
                <w:left w:val="none" w:sz="0" w:space="0" w:color="auto"/>
                <w:bottom w:val="none" w:sz="0" w:space="0" w:color="auto"/>
                <w:right w:val="none" w:sz="0" w:space="0" w:color="auto"/>
              </w:divBdr>
            </w:div>
            <w:div w:id="1033075424">
              <w:marLeft w:val="0"/>
              <w:marRight w:val="0"/>
              <w:marTop w:val="0"/>
              <w:marBottom w:val="0"/>
              <w:divBdr>
                <w:top w:val="none" w:sz="0" w:space="0" w:color="auto"/>
                <w:left w:val="none" w:sz="0" w:space="0" w:color="auto"/>
                <w:bottom w:val="none" w:sz="0" w:space="0" w:color="auto"/>
                <w:right w:val="none" w:sz="0" w:space="0" w:color="auto"/>
              </w:divBdr>
            </w:div>
            <w:div w:id="2091080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978959">
      <w:bodyDiv w:val="1"/>
      <w:marLeft w:val="0"/>
      <w:marRight w:val="0"/>
      <w:marTop w:val="0"/>
      <w:marBottom w:val="0"/>
      <w:divBdr>
        <w:top w:val="none" w:sz="0" w:space="0" w:color="auto"/>
        <w:left w:val="none" w:sz="0" w:space="0" w:color="auto"/>
        <w:bottom w:val="none" w:sz="0" w:space="0" w:color="auto"/>
        <w:right w:val="none" w:sz="0" w:space="0" w:color="auto"/>
      </w:divBdr>
      <w:divsChild>
        <w:div w:id="337079671">
          <w:marLeft w:val="0"/>
          <w:marRight w:val="0"/>
          <w:marTop w:val="0"/>
          <w:marBottom w:val="0"/>
          <w:divBdr>
            <w:top w:val="none" w:sz="0" w:space="0" w:color="auto"/>
            <w:left w:val="none" w:sz="0" w:space="0" w:color="auto"/>
            <w:bottom w:val="none" w:sz="0" w:space="0" w:color="auto"/>
            <w:right w:val="none" w:sz="0" w:space="0" w:color="auto"/>
          </w:divBdr>
        </w:div>
        <w:div w:id="338192077">
          <w:marLeft w:val="0"/>
          <w:marRight w:val="0"/>
          <w:marTop w:val="0"/>
          <w:marBottom w:val="0"/>
          <w:divBdr>
            <w:top w:val="none" w:sz="0" w:space="0" w:color="auto"/>
            <w:left w:val="none" w:sz="0" w:space="0" w:color="auto"/>
            <w:bottom w:val="none" w:sz="0" w:space="0" w:color="auto"/>
            <w:right w:val="none" w:sz="0" w:space="0" w:color="auto"/>
          </w:divBdr>
        </w:div>
        <w:div w:id="420954849">
          <w:marLeft w:val="0"/>
          <w:marRight w:val="0"/>
          <w:marTop w:val="0"/>
          <w:marBottom w:val="0"/>
          <w:divBdr>
            <w:top w:val="none" w:sz="0" w:space="0" w:color="auto"/>
            <w:left w:val="none" w:sz="0" w:space="0" w:color="auto"/>
            <w:bottom w:val="none" w:sz="0" w:space="0" w:color="auto"/>
            <w:right w:val="none" w:sz="0" w:space="0" w:color="auto"/>
          </w:divBdr>
        </w:div>
        <w:div w:id="726338623">
          <w:marLeft w:val="0"/>
          <w:marRight w:val="0"/>
          <w:marTop w:val="0"/>
          <w:marBottom w:val="0"/>
          <w:divBdr>
            <w:top w:val="none" w:sz="0" w:space="0" w:color="auto"/>
            <w:left w:val="none" w:sz="0" w:space="0" w:color="auto"/>
            <w:bottom w:val="none" w:sz="0" w:space="0" w:color="auto"/>
            <w:right w:val="none" w:sz="0" w:space="0" w:color="auto"/>
          </w:divBdr>
        </w:div>
        <w:div w:id="727536194">
          <w:marLeft w:val="0"/>
          <w:marRight w:val="0"/>
          <w:marTop w:val="0"/>
          <w:marBottom w:val="0"/>
          <w:divBdr>
            <w:top w:val="none" w:sz="0" w:space="0" w:color="auto"/>
            <w:left w:val="none" w:sz="0" w:space="0" w:color="auto"/>
            <w:bottom w:val="none" w:sz="0" w:space="0" w:color="auto"/>
            <w:right w:val="none" w:sz="0" w:space="0" w:color="auto"/>
          </w:divBdr>
        </w:div>
        <w:div w:id="771633271">
          <w:marLeft w:val="0"/>
          <w:marRight w:val="0"/>
          <w:marTop w:val="0"/>
          <w:marBottom w:val="0"/>
          <w:divBdr>
            <w:top w:val="none" w:sz="0" w:space="0" w:color="auto"/>
            <w:left w:val="none" w:sz="0" w:space="0" w:color="auto"/>
            <w:bottom w:val="none" w:sz="0" w:space="0" w:color="auto"/>
            <w:right w:val="none" w:sz="0" w:space="0" w:color="auto"/>
          </w:divBdr>
        </w:div>
        <w:div w:id="814107426">
          <w:marLeft w:val="0"/>
          <w:marRight w:val="0"/>
          <w:marTop w:val="0"/>
          <w:marBottom w:val="0"/>
          <w:divBdr>
            <w:top w:val="none" w:sz="0" w:space="0" w:color="auto"/>
            <w:left w:val="none" w:sz="0" w:space="0" w:color="auto"/>
            <w:bottom w:val="none" w:sz="0" w:space="0" w:color="auto"/>
            <w:right w:val="none" w:sz="0" w:space="0" w:color="auto"/>
          </w:divBdr>
        </w:div>
        <w:div w:id="1052382457">
          <w:marLeft w:val="0"/>
          <w:marRight w:val="0"/>
          <w:marTop w:val="0"/>
          <w:marBottom w:val="0"/>
          <w:divBdr>
            <w:top w:val="none" w:sz="0" w:space="0" w:color="auto"/>
            <w:left w:val="none" w:sz="0" w:space="0" w:color="auto"/>
            <w:bottom w:val="none" w:sz="0" w:space="0" w:color="auto"/>
            <w:right w:val="none" w:sz="0" w:space="0" w:color="auto"/>
          </w:divBdr>
        </w:div>
        <w:div w:id="1250845927">
          <w:marLeft w:val="0"/>
          <w:marRight w:val="0"/>
          <w:marTop w:val="0"/>
          <w:marBottom w:val="0"/>
          <w:divBdr>
            <w:top w:val="none" w:sz="0" w:space="0" w:color="auto"/>
            <w:left w:val="none" w:sz="0" w:space="0" w:color="auto"/>
            <w:bottom w:val="none" w:sz="0" w:space="0" w:color="auto"/>
            <w:right w:val="none" w:sz="0" w:space="0" w:color="auto"/>
          </w:divBdr>
        </w:div>
        <w:div w:id="1346250200">
          <w:marLeft w:val="0"/>
          <w:marRight w:val="0"/>
          <w:marTop w:val="0"/>
          <w:marBottom w:val="0"/>
          <w:divBdr>
            <w:top w:val="none" w:sz="0" w:space="0" w:color="auto"/>
            <w:left w:val="none" w:sz="0" w:space="0" w:color="auto"/>
            <w:bottom w:val="none" w:sz="0" w:space="0" w:color="auto"/>
            <w:right w:val="none" w:sz="0" w:space="0" w:color="auto"/>
          </w:divBdr>
        </w:div>
        <w:div w:id="1821145784">
          <w:marLeft w:val="0"/>
          <w:marRight w:val="0"/>
          <w:marTop w:val="0"/>
          <w:marBottom w:val="0"/>
          <w:divBdr>
            <w:top w:val="none" w:sz="0" w:space="0" w:color="auto"/>
            <w:left w:val="none" w:sz="0" w:space="0" w:color="auto"/>
            <w:bottom w:val="none" w:sz="0" w:space="0" w:color="auto"/>
            <w:right w:val="none" w:sz="0" w:space="0" w:color="auto"/>
          </w:divBdr>
        </w:div>
        <w:div w:id="1863392234">
          <w:marLeft w:val="0"/>
          <w:marRight w:val="0"/>
          <w:marTop w:val="0"/>
          <w:marBottom w:val="0"/>
          <w:divBdr>
            <w:top w:val="none" w:sz="0" w:space="0" w:color="auto"/>
            <w:left w:val="none" w:sz="0" w:space="0" w:color="auto"/>
            <w:bottom w:val="none" w:sz="0" w:space="0" w:color="auto"/>
            <w:right w:val="none" w:sz="0" w:space="0" w:color="auto"/>
          </w:divBdr>
        </w:div>
        <w:div w:id="1902012178">
          <w:marLeft w:val="0"/>
          <w:marRight w:val="0"/>
          <w:marTop w:val="0"/>
          <w:marBottom w:val="0"/>
          <w:divBdr>
            <w:top w:val="none" w:sz="0" w:space="0" w:color="auto"/>
            <w:left w:val="none" w:sz="0" w:space="0" w:color="auto"/>
            <w:bottom w:val="none" w:sz="0" w:space="0" w:color="auto"/>
            <w:right w:val="none" w:sz="0" w:space="0" w:color="auto"/>
          </w:divBdr>
        </w:div>
        <w:div w:id="1913811129">
          <w:marLeft w:val="0"/>
          <w:marRight w:val="0"/>
          <w:marTop w:val="0"/>
          <w:marBottom w:val="0"/>
          <w:divBdr>
            <w:top w:val="none" w:sz="0" w:space="0" w:color="auto"/>
            <w:left w:val="none" w:sz="0" w:space="0" w:color="auto"/>
            <w:bottom w:val="none" w:sz="0" w:space="0" w:color="auto"/>
            <w:right w:val="none" w:sz="0" w:space="0" w:color="auto"/>
          </w:divBdr>
        </w:div>
        <w:div w:id="1971283742">
          <w:marLeft w:val="0"/>
          <w:marRight w:val="0"/>
          <w:marTop w:val="0"/>
          <w:marBottom w:val="0"/>
          <w:divBdr>
            <w:top w:val="none" w:sz="0" w:space="0" w:color="auto"/>
            <w:left w:val="none" w:sz="0" w:space="0" w:color="auto"/>
            <w:bottom w:val="none" w:sz="0" w:space="0" w:color="auto"/>
            <w:right w:val="none" w:sz="0" w:space="0" w:color="auto"/>
          </w:divBdr>
        </w:div>
        <w:div w:id="2052731521">
          <w:marLeft w:val="0"/>
          <w:marRight w:val="0"/>
          <w:marTop w:val="0"/>
          <w:marBottom w:val="0"/>
          <w:divBdr>
            <w:top w:val="none" w:sz="0" w:space="0" w:color="auto"/>
            <w:left w:val="none" w:sz="0" w:space="0" w:color="auto"/>
            <w:bottom w:val="none" w:sz="0" w:space="0" w:color="auto"/>
            <w:right w:val="none" w:sz="0" w:space="0" w:color="auto"/>
          </w:divBdr>
        </w:div>
        <w:div w:id="2069526521">
          <w:marLeft w:val="0"/>
          <w:marRight w:val="0"/>
          <w:marTop w:val="0"/>
          <w:marBottom w:val="0"/>
          <w:divBdr>
            <w:top w:val="none" w:sz="0" w:space="0" w:color="auto"/>
            <w:left w:val="none" w:sz="0" w:space="0" w:color="auto"/>
            <w:bottom w:val="none" w:sz="0" w:space="0" w:color="auto"/>
            <w:right w:val="none" w:sz="0" w:space="0" w:color="auto"/>
          </w:divBdr>
        </w:div>
      </w:divsChild>
    </w:div>
    <w:div w:id="1112939424">
      <w:bodyDiv w:val="1"/>
      <w:marLeft w:val="0"/>
      <w:marRight w:val="0"/>
      <w:marTop w:val="0"/>
      <w:marBottom w:val="0"/>
      <w:divBdr>
        <w:top w:val="none" w:sz="0" w:space="0" w:color="auto"/>
        <w:left w:val="none" w:sz="0" w:space="0" w:color="auto"/>
        <w:bottom w:val="none" w:sz="0" w:space="0" w:color="auto"/>
        <w:right w:val="none" w:sz="0" w:space="0" w:color="auto"/>
      </w:divBdr>
    </w:div>
    <w:div w:id="1246039948">
      <w:bodyDiv w:val="1"/>
      <w:marLeft w:val="0"/>
      <w:marRight w:val="0"/>
      <w:marTop w:val="0"/>
      <w:marBottom w:val="0"/>
      <w:divBdr>
        <w:top w:val="none" w:sz="0" w:space="0" w:color="auto"/>
        <w:left w:val="none" w:sz="0" w:space="0" w:color="auto"/>
        <w:bottom w:val="none" w:sz="0" w:space="0" w:color="auto"/>
        <w:right w:val="none" w:sz="0" w:space="0" w:color="auto"/>
      </w:divBdr>
    </w:div>
    <w:div w:id="1461606108">
      <w:bodyDiv w:val="1"/>
      <w:marLeft w:val="0"/>
      <w:marRight w:val="0"/>
      <w:marTop w:val="0"/>
      <w:marBottom w:val="0"/>
      <w:divBdr>
        <w:top w:val="none" w:sz="0" w:space="0" w:color="auto"/>
        <w:left w:val="none" w:sz="0" w:space="0" w:color="auto"/>
        <w:bottom w:val="none" w:sz="0" w:space="0" w:color="auto"/>
        <w:right w:val="none" w:sz="0" w:space="0" w:color="auto"/>
      </w:divBdr>
    </w:div>
    <w:div w:id="1725524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trello.com/c/qtBqsJO0" TargetMode="External" Id="rId26" /><Relationship Type="http://schemas.openxmlformats.org/officeDocument/2006/relationships/image" Target="media/image4.png" Id="rId21" /><Relationship Type="http://schemas.openxmlformats.org/officeDocument/2006/relationships/hyperlink" Target="https://trello.com/c/9BWJnOXi" TargetMode="External" Id="rId42" /><Relationship Type="http://schemas.openxmlformats.org/officeDocument/2006/relationships/hyperlink" Target="https://trello.com/c/lMe76Of3" TargetMode="External" Id="rId47" /><Relationship Type="http://schemas.openxmlformats.org/officeDocument/2006/relationships/hyperlink" Target="https://trello.com/c/Z3Gvf4Pz" TargetMode="External" Id="rId63" /><Relationship Type="http://schemas.openxmlformats.org/officeDocument/2006/relationships/image" Target="media/image16.jpg" Id="rId68" /><Relationship Type="http://schemas.openxmlformats.org/officeDocument/2006/relationships/theme" Target="theme/theme1.xml" Id="rId84" /><Relationship Type="http://schemas.openxmlformats.org/officeDocument/2006/relationships/footer" Target="footer3.xml" Id="rId16" /><Relationship Type="http://schemas.openxmlformats.org/officeDocument/2006/relationships/image" Target="media/image1.png" Id="rId11" /><Relationship Type="http://schemas.openxmlformats.org/officeDocument/2006/relationships/hyperlink" Target="https://bitbucket-students.deakin.edu.au/projects/D2IC-PG/repos/d2i---melbourne-city/browse/webapp/flaskr/templates/base.html" TargetMode="External" Id="rId32" /><Relationship Type="http://schemas.openxmlformats.org/officeDocument/2006/relationships/hyperlink" Target="https://bitbucket-students.deakin.edu.au/projects/D2IC-PG/repos/d2i---melbourne-city/browse/webapp/flaskr/__init__.py" TargetMode="External" Id="rId37" /><Relationship Type="http://schemas.openxmlformats.org/officeDocument/2006/relationships/hyperlink" Target="https://bitbucket-students.deakin.edu.au/projects/D2IC-PG/repos/d2i---melbourne-city/browse/datascience" TargetMode="External" Id="rId53" /><Relationship Type="http://schemas.openxmlformats.org/officeDocument/2006/relationships/hyperlink" Target="https://trello.com/c/3DtoM7x6" TargetMode="External" Id="rId58" /><Relationship Type="http://schemas.openxmlformats.org/officeDocument/2006/relationships/image" Target="media/image22.png" Id="rId74" /><Relationship Type="http://schemas.openxmlformats.org/officeDocument/2006/relationships/hyperlink" Target="https://trello.com/b/unvtjPUX/d2i-melbourne-city-roadmap" TargetMode="External" Id="rId79" /><Relationship Type="http://schemas.openxmlformats.org/officeDocument/2006/relationships/numbering" Target="numbering.xml" Id="rId5" /><Relationship Type="http://schemas.openxmlformats.org/officeDocument/2006/relationships/hyperlink" Target="https://bitbucket-students.deakin.edu.au/projects/D2IC-PG/repos/d2i---melbourne-city/commits/b7826467c1aada8f6ac0aa5b2ce935ed08925439" TargetMode="External" Id="rId61" /><Relationship Type="http://schemas.openxmlformats.org/officeDocument/2006/relationships/hyperlink" Target="https://github.com/D2I-Melbourne/MOP" TargetMode="External" Id="rId82" /><Relationship Type="http://schemas.openxmlformats.org/officeDocument/2006/relationships/hyperlink" Target="mailto:f.ansarizadeh@deakin.edu.au" TargetMode="External" Id="rId19" /><Relationship Type="http://schemas.openxmlformats.org/officeDocument/2006/relationships/footer" Target="footer2.xml" Id="rId14" /><Relationship Type="http://schemas.openxmlformats.org/officeDocument/2006/relationships/image" Target="media/image5.png" Id="rId22" /><Relationship Type="http://schemas.openxmlformats.org/officeDocument/2006/relationships/hyperlink" Target="https://bitbucket-students.deakin.edu.au/projects/D2IC-PG/repos/d2i---melbourne-city/browse/webapp/flaskr/static/search.js" TargetMode="External" Id="rId27" /><Relationship Type="http://schemas.openxmlformats.org/officeDocument/2006/relationships/hyperlink" Target="https://bitbucket-students.deakin.edu.au/projects/D2IC-PG/repos/d2i---melbourne-city/browse/webapp/flaskr/templates/home" TargetMode="External" Id="rId30" /><Relationship Type="http://schemas.openxmlformats.org/officeDocument/2006/relationships/hyperlink" Target="https://bitbucket-students.deakin.edu.au/projects/D2IC-PG/repos/d2i---melbourne-city/browse/webapp/flaskr/templates/home/index.html" TargetMode="External" Id="rId35" /><Relationship Type="http://schemas.openxmlformats.org/officeDocument/2006/relationships/hyperlink" Target="https://bitbucket-students.deakin.edu.au/projects/D2IC-PG/repos/d2i---melbourne-city/browse/google_cloud_test" TargetMode="External" Id="rId43" /><Relationship Type="http://schemas.openxmlformats.org/officeDocument/2006/relationships/hyperlink" Target="https://trello.com/c/Ksnq078e" TargetMode="External" Id="rId48" /><Relationship Type="http://schemas.openxmlformats.org/officeDocument/2006/relationships/hyperlink" Target="https://trello.com/c/B6X7AhFv" TargetMode="External" Id="rId56" /><Relationship Type="http://schemas.openxmlformats.org/officeDocument/2006/relationships/image" Target="media/image12.jpg" Id="rId64" /><Relationship Type="http://schemas.openxmlformats.org/officeDocument/2006/relationships/image" Target="media/image17.png" Id="rId69" /><Relationship Type="http://schemas.openxmlformats.org/officeDocument/2006/relationships/hyperlink" Target="https://deakin365.sharepoint.com/:v:/r/sites/Data2IntelligenceConsulting/Shared%20Documents/D2I%20(Melbourne%20City)/Handover%20and%20Showcase/T3%202021/T3%202021%20Showcase%20Video.mp4?csf=1&amp;web=1&amp;e=pDBwWO" TargetMode="External" Id="rId77" /><Relationship Type="http://schemas.openxmlformats.org/officeDocument/2006/relationships/webSettings" Target="webSettings.xml" Id="rId8" /><Relationship Type="http://schemas.openxmlformats.org/officeDocument/2006/relationships/hyperlink" Target="https://trello.com/c/ghF4u9XP," TargetMode="External" Id="rId51" /><Relationship Type="http://schemas.openxmlformats.org/officeDocument/2006/relationships/image" Target="media/image20.png" Id="rId72" /><Relationship Type="http://schemas.openxmlformats.org/officeDocument/2006/relationships/hyperlink" Target="https://bitbucket-students.deakin.edu.au/projects/D2IC-PG/repos/d2i---melbourne-city/browse" TargetMode="External" Id="rId80" /><Relationship Type="http://schemas.openxmlformats.org/officeDocument/2006/relationships/customXml" Target="../customXml/item3.xml" Id="rId3" /><Relationship Type="http://schemas.openxmlformats.org/officeDocument/2006/relationships/footer" Target="footer1.xml" Id="rId12" /><Relationship Type="http://schemas.openxmlformats.org/officeDocument/2006/relationships/image" Target="media/image8.png" Id="rId25" /><Relationship Type="http://schemas.openxmlformats.org/officeDocument/2006/relationships/hyperlink" Target="https://trello.com/c/RGzPJCMr," TargetMode="External" Id="rId33" /><Relationship Type="http://schemas.openxmlformats.org/officeDocument/2006/relationships/hyperlink" Target="https://deakin365.sharepoint.com/:b:/r/sites/Data2IntelligenceConsulting/Shared%20Documents/D2I%20(Melbourne%20City)/T3%202021/WEB%20team%20Documents/open_plaground_report.pdf?csf=1&amp;web=1&amp;e=eTzxgh" TargetMode="External" Id="rId38" /><Relationship Type="http://schemas.openxmlformats.org/officeDocument/2006/relationships/hyperlink" Target="https://trello.com/c/L8IagwuG" TargetMode="External" Id="rId46" /><Relationship Type="http://schemas.openxmlformats.org/officeDocument/2006/relationships/hyperlink" Target="https://trello.com/c/QxbSNP7K" TargetMode="External" Id="rId59" /><Relationship Type="http://schemas.openxmlformats.org/officeDocument/2006/relationships/image" Target="media/image15.png" Id="rId67" /><Relationship Type="http://schemas.openxmlformats.org/officeDocument/2006/relationships/image" Target="media/image3.png" Id="rId20" /><Relationship Type="http://schemas.openxmlformats.org/officeDocument/2006/relationships/hyperlink" Target="https://trello.com/c/49TMAR4K" TargetMode="External" Id="rId41" /><Relationship Type="http://schemas.openxmlformats.org/officeDocument/2006/relationships/image" Target="media/image10.png" Id="rId54" /><Relationship Type="http://schemas.openxmlformats.org/officeDocument/2006/relationships/image" Target="media/image11.png" Id="rId62" /><Relationship Type="http://schemas.openxmlformats.org/officeDocument/2006/relationships/image" Target="media/image18.png" Id="rId70" /><Relationship Type="http://schemas.openxmlformats.org/officeDocument/2006/relationships/image" Target="media/image23.png" Id="rId75" /><Relationship Type="http://schemas.openxmlformats.org/officeDocument/2006/relationships/fontTable" Target="fontTable.xml" Id="rId83"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2.xml" Id="rId15" /><Relationship Type="http://schemas.openxmlformats.org/officeDocument/2006/relationships/image" Target="media/image6.png" Id="rId23" /><Relationship Type="http://schemas.openxmlformats.org/officeDocument/2006/relationships/hyperlink" Target="https://trello.com/c/i8BmHHdK" TargetMode="External" Id="rId28" /><Relationship Type="http://schemas.openxmlformats.org/officeDocument/2006/relationships/hyperlink" Target="https://trello.com/c/5jIDoeTV" TargetMode="External" Id="rId36" /><Relationship Type="http://schemas.openxmlformats.org/officeDocument/2006/relationships/hyperlink" Target="https://trello.com/c/ghF4u9XP" TargetMode="External" Id="rId49" /><Relationship Type="http://schemas.openxmlformats.org/officeDocument/2006/relationships/hyperlink" Target="https://trello.com/c/rHJUJJMa" TargetMode="External" Id="rId57" /><Relationship Type="http://schemas.openxmlformats.org/officeDocument/2006/relationships/endnotes" Target="endnotes.xml" Id="rId10" /><Relationship Type="http://schemas.openxmlformats.org/officeDocument/2006/relationships/hyperlink" Target="https://trello.com/c/HmbyAa9w" TargetMode="External" Id="rId31" /><Relationship Type="http://schemas.openxmlformats.org/officeDocument/2006/relationships/image" Target="media/image9.png" Id="rId44" /><Relationship Type="http://schemas.openxmlformats.org/officeDocument/2006/relationships/hyperlink" Target="https://trello.com/c/4ov0hbRi" TargetMode="External" Id="rId52" /><Relationship Type="http://schemas.openxmlformats.org/officeDocument/2006/relationships/hyperlink" Target="https://trello.com/c/QBzJbkEI" TargetMode="External" Id="rId60" /><Relationship Type="http://schemas.openxmlformats.org/officeDocument/2006/relationships/image" Target="media/image13.jpg" Id="rId65" /><Relationship Type="http://schemas.openxmlformats.org/officeDocument/2006/relationships/image" Target="media/image21.png" Id="rId73" /><Relationship Type="http://schemas.openxmlformats.org/officeDocument/2006/relationships/hyperlink" Target="https://trello.com/b/sxBfi5DY/d2i-melbourne-city-trello" TargetMode="External" Id="rId78" /><Relationship Type="http://schemas.openxmlformats.org/officeDocument/2006/relationships/hyperlink" Target="https://6pdglgxshl.execute-api.ap-southeast-2.amazonaws.com/Prod/" TargetMode="External" Id="rId8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1.xml" Id="rId13" /><Relationship Type="http://schemas.openxmlformats.org/officeDocument/2006/relationships/hyperlink" Target="https://deakin365.sharepoint.com/:b:/r/sites/Data2IntelligenceConsulting/Shared%20Documents/D2I%20(Melbourne%20City)/T3%202021/WEB%20team%20Documents/MoP_scan_report_011221.pdf?csf=1&amp;web=1&amp;e=WrUcmG" TargetMode="External" Id="rId39" /><Relationship Type="http://schemas.openxmlformats.org/officeDocument/2006/relationships/hyperlink" Target="https://trello.com/c/SrE252w1" TargetMode="External" Id="rId34" /><Relationship Type="http://schemas.openxmlformats.org/officeDocument/2006/relationships/hyperlink" Target="https://trello.com/c/AebGOLzU," TargetMode="External" Id="rId50" /><Relationship Type="http://schemas.openxmlformats.org/officeDocument/2006/relationships/hyperlink" Target="https://trello.com/c/UirlSYJt" TargetMode="External" Id="rId55" /><Relationship Type="http://schemas.openxmlformats.org/officeDocument/2006/relationships/hyperlink" Target="https://deakin365.sharepoint.com/:f:/r/sites/Data2IntelligenceConsulting/Shared%20Documents/D2I%20(Melbourne%20City)/Handover%20and%20Showcase/T3%202021?csf=1&amp;web=1&amp;e=czBKhu" TargetMode="External" Id="rId76" /><Relationship Type="http://schemas.openxmlformats.org/officeDocument/2006/relationships/settings" Target="settings.xml" Id="rId7" /><Relationship Type="http://schemas.openxmlformats.org/officeDocument/2006/relationships/image" Target="media/image19.png" Id="rId71" /><Relationship Type="http://schemas.openxmlformats.org/officeDocument/2006/relationships/customXml" Target="../customXml/item2.xml" Id="rId2" /><Relationship Type="http://schemas.openxmlformats.org/officeDocument/2006/relationships/hyperlink" Target="https://trello.com/c/uDqfqjGN" TargetMode="External" Id="rId29" /><Relationship Type="http://schemas.openxmlformats.org/officeDocument/2006/relationships/image" Target="media/image7.png" Id="rId24" /><Relationship Type="http://schemas.openxmlformats.org/officeDocument/2006/relationships/hyperlink" Target="https://trello.com/c/7LOkelaw" TargetMode="External" Id="rId40" /><Relationship Type="http://schemas.openxmlformats.org/officeDocument/2006/relationships/hyperlink" Target="https://trello.com/c/Mf00DFqr" TargetMode="External" Id="rId45" /><Relationship Type="http://schemas.openxmlformats.org/officeDocument/2006/relationships/image" Target="media/image14.png" Id="rId66" /><Relationship Type="http://schemas.openxmlformats.org/officeDocument/2006/relationships/glossaryDocument" Target="glossary/document.xml" Id="Rc137000382744709" /><Relationship Type="http://schemas.openxmlformats.org/officeDocument/2006/relationships/hyperlink" Target="mailto:remi.cattier@melbourne.vic.gov.au" TargetMode="External" Id="Rf114865c03614034" /><Relationship Type="http://schemas.openxmlformats.org/officeDocument/2006/relationships/hyperlink" Target="mailto:will.mcintosh@melbourne.vic.gov.au" TargetMode="External" Id="R0ce58fb189ae477a"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750c2525-a526-4525-8525-7291c175f663}"/>
      </w:docPartPr>
      <w:docPartBody>
        <w:p w14:paraId="75F20F03">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64D73228578DF4DB485C574B69A0DE9" ma:contentTypeVersion="11" ma:contentTypeDescription="Create a new document." ma:contentTypeScope="" ma:versionID="7e9718b7bfc32f99eda624b876b2f96d">
  <xsd:schema xmlns:xsd="http://www.w3.org/2001/XMLSchema" xmlns:xs="http://www.w3.org/2001/XMLSchema" xmlns:p="http://schemas.microsoft.com/office/2006/metadata/properties" xmlns:ns2="5433951f-06c3-4618-8b57-3de8e57a9660" targetNamespace="http://schemas.microsoft.com/office/2006/metadata/properties" ma:root="true" ma:fieldsID="4aee715ee749ec6147391e91602bded6" ns2:_="">
    <xsd:import namespace="5433951f-06c3-4618-8b57-3de8e57a966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Locatio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33951f-06c3-4618-8b57-3de8e57a96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B19569-E25A-45E3-965A-9D9DC1F6FF33}">
  <ds:schemaRefs>
    <ds:schemaRef ds:uri="http://schemas.microsoft.com/sharepoint/v3/contenttype/forms"/>
  </ds:schemaRefs>
</ds:datastoreItem>
</file>

<file path=customXml/itemProps2.xml><?xml version="1.0" encoding="utf-8"?>
<ds:datastoreItem xmlns:ds="http://schemas.openxmlformats.org/officeDocument/2006/customXml" ds:itemID="{CC41CD7F-0CB2-E048-8D0F-0985E6D00A89}">
  <ds:schemaRefs>
    <ds:schemaRef ds:uri="http://schemas.openxmlformats.org/officeDocument/2006/bibliography"/>
  </ds:schemaRefs>
</ds:datastoreItem>
</file>

<file path=customXml/itemProps3.xml><?xml version="1.0" encoding="utf-8"?>
<ds:datastoreItem xmlns:ds="http://schemas.openxmlformats.org/officeDocument/2006/customXml" ds:itemID="{852B26B6-4401-448F-9E52-6E167CFE71A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AA41BC0-9E67-4F69-ADAC-38EC4DF79A34}"/>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adeleine Ossovani</dc:creator>
  <keywords/>
  <dc:description/>
  <lastModifiedBy>NYKOLAI MCHERRON</lastModifiedBy>
  <revision>26</revision>
  <dcterms:created xsi:type="dcterms:W3CDTF">2021-12-17T00:53:00.0000000Z</dcterms:created>
  <dcterms:modified xsi:type="dcterms:W3CDTF">2022-03-13T11:19:00.749063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4D73228578DF4DB485C574B69A0DE9</vt:lpwstr>
  </property>
</Properties>
</file>